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78E899" w14:textId="36175EB4" w:rsidR="00DE30FF" w:rsidRDefault="00DE30FF" w:rsidP="00DE30FF">
      <w:pPr>
        <w:jc w:val="center"/>
      </w:pPr>
      <w:r>
        <w:t xml:space="preserve">WSU Five-Year </w:t>
      </w:r>
      <w:r w:rsidR="00D246B4">
        <w:t xml:space="preserve">Graduate </w:t>
      </w:r>
      <w:r>
        <w:t>Program Review</w:t>
      </w:r>
    </w:p>
    <w:p w14:paraId="707FEBC1" w14:textId="77777777" w:rsidR="00DE30FF" w:rsidRDefault="00DE30FF" w:rsidP="00DE30FF">
      <w:pPr>
        <w:jc w:val="center"/>
      </w:pPr>
      <w:r>
        <w:t>Self-Study</w:t>
      </w:r>
    </w:p>
    <w:p w14:paraId="76843176" w14:textId="77777777" w:rsidR="00DE30FF" w:rsidRDefault="00DE30FF" w:rsidP="00DE30FF">
      <w:pPr>
        <w:jc w:val="center"/>
      </w:pPr>
    </w:p>
    <w:p w14:paraId="486A80DD" w14:textId="77777777" w:rsidR="00DE30FF" w:rsidRDefault="00DE30FF" w:rsidP="00DE30FF">
      <w:pPr>
        <w:jc w:val="center"/>
      </w:pPr>
    </w:p>
    <w:p w14:paraId="38DE8802" w14:textId="77777777" w:rsidR="00DE30FF" w:rsidRDefault="00DE30FF" w:rsidP="00DE30FF">
      <w:pPr>
        <w:jc w:val="center"/>
      </w:pPr>
      <w:r>
        <w:t>Cover Page</w:t>
      </w:r>
    </w:p>
    <w:p w14:paraId="4C1499E1" w14:textId="77777777" w:rsidR="00DE30FF" w:rsidRDefault="00DE30FF" w:rsidP="00DE30FF">
      <w:pPr>
        <w:jc w:val="center"/>
      </w:pPr>
    </w:p>
    <w:p w14:paraId="4D602ED2" w14:textId="77777777" w:rsidR="00DE30FF" w:rsidRDefault="00DE30FF" w:rsidP="00DE30FF">
      <w:pPr>
        <w:jc w:val="center"/>
      </w:pPr>
    </w:p>
    <w:p w14:paraId="7DF0FF35" w14:textId="77777777" w:rsidR="00DE30FF" w:rsidRDefault="00DE30FF" w:rsidP="00DE30FF"/>
    <w:p w14:paraId="217B9B0D" w14:textId="77777777" w:rsidR="00DE30FF" w:rsidRDefault="00DE30FF" w:rsidP="00DE30FF"/>
    <w:p w14:paraId="1DF812DF" w14:textId="77777777" w:rsidR="00DE30FF" w:rsidRDefault="00DE30FF" w:rsidP="00DE30FF">
      <w:r>
        <w:t>Department/Program:</w:t>
      </w:r>
    </w:p>
    <w:p w14:paraId="50F8C3FC" w14:textId="77777777" w:rsidR="00DE30FF" w:rsidRDefault="00DE30FF" w:rsidP="00DE30FF"/>
    <w:p w14:paraId="7283859E" w14:textId="77777777" w:rsidR="00DE30FF" w:rsidRDefault="00DE30FF" w:rsidP="00DE30FF">
      <w:r>
        <w:t>Semester Submitted:</w:t>
      </w:r>
    </w:p>
    <w:p w14:paraId="3AA9EDE4" w14:textId="77777777" w:rsidR="00DE30FF" w:rsidRDefault="00DE30FF" w:rsidP="00DE30FF"/>
    <w:p w14:paraId="24182875" w14:textId="77777777" w:rsidR="00DE30FF" w:rsidRDefault="00DE30FF" w:rsidP="00DE30FF">
      <w:r>
        <w:t>Self-Study Team Chair:</w:t>
      </w:r>
    </w:p>
    <w:p w14:paraId="4DD4E82B" w14:textId="77777777" w:rsidR="00DE30FF" w:rsidRDefault="00DE30FF" w:rsidP="00DE30FF"/>
    <w:p w14:paraId="7BDBA763" w14:textId="77777777" w:rsidR="00DE30FF" w:rsidRDefault="00DE30FF" w:rsidP="00DE30FF">
      <w:r>
        <w:t>Self-Study Team Members:</w:t>
      </w:r>
    </w:p>
    <w:p w14:paraId="34B18524" w14:textId="77777777" w:rsidR="00DE30FF" w:rsidRDefault="00DE30FF" w:rsidP="00DE30FF"/>
    <w:p w14:paraId="33CBF430" w14:textId="77777777" w:rsidR="00DE30FF" w:rsidRDefault="00DE30FF" w:rsidP="00DE30FF"/>
    <w:p w14:paraId="3263A65C" w14:textId="77777777" w:rsidR="00DE30FF" w:rsidRPr="00547F85" w:rsidRDefault="00DE30FF" w:rsidP="00DE30FF">
      <w:pPr>
        <w:rPr>
          <w:vertAlign w:val="subscript"/>
        </w:rPr>
      </w:pPr>
    </w:p>
    <w:p w14:paraId="33F1F7DB" w14:textId="77777777" w:rsidR="00DE30FF" w:rsidRPr="00547F85" w:rsidRDefault="00DE30FF" w:rsidP="00DE30FF">
      <w:r>
        <w:t>Contact Information:</w:t>
      </w:r>
    </w:p>
    <w:p w14:paraId="64BE5DA1" w14:textId="77777777" w:rsidR="00DE30FF" w:rsidRDefault="00DE30FF" w:rsidP="00DE30FF">
      <w:r>
        <w:tab/>
        <w:t>Phone:</w:t>
      </w:r>
    </w:p>
    <w:p w14:paraId="761AD7DB" w14:textId="77777777" w:rsidR="00DE30FF" w:rsidRDefault="00DE30FF" w:rsidP="00DE30FF">
      <w:r>
        <w:tab/>
        <w:t>Email:</w:t>
      </w:r>
    </w:p>
    <w:p w14:paraId="398FD642" w14:textId="77777777" w:rsidR="000A4887" w:rsidRDefault="000A4887" w:rsidP="00DE30FF"/>
    <w:p w14:paraId="7DDF2613" w14:textId="77777777" w:rsidR="000A4887" w:rsidRDefault="000A4887" w:rsidP="00DE30FF"/>
    <w:p w14:paraId="3648D432" w14:textId="77777777" w:rsidR="000A4887" w:rsidRDefault="000A4887" w:rsidP="000A4887">
      <w:pPr>
        <w:rPr>
          <w:rFonts w:ascii="Times New Roman" w:eastAsia="Times New Roman" w:hAnsi="Times New Roman" w:cs="Times New Roman"/>
        </w:rPr>
      </w:pPr>
      <w:r w:rsidRPr="009E0893">
        <w:rPr>
          <w:rFonts w:ascii="Times New Roman" w:eastAsia="Times New Roman" w:hAnsi="Times New Roman" w:cs="Times New Roman"/>
        </w:rPr>
        <w:t>Information Regarding Current Review Team Members:</w:t>
      </w:r>
    </w:p>
    <w:p w14:paraId="3A1643DF" w14:textId="77777777" w:rsidR="00DE30FF" w:rsidRDefault="00DE30FF" w:rsidP="000A4887"/>
    <w:p w14:paraId="327A967B" w14:textId="77777777" w:rsidR="000A4887" w:rsidRDefault="000A4887" w:rsidP="000A4887">
      <w:r>
        <w:t>(Note:  Minimum of two Review Team Members for Graduate Programs, one internal and one external to the university.  Internal members should, at a minimum, be a tenured associate professor.)</w:t>
      </w:r>
    </w:p>
    <w:p w14:paraId="4BAC77BE" w14:textId="77777777" w:rsidR="000A4887" w:rsidRDefault="000A4887" w:rsidP="000A4887"/>
    <w:p w14:paraId="033683E1" w14:textId="77777777" w:rsidR="00DE30FF" w:rsidRDefault="00DE30FF" w:rsidP="00DE30FF">
      <w:pPr>
        <w:jc w:val="center"/>
      </w:pPr>
    </w:p>
    <w:p w14:paraId="5D6DF540" w14:textId="77777777" w:rsidR="00DE30FF" w:rsidRDefault="00DE30FF" w:rsidP="00DE30FF">
      <w:pPr>
        <w:jc w:val="center"/>
      </w:pPr>
    </w:p>
    <w:p w14:paraId="5E668007" w14:textId="77777777" w:rsidR="00DE30FF" w:rsidRPr="00547F85" w:rsidRDefault="00DE30FF">
      <w:pPr>
        <w:rPr>
          <w:vertAlign w:val="subscript"/>
        </w:rPr>
      </w:pPr>
      <w:r>
        <w:br w:type="page"/>
      </w:r>
    </w:p>
    <w:p w14:paraId="40A86683" w14:textId="7A5E8ADF" w:rsidR="00E53A0D" w:rsidRDefault="00E53A0D" w:rsidP="00DE30FF">
      <w:pPr>
        <w:pStyle w:val="ListParagraph"/>
        <w:numPr>
          <w:ilvl w:val="0"/>
          <w:numId w:val="1"/>
        </w:numPr>
      </w:pPr>
      <w:r>
        <w:lastRenderedPageBreak/>
        <w:t>Brief Introductory Statement</w:t>
      </w:r>
    </w:p>
    <w:p w14:paraId="17718DED" w14:textId="77777777" w:rsidR="00E53A0D" w:rsidRDefault="00E53A0D" w:rsidP="00E53A0D"/>
    <w:p w14:paraId="42F6C42F" w14:textId="77777777" w:rsidR="00E53A0D" w:rsidRDefault="00E53A0D" w:rsidP="00E53A0D"/>
    <w:p w14:paraId="0FD12162" w14:textId="77777777" w:rsidR="00E53A0D" w:rsidRDefault="00E53A0D" w:rsidP="00E53A0D"/>
    <w:p w14:paraId="64FA6C10" w14:textId="77777777" w:rsidR="00E53A0D" w:rsidRDefault="00E53A0D" w:rsidP="00E53A0D"/>
    <w:p w14:paraId="76109C3E" w14:textId="77777777" w:rsidR="00E53A0D" w:rsidRDefault="00E53A0D" w:rsidP="00E53A0D"/>
    <w:p w14:paraId="7646EF14" w14:textId="77777777" w:rsidR="00E53A0D" w:rsidRDefault="00E53A0D" w:rsidP="00E53A0D"/>
    <w:p w14:paraId="1A4EDC83" w14:textId="77777777" w:rsidR="00E53A0D" w:rsidRDefault="00E53A0D" w:rsidP="00E53A0D"/>
    <w:p w14:paraId="5E6E4602" w14:textId="77777777" w:rsidR="00E53A0D" w:rsidRDefault="00E53A0D" w:rsidP="00E53A0D"/>
    <w:p w14:paraId="4780B250" w14:textId="77777777" w:rsidR="00E53A0D" w:rsidRDefault="00E53A0D" w:rsidP="00E53A0D"/>
    <w:p w14:paraId="2F457D02" w14:textId="77777777" w:rsidR="00E53A0D" w:rsidRDefault="00E53A0D" w:rsidP="00E53A0D"/>
    <w:p w14:paraId="17D97651" w14:textId="77777777" w:rsidR="00E53A0D" w:rsidRDefault="00E53A0D" w:rsidP="00E53A0D"/>
    <w:p w14:paraId="0C9CCAEF" w14:textId="77777777" w:rsidR="00E53A0D" w:rsidRDefault="00E53A0D" w:rsidP="00E53A0D"/>
    <w:p w14:paraId="7621ED91" w14:textId="77777777" w:rsidR="00E53A0D" w:rsidRDefault="00E53A0D" w:rsidP="00E53A0D"/>
    <w:p w14:paraId="0EA3BD1A" w14:textId="77777777" w:rsidR="00E53A0D" w:rsidRDefault="00E53A0D" w:rsidP="00E53A0D"/>
    <w:p w14:paraId="3A9A57CD" w14:textId="77777777" w:rsidR="00E53A0D" w:rsidRDefault="00E53A0D" w:rsidP="00E53A0D"/>
    <w:p w14:paraId="4E2726A4" w14:textId="77777777" w:rsidR="00E53A0D" w:rsidRDefault="00E53A0D" w:rsidP="00E53A0D"/>
    <w:p w14:paraId="4F02533E" w14:textId="77777777" w:rsidR="00E53A0D" w:rsidRDefault="00E53A0D" w:rsidP="00E53A0D"/>
    <w:p w14:paraId="2740606B" w14:textId="77777777" w:rsidR="00E53A0D" w:rsidRDefault="00E53A0D" w:rsidP="00E53A0D"/>
    <w:p w14:paraId="6BBFBC1D" w14:textId="77777777" w:rsidR="00E53A0D" w:rsidRDefault="00E53A0D" w:rsidP="00E53A0D"/>
    <w:p w14:paraId="1D4A6CFA" w14:textId="77777777" w:rsidR="00DE30FF" w:rsidRDefault="00DE30FF" w:rsidP="00DE30FF">
      <w:pPr>
        <w:pStyle w:val="ListParagraph"/>
        <w:numPr>
          <w:ilvl w:val="0"/>
          <w:numId w:val="1"/>
        </w:numPr>
      </w:pPr>
      <w:r>
        <w:t>Mission Statement</w:t>
      </w:r>
    </w:p>
    <w:p w14:paraId="3998FD47" w14:textId="5BD0214B" w:rsidR="00D246B4" w:rsidRDefault="00D246B4" w:rsidP="00D246B4">
      <w:pPr>
        <w:pStyle w:val="ListParagraph"/>
        <w:numPr>
          <w:ilvl w:val="1"/>
          <w:numId w:val="1"/>
        </w:numPr>
      </w:pPr>
      <w:r>
        <w:t>Description of Program Mission</w:t>
      </w:r>
    </w:p>
    <w:p w14:paraId="3D39571F" w14:textId="1DD14B5F" w:rsidR="00D246B4" w:rsidRDefault="00D246B4" w:rsidP="00D246B4">
      <w:pPr>
        <w:pStyle w:val="ListParagraph"/>
        <w:numPr>
          <w:ilvl w:val="1"/>
          <w:numId w:val="1"/>
        </w:numPr>
      </w:pPr>
      <w:r>
        <w:t>Brief discussion of the alignment of the program mission with the mission, core themes, and strategic plans of Weber State University</w:t>
      </w:r>
      <w:r>
        <w:br/>
        <w:t xml:space="preserve">(see </w:t>
      </w:r>
      <w:r w:rsidRPr="00D246B4">
        <w:t>http://weber.edu/universityplanning/Mission_and_core_themes.html</w:t>
      </w:r>
      <w:r>
        <w:t>)</w:t>
      </w:r>
    </w:p>
    <w:p w14:paraId="4B4383E4" w14:textId="77777777" w:rsidR="00DE30FF" w:rsidRDefault="00DE30FF" w:rsidP="00DE30FF"/>
    <w:p w14:paraId="7827B032" w14:textId="77777777" w:rsidR="00DE30FF" w:rsidRDefault="00DE30FF" w:rsidP="00DE30FF"/>
    <w:p w14:paraId="259F5D5C" w14:textId="77777777" w:rsidR="00DE30FF" w:rsidRDefault="00DE30FF" w:rsidP="00DE30FF"/>
    <w:p w14:paraId="6DCD5B2D" w14:textId="77777777" w:rsidR="00DE30FF" w:rsidRDefault="00DE30FF">
      <w:r>
        <w:br w:type="page"/>
      </w:r>
    </w:p>
    <w:p w14:paraId="7A2FB57F" w14:textId="77777777" w:rsidR="00DE30FF" w:rsidRDefault="00DE30FF" w:rsidP="00DE30FF">
      <w:pPr>
        <w:pStyle w:val="ListParagraph"/>
        <w:numPr>
          <w:ilvl w:val="0"/>
          <w:numId w:val="1"/>
        </w:numPr>
        <w:sectPr w:rsidR="00DE30FF" w:rsidSect="00DE30FF">
          <w:footerReference w:type="default" r:id="rId7"/>
          <w:pgSz w:w="12240" w:h="15840"/>
          <w:pgMar w:top="1440" w:right="1800" w:bottom="1440" w:left="1800" w:header="720" w:footer="720" w:gutter="0"/>
          <w:cols w:space="720"/>
          <w:docGrid w:linePitch="360"/>
        </w:sectPr>
      </w:pPr>
    </w:p>
    <w:p w14:paraId="1352B590" w14:textId="09C3A151" w:rsidR="00DE30FF" w:rsidRDefault="00535AD6" w:rsidP="00DE30FF">
      <w:pPr>
        <w:pStyle w:val="ListParagraph"/>
        <w:numPr>
          <w:ilvl w:val="0"/>
          <w:numId w:val="1"/>
        </w:numPr>
      </w:pPr>
      <w:r>
        <w:lastRenderedPageBreak/>
        <w:t xml:space="preserve">Program and </w:t>
      </w:r>
      <w:r w:rsidR="009159E5">
        <w:t>Curriculum</w:t>
      </w:r>
    </w:p>
    <w:p w14:paraId="311053AE" w14:textId="3B1DBA93" w:rsidR="00535AD6" w:rsidRDefault="00535AD6" w:rsidP="00535AD6">
      <w:pPr>
        <w:pStyle w:val="ListParagraph"/>
        <w:numPr>
          <w:ilvl w:val="1"/>
          <w:numId w:val="1"/>
        </w:numPr>
      </w:pPr>
      <w:r>
        <w:t>Program Description</w:t>
      </w:r>
    </w:p>
    <w:p w14:paraId="31C7B6F7" w14:textId="7F7D7C0C" w:rsidR="00E928A3" w:rsidRDefault="00535AD6" w:rsidP="00535AD6">
      <w:pPr>
        <w:pStyle w:val="ListParagraph"/>
        <w:numPr>
          <w:ilvl w:val="2"/>
          <w:numId w:val="1"/>
        </w:numPr>
      </w:pPr>
      <w:r>
        <w:t>Include a</w:t>
      </w:r>
      <w:r w:rsidR="000A4887">
        <w:t>ll</w:t>
      </w:r>
      <w:r>
        <w:t xml:space="preserve"> </w:t>
      </w:r>
      <w:r w:rsidR="000A4887">
        <w:t xml:space="preserve">admission, retention, and </w:t>
      </w:r>
      <w:r>
        <w:t>degree requirements.</w:t>
      </w:r>
      <w:r w:rsidR="00EF7C03">
        <w:t xml:space="preserve">  Include GPA, standardized test scores, English language proficiency requirements, etc.</w:t>
      </w:r>
    </w:p>
    <w:p w14:paraId="1D0A4949" w14:textId="3D03C8A1" w:rsidR="00547F85" w:rsidRDefault="00E928A3" w:rsidP="006034BC">
      <w:pPr>
        <w:pStyle w:val="ListParagraph"/>
        <w:ind w:left="1800"/>
      </w:pPr>
      <w:r>
        <w:t>(Alternatively, include a link to the online catalog or website that provides this information)</w:t>
      </w:r>
      <w:r w:rsidR="00FD6A1A">
        <w:br/>
      </w:r>
    </w:p>
    <w:p w14:paraId="5A66F6FA" w14:textId="01D6CA90" w:rsidR="00535AD6" w:rsidRDefault="00FD6A1A" w:rsidP="00547F85">
      <w:pPr>
        <w:ind w:left="1620"/>
      </w:pPr>
      <w:r>
        <w:br/>
      </w:r>
      <w:r>
        <w:br/>
      </w:r>
      <w:r>
        <w:br/>
      </w:r>
      <w:r>
        <w:br/>
      </w:r>
      <w:r>
        <w:br/>
      </w:r>
    </w:p>
    <w:p w14:paraId="745BA957" w14:textId="50706B4F" w:rsidR="00535AD6" w:rsidRDefault="00535AD6" w:rsidP="00535AD6">
      <w:pPr>
        <w:pStyle w:val="ListParagraph"/>
        <w:numPr>
          <w:ilvl w:val="2"/>
          <w:numId w:val="1"/>
        </w:numPr>
      </w:pPr>
      <w:r>
        <w:t>List the program level learning outcomes</w:t>
      </w:r>
      <w:r w:rsidR="00FD6A1A">
        <w:br/>
      </w:r>
      <w:r w:rsidR="00FD6A1A">
        <w:br/>
      </w:r>
      <w:r w:rsidR="00FD6A1A">
        <w:br/>
      </w:r>
      <w:r w:rsidR="00FD6A1A">
        <w:br/>
      </w:r>
      <w:r w:rsidR="00FD6A1A">
        <w:br/>
      </w:r>
      <w:r w:rsidR="00FD6A1A">
        <w:br/>
      </w:r>
      <w:r w:rsidR="00FD6A1A">
        <w:br/>
      </w:r>
    </w:p>
    <w:p w14:paraId="7E8B6680" w14:textId="0D382FD4" w:rsidR="00535AD6" w:rsidRDefault="00535AD6" w:rsidP="00535AD6">
      <w:pPr>
        <w:pStyle w:val="ListParagraph"/>
        <w:numPr>
          <w:ilvl w:val="2"/>
          <w:numId w:val="1"/>
        </w:numPr>
      </w:pPr>
      <w:r>
        <w:t xml:space="preserve">Include a list of course titles and numbers (combine ii and iii in a curriculum-grid like chart, </w:t>
      </w:r>
      <w:r w:rsidR="006034BC">
        <w:t xml:space="preserve">see </w:t>
      </w:r>
      <w:r>
        <w:t xml:space="preserve">example </w:t>
      </w:r>
      <w:r w:rsidR="006034BC">
        <w:t>– Curriculum map on next page</w:t>
      </w:r>
      <w:r>
        <w:t>)</w:t>
      </w:r>
      <w:r w:rsidR="00FD6A1A">
        <w:br/>
      </w:r>
      <w:r w:rsidR="00FD6A1A">
        <w:br/>
      </w:r>
      <w:r w:rsidR="00FD6A1A">
        <w:br/>
      </w:r>
      <w:r w:rsidR="00FD6A1A">
        <w:br/>
      </w:r>
      <w:r w:rsidR="00FD6A1A">
        <w:br/>
      </w:r>
      <w:r w:rsidR="00FD6A1A">
        <w:br/>
      </w:r>
      <w:r w:rsidR="00FD6A1A">
        <w:br/>
      </w:r>
    </w:p>
    <w:p w14:paraId="4417331A" w14:textId="77777777" w:rsidR="00535AD6" w:rsidRDefault="00535AD6" w:rsidP="00535AD6">
      <w:pPr>
        <w:pStyle w:val="ListParagraph"/>
        <w:numPr>
          <w:ilvl w:val="2"/>
          <w:numId w:val="1"/>
        </w:numPr>
      </w:pPr>
      <w:r>
        <w:lastRenderedPageBreak/>
        <w:t>Web address for WSU catalog page AND any program webpages which provide a description of the program’s curriculum, degree requirements, and course descriptions.</w:t>
      </w:r>
    </w:p>
    <w:p w14:paraId="3667D631" w14:textId="49103F17" w:rsidR="00535AD6" w:rsidRPr="00535AD6" w:rsidRDefault="00535AD6" w:rsidP="00535AD6">
      <w:pPr>
        <w:pStyle w:val="ListParagraph"/>
        <w:ind w:left="1800"/>
      </w:pPr>
      <w:r>
        <w:br/>
      </w:r>
      <w:r w:rsidRPr="00535AD6">
        <w:rPr>
          <w:u w:val="single"/>
        </w:rPr>
        <w:t>Curriculum Map</w:t>
      </w:r>
    </w:p>
    <w:p w14:paraId="4890F4A9" w14:textId="77777777" w:rsidR="00535AD6" w:rsidRDefault="00535AD6" w:rsidP="00535AD6"/>
    <w:tbl>
      <w:tblPr>
        <w:tblStyle w:val="TableGrid"/>
        <w:tblW w:w="0" w:type="auto"/>
        <w:tblLook w:val="04A0" w:firstRow="1" w:lastRow="0" w:firstColumn="1" w:lastColumn="0" w:noHBand="0" w:noVBand="1"/>
      </w:tblPr>
      <w:tblGrid>
        <w:gridCol w:w="6724"/>
        <w:gridCol w:w="801"/>
        <w:gridCol w:w="801"/>
        <w:gridCol w:w="801"/>
        <w:gridCol w:w="801"/>
        <w:gridCol w:w="803"/>
        <w:gridCol w:w="792"/>
        <w:gridCol w:w="705"/>
        <w:gridCol w:w="722"/>
      </w:tblGrid>
      <w:tr w:rsidR="00535AD6" w14:paraId="0D5F0764" w14:textId="77777777" w:rsidTr="000B1397">
        <w:trPr>
          <w:cantSplit/>
          <w:trHeight w:val="422"/>
          <w:tblHeader/>
        </w:trPr>
        <w:tc>
          <w:tcPr>
            <w:tcW w:w="6858" w:type="dxa"/>
            <w:vMerge w:val="restart"/>
            <w:vAlign w:val="bottom"/>
          </w:tcPr>
          <w:p w14:paraId="7C06CF95" w14:textId="77777777" w:rsidR="00535AD6" w:rsidRDefault="00535AD6" w:rsidP="000B1397">
            <w:r>
              <w:t>Core Courses in Department/Program</w:t>
            </w:r>
          </w:p>
        </w:tc>
        <w:tc>
          <w:tcPr>
            <w:tcW w:w="6318" w:type="dxa"/>
            <w:gridSpan w:val="8"/>
            <w:vAlign w:val="bottom"/>
          </w:tcPr>
          <w:p w14:paraId="2C567F51" w14:textId="77777777" w:rsidR="00535AD6" w:rsidRDefault="00535AD6" w:rsidP="000B1397">
            <w:pPr>
              <w:jc w:val="center"/>
            </w:pPr>
            <w:r>
              <w:t>Department/Program Learning Outcomes</w:t>
            </w:r>
          </w:p>
        </w:tc>
      </w:tr>
      <w:tr w:rsidR="00535AD6" w14:paraId="5A76E7AB" w14:textId="77777777" w:rsidTr="000B1397">
        <w:trPr>
          <w:cantSplit/>
          <w:trHeight w:val="1592"/>
          <w:tblHeader/>
        </w:trPr>
        <w:tc>
          <w:tcPr>
            <w:tcW w:w="6858" w:type="dxa"/>
            <w:vMerge/>
            <w:vAlign w:val="bottom"/>
          </w:tcPr>
          <w:p w14:paraId="11AB4D50" w14:textId="77777777" w:rsidR="00535AD6" w:rsidRDefault="00535AD6" w:rsidP="000B1397"/>
        </w:tc>
        <w:tc>
          <w:tcPr>
            <w:tcW w:w="810" w:type="dxa"/>
            <w:textDirection w:val="btLr"/>
            <w:vAlign w:val="bottom"/>
          </w:tcPr>
          <w:p w14:paraId="73C1C290" w14:textId="77777777" w:rsidR="00535AD6" w:rsidRDefault="00535AD6" w:rsidP="000B1397">
            <w:pPr>
              <w:ind w:left="113" w:right="113"/>
            </w:pPr>
            <w:r>
              <w:t>Learning Outcome 1</w:t>
            </w:r>
          </w:p>
        </w:tc>
        <w:tc>
          <w:tcPr>
            <w:tcW w:w="810" w:type="dxa"/>
            <w:textDirection w:val="btLr"/>
            <w:vAlign w:val="bottom"/>
          </w:tcPr>
          <w:p w14:paraId="6B51F99C" w14:textId="77777777" w:rsidR="00535AD6" w:rsidRDefault="00535AD6" w:rsidP="000B1397">
            <w:pPr>
              <w:ind w:left="113" w:right="113"/>
            </w:pPr>
            <w:r>
              <w:t>Learning Outcome 2</w:t>
            </w:r>
          </w:p>
        </w:tc>
        <w:tc>
          <w:tcPr>
            <w:tcW w:w="810" w:type="dxa"/>
            <w:textDirection w:val="btLr"/>
            <w:vAlign w:val="bottom"/>
          </w:tcPr>
          <w:p w14:paraId="42E1B3B5" w14:textId="77777777" w:rsidR="00535AD6" w:rsidRDefault="00535AD6" w:rsidP="000B1397">
            <w:pPr>
              <w:ind w:left="113" w:right="113"/>
            </w:pPr>
            <w:r>
              <w:t>Learning Outcome 3</w:t>
            </w:r>
          </w:p>
        </w:tc>
        <w:tc>
          <w:tcPr>
            <w:tcW w:w="810" w:type="dxa"/>
            <w:textDirection w:val="btLr"/>
            <w:vAlign w:val="bottom"/>
          </w:tcPr>
          <w:p w14:paraId="67B7FF18" w14:textId="77777777" w:rsidR="00535AD6" w:rsidRDefault="00535AD6" w:rsidP="000B1397">
            <w:pPr>
              <w:ind w:left="113" w:right="113"/>
            </w:pPr>
            <w:r>
              <w:t>Learning Outcome 4</w:t>
            </w:r>
          </w:p>
        </w:tc>
        <w:tc>
          <w:tcPr>
            <w:tcW w:w="810" w:type="dxa"/>
            <w:vAlign w:val="bottom"/>
          </w:tcPr>
          <w:p w14:paraId="18C21B7B" w14:textId="5329786F" w:rsidR="00535AD6" w:rsidRDefault="00FF2359" w:rsidP="000B1397">
            <w:r>
              <w:t>Etc.</w:t>
            </w:r>
          </w:p>
        </w:tc>
        <w:tc>
          <w:tcPr>
            <w:tcW w:w="810" w:type="dxa"/>
            <w:vAlign w:val="bottom"/>
          </w:tcPr>
          <w:p w14:paraId="69A4F667" w14:textId="77777777" w:rsidR="00535AD6" w:rsidRDefault="00535AD6" w:rsidP="000B1397"/>
        </w:tc>
        <w:tc>
          <w:tcPr>
            <w:tcW w:w="720" w:type="dxa"/>
            <w:vAlign w:val="bottom"/>
          </w:tcPr>
          <w:p w14:paraId="788DBA83" w14:textId="77777777" w:rsidR="00535AD6" w:rsidRDefault="00535AD6" w:rsidP="000B1397"/>
        </w:tc>
        <w:tc>
          <w:tcPr>
            <w:tcW w:w="738" w:type="dxa"/>
            <w:vAlign w:val="bottom"/>
          </w:tcPr>
          <w:p w14:paraId="70391F69" w14:textId="77777777" w:rsidR="00535AD6" w:rsidRDefault="00535AD6" w:rsidP="000B1397"/>
        </w:tc>
      </w:tr>
      <w:tr w:rsidR="00535AD6" w14:paraId="68256FF3" w14:textId="77777777" w:rsidTr="000B1397">
        <w:tc>
          <w:tcPr>
            <w:tcW w:w="6858" w:type="dxa"/>
          </w:tcPr>
          <w:p w14:paraId="1EA273F3" w14:textId="77777777" w:rsidR="00535AD6" w:rsidRDefault="00535AD6" w:rsidP="000B1397"/>
        </w:tc>
        <w:tc>
          <w:tcPr>
            <w:tcW w:w="810" w:type="dxa"/>
          </w:tcPr>
          <w:p w14:paraId="5946E92C" w14:textId="77777777" w:rsidR="00535AD6" w:rsidRDefault="00535AD6" w:rsidP="000B1397"/>
        </w:tc>
        <w:tc>
          <w:tcPr>
            <w:tcW w:w="810" w:type="dxa"/>
          </w:tcPr>
          <w:p w14:paraId="106C2A28" w14:textId="77777777" w:rsidR="00535AD6" w:rsidRDefault="00535AD6" w:rsidP="000B1397"/>
        </w:tc>
        <w:tc>
          <w:tcPr>
            <w:tcW w:w="810" w:type="dxa"/>
          </w:tcPr>
          <w:p w14:paraId="209A0CF6" w14:textId="77777777" w:rsidR="00535AD6" w:rsidRDefault="00535AD6" w:rsidP="000B1397"/>
        </w:tc>
        <w:tc>
          <w:tcPr>
            <w:tcW w:w="810" w:type="dxa"/>
          </w:tcPr>
          <w:p w14:paraId="50EFF755" w14:textId="77777777" w:rsidR="00535AD6" w:rsidRDefault="00535AD6" w:rsidP="000B1397"/>
        </w:tc>
        <w:tc>
          <w:tcPr>
            <w:tcW w:w="810" w:type="dxa"/>
          </w:tcPr>
          <w:p w14:paraId="20F05A0A" w14:textId="77777777" w:rsidR="00535AD6" w:rsidRDefault="00535AD6" w:rsidP="000B1397"/>
        </w:tc>
        <w:tc>
          <w:tcPr>
            <w:tcW w:w="810" w:type="dxa"/>
          </w:tcPr>
          <w:p w14:paraId="3FBAE329" w14:textId="77777777" w:rsidR="00535AD6" w:rsidRDefault="00535AD6" w:rsidP="000B1397"/>
        </w:tc>
        <w:tc>
          <w:tcPr>
            <w:tcW w:w="720" w:type="dxa"/>
          </w:tcPr>
          <w:p w14:paraId="7FA97834" w14:textId="77777777" w:rsidR="00535AD6" w:rsidRDefault="00535AD6" w:rsidP="000B1397"/>
        </w:tc>
        <w:tc>
          <w:tcPr>
            <w:tcW w:w="738" w:type="dxa"/>
          </w:tcPr>
          <w:p w14:paraId="23755AB4" w14:textId="77777777" w:rsidR="00535AD6" w:rsidRDefault="00535AD6" w:rsidP="000B1397"/>
        </w:tc>
      </w:tr>
      <w:tr w:rsidR="00535AD6" w14:paraId="4E37809F" w14:textId="77777777" w:rsidTr="000B1397">
        <w:tc>
          <w:tcPr>
            <w:tcW w:w="6858" w:type="dxa"/>
          </w:tcPr>
          <w:p w14:paraId="7F449ED5" w14:textId="77777777" w:rsidR="00535AD6" w:rsidRDefault="00535AD6" w:rsidP="000B1397"/>
        </w:tc>
        <w:tc>
          <w:tcPr>
            <w:tcW w:w="810" w:type="dxa"/>
          </w:tcPr>
          <w:p w14:paraId="068E3E41" w14:textId="77777777" w:rsidR="00535AD6" w:rsidRDefault="00535AD6" w:rsidP="000B1397"/>
        </w:tc>
        <w:tc>
          <w:tcPr>
            <w:tcW w:w="810" w:type="dxa"/>
          </w:tcPr>
          <w:p w14:paraId="19F6F43F" w14:textId="77777777" w:rsidR="00535AD6" w:rsidRDefault="00535AD6" w:rsidP="000B1397"/>
        </w:tc>
        <w:tc>
          <w:tcPr>
            <w:tcW w:w="810" w:type="dxa"/>
          </w:tcPr>
          <w:p w14:paraId="3204C3F1" w14:textId="77777777" w:rsidR="00535AD6" w:rsidRDefault="00535AD6" w:rsidP="000B1397"/>
        </w:tc>
        <w:tc>
          <w:tcPr>
            <w:tcW w:w="810" w:type="dxa"/>
          </w:tcPr>
          <w:p w14:paraId="7BDDD115" w14:textId="77777777" w:rsidR="00535AD6" w:rsidRDefault="00535AD6" w:rsidP="000B1397"/>
        </w:tc>
        <w:tc>
          <w:tcPr>
            <w:tcW w:w="810" w:type="dxa"/>
          </w:tcPr>
          <w:p w14:paraId="07AB1F59" w14:textId="77777777" w:rsidR="00535AD6" w:rsidRDefault="00535AD6" w:rsidP="000B1397"/>
        </w:tc>
        <w:tc>
          <w:tcPr>
            <w:tcW w:w="810" w:type="dxa"/>
          </w:tcPr>
          <w:p w14:paraId="4ADE519A" w14:textId="77777777" w:rsidR="00535AD6" w:rsidRDefault="00535AD6" w:rsidP="000B1397"/>
        </w:tc>
        <w:tc>
          <w:tcPr>
            <w:tcW w:w="720" w:type="dxa"/>
          </w:tcPr>
          <w:p w14:paraId="4DED6A98" w14:textId="77777777" w:rsidR="00535AD6" w:rsidRDefault="00535AD6" w:rsidP="000B1397"/>
        </w:tc>
        <w:tc>
          <w:tcPr>
            <w:tcW w:w="738" w:type="dxa"/>
          </w:tcPr>
          <w:p w14:paraId="281F2768" w14:textId="77777777" w:rsidR="00535AD6" w:rsidRDefault="00535AD6" w:rsidP="000B1397"/>
        </w:tc>
      </w:tr>
      <w:tr w:rsidR="00535AD6" w14:paraId="14A35E12" w14:textId="77777777" w:rsidTr="000B1397">
        <w:tc>
          <w:tcPr>
            <w:tcW w:w="6858" w:type="dxa"/>
          </w:tcPr>
          <w:p w14:paraId="424E244F" w14:textId="77777777" w:rsidR="00535AD6" w:rsidRDefault="00535AD6" w:rsidP="000B1397"/>
        </w:tc>
        <w:tc>
          <w:tcPr>
            <w:tcW w:w="810" w:type="dxa"/>
          </w:tcPr>
          <w:p w14:paraId="4AD3CEA7" w14:textId="77777777" w:rsidR="00535AD6" w:rsidRDefault="00535AD6" w:rsidP="000B1397"/>
        </w:tc>
        <w:tc>
          <w:tcPr>
            <w:tcW w:w="810" w:type="dxa"/>
          </w:tcPr>
          <w:p w14:paraId="3AABC259" w14:textId="77777777" w:rsidR="00535AD6" w:rsidRDefault="00535AD6" w:rsidP="000B1397"/>
        </w:tc>
        <w:tc>
          <w:tcPr>
            <w:tcW w:w="810" w:type="dxa"/>
          </w:tcPr>
          <w:p w14:paraId="6A4B9676" w14:textId="77777777" w:rsidR="00535AD6" w:rsidRDefault="00535AD6" w:rsidP="000B1397"/>
        </w:tc>
        <w:tc>
          <w:tcPr>
            <w:tcW w:w="810" w:type="dxa"/>
          </w:tcPr>
          <w:p w14:paraId="70D82DAB" w14:textId="77777777" w:rsidR="00535AD6" w:rsidRDefault="00535AD6" w:rsidP="000B1397"/>
        </w:tc>
        <w:tc>
          <w:tcPr>
            <w:tcW w:w="810" w:type="dxa"/>
          </w:tcPr>
          <w:p w14:paraId="305CDC2D" w14:textId="77777777" w:rsidR="00535AD6" w:rsidRDefault="00535AD6" w:rsidP="000B1397"/>
        </w:tc>
        <w:tc>
          <w:tcPr>
            <w:tcW w:w="810" w:type="dxa"/>
          </w:tcPr>
          <w:p w14:paraId="75778947" w14:textId="77777777" w:rsidR="00535AD6" w:rsidRDefault="00535AD6" w:rsidP="000B1397"/>
        </w:tc>
        <w:tc>
          <w:tcPr>
            <w:tcW w:w="720" w:type="dxa"/>
          </w:tcPr>
          <w:p w14:paraId="05DA6E52" w14:textId="77777777" w:rsidR="00535AD6" w:rsidRDefault="00535AD6" w:rsidP="000B1397"/>
        </w:tc>
        <w:tc>
          <w:tcPr>
            <w:tcW w:w="738" w:type="dxa"/>
          </w:tcPr>
          <w:p w14:paraId="27C6E747" w14:textId="77777777" w:rsidR="00535AD6" w:rsidRDefault="00535AD6" w:rsidP="000B1397"/>
        </w:tc>
      </w:tr>
      <w:tr w:rsidR="00535AD6" w14:paraId="3D462D16" w14:textId="77777777" w:rsidTr="000B1397">
        <w:tc>
          <w:tcPr>
            <w:tcW w:w="6858" w:type="dxa"/>
          </w:tcPr>
          <w:p w14:paraId="5748B602" w14:textId="77777777" w:rsidR="00535AD6" w:rsidRDefault="00535AD6" w:rsidP="000B1397"/>
        </w:tc>
        <w:tc>
          <w:tcPr>
            <w:tcW w:w="810" w:type="dxa"/>
          </w:tcPr>
          <w:p w14:paraId="1B7B4505" w14:textId="77777777" w:rsidR="00535AD6" w:rsidRDefault="00535AD6" w:rsidP="000B1397"/>
        </w:tc>
        <w:tc>
          <w:tcPr>
            <w:tcW w:w="810" w:type="dxa"/>
          </w:tcPr>
          <w:p w14:paraId="63137F92" w14:textId="77777777" w:rsidR="00535AD6" w:rsidRDefault="00535AD6" w:rsidP="000B1397"/>
        </w:tc>
        <w:tc>
          <w:tcPr>
            <w:tcW w:w="810" w:type="dxa"/>
          </w:tcPr>
          <w:p w14:paraId="7E11EB10" w14:textId="77777777" w:rsidR="00535AD6" w:rsidRDefault="00535AD6" w:rsidP="000B1397"/>
        </w:tc>
        <w:tc>
          <w:tcPr>
            <w:tcW w:w="810" w:type="dxa"/>
          </w:tcPr>
          <w:p w14:paraId="1073BBA7" w14:textId="77777777" w:rsidR="00535AD6" w:rsidRDefault="00535AD6" w:rsidP="000B1397"/>
        </w:tc>
        <w:tc>
          <w:tcPr>
            <w:tcW w:w="810" w:type="dxa"/>
          </w:tcPr>
          <w:p w14:paraId="42F2AC71" w14:textId="77777777" w:rsidR="00535AD6" w:rsidRDefault="00535AD6" w:rsidP="000B1397"/>
        </w:tc>
        <w:tc>
          <w:tcPr>
            <w:tcW w:w="810" w:type="dxa"/>
          </w:tcPr>
          <w:p w14:paraId="72CE3C6C" w14:textId="77777777" w:rsidR="00535AD6" w:rsidRDefault="00535AD6" w:rsidP="000B1397"/>
        </w:tc>
        <w:tc>
          <w:tcPr>
            <w:tcW w:w="720" w:type="dxa"/>
          </w:tcPr>
          <w:p w14:paraId="6CF0DF1D" w14:textId="77777777" w:rsidR="00535AD6" w:rsidRDefault="00535AD6" w:rsidP="000B1397"/>
        </w:tc>
        <w:tc>
          <w:tcPr>
            <w:tcW w:w="738" w:type="dxa"/>
          </w:tcPr>
          <w:p w14:paraId="6FAC3A51" w14:textId="77777777" w:rsidR="00535AD6" w:rsidRDefault="00535AD6" w:rsidP="000B1397"/>
        </w:tc>
      </w:tr>
      <w:tr w:rsidR="00535AD6" w14:paraId="40ED46A6" w14:textId="77777777" w:rsidTr="000B1397">
        <w:tc>
          <w:tcPr>
            <w:tcW w:w="6858" w:type="dxa"/>
          </w:tcPr>
          <w:p w14:paraId="483C81FA" w14:textId="77777777" w:rsidR="00535AD6" w:rsidRDefault="00535AD6" w:rsidP="000B1397"/>
        </w:tc>
        <w:tc>
          <w:tcPr>
            <w:tcW w:w="810" w:type="dxa"/>
          </w:tcPr>
          <w:p w14:paraId="54533D9E" w14:textId="77777777" w:rsidR="00535AD6" w:rsidRDefault="00535AD6" w:rsidP="000B1397"/>
        </w:tc>
        <w:tc>
          <w:tcPr>
            <w:tcW w:w="810" w:type="dxa"/>
          </w:tcPr>
          <w:p w14:paraId="186FC286" w14:textId="77777777" w:rsidR="00535AD6" w:rsidRDefault="00535AD6" w:rsidP="000B1397"/>
        </w:tc>
        <w:tc>
          <w:tcPr>
            <w:tcW w:w="810" w:type="dxa"/>
          </w:tcPr>
          <w:p w14:paraId="12864648" w14:textId="77777777" w:rsidR="00535AD6" w:rsidRDefault="00535AD6" w:rsidP="000B1397"/>
        </w:tc>
        <w:tc>
          <w:tcPr>
            <w:tcW w:w="810" w:type="dxa"/>
          </w:tcPr>
          <w:p w14:paraId="4442E317" w14:textId="77777777" w:rsidR="00535AD6" w:rsidRDefault="00535AD6" w:rsidP="000B1397"/>
        </w:tc>
        <w:tc>
          <w:tcPr>
            <w:tcW w:w="810" w:type="dxa"/>
          </w:tcPr>
          <w:p w14:paraId="550EC644" w14:textId="77777777" w:rsidR="00535AD6" w:rsidRDefault="00535AD6" w:rsidP="000B1397"/>
        </w:tc>
        <w:tc>
          <w:tcPr>
            <w:tcW w:w="810" w:type="dxa"/>
          </w:tcPr>
          <w:p w14:paraId="32D90189" w14:textId="77777777" w:rsidR="00535AD6" w:rsidRDefault="00535AD6" w:rsidP="000B1397"/>
        </w:tc>
        <w:tc>
          <w:tcPr>
            <w:tcW w:w="720" w:type="dxa"/>
          </w:tcPr>
          <w:p w14:paraId="4A1CAEA6" w14:textId="77777777" w:rsidR="00535AD6" w:rsidRDefault="00535AD6" w:rsidP="000B1397"/>
        </w:tc>
        <w:tc>
          <w:tcPr>
            <w:tcW w:w="738" w:type="dxa"/>
          </w:tcPr>
          <w:p w14:paraId="4964F3E4" w14:textId="77777777" w:rsidR="00535AD6" w:rsidRDefault="00535AD6" w:rsidP="000B1397"/>
        </w:tc>
      </w:tr>
      <w:tr w:rsidR="00535AD6" w14:paraId="12D97701" w14:textId="77777777" w:rsidTr="000B1397">
        <w:tc>
          <w:tcPr>
            <w:tcW w:w="6858" w:type="dxa"/>
          </w:tcPr>
          <w:p w14:paraId="69BC1975" w14:textId="77777777" w:rsidR="00535AD6" w:rsidRDefault="00535AD6" w:rsidP="000B1397"/>
        </w:tc>
        <w:tc>
          <w:tcPr>
            <w:tcW w:w="810" w:type="dxa"/>
          </w:tcPr>
          <w:p w14:paraId="70297E75" w14:textId="77777777" w:rsidR="00535AD6" w:rsidRDefault="00535AD6" w:rsidP="000B1397"/>
        </w:tc>
        <w:tc>
          <w:tcPr>
            <w:tcW w:w="810" w:type="dxa"/>
          </w:tcPr>
          <w:p w14:paraId="02E5505C" w14:textId="77777777" w:rsidR="00535AD6" w:rsidRDefault="00535AD6" w:rsidP="000B1397"/>
        </w:tc>
        <w:tc>
          <w:tcPr>
            <w:tcW w:w="810" w:type="dxa"/>
          </w:tcPr>
          <w:p w14:paraId="324884A8" w14:textId="77777777" w:rsidR="00535AD6" w:rsidRDefault="00535AD6" w:rsidP="000B1397"/>
        </w:tc>
        <w:tc>
          <w:tcPr>
            <w:tcW w:w="810" w:type="dxa"/>
          </w:tcPr>
          <w:p w14:paraId="2315F375" w14:textId="77777777" w:rsidR="00535AD6" w:rsidRDefault="00535AD6" w:rsidP="000B1397"/>
        </w:tc>
        <w:tc>
          <w:tcPr>
            <w:tcW w:w="810" w:type="dxa"/>
          </w:tcPr>
          <w:p w14:paraId="1C29927E" w14:textId="77777777" w:rsidR="00535AD6" w:rsidRDefault="00535AD6" w:rsidP="000B1397"/>
        </w:tc>
        <w:tc>
          <w:tcPr>
            <w:tcW w:w="810" w:type="dxa"/>
          </w:tcPr>
          <w:p w14:paraId="01E5AE17" w14:textId="77777777" w:rsidR="00535AD6" w:rsidRDefault="00535AD6" w:rsidP="000B1397"/>
        </w:tc>
        <w:tc>
          <w:tcPr>
            <w:tcW w:w="720" w:type="dxa"/>
          </w:tcPr>
          <w:p w14:paraId="63545250" w14:textId="77777777" w:rsidR="00535AD6" w:rsidRDefault="00535AD6" w:rsidP="000B1397"/>
        </w:tc>
        <w:tc>
          <w:tcPr>
            <w:tcW w:w="738" w:type="dxa"/>
          </w:tcPr>
          <w:p w14:paraId="34E6BC7A" w14:textId="77777777" w:rsidR="00535AD6" w:rsidRDefault="00535AD6" w:rsidP="000B1397"/>
        </w:tc>
      </w:tr>
    </w:tbl>
    <w:p w14:paraId="6B52BF61" w14:textId="0F513C9C" w:rsidR="00535AD6" w:rsidRDefault="00535AD6" w:rsidP="00535AD6">
      <w:pPr>
        <w:pStyle w:val="ListParagraph"/>
        <w:ind w:left="1800"/>
      </w:pPr>
      <w:r>
        <w:br/>
      </w:r>
    </w:p>
    <w:p w14:paraId="61535871" w14:textId="77777777" w:rsidR="00535AD6" w:rsidRDefault="00535AD6" w:rsidP="00535AD6">
      <w:r w:rsidRPr="00EF23D3">
        <w:rPr>
          <w:i/>
        </w:rPr>
        <w:t>Note</w:t>
      </w:r>
      <w:r w:rsidRPr="00B805E1">
        <w:rPr>
          <w:i/>
          <w:vertAlign w:val="superscript"/>
        </w:rPr>
        <w:t>a</w:t>
      </w:r>
      <w:r>
        <w:t>: Define words, letters or symbols used and their interpretation; i.e. 1= introduced, 2 = emphasized, 3 = mastered or I = Introduced, E = Emphasized, U = Utilized,  A = Assessed Comprehensively; these are examples, departmental choice of letters/numbers may differ</w:t>
      </w:r>
    </w:p>
    <w:p w14:paraId="5574D75E" w14:textId="77777777" w:rsidR="00535AD6" w:rsidRDefault="00535AD6" w:rsidP="00535AD6">
      <w:r w:rsidRPr="00B805E1">
        <w:rPr>
          <w:i/>
        </w:rPr>
        <w:t>Note</w:t>
      </w:r>
      <w:r w:rsidRPr="00B805E1">
        <w:rPr>
          <w:i/>
          <w:vertAlign w:val="superscript"/>
        </w:rPr>
        <w:t>b</w:t>
      </w:r>
      <w:r w:rsidRPr="00B805E1">
        <w:rPr>
          <w:i/>
        </w:rPr>
        <w:t>:</w:t>
      </w:r>
      <w:r>
        <w:t xml:space="preserve"> Rows and columns may be transposed as required to meet the needs of each individual department</w:t>
      </w:r>
    </w:p>
    <w:p w14:paraId="0D959FC8" w14:textId="77777777" w:rsidR="00535AD6" w:rsidRDefault="00535AD6">
      <w:r>
        <w:br w:type="page"/>
      </w:r>
    </w:p>
    <w:p w14:paraId="0F584A47" w14:textId="0FAA268D" w:rsidR="00535AD6" w:rsidRDefault="00535AD6" w:rsidP="00535AD6">
      <w:pPr>
        <w:pStyle w:val="ListParagraph"/>
        <w:numPr>
          <w:ilvl w:val="1"/>
          <w:numId w:val="1"/>
        </w:numPr>
      </w:pPr>
      <w:r>
        <w:lastRenderedPageBreak/>
        <w:t>Evidence of ongoing demand for the program</w:t>
      </w:r>
    </w:p>
    <w:p w14:paraId="31EDCF56" w14:textId="0C08A802" w:rsidR="002430FE" w:rsidRDefault="00535AD6" w:rsidP="002430FE">
      <w:pPr>
        <w:ind w:left="720" w:firstLine="720"/>
      </w:pPr>
      <w:r>
        <w:t xml:space="preserve">Please provide data on the last five academic years on admissions, enrollments, and degrees awarded: </w:t>
      </w:r>
      <w:r>
        <w:br/>
      </w:r>
      <w:r>
        <w:rPr>
          <w:i/>
        </w:rPr>
        <w:t>In order to provide consistent data that conforms to the format for reporting to the Utah Board of Regents, some data will be provided by the Office of Institutional Effectiveness. Contact that office at extension 8586 for assistance.</w:t>
      </w:r>
      <w:r w:rsidR="002430FE">
        <w:rPr>
          <w:i/>
        </w:rPr>
        <w:br/>
      </w:r>
      <w:r w:rsidR="002430FE">
        <w:rPr>
          <w:b/>
        </w:rPr>
        <w:t xml:space="preserve">NOTE: </w:t>
      </w:r>
      <w:r w:rsidR="002430FE">
        <w:t xml:space="preserve">the IR data above is collected in a </w:t>
      </w:r>
      <w:r w:rsidR="00AC003F">
        <w:t>manner that</w:t>
      </w:r>
      <w:r w:rsidR="002430FE">
        <w:t xml:space="preserve"> may not match departmental data on enrollment.</w:t>
      </w:r>
      <w:r w:rsidR="002430FE">
        <w:br/>
      </w:r>
    </w:p>
    <w:p w14:paraId="3A8EEBB0" w14:textId="3D48EE61" w:rsidR="00535AD6" w:rsidRPr="000B1397" w:rsidRDefault="000B1397" w:rsidP="00535AD6">
      <w:pPr>
        <w:pStyle w:val="ListParagraph"/>
        <w:numPr>
          <w:ilvl w:val="2"/>
          <w:numId w:val="1"/>
        </w:numPr>
      </w:pPr>
      <w:r>
        <w:rPr>
          <w:i/>
        </w:rPr>
        <w:br/>
      </w:r>
    </w:p>
    <w:tbl>
      <w:tblPr>
        <w:tblStyle w:val="TableGrid"/>
        <w:tblpPr w:leftFromText="180" w:rightFromText="180" w:vertAnchor="text" w:horzAnchor="margin" w:tblpXSpec="center" w:tblpY="-67"/>
        <w:tblW w:w="0" w:type="auto"/>
        <w:tblLook w:val="04A0" w:firstRow="1" w:lastRow="0" w:firstColumn="1" w:lastColumn="0" w:noHBand="0" w:noVBand="1"/>
      </w:tblPr>
      <w:tblGrid>
        <w:gridCol w:w="1236"/>
        <w:gridCol w:w="1123"/>
        <w:gridCol w:w="1090"/>
        <w:gridCol w:w="980"/>
        <w:gridCol w:w="1170"/>
        <w:gridCol w:w="1170"/>
        <w:gridCol w:w="1350"/>
        <w:gridCol w:w="1740"/>
        <w:gridCol w:w="1248"/>
      </w:tblGrid>
      <w:tr w:rsidR="000B1397" w:rsidRPr="00A82B8B" w14:paraId="18A26C1A" w14:textId="77777777" w:rsidTr="000B1397">
        <w:tc>
          <w:tcPr>
            <w:tcW w:w="1236" w:type="dxa"/>
            <w:vAlign w:val="center"/>
          </w:tcPr>
          <w:p w14:paraId="1C6AFC7D" w14:textId="77777777" w:rsidR="000B1397" w:rsidRPr="00A82B8B" w:rsidRDefault="000B1397" w:rsidP="000B1397">
            <w:pPr>
              <w:jc w:val="center"/>
              <w:rPr>
                <w:b/>
                <w:sz w:val="16"/>
                <w:szCs w:val="16"/>
              </w:rPr>
            </w:pPr>
            <w:r>
              <w:rPr>
                <w:b/>
              </w:rPr>
              <w:br/>
            </w:r>
            <w:r w:rsidRPr="00A82B8B">
              <w:rPr>
                <w:b/>
                <w:sz w:val="16"/>
                <w:szCs w:val="16"/>
              </w:rPr>
              <w:t>Academic Year</w:t>
            </w:r>
          </w:p>
        </w:tc>
        <w:tc>
          <w:tcPr>
            <w:tcW w:w="1123" w:type="dxa"/>
            <w:vAlign w:val="center"/>
          </w:tcPr>
          <w:p w14:paraId="4F64FFD5" w14:textId="77777777" w:rsidR="000B1397" w:rsidRPr="00A82B8B" w:rsidRDefault="000B1397" w:rsidP="000B1397">
            <w:pPr>
              <w:jc w:val="center"/>
              <w:rPr>
                <w:b/>
                <w:sz w:val="16"/>
                <w:szCs w:val="16"/>
              </w:rPr>
            </w:pPr>
            <w:r w:rsidRPr="00A82B8B">
              <w:rPr>
                <w:b/>
                <w:sz w:val="16"/>
                <w:szCs w:val="16"/>
              </w:rPr>
              <w:t>New applications</w:t>
            </w:r>
          </w:p>
        </w:tc>
        <w:tc>
          <w:tcPr>
            <w:tcW w:w="1090" w:type="dxa"/>
            <w:vAlign w:val="center"/>
          </w:tcPr>
          <w:p w14:paraId="70B75F99" w14:textId="77777777" w:rsidR="000B1397" w:rsidRPr="00A82B8B" w:rsidRDefault="000B1397" w:rsidP="000B1397">
            <w:pPr>
              <w:jc w:val="center"/>
              <w:rPr>
                <w:b/>
                <w:sz w:val="16"/>
                <w:szCs w:val="16"/>
              </w:rPr>
            </w:pPr>
            <w:r>
              <w:rPr>
                <w:b/>
                <w:sz w:val="16"/>
                <w:szCs w:val="16"/>
              </w:rPr>
              <w:t>Admitted Applicants</w:t>
            </w:r>
          </w:p>
        </w:tc>
        <w:tc>
          <w:tcPr>
            <w:tcW w:w="980" w:type="dxa"/>
            <w:vAlign w:val="center"/>
          </w:tcPr>
          <w:p w14:paraId="45DB6CE3" w14:textId="77777777" w:rsidR="000B1397" w:rsidRPr="00A82B8B" w:rsidRDefault="000B1397" w:rsidP="000B1397">
            <w:pPr>
              <w:jc w:val="center"/>
              <w:rPr>
                <w:b/>
                <w:sz w:val="16"/>
                <w:szCs w:val="16"/>
              </w:rPr>
            </w:pPr>
            <w:r>
              <w:rPr>
                <w:b/>
                <w:sz w:val="16"/>
                <w:szCs w:val="16"/>
              </w:rPr>
              <w:t>Selectivity (%)</w:t>
            </w:r>
          </w:p>
        </w:tc>
        <w:tc>
          <w:tcPr>
            <w:tcW w:w="1170" w:type="dxa"/>
            <w:vAlign w:val="center"/>
          </w:tcPr>
          <w:p w14:paraId="0DED277F" w14:textId="77777777" w:rsidR="000B1397" w:rsidRPr="00A82B8B" w:rsidRDefault="000B1397" w:rsidP="000B1397">
            <w:pPr>
              <w:jc w:val="center"/>
              <w:rPr>
                <w:b/>
                <w:sz w:val="16"/>
                <w:szCs w:val="16"/>
              </w:rPr>
            </w:pPr>
            <w:r>
              <w:rPr>
                <w:b/>
                <w:sz w:val="16"/>
                <w:szCs w:val="16"/>
              </w:rPr>
              <w:t>Applicants Enrolled</w:t>
            </w:r>
          </w:p>
        </w:tc>
        <w:tc>
          <w:tcPr>
            <w:tcW w:w="1170" w:type="dxa"/>
            <w:vAlign w:val="center"/>
          </w:tcPr>
          <w:p w14:paraId="5E10DD3F" w14:textId="77777777" w:rsidR="000B1397" w:rsidRPr="00A82B8B" w:rsidRDefault="000B1397" w:rsidP="000B1397">
            <w:pPr>
              <w:rPr>
                <w:b/>
                <w:sz w:val="16"/>
                <w:szCs w:val="16"/>
              </w:rPr>
            </w:pPr>
            <w:r>
              <w:rPr>
                <w:b/>
                <w:sz w:val="16"/>
                <w:szCs w:val="16"/>
              </w:rPr>
              <w:t>Yield (%)</w:t>
            </w:r>
          </w:p>
        </w:tc>
        <w:tc>
          <w:tcPr>
            <w:tcW w:w="1350" w:type="dxa"/>
            <w:vAlign w:val="center"/>
          </w:tcPr>
          <w:p w14:paraId="480496DF" w14:textId="77777777" w:rsidR="000B1397" w:rsidRDefault="000B1397" w:rsidP="000B1397">
            <w:pPr>
              <w:jc w:val="center"/>
              <w:rPr>
                <w:b/>
                <w:sz w:val="16"/>
                <w:szCs w:val="16"/>
              </w:rPr>
            </w:pPr>
            <w:r>
              <w:rPr>
                <w:b/>
                <w:sz w:val="16"/>
                <w:szCs w:val="16"/>
              </w:rPr>
              <w:t>Matriculated Students</w:t>
            </w:r>
          </w:p>
          <w:p w14:paraId="731CD2CF" w14:textId="77777777" w:rsidR="000B1397" w:rsidRPr="00A82B8B" w:rsidRDefault="000B1397" w:rsidP="000B1397">
            <w:pPr>
              <w:jc w:val="center"/>
              <w:rPr>
                <w:b/>
                <w:sz w:val="16"/>
                <w:szCs w:val="16"/>
              </w:rPr>
            </w:pPr>
            <w:r>
              <w:rPr>
                <w:b/>
                <w:sz w:val="16"/>
                <w:szCs w:val="16"/>
              </w:rPr>
              <w:t>[IR]</w:t>
            </w:r>
          </w:p>
        </w:tc>
        <w:tc>
          <w:tcPr>
            <w:tcW w:w="1740" w:type="dxa"/>
            <w:vAlign w:val="center"/>
          </w:tcPr>
          <w:p w14:paraId="33D03B52" w14:textId="77777777" w:rsidR="000B1397" w:rsidRDefault="000B1397" w:rsidP="000B1397">
            <w:pPr>
              <w:jc w:val="center"/>
              <w:rPr>
                <w:b/>
                <w:sz w:val="16"/>
                <w:szCs w:val="16"/>
              </w:rPr>
            </w:pPr>
            <w:r>
              <w:rPr>
                <w:b/>
                <w:sz w:val="16"/>
                <w:szCs w:val="16"/>
              </w:rPr>
              <w:t>Matriculated International Students</w:t>
            </w:r>
          </w:p>
          <w:p w14:paraId="568096D3" w14:textId="77777777" w:rsidR="000B1397" w:rsidRDefault="000B1397" w:rsidP="000B1397">
            <w:pPr>
              <w:jc w:val="center"/>
              <w:rPr>
                <w:b/>
                <w:sz w:val="16"/>
                <w:szCs w:val="16"/>
              </w:rPr>
            </w:pPr>
            <w:r>
              <w:rPr>
                <w:b/>
                <w:sz w:val="16"/>
                <w:szCs w:val="16"/>
              </w:rPr>
              <w:t>[IR]</w:t>
            </w:r>
          </w:p>
        </w:tc>
        <w:tc>
          <w:tcPr>
            <w:tcW w:w="1248" w:type="dxa"/>
            <w:vAlign w:val="center"/>
          </w:tcPr>
          <w:p w14:paraId="1E26F4EC" w14:textId="77777777" w:rsidR="000B1397" w:rsidRDefault="000B1397" w:rsidP="000B1397">
            <w:pPr>
              <w:jc w:val="center"/>
              <w:rPr>
                <w:b/>
                <w:sz w:val="16"/>
                <w:szCs w:val="16"/>
              </w:rPr>
            </w:pPr>
            <w:r>
              <w:rPr>
                <w:b/>
                <w:sz w:val="16"/>
                <w:szCs w:val="16"/>
              </w:rPr>
              <w:t>Number of Graduates</w:t>
            </w:r>
            <w:r>
              <w:rPr>
                <w:b/>
                <w:sz w:val="16"/>
                <w:szCs w:val="16"/>
              </w:rPr>
              <w:br/>
              <w:t>(Sum, Fall, Spr)</w:t>
            </w:r>
          </w:p>
          <w:p w14:paraId="578EB429" w14:textId="77777777" w:rsidR="000B1397" w:rsidRPr="00A82B8B" w:rsidRDefault="000B1397" w:rsidP="000B1397">
            <w:pPr>
              <w:jc w:val="center"/>
              <w:rPr>
                <w:b/>
                <w:sz w:val="16"/>
                <w:szCs w:val="16"/>
              </w:rPr>
            </w:pPr>
            <w:r>
              <w:rPr>
                <w:b/>
                <w:sz w:val="16"/>
                <w:szCs w:val="16"/>
              </w:rPr>
              <w:t>[IR]</w:t>
            </w:r>
          </w:p>
        </w:tc>
      </w:tr>
      <w:tr w:rsidR="000B1397" w14:paraId="42A8B3CA" w14:textId="77777777" w:rsidTr="000B1397">
        <w:tc>
          <w:tcPr>
            <w:tcW w:w="1236" w:type="dxa"/>
            <w:vAlign w:val="center"/>
          </w:tcPr>
          <w:p w14:paraId="2A19E7CE" w14:textId="7EF33375" w:rsidR="000B1397" w:rsidRDefault="000B1397" w:rsidP="006034BC">
            <w:pPr>
              <w:jc w:val="center"/>
            </w:pPr>
            <w:r>
              <w:t>201</w:t>
            </w:r>
            <w:r w:rsidR="00AC003F">
              <w:t>8-19</w:t>
            </w:r>
          </w:p>
        </w:tc>
        <w:tc>
          <w:tcPr>
            <w:tcW w:w="1123" w:type="dxa"/>
            <w:vAlign w:val="center"/>
          </w:tcPr>
          <w:p w14:paraId="3EDE92D1" w14:textId="77777777" w:rsidR="000B1397" w:rsidRDefault="000B1397" w:rsidP="000B1397">
            <w:pPr>
              <w:jc w:val="center"/>
            </w:pPr>
          </w:p>
        </w:tc>
        <w:tc>
          <w:tcPr>
            <w:tcW w:w="1090" w:type="dxa"/>
            <w:vAlign w:val="center"/>
          </w:tcPr>
          <w:p w14:paraId="7BB3329D" w14:textId="77777777" w:rsidR="000B1397" w:rsidRDefault="000B1397" w:rsidP="000B1397">
            <w:pPr>
              <w:jc w:val="center"/>
            </w:pPr>
          </w:p>
        </w:tc>
        <w:tc>
          <w:tcPr>
            <w:tcW w:w="980" w:type="dxa"/>
            <w:vAlign w:val="center"/>
          </w:tcPr>
          <w:p w14:paraId="24A9B74F" w14:textId="77777777" w:rsidR="000B1397" w:rsidRDefault="000B1397" w:rsidP="000B1397">
            <w:pPr>
              <w:jc w:val="center"/>
            </w:pPr>
          </w:p>
        </w:tc>
        <w:tc>
          <w:tcPr>
            <w:tcW w:w="1170" w:type="dxa"/>
            <w:vAlign w:val="center"/>
          </w:tcPr>
          <w:p w14:paraId="1DEA185C" w14:textId="77777777" w:rsidR="000B1397" w:rsidRDefault="000B1397" w:rsidP="000B1397">
            <w:pPr>
              <w:jc w:val="center"/>
            </w:pPr>
          </w:p>
        </w:tc>
        <w:tc>
          <w:tcPr>
            <w:tcW w:w="1170" w:type="dxa"/>
            <w:vAlign w:val="center"/>
          </w:tcPr>
          <w:p w14:paraId="38B53FEA" w14:textId="77777777" w:rsidR="000B1397" w:rsidRDefault="000B1397" w:rsidP="000B1397">
            <w:pPr>
              <w:jc w:val="center"/>
            </w:pPr>
          </w:p>
        </w:tc>
        <w:tc>
          <w:tcPr>
            <w:tcW w:w="1350" w:type="dxa"/>
            <w:vAlign w:val="center"/>
          </w:tcPr>
          <w:p w14:paraId="1C61BA38" w14:textId="77777777" w:rsidR="000B1397" w:rsidRDefault="000B1397" w:rsidP="000B1397">
            <w:pPr>
              <w:jc w:val="center"/>
            </w:pPr>
          </w:p>
        </w:tc>
        <w:tc>
          <w:tcPr>
            <w:tcW w:w="1740" w:type="dxa"/>
          </w:tcPr>
          <w:p w14:paraId="6C31B163" w14:textId="77777777" w:rsidR="000B1397" w:rsidRDefault="000B1397" w:rsidP="000B1397">
            <w:pPr>
              <w:jc w:val="center"/>
            </w:pPr>
          </w:p>
        </w:tc>
        <w:tc>
          <w:tcPr>
            <w:tcW w:w="1248" w:type="dxa"/>
            <w:vAlign w:val="center"/>
          </w:tcPr>
          <w:p w14:paraId="496F01E6" w14:textId="77777777" w:rsidR="000B1397" w:rsidRDefault="000B1397" w:rsidP="000B1397">
            <w:pPr>
              <w:jc w:val="center"/>
            </w:pPr>
          </w:p>
        </w:tc>
      </w:tr>
      <w:tr w:rsidR="000B1397" w14:paraId="085873CD" w14:textId="77777777" w:rsidTr="000B1397">
        <w:tc>
          <w:tcPr>
            <w:tcW w:w="1236" w:type="dxa"/>
            <w:vAlign w:val="center"/>
          </w:tcPr>
          <w:p w14:paraId="5D06210D" w14:textId="7D67DB8A" w:rsidR="000B1397" w:rsidRDefault="000B1397" w:rsidP="00C22FD8">
            <w:pPr>
              <w:jc w:val="center"/>
            </w:pPr>
            <w:r>
              <w:t>201</w:t>
            </w:r>
            <w:r w:rsidR="00AC003F">
              <w:t>7-18</w:t>
            </w:r>
          </w:p>
        </w:tc>
        <w:tc>
          <w:tcPr>
            <w:tcW w:w="1123" w:type="dxa"/>
            <w:vAlign w:val="center"/>
          </w:tcPr>
          <w:p w14:paraId="4F2ED34D" w14:textId="77777777" w:rsidR="000B1397" w:rsidRDefault="000B1397" w:rsidP="000B1397">
            <w:pPr>
              <w:jc w:val="center"/>
            </w:pPr>
          </w:p>
        </w:tc>
        <w:tc>
          <w:tcPr>
            <w:tcW w:w="1090" w:type="dxa"/>
            <w:vAlign w:val="center"/>
          </w:tcPr>
          <w:p w14:paraId="526D1A2C" w14:textId="77777777" w:rsidR="000B1397" w:rsidRDefault="000B1397" w:rsidP="000B1397">
            <w:pPr>
              <w:jc w:val="center"/>
            </w:pPr>
          </w:p>
        </w:tc>
        <w:tc>
          <w:tcPr>
            <w:tcW w:w="980" w:type="dxa"/>
            <w:vAlign w:val="center"/>
          </w:tcPr>
          <w:p w14:paraId="3E91E4B9" w14:textId="77777777" w:rsidR="000B1397" w:rsidRDefault="000B1397" w:rsidP="000B1397">
            <w:pPr>
              <w:jc w:val="center"/>
            </w:pPr>
          </w:p>
        </w:tc>
        <w:tc>
          <w:tcPr>
            <w:tcW w:w="1170" w:type="dxa"/>
            <w:vAlign w:val="center"/>
          </w:tcPr>
          <w:p w14:paraId="7E0065C5" w14:textId="77777777" w:rsidR="000B1397" w:rsidRDefault="000B1397" w:rsidP="000B1397">
            <w:pPr>
              <w:jc w:val="center"/>
            </w:pPr>
          </w:p>
        </w:tc>
        <w:tc>
          <w:tcPr>
            <w:tcW w:w="1170" w:type="dxa"/>
            <w:vAlign w:val="center"/>
          </w:tcPr>
          <w:p w14:paraId="704D2B3A" w14:textId="77777777" w:rsidR="000B1397" w:rsidRDefault="000B1397" w:rsidP="000B1397">
            <w:pPr>
              <w:jc w:val="center"/>
            </w:pPr>
          </w:p>
        </w:tc>
        <w:tc>
          <w:tcPr>
            <w:tcW w:w="1350" w:type="dxa"/>
            <w:vAlign w:val="center"/>
          </w:tcPr>
          <w:p w14:paraId="5B80493A" w14:textId="77777777" w:rsidR="000B1397" w:rsidRDefault="000B1397" w:rsidP="000B1397">
            <w:pPr>
              <w:jc w:val="center"/>
            </w:pPr>
          </w:p>
        </w:tc>
        <w:tc>
          <w:tcPr>
            <w:tcW w:w="1740" w:type="dxa"/>
          </w:tcPr>
          <w:p w14:paraId="63862B55" w14:textId="77777777" w:rsidR="000B1397" w:rsidRDefault="000B1397" w:rsidP="000B1397">
            <w:pPr>
              <w:jc w:val="center"/>
            </w:pPr>
          </w:p>
        </w:tc>
        <w:tc>
          <w:tcPr>
            <w:tcW w:w="1248" w:type="dxa"/>
            <w:vAlign w:val="center"/>
          </w:tcPr>
          <w:p w14:paraId="2D393FFC" w14:textId="77777777" w:rsidR="000B1397" w:rsidRDefault="000B1397" w:rsidP="000B1397">
            <w:pPr>
              <w:jc w:val="center"/>
            </w:pPr>
          </w:p>
        </w:tc>
      </w:tr>
      <w:tr w:rsidR="000B1397" w14:paraId="5FE266CC" w14:textId="77777777" w:rsidTr="000B1397">
        <w:tc>
          <w:tcPr>
            <w:tcW w:w="1236" w:type="dxa"/>
            <w:vAlign w:val="center"/>
          </w:tcPr>
          <w:p w14:paraId="445F3D5D" w14:textId="329686C3" w:rsidR="000B1397" w:rsidRDefault="006034BC" w:rsidP="00C22FD8">
            <w:pPr>
              <w:jc w:val="center"/>
            </w:pPr>
            <w:r>
              <w:t>201</w:t>
            </w:r>
            <w:r w:rsidR="00AC003F">
              <w:t>6</w:t>
            </w:r>
            <w:r>
              <w:t>-1</w:t>
            </w:r>
            <w:r w:rsidR="00AC003F">
              <w:t>7</w:t>
            </w:r>
          </w:p>
        </w:tc>
        <w:tc>
          <w:tcPr>
            <w:tcW w:w="1123" w:type="dxa"/>
            <w:vAlign w:val="center"/>
          </w:tcPr>
          <w:p w14:paraId="14C1F3FA" w14:textId="77777777" w:rsidR="000B1397" w:rsidRDefault="000B1397" w:rsidP="000B1397">
            <w:pPr>
              <w:jc w:val="center"/>
            </w:pPr>
          </w:p>
        </w:tc>
        <w:tc>
          <w:tcPr>
            <w:tcW w:w="1090" w:type="dxa"/>
            <w:vAlign w:val="center"/>
          </w:tcPr>
          <w:p w14:paraId="6FB97377" w14:textId="77777777" w:rsidR="000B1397" w:rsidRDefault="000B1397" w:rsidP="000B1397">
            <w:pPr>
              <w:jc w:val="center"/>
            </w:pPr>
          </w:p>
        </w:tc>
        <w:tc>
          <w:tcPr>
            <w:tcW w:w="980" w:type="dxa"/>
            <w:vAlign w:val="center"/>
          </w:tcPr>
          <w:p w14:paraId="388F9E88" w14:textId="77777777" w:rsidR="000B1397" w:rsidRDefault="000B1397" w:rsidP="000B1397">
            <w:pPr>
              <w:jc w:val="center"/>
            </w:pPr>
          </w:p>
        </w:tc>
        <w:tc>
          <w:tcPr>
            <w:tcW w:w="1170" w:type="dxa"/>
            <w:vAlign w:val="center"/>
          </w:tcPr>
          <w:p w14:paraId="78C19C72" w14:textId="77777777" w:rsidR="000B1397" w:rsidRDefault="000B1397" w:rsidP="000B1397">
            <w:pPr>
              <w:jc w:val="center"/>
            </w:pPr>
          </w:p>
        </w:tc>
        <w:tc>
          <w:tcPr>
            <w:tcW w:w="1170" w:type="dxa"/>
            <w:vAlign w:val="center"/>
          </w:tcPr>
          <w:p w14:paraId="369BC7D6" w14:textId="77777777" w:rsidR="000B1397" w:rsidRDefault="000B1397" w:rsidP="000B1397">
            <w:pPr>
              <w:jc w:val="center"/>
            </w:pPr>
          </w:p>
        </w:tc>
        <w:tc>
          <w:tcPr>
            <w:tcW w:w="1350" w:type="dxa"/>
            <w:vAlign w:val="center"/>
          </w:tcPr>
          <w:p w14:paraId="114E317D" w14:textId="77777777" w:rsidR="000B1397" w:rsidRDefault="000B1397" w:rsidP="000B1397">
            <w:pPr>
              <w:jc w:val="center"/>
            </w:pPr>
          </w:p>
        </w:tc>
        <w:tc>
          <w:tcPr>
            <w:tcW w:w="1740" w:type="dxa"/>
          </w:tcPr>
          <w:p w14:paraId="7FCD4C97" w14:textId="77777777" w:rsidR="000B1397" w:rsidRDefault="000B1397" w:rsidP="000B1397">
            <w:pPr>
              <w:jc w:val="center"/>
            </w:pPr>
          </w:p>
        </w:tc>
        <w:tc>
          <w:tcPr>
            <w:tcW w:w="1248" w:type="dxa"/>
            <w:vAlign w:val="center"/>
          </w:tcPr>
          <w:p w14:paraId="0200484D" w14:textId="77777777" w:rsidR="000B1397" w:rsidRDefault="000B1397" w:rsidP="000B1397">
            <w:pPr>
              <w:jc w:val="center"/>
            </w:pPr>
          </w:p>
        </w:tc>
      </w:tr>
      <w:tr w:rsidR="000B1397" w14:paraId="7C2BA633" w14:textId="77777777" w:rsidTr="000B1397">
        <w:tc>
          <w:tcPr>
            <w:tcW w:w="1236" w:type="dxa"/>
            <w:vAlign w:val="center"/>
          </w:tcPr>
          <w:p w14:paraId="0B8E7C21" w14:textId="5C0A08D5" w:rsidR="000B1397" w:rsidRDefault="000B1397" w:rsidP="00C22FD8">
            <w:pPr>
              <w:jc w:val="center"/>
            </w:pPr>
            <w:r>
              <w:t>20</w:t>
            </w:r>
            <w:r w:rsidR="006034BC">
              <w:t>1</w:t>
            </w:r>
            <w:r w:rsidR="00AC003F">
              <w:t>5</w:t>
            </w:r>
            <w:r w:rsidR="006034BC">
              <w:t>-1</w:t>
            </w:r>
            <w:r w:rsidR="00AC003F">
              <w:t>6</w:t>
            </w:r>
          </w:p>
        </w:tc>
        <w:tc>
          <w:tcPr>
            <w:tcW w:w="1123" w:type="dxa"/>
            <w:vAlign w:val="center"/>
          </w:tcPr>
          <w:p w14:paraId="743CA433" w14:textId="77777777" w:rsidR="000B1397" w:rsidRDefault="000B1397" w:rsidP="000B1397">
            <w:pPr>
              <w:jc w:val="center"/>
            </w:pPr>
          </w:p>
        </w:tc>
        <w:tc>
          <w:tcPr>
            <w:tcW w:w="1090" w:type="dxa"/>
            <w:vAlign w:val="center"/>
          </w:tcPr>
          <w:p w14:paraId="55742ACB" w14:textId="77777777" w:rsidR="000B1397" w:rsidRDefault="000B1397" w:rsidP="000B1397">
            <w:pPr>
              <w:jc w:val="center"/>
            </w:pPr>
          </w:p>
        </w:tc>
        <w:tc>
          <w:tcPr>
            <w:tcW w:w="980" w:type="dxa"/>
            <w:vAlign w:val="center"/>
          </w:tcPr>
          <w:p w14:paraId="649A87BC" w14:textId="77777777" w:rsidR="000B1397" w:rsidRDefault="000B1397" w:rsidP="000B1397">
            <w:pPr>
              <w:jc w:val="center"/>
            </w:pPr>
          </w:p>
        </w:tc>
        <w:tc>
          <w:tcPr>
            <w:tcW w:w="1170" w:type="dxa"/>
            <w:vAlign w:val="center"/>
          </w:tcPr>
          <w:p w14:paraId="175616E8" w14:textId="77777777" w:rsidR="000B1397" w:rsidRDefault="000B1397" w:rsidP="000B1397">
            <w:pPr>
              <w:jc w:val="center"/>
            </w:pPr>
          </w:p>
        </w:tc>
        <w:tc>
          <w:tcPr>
            <w:tcW w:w="1170" w:type="dxa"/>
            <w:vAlign w:val="center"/>
          </w:tcPr>
          <w:p w14:paraId="5CB9936D" w14:textId="77777777" w:rsidR="000B1397" w:rsidRDefault="000B1397" w:rsidP="000B1397">
            <w:pPr>
              <w:jc w:val="center"/>
            </w:pPr>
          </w:p>
        </w:tc>
        <w:tc>
          <w:tcPr>
            <w:tcW w:w="1350" w:type="dxa"/>
            <w:vAlign w:val="center"/>
          </w:tcPr>
          <w:p w14:paraId="5659B1EF" w14:textId="77777777" w:rsidR="000B1397" w:rsidRDefault="000B1397" w:rsidP="000B1397">
            <w:pPr>
              <w:jc w:val="center"/>
            </w:pPr>
          </w:p>
        </w:tc>
        <w:tc>
          <w:tcPr>
            <w:tcW w:w="1740" w:type="dxa"/>
          </w:tcPr>
          <w:p w14:paraId="4A0C08E5" w14:textId="77777777" w:rsidR="000B1397" w:rsidRDefault="000B1397" w:rsidP="000B1397">
            <w:pPr>
              <w:jc w:val="center"/>
            </w:pPr>
          </w:p>
        </w:tc>
        <w:tc>
          <w:tcPr>
            <w:tcW w:w="1248" w:type="dxa"/>
            <w:vAlign w:val="center"/>
          </w:tcPr>
          <w:p w14:paraId="4ABE28AF" w14:textId="77777777" w:rsidR="000B1397" w:rsidRDefault="000B1397" w:rsidP="000B1397">
            <w:pPr>
              <w:jc w:val="center"/>
            </w:pPr>
          </w:p>
        </w:tc>
      </w:tr>
      <w:tr w:rsidR="000B1397" w14:paraId="799A63A9" w14:textId="77777777" w:rsidTr="000B1397">
        <w:tc>
          <w:tcPr>
            <w:tcW w:w="1236" w:type="dxa"/>
            <w:vAlign w:val="center"/>
          </w:tcPr>
          <w:p w14:paraId="3193F08F" w14:textId="417884B6" w:rsidR="000B1397" w:rsidRDefault="000B1397" w:rsidP="00C22FD8">
            <w:pPr>
              <w:jc w:val="center"/>
            </w:pPr>
            <w:r>
              <w:t>20</w:t>
            </w:r>
            <w:r w:rsidR="006034BC">
              <w:t>1</w:t>
            </w:r>
            <w:r w:rsidR="00AC003F">
              <w:t>4</w:t>
            </w:r>
            <w:r w:rsidR="006034BC">
              <w:t>-1</w:t>
            </w:r>
            <w:r w:rsidR="00AC003F">
              <w:t>5</w:t>
            </w:r>
          </w:p>
        </w:tc>
        <w:tc>
          <w:tcPr>
            <w:tcW w:w="1123" w:type="dxa"/>
            <w:vAlign w:val="center"/>
          </w:tcPr>
          <w:p w14:paraId="13806582" w14:textId="77777777" w:rsidR="000B1397" w:rsidRDefault="000B1397" w:rsidP="000B1397">
            <w:pPr>
              <w:jc w:val="center"/>
            </w:pPr>
          </w:p>
        </w:tc>
        <w:tc>
          <w:tcPr>
            <w:tcW w:w="1090" w:type="dxa"/>
            <w:vAlign w:val="center"/>
          </w:tcPr>
          <w:p w14:paraId="3FC2F19C" w14:textId="77777777" w:rsidR="000B1397" w:rsidRDefault="000B1397" w:rsidP="000B1397">
            <w:pPr>
              <w:jc w:val="center"/>
            </w:pPr>
          </w:p>
        </w:tc>
        <w:tc>
          <w:tcPr>
            <w:tcW w:w="980" w:type="dxa"/>
            <w:vAlign w:val="center"/>
          </w:tcPr>
          <w:p w14:paraId="34BBCF28" w14:textId="77777777" w:rsidR="000B1397" w:rsidRDefault="000B1397" w:rsidP="000B1397">
            <w:pPr>
              <w:jc w:val="center"/>
            </w:pPr>
          </w:p>
        </w:tc>
        <w:tc>
          <w:tcPr>
            <w:tcW w:w="1170" w:type="dxa"/>
            <w:vAlign w:val="center"/>
          </w:tcPr>
          <w:p w14:paraId="2406F113" w14:textId="77777777" w:rsidR="000B1397" w:rsidRDefault="000B1397" w:rsidP="000B1397">
            <w:pPr>
              <w:jc w:val="center"/>
            </w:pPr>
          </w:p>
        </w:tc>
        <w:tc>
          <w:tcPr>
            <w:tcW w:w="1170" w:type="dxa"/>
            <w:vAlign w:val="center"/>
          </w:tcPr>
          <w:p w14:paraId="395B1A94" w14:textId="77777777" w:rsidR="000B1397" w:rsidRDefault="000B1397" w:rsidP="000B1397">
            <w:pPr>
              <w:jc w:val="center"/>
            </w:pPr>
          </w:p>
        </w:tc>
        <w:tc>
          <w:tcPr>
            <w:tcW w:w="1350" w:type="dxa"/>
            <w:vAlign w:val="center"/>
          </w:tcPr>
          <w:p w14:paraId="77176DD6" w14:textId="77777777" w:rsidR="000B1397" w:rsidRDefault="000B1397" w:rsidP="000B1397">
            <w:pPr>
              <w:jc w:val="center"/>
            </w:pPr>
          </w:p>
        </w:tc>
        <w:tc>
          <w:tcPr>
            <w:tcW w:w="1740" w:type="dxa"/>
          </w:tcPr>
          <w:p w14:paraId="58DDB549" w14:textId="77777777" w:rsidR="000B1397" w:rsidRDefault="000B1397" w:rsidP="000B1397">
            <w:pPr>
              <w:jc w:val="center"/>
            </w:pPr>
          </w:p>
        </w:tc>
        <w:tc>
          <w:tcPr>
            <w:tcW w:w="1248" w:type="dxa"/>
            <w:vAlign w:val="center"/>
          </w:tcPr>
          <w:p w14:paraId="4C8085D0" w14:textId="77777777" w:rsidR="000B1397" w:rsidRDefault="000B1397" w:rsidP="000B1397">
            <w:pPr>
              <w:jc w:val="center"/>
            </w:pPr>
          </w:p>
        </w:tc>
      </w:tr>
    </w:tbl>
    <w:p w14:paraId="7AF900AB" w14:textId="14BFE90D" w:rsidR="00997E12" w:rsidRDefault="000B1397" w:rsidP="000B1397">
      <w:pPr>
        <w:pStyle w:val="ListParagraph"/>
        <w:numPr>
          <w:ilvl w:val="2"/>
          <w:numId w:val="1"/>
        </w:numPr>
      </w:pPr>
      <w:r>
        <w:t>Enrollment History:</w:t>
      </w:r>
    </w:p>
    <w:p w14:paraId="2513780A" w14:textId="77777777" w:rsidR="00997E12" w:rsidRDefault="00997E12" w:rsidP="00997E12">
      <w:pPr>
        <w:pStyle w:val="ListParagraph"/>
        <w:ind w:left="1800"/>
      </w:pPr>
    </w:p>
    <w:tbl>
      <w:tblPr>
        <w:tblStyle w:val="TableGrid"/>
        <w:tblpPr w:leftFromText="180" w:rightFromText="180" w:vertAnchor="text" w:horzAnchor="page" w:tblpX="4318" w:tblpY="228"/>
        <w:tblW w:w="0" w:type="auto"/>
        <w:tblLook w:val="04A0" w:firstRow="1" w:lastRow="0" w:firstColumn="1" w:lastColumn="0" w:noHBand="0" w:noVBand="1"/>
      </w:tblPr>
      <w:tblGrid>
        <w:gridCol w:w="1236"/>
        <w:gridCol w:w="1752"/>
      </w:tblGrid>
      <w:tr w:rsidR="00997E12" w:rsidRPr="00A82B8B" w14:paraId="2871928E" w14:textId="77777777" w:rsidTr="00997E12">
        <w:tc>
          <w:tcPr>
            <w:tcW w:w="1236" w:type="dxa"/>
            <w:vAlign w:val="center"/>
          </w:tcPr>
          <w:p w14:paraId="474AE8B0" w14:textId="77777777" w:rsidR="00997E12" w:rsidRPr="00A82B8B" w:rsidRDefault="00997E12" w:rsidP="00997E12">
            <w:pPr>
              <w:jc w:val="center"/>
              <w:rPr>
                <w:b/>
                <w:sz w:val="16"/>
                <w:szCs w:val="16"/>
              </w:rPr>
            </w:pPr>
            <w:r>
              <w:rPr>
                <w:b/>
              </w:rPr>
              <w:br/>
            </w:r>
            <w:r w:rsidRPr="00A82B8B">
              <w:rPr>
                <w:b/>
                <w:sz w:val="16"/>
                <w:szCs w:val="16"/>
              </w:rPr>
              <w:t>Academic Year</w:t>
            </w:r>
          </w:p>
        </w:tc>
        <w:tc>
          <w:tcPr>
            <w:tcW w:w="1752" w:type="dxa"/>
            <w:vAlign w:val="center"/>
          </w:tcPr>
          <w:p w14:paraId="1FCD7797" w14:textId="77777777" w:rsidR="00997E12" w:rsidRPr="00A82B8B" w:rsidRDefault="00997E12" w:rsidP="00997E12">
            <w:pPr>
              <w:jc w:val="center"/>
              <w:rPr>
                <w:b/>
                <w:sz w:val="16"/>
                <w:szCs w:val="16"/>
              </w:rPr>
            </w:pPr>
            <w:r>
              <w:rPr>
                <w:b/>
                <w:sz w:val="16"/>
                <w:szCs w:val="16"/>
              </w:rPr>
              <w:t>Number of Majors</w:t>
            </w:r>
          </w:p>
        </w:tc>
      </w:tr>
      <w:tr w:rsidR="00AC003F" w14:paraId="053FE8FC" w14:textId="77777777" w:rsidTr="00A20354">
        <w:tc>
          <w:tcPr>
            <w:tcW w:w="1236" w:type="dxa"/>
          </w:tcPr>
          <w:p w14:paraId="28101BFE" w14:textId="06B06722" w:rsidR="00AC003F" w:rsidRDefault="00AC003F" w:rsidP="00AC003F">
            <w:pPr>
              <w:jc w:val="center"/>
            </w:pPr>
            <w:r w:rsidRPr="00F16315">
              <w:t>2018-19</w:t>
            </w:r>
          </w:p>
        </w:tc>
        <w:tc>
          <w:tcPr>
            <w:tcW w:w="1752" w:type="dxa"/>
            <w:vAlign w:val="center"/>
          </w:tcPr>
          <w:p w14:paraId="0D0EA0EA" w14:textId="77777777" w:rsidR="00AC003F" w:rsidRDefault="00AC003F" w:rsidP="00AC003F">
            <w:pPr>
              <w:jc w:val="center"/>
            </w:pPr>
          </w:p>
        </w:tc>
      </w:tr>
      <w:tr w:rsidR="00AC003F" w14:paraId="43045E43" w14:textId="77777777" w:rsidTr="00A20354">
        <w:tc>
          <w:tcPr>
            <w:tcW w:w="1236" w:type="dxa"/>
          </w:tcPr>
          <w:p w14:paraId="7FD9B2F5" w14:textId="6C9E7A2C" w:rsidR="00AC003F" w:rsidRDefault="00AC003F" w:rsidP="00AC003F">
            <w:pPr>
              <w:jc w:val="center"/>
            </w:pPr>
            <w:r w:rsidRPr="00F16315">
              <w:t>2017-18</w:t>
            </w:r>
          </w:p>
        </w:tc>
        <w:tc>
          <w:tcPr>
            <w:tcW w:w="1752" w:type="dxa"/>
            <w:vAlign w:val="center"/>
          </w:tcPr>
          <w:p w14:paraId="5DB34FAC" w14:textId="77777777" w:rsidR="00AC003F" w:rsidRDefault="00AC003F" w:rsidP="00AC003F">
            <w:pPr>
              <w:jc w:val="center"/>
            </w:pPr>
          </w:p>
        </w:tc>
      </w:tr>
      <w:tr w:rsidR="00AC003F" w14:paraId="794A71D2" w14:textId="77777777" w:rsidTr="00A20354">
        <w:tc>
          <w:tcPr>
            <w:tcW w:w="1236" w:type="dxa"/>
          </w:tcPr>
          <w:p w14:paraId="19A115F2" w14:textId="28112776" w:rsidR="00AC003F" w:rsidRDefault="00AC003F" w:rsidP="00AC003F">
            <w:pPr>
              <w:jc w:val="center"/>
            </w:pPr>
            <w:r w:rsidRPr="00F16315">
              <w:t>2016-17</w:t>
            </w:r>
          </w:p>
        </w:tc>
        <w:tc>
          <w:tcPr>
            <w:tcW w:w="1752" w:type="dxa"/>
            <w:vAlign w:val="center"/>
          </w:tcPr>
          <w:p w14:paraId="53D3A414" w14:textId="77777777" w:rsidR="00AC003F" w:rsidRDefault="00AC003F" w:rsidP="00AC003F">
            <w:pPr>
              <w:jc w:val="center"/>
            </w:pPr>
          </w:p>
        </w:tc>
      </w:tr>
      <w:tr w:rsidR="00AC003F" w14:paraId="5AEA11C5" w14:textId="77777777" w:rsidTr="00A20354">
        <w:tc>
          <w:tcPr>
            <w:tcW w:w="1236" w:type="dxa"/>
          </w:tcPr>
          <w:p w14:paraId="37FD8E55" w14:textId="30F7CEE0" w:rsidR="00AC003F" w:rsidRDefault="00AC003F" w:rsidP="00AC003F">
            <w:pPr>
              <w:jc w:val="center"/>
            </w:pPr>
            <w:r w:rsidRPr="00F16315">
              <w:t>2015-16</w:t>
            </w:r>
          </w:p>
        </w:tc>
        <w:tc>
          <w:tcPr>
            <w:tcW w:w="1752" w:type="dxa"/>
            <w:vAlign w:val="center"/>
          </w:tcPr>
          <w:p w14:paraId="154A3543" w14:textId="77777777" w:rsidR="00AC003F" w:rsidRDefault="00AC003F" w:rsidP="00AC003F">
            <w:pPr>
              <w:jc w:val="center"/>
            </w:pPr>
          </w:p>
        </w:tc>
      </w:tr>
      <w:tr w:rsidR="00AC003F" w14:paraId="0080C0FC" w14:textId="77777777" w:rsidTr="00A20354">
        <w:tc>
          <w:tcPr>
            <w:tcW w:w="1236" w:type="dxa"/>
          </w:tcPr>
          <w:p w14:paraId="60B8A8E0" w14:textId="71F440C5" w:rsidR="00AC003F" w:rsidRDefault="00AC003F" w:rsidP="00AC003F">
            <w:pPr>
              <w:jc w:val="center"/>
            </w:pPr>
            <w:r w:rsidRPr="00F16315">
              <w:t>2014-15</w:t>
            </w:r>
          </w:p>
        </w:tc>
        <w:tc>
          <w:tcPr>
            <w:tcW w:w="1752" w:type="dxa"/>
            <w:vAlign w:val="center"/>
          </w:tcPr>
          <w:p w14:paraId="27339250" w14:textId="77777777" w:rsidR="00AC003F" w:rsidRDefault="00AC003F" w:rsidP="00AC003F">
            <w:pPr>
              <w:jc w:val="center"/>
            </w:pPr>
          </w:p>
        </w:tc>
      </w:tr>
    </w:tbl>
    <w:p w14:paraId="656FCED8" w14:textId="77777777" w:rsidR="00997E12" w:rsidRDefault="00997E12" w:rsidP="00997E12">
      <w:pPr>
        <w:pStyle w:val="ListParagraph"/>
        <w:ind w:left="1800"/>
      </w:pPr>
      <w:r>
        <w:br/>
      </w:r>
    </w:p>
    <w:tbl>
      <w:tblPr>
        <w:tblStyle w:val="TableGrid"/>
        <w:tblpPr w:leftFromText="180" w:rightFromText="180" w:vertAnchor="text" w:horzAnchor="page" w:tblpX="8326" w:tblpY="4"/>
        <w:tblW w:w="0" w:type="auto"/>
        <w:tblLook w:val="04A0" w:firstRow="1" w:lastRow="0" w:firstColumn="1" w:lastColumn="0" w:noHBand="0" w:noVBand="1"/>
      </w:tblPr>
      <w:tblGrid>
        <w:gridCol w:w="1236"/>
        <w:gridCol w:w="1752"/>
        <w:gridCol w:w="1752"/>
      </w:tblGrid>
      <w:tr w:rsidR="00276005" w:rsidRPr="00A82B8B" w14:paraId="305C635C" w14:textId="77777777" w:rsidTr="00276005">
        <w:tc>
          <w:tcPr>
            <w:tcW w:w="1236" w:type="dxa"/>
            <w:vAlign w:val="center"/>
          </w:tcPr>
          <w:p w14:paraId="0C58DA6B" w14:textId="77777777" w:rsidR="00276005" w:rsidRPr="00A82B8B" w:rsidRDefault="00276005" w:rsidP="00276005">
            <w:pPr>
              <w:jc w:val="center"/>
              <w:rPr>
                <w:b/>
                <w:sz w:val="16"/>
                <w:szCs w:val="16"/>
              </w:rPr>
            </w:pPr>
            <w:r>
              <w:rPr>
                <w:b/>
              </w:rPr>
              <w:br/>
            </w:r>
            <w:r w:rsidRPr="00A82B8B">
              <w:rPr>
                <w:b/>
                <w:sz w:val="16"/>
                <w:szCs w:val="16"/>
              </w:rPr>
              <w:t>Academic Year</w:t>
            </w:r>
          </w:p>
        </w:tc>
        <w:tc>
          <w:tcPr>
            <w:tcW w:w="1752" w:type="dxa"/>
            <w:vAlign w:val="center"/>
          </w:tcPr>
          <w:p w14:paraId="47C0032D" w14:textId="77777777" w:rsidR="00276005" w:rsidRPr="00A82B8B" w:rsidRDefault="00276005" w:rsidP="00276005">
            <w:pPr>
              <w:jc w:val="center"/>
              <w:rPr>
                <w:b/>
                <w:sz w:val="16"/>
                <w:szCs w:val="16"/>
              </w:rPr>
            </w:pPr>
            <w:r>
              <w:rPr>
                <w:b/>
                <w:sz w:val="16"/>
                <w:szCs w:val="16"/>
              </w:rPr>
              <w:t>Faculty/Student ratios across program curr.</w:t>
            </w:r>
          </w:p>
        </w:tc>
        <w:tc>
          <w:tcPr>
            <w:tcW w:w="1752" w:type="dxa"/>
            <w:vAlign w:val="center"/>
          </w:tcPr>
          <w:p w14:paraId="2C46BA0E" w14:textId="77777777" w:rsidR="00276005" w:rsidRDefault="00276005" w:rsidP="00276005">
            <w:pPr>
              <w:jc w:val="center"/>
              <w:rPr>
                <w:b/>
                <w:sz w:val="16"/>
                <w:szCs w:val="16"/>
              </w:rPr>
            </w:pPr>
            <w:r>
              <w:rPr>
                <w:b/>
                <w:sz w:val="16"/>
                <w:szCs w:val="16"/>
              </w:rPr>
              <w:t>Average class size</w:t>
            </w:r>
          </w:p>
        </w:tc>
      </w:tr>
      <w:tr w:rsidR="00AC003F" w14:paraId="07FF49E1" w14:textId="77777777" w:rsidTr="00930BCD">
        <w:tc>
          <w:tcPr>
            <w:tcW w:w="1236" w:type="dxa"/>
          </w:tcPr>
          <w:p w14:paraId="635C83B5" w14:textId="1A22DE9B" w:rsidR="00AC003F" w:rsidRDefault="00AC003F" w:rsidP="00AC003F">
            <w:pPr>
              <w:jc w:val="center"/>
            </w:pPr>
            <w:r w:rsidRPr="001A457A">
              <w:t>2018-19</w:t>
            </w:r>
          </w:p>
        </w:tc>
        <w:tc>
          <w:tcPr>
            <w:tcW w:w="1752" w:type="dxa"/>
            <w:vAlign w:val="center"/>
          </w:tcPr>
          <w:p w14:paraId="6F3594F0" w14:textId="77777777" w:rsidR="00AC003F" w:rsidRDefault="00AC003F" w:rsidP="00AC003F">
            <w:pPr>
              <w:jc w:val="center"/>
            </w:pPr>
          </w:p>
        </w:tc>
        <w:tc>
          <w:tcPr>
            <w:tcW w:w="1752" w:type="dxa"/>
          </w:tcPr>
          <w:p w14:paraId="759FA163" w14:textId="77777777" w:rsidR="00AC003F" w:rsidRDefault="00AC003F" w:rsidP="00AC003F">
            <w:pPr>
              <w:jc w:val="center"/>
            </w:pPr>
          </w:p>
        </w:tc>
      </w:tr>
      <w:tr w:rsidR="00AC003F" w14:paraId="32818040" w14:textId="77777777" w:rsidTr="00930BCD">
        <w:tc>
          <w:tcPr>
            <w:tcW w:w="1236" w:type="dxa"/>
          </w:tcPr>
          <w:p w14:paraId="67C1FA67" w14:textId="329AECF5" w:rsidR="00AC003F" w:rsidRDefault="00AC003F" w:rsidP="00AC003F">
            <w:pPr>
              <w:jc w:val="center"/>
            </w:pPr>
            <w:r w:rsidRPr="001A457A">
              <w:t>2017-18</w:t>
            </w:r>
          </w:p>
        </w:tc>
        <w:tc>
          <w:tcPr>
            <w:tcW w:w="1752" w:type="dxa"/>
            <w:vAlign w:val="center"/>
          </w:tcPr>
          <w:p w14:paraId="17B02E11" w14:textId="77777777" w:rsidR="00AC003F" w:rsidRDefault="00AC003F" w:rsidP="00AC003F">
            <w:pPr>
              <w:jc w:val="center"/>
            </w:pPr>
          </w:p>
        </w:tc>
        <w:tc>
          <w:tcPr>
            <w:tcW w:w="1752" w:type="dxa"/>
          </w:tcPr>
          <w:p w14:paraId="5CE40430" w14:textId="77777777" w:rsidR="00AC003F" w:rsidRDefault="00AC003F" w:rsidP="00AC003F">
            <w:pPr>
              <w:jc w:val="center"/>
            </w:pPr>
          </w:p>
        </w:tc>
      </w:tr>
      <w:tr w:rsidR="00AC003F" w14:paraId="00CDB877" w14:textId="77777777" w:rsidTr="00930BCD">
        <w:tc>
          <w:tcPr>
            <w:tcW w:w="1236" w:type="dxa"/>
          </w:tcPr>
          <w:p w14:paraId="2D21F6C9" w14:textId="07D8275C" w:rsidR="00AC003F" w:rsidRDefault="00AC003F" w:rsidP="00AC003F">
            <w:pPr>
              <w:jc w:val="center"/>
            </w:pPr>
            <w:r w:rsidRPr="001A457A">
              <w:t>2016-17</w:t>
            </w:r>
          </w:p>
        </w:tc>
        <w:tc>
          <w:tcPr>
            <w:tcW w:w="1752" w:type="dxa"/>
            <w:vAlign w:val="center"/>
          </w:tcPr>
          <w:p w14:paraId="0B054734" w14:textId="77777777" w:rsidR="00AC003F" w:rsidRDefault="00AC003F" w:rsidP="00AC003F">
            <w:pPr>
              <w:jc w:val="center"/>
            </w:pPr>
          </w:p>
        </w:tc>
        <w:tc>
          <w:tcPr>
            <w:tcW w:w="1752" w:type="dxa"/>
          </w:tcPr>
          <w:p w14:paraId="6489429F" w14:textId="77777777" w:rsidR="00AC003F" w:rsidRDefault="00AC003F" w:rsidP="00AC003F">
            <w:pPr>
              <w:jc w:val="center"/>
            </w:pPr>
          </w:p>
        </w:tc>
      </w:tr>
      <w:tr w:rsidR="00AC003F" w14:paraId="0C010F89" w14:textId="77777777" w:rsidTr="00930BCD">
        <w:tc>
          <w:tcPr>
            <w:tcW w:w="1236" w:type="dxa"/>
          </w:tcPr>
          <w:p w14:paraId="6F2A5384" w14:textId="38CEF331" w:rsidR="00AC003F" w:rsidRDefault="00AC003F" w:rsidP="00AC003F">
            <w:pPr>
              <w:jc w:val="center"/>
            </w:pPr>
            <w:r w:rsidRPr="001A457A">
              <w:t>2015-16</w:t>
            </w:r>
          </w:p>
        </w:tc>
        <w:tc>
          <w:tcPr>
            <w:tcW w:w="1752" w:type="dxa"/>
            <w:vAlign w:val="center"/>
          </w:tcPr>
          <w:p w14:paraId="45D2E830" w14:textId="77777777" w:rsidR="00AC003F" w:rsidRDefault="00AC003F" w:rsidP="00AC003F">
            <w:pPr>
              <w:jc w:val="center"/>
            </w:pPr>
          </w:p>
        </w:tc>
        <w:tc>
          <w:tcPr>
            <w:tcW w:w="1752" w:type="dxa"/>
          </w:tcPr>
          <w:p w14:paraId="47225AC5" w14:textId="77777777" w:rsidR="00AC003F" w:rsidRDefault="00AC003F" w:rsidP="00AC003F">
            <w:pPr>
              <w:jc w:val="center"/>
            </w:pPr>
          </w:p>
        </w:tc>
      </w:tr>
      <w:tr w:rsidR="00AC003F" w14:paraId="567F5461" w14:textId="77777777" w:rsidTr="00930BCD">
        <w:tc>
          <w:tcPr>
            <w:tcW w:w="1236" w:type="dxa"/>
          </w:tcPr>
          <w:p w14:paraId="1FBDB7B0" w14:textId="2262B4B7" w:rsidR="00AC003F" w:rsidRDefault="00AC003F" w:rsidP="00AC003F">
            <w:pPr>
              <w:jc w:val="center"/>
            </w:pPr>
            <w:r w:rsidRPr="001A457A">
              <w:t>2014-15</w:t>
            </w:r>
          </w:p>
        </w:tc>
        <w:tc>
          <w:tcPr>
            <w:tcW w:w="1752" w:type="dxa"/>
            <w:vAlign w:val="center"/>
          </w:tcPr>
          <w:p w14:paraId="4C3CA843" w14:textId="77777777" w:rsidR="00AC003F" w:rsidRDefault="00AC003F" w:rsidP="00AC003F">
            <w:pPr>
              <w:jc w:val="center"/>
            </w:pPr>
          </w:p>
        </w:tc>
        <w:tc>
          <w:tcPr>
            <w:tcW w:w="1752" w:type="dxa"/>
          </w:tcPr>
          <w:p w14:paraId="4E0FFD90" w14:textId="77777777" w:rsidR="00AC003F" w:rsidRDefault="00AC003F" w:rsidP="00AC003F">
            <w:pPr>
              <w:jc w:val="center"/>
            </w:pPr>
          </w:p>
        </w:tc>
      </w:tr>
    </w:tbl>
    <w:p w14:paraId="5E74EEFF" w14:textId="32D661B9" w:rsidR="00FE7528" w:rsidRDefault="00FE7528" w:rsidP="00997E12">
      <w:pPr>
        <w:pStyle w:val="ListParagraph"/>
        <w:ind w:left="1800"/>
      </w:pPr>
    </w:p>
    <w:p w14:paraId="01125338" w14:textId="77777777" w:rsidR="00997E12" w:rsidRDefault="00997E12" w:rsidP="00997E12">
      <w:pPr>
        <w:pStyle w:val="ListParagraph"/>
        <w:ind w:left="1800"/>
      </w:pPr>
    </w:p>
    <w:p w14:paraId="370F4D82" w14:textId="77777777" w:rsidR="00997E12" w:rsidRDefault="00997E12" w:rsidP="00997E12">
      <w:pPr>
        <w:pStyle w:val="ListParagraph"/>
        <w:ind w:left="1800"/>
      </w:pPr>
    </w:p>
    <w:p w14:paraId="611D369D" w14:textId="77777777" w:rsidR="00997E12" w:rsidRDefault="00997E12" w:rsidP="00997E12">
      <w:pPr>
        <w:pStyle w:val="ListParagraph"/>
        <w:ind w:left="1800"/>
      </w:pPr>
    </w:p>
    <w:p w14:paraId="38C507CB" w14:textId="77777777" w:rsidR="00997E12" w:rsidRDefault="00997E12" w:rsidP="00997E12">
      <w:pPr>
        <w:pStyle w:val="ListParagraph"/>
        <w:ind w:left="1800"/>
      </w:pPr>
    </w:p>
    <w:p w14:paraId="79C8B9A7" w14:textId="77777777" w:rsidR="00997E12" w:rsidRDefault="00997E12" w:rsidP="00997E12">
      <w:pPr>
        <w:pStyle w:val="ListParagraph"/>
        <w:ind w:left="1800"/>
      </w:pPr>
    </w:p>
    <w:p w14:paraId="248743BD" w14:textId="77777777" w:rsidR="00997E12" w:rsidRDefault="00997E12" w:rsidP="00997E12">
      <w:pPr>
        <w:pStyle w:val="ListParagraph"/>
        <w:ind w:left="1800"/>
      </w:pPr>
    </w:p>
    <w:p w14:paraId="743E7E1A" w14:textId="38E10187" w:rsidR="00997E12" w:rsidRDefault="00997E12" w:rsidP="00997E12">
      <w:pPr>
        <w:pStyle w:val="ListParagraph"/>
        <w:ind w:left="1800"/>
      </w:pPr>
      <w:r>
        <w:br/>
      </w:r>
      <w:r>
        <w:br/>
      </w:r>
      <w:r>
        <w:br/>
      </w:r>
      <w:r>
        <w:br/>
      </w:r>
      <w:r>
        <w:br/>
      </w:r>
      <w:r>
        <w:lastRenderedPageBreak/>
        <w:br/>
      </w:r>
    </w:p>
    <w:p w14:paraId="1EA048FE" w14:textId="77777777" w:rsidR="008F19E6" w:rsidRDefault="008F19E6" w:rsidP="008F19E6"/>
    <w:p w14:paraId="061CEF59" w14:textId="77777777" w:rsidR="008F19E6" w:rsidRDefault="008F19E6" w:rsidP="008F19E6"/>
    <w:p w14:paraId="025F0BF2" w14:textId="77777777" w:rsidR="008F19E6" w:rsidRDefault="008F19E6" w:rsidP="008F19E6"/>
    <w:p w14:paraId="61B9455B" w14:textId="77777777" w:rsidR="008F19E6" w:rsidRDefault="008F19E6" w:rsidP="008F19E6"/>
    <w:p w14:paraId="2409E888" w14:textId="77777777" w:rsidR="00EF7C03" w:rsidRDefault="00FE7528" w:rsidP="008F19E6">
      <w:pPr>
        <w:pStyle w:val="ListParagraph"/>
        <w:numPr>
          <w:ilvl w:val="2"/>
          <w:numId w:val="1"/>
        </w:numPr>
      </w:pPr>
      <w:r>
        <w:t>Average time to degree completion (months): __________</w:t>
      </w:r>
    </w:p>
    <w:p w14:paraId="25BF7FB2" w14:textId="3F8F9349" w:rsidR="00FE7528" w:rsidRDefault="00EF7C03" w:rsidP="00693A64">
      <w:pPr>
        <w:ind w:left="2160"/>
      </w:pPr>
      <w:r>
        <w:t xml:space="preserve">(Note: If the program has different timeline options, please explain this in your narrative and </w:t>
      </w:r>
      <w:r>
        <w:br/>
      </w:r>
      <w:r>
        <w:tab/>
        <w:t>organize your data based on the different options</w:t>
      </w:r>
      <w:r w:rsidR="006034BC">
        <w:t>/tracks</w:t>
      </w:r>
      <w:r>
        <w:t>.)</w:t>
      </w:r>
      <w:r w:rsidR="002430FE">
        <w:br/>
      </w:r>
      <w:r w:rsidR="002430FE">
        <w:br/>
      </w:r>
      <w:r w:rsidR="002430FE">
        <w:br/>
      </w:r>
    </w:p>
    <w:p w14:paraId="6165B56B" w14:textId="4F451481" w:rsidR="00FE7528" w:rsidRDefault="002430FE" w:rsidP="006034BC">
      <w:pPr>
        <w:pStyle w:val="ListParagraph"/>
        <w:ind w:left="1800"/>
      </w:pPr>
      <w:r>
        <w:br/>
      </w:r>
      <w:r>
        <w:br/>
      </w:r>
      <w:r>
        <w:br/>
      </w:r>
    </w:p>
    <w:p w14:paraId="15EDA6EF" w14:textId="688861B8" w:rsidR="00FE7528" w:rsidRDefault="00FE7528" w:rsidP="008F19E6">
      <w:pPr>
        <w:pStyle w:val="ListParagraph"/>
        <w:numPr>
          <w:ilvl w:val="2"/>
          <w:numId w:val="1"/>
        </w:numPr>
      </w:pPr>
      <w:r>
        <w:t>Enrollment projections – briefly describe enrollment patterns and factors influencing demand for the degree</w:t>
      </w:r>
      <w:r w:rsidR="00EF7C03">
        <w:t>.  (Note: programs are not expected to project an exact number of expected students, but rather a qualitative assessment of potential opportunities and/or threats to enrollment as well as any strategies for maximizing opportunities and managing threats.)</w:t>
      </w:r>
      <w:r w:rsidR="002430FE">
        <w:t>.</w:t>
      </w:r>
      <w:r w:rsidR="002430FE">
        <w:br/>
      </w:r>
      <w:r w:rsidR="002430FE">
        <w:br/>
      </w:r>
    </w:p>
    <w:p w14:paraId="6415291E" w14:textId="77777777" w:rsidR="00EF7C03" w:rsidRDefault="00EF7C03">
      <w:r>
        <w:br w:type="page"/>
      </w:r>
    </w:p>
    <w:p w14:paraId="66C57381" w14:textId="0DE9F97F" w:rsidR="002430FE" w:rsidRDefault="002430FE" w:rsidP="002430FE">
      <w:pPr>
        <w:pStyle w:val="ListParagraph"/>
        <w:numPr>
          <w:ilvl w:val="1"/>
          <w:numId w:val="1"/>
        </w:numPr>
      </w:pPr>
      <w:r>
        <w:lastRenderedPageBreak/>
        <w:t>Student profile</w:t>
      </w:r>
    </w:p>
    <w:tbl>
      <w:tblPr>
        <w:tblStyle w:val="TableGrid"/>
        <w:tblpPr w:leftFromText="180" w:rightFromText="180" w:vertAnchor="text" w:horzAnchor="margin" w:tblpXSpec="center" w:tblpY="1263"/>
        <w:tblW w:w="0" w:type="auto"/>
        <w:tblLook w:val="04A0" w:firstRow="1" w:lastRow="0" w:firstColumn="1" w:lastColumn="0" w:noHBand="0" w:noVBand="1"/>
      </w:tblPr>
      <w:tblGrid>
        <w:gridCol w:w="1236"/>
        <w:gridCol w:w="758"/>
        <w:gridCol w:w="720"/>
        <w:gridCol w:w="1017"/>
        <w:gridCol w:w="985"/>
        <w:gridCol w:w="3379"/>
      </w:tblGrid>
      <w:tr w:rsidR="002430FE" w:rsidRPr="00A82B8B" w14:paraId="6E42CBD2" w14:textId="77777777" w:rsidTr="00693A64">
        <w:tc>
          <w:tcPr>
            <w:tcW w:w="1236" w:type="dxa"/>
            <w:vAlign w:val="center"/>
          </w:tcPr>
          <w:p w14:paraId="29D8C661" w14:textId="77777777" w:rsidR="002430FE" w:rsidRPr="00A82B8B" w:rsidRDefault="002430FE" w:rsidP="002430FE">
            <w:pPr>
              <w:jc w:val="center"/>
              <w:rPr>
                <w:b/>
                <w:sz w:val="16"/>
                <w:szCs w:val="16"/>
              </w:rPr>
            </w:pPr>
            <w:r>
              <w:rPr>
                <w:b/>
                <w:sz w:val="16"/>
                <w:szCs w:val="16"/>
              </w:rPr>
              <w:t>Entering Class</w:t>
            </w:r>
          </w:p>
        </w:tc>
        <w:tc>
          <w:tcPr>
            <w:tcW w:w="758" w:type="dxa"/>
            <w:vAlign w:val="center"/>
          </w:tcPr>
          <w:p w14:paraId="7C3F3A00" w14:textId="77777777" w:rsidR="002430FE" w:rsidRPr="00A82B8B" w:rsidRDefault="002430FE" w:rsidP="002430FE">
            <w:pPr>
              <w:jc w:val="center"/>
              <w:rPr>
                <w:b/>
                <w:sz w:val="16"/>
                <w:szCs w:val="16"/>
              </w:rPr>
            </w:pPr>
            <w:r>
              <w:rPr>
                <w:b/>
                <w:sz w:val="16"/>
                <w:szCs w:val="16"/>
              </w:rPr>
              <w:t>Ave. GRE</w:t>
            </w:r>
          </w:p>
        </w:tc>
        <w:tc>
          <w:tcPr>
            <w:tcW w:w="720" w:type="dxa"/>
            <w:vAlign w:val="center"/>
          </w:tcPr>
          <w:p w14:paraId="20A0FCC6" w14:textId="77777777" w:rsidR="002430FE" w:rsidRPr="00A82B8B" w:rsidRDefault="002430FE" w:rsidP="002430FE">
            <w:pPr>
              <w:jc w:val="center"/>
              <w:rPr>
                <w:b/>
                <w:sz w:val="16"/>
                <w:szCs w:val="16"/>
              </w:rPr>
            </w:pPr>
            <w:r>
              <w:rPr>
                <w:b/>
                <w:sz w:val="16"/>
                <w:szCs w:val="16"/>
              </w:rPr>
              <w:t>Ave. GMAT</w:t>
            </w:r>
          </w:p>
        </w:tc>
        <w:tc>
          <w:tcPr>
            <w:tcW w:w="1017" w:type="dxa"/>
            <w:vAlign w:val="center"/>
          </w:tcPr>
          <w:p w14:paraId="5B0E0BA0" w14:textId="77777777" w:rsidR="002430FE" w:rsidRPr="00A82B8B" w:rsidRDefault="002430FE" w:rsidP="002430FE">
            <w:pPr>
              <w:jc w:val="center"/>
              <w:rPr>
                <w:b/>
                <w:sz w:val="16"/>
                <w:szCs w:val="16"/>
              </w:rPr>
            </w:pPr>
            <w:r>
              <w:rPr>
                <w:b/>
                <w:sz w:val="16"/>
                <w:szCs w:val="16"/>
              </w:rPr>
              <w:t xml:space="preserve">Ave. GPA </w:t>
            </w:r>
            <w:r w:rsidRPr="004202DF">
              <w:rPr>
                <w:b/>
                <w:sz w:val="14"/>
                <w:szCs w:val="14"/>
              </w:rPr>
              <w:t>(undergrad)</w:t>
            </w:r>
          </w:p>
        </w:tc>
        <w:tc>
          <w:tcPr>
            <w:tcW w:w="985" w:type="dxa"/>
            <w:vAlign w:val="center"/>
          </w:tcPr>
          <w:p w14:paraId="44E0CED8" w14:textId="77777777" w:rsidR="002430FE" w:rsidRPr="00A82B8B" w:rsidRDefault="002430FE" w:rsidP="002430FE">
            <w:pPr>
              <w:jc w:val="center"/>
              <w:rPr>
                <w:b/>
                <w:sz w:val="16"/>
                <w:szCs w:val="16"/>
              </w:rPr>
            </w:pPr>
            <w:r>
              <w:rPr>
                <w:b/>
                <w:sz w:val="16"/>
                <w:szCs w:val="16"/>
              </w:rPr>
              <w:t xml:space="preserve">Ave. Age </w:t>
            </w:r>
            <w:r w:rsidRPr="004202DF">
              <w:rPr>
                <w:b/>
                <w:sz w:val="14"/>
                <w:szCs w:val="14"/>
              </w:rPr>
              <w:t>(years)</w:t>
            </w:r>
          </w:p>
        </w:tc>
        <w:tc>
          <w:tcPr>
            <w:tcW w:w="3379" w:type="dxa"/>
            <w:vAlign w:val="center"/>
          </w:tcPr>
          <w:p w14:paraId="7F6C0683" w14:textId="5319B958" w:rsidR="002430FE" w:rsidRPr="00A82B8B" w:rsidRDefault="002430FE" w:rsidP="009A67EC">
            <w:pPr>
              <w:jc w:val="center"/>
              <w:rPr>
                <w:b/>
                <w:sz w:val="16"/>
                <w:szCs w:val="16"/>
              </w:rPr>
            </w:pPr>
            <w:r>
              <w:rPr>
                <w:b/>
                <w:sz w:val="16"/>
                <w:szCs w:val="16"/>
              </w:rPr>
              <w:t xml:space="preserve">Ave. </w:t>
            </w:r>
            <w:r w:rsidR="009A67EC">
              <w:rPr>
                <w:b/>
                <w:sz w:val="16"/>
                <w:szCs w:val="16"/>
              </w:rPr>
              <w:t xml:space="preserve"> Relevant</w:t>
            </w:r>
            <w:r>
              <w:rPr>
                <w:b/>
                <w:sz w:val="16"/>
                <w:szCs w:val="16"/>
              </w:rPr>
              <w:t xml:space="preserve"> Work Experience </w:t>
            </w:r>
            <w:r w:rsidRPr="004202DF">
              <w:rPr>
                <w:b/>
                <w:sz w:val="14"/>
                <w:szCs w:val="14"/>
              </w:rPr>
              <w:t>(months)</w:t>
            </w:r>
            <w:r w:rsidR="009A67EC">
              <w:rPr>
                <w:b/>
                <w:sz w:val="14"/>
                <w:szCs w:val="14"/>
              </w:rPr>
              <w:t xml:space="preserve"> (optional)</w:t>
            </w:r>
          </w:p>
        </w:tc>
      </w:tr>
      <w:tr w:rsidR="00AC003F" w14:paraId="205BEB5B" w14:textId="77777777" w:rsidTr="0066715E">
        <w:tc>
          <w:tcPr>
            <w:tcW w:w="1236" w:type="dxa"/>
          </w:tcPr>
          <w:p w14:paraId="1392176D" w14:textId="2429DF05" w:rsidR="00AC003F" w:rsidRDefault="00AC003F" w:rsidP="00AC003F">
            <w:pPr>
              <w:jc w:val="center"/>
            </w:pPr>
            <w:r w:rsidRPr="00404452">
              <w:t>2018-19</w:t>
            </w:r>
          </w:p>
        </w:tc>
        <w:tc>
          <w:tcPr>
            <w:tcW w:w="758" w:type="dxa"/>
            <w:vAlign w:val="center"/>
          </w:tcPr>
          <w:p w14:paraId="669965DF" w14:textId="77777777" w:rsidR="00AC003F" w:rsidRDefault="00AC003F" w:rsidP="00AC003F">
            <w:pPr>
              <w:jc w:val="center"/>
            </w:pPr>
          </w:p>
        </w:tc>
        <w:tc>
          <w:tcPr>
            <w:tcW w:w="720" w:type="dxa"/>
            <w:vAlign w:val="center"/>
          </w:tcPr>
          <w:p w14:paraId="25E5FB79" w14:textId="77777777" w:rsidR="00AC003F" w:rsidRDefault="00AC003F" w:rsidP="00AC003F">
            <w:pPr>
              <w:jc w:val="center"/>
            </w:pPr>
          </w:p>
        </w:tc>
        <w:tc>
          <w:tcPr>
            <w:tcW w:w="1017" w:type="dxa"/>
            <w:vAlign w:val="center"/>
          </w:tcPr>
          <w:p w14:paraId="02ED142C" w14:textId="77777777" w:rsidR="00AC003F" w:rsidRDefault="00AC003F" w:rsidP="00AC003F">
            <w:pPr>
              <w:jc w:val="center"/>
            </w:pPr>
          </w:p>
        </w:tc>
        <w:tc>
          <w:tcPr>
            <w:tcW w:w="985" w:type="dxa"/>
            <w:vAlign w:val="center"/>
          </w:tcPr>
          <w:p w14:paraId="5C2B8CD6" w14:textId="77777777" w:rsidR="00AC003F" w:rsidRDefault="00AC003F" w:rsidP="00AC003F">
            <w:pPr>
              <w:jc w:val="center"/>
            </w:pPr>
          </w:p>
        </w:tc>
        <w:tc>
          <w:tcPr>
            <w:tcW w:w="3379" w:type="dxa"/>
            <w:vAlign w:val="center"/>
          </w:tcPr>
          <w:p w14:paraId="0DC6D812" w14:textId="77777777" w:rsidR="00AC003F" w:rsidRDefault="00AC003F" w:rsidP="00AC003F">
            <w:pPr>
              <w:jc w:val="center"/>
            </w:pPr>
          </w:p>
        </w:tc>
      </w:tr>
      <w:tr w:rsidR="00AC003F" w14:paraId="2DCB1B46" w14:textId="77777777" w:rsidTr="0066715E">
        <w:tc>
          <w:tcPr>
            <w:tcW w:w="1236" w:type="dxa"/>
          </w:tcPr>
          <w:p w14:paraId="0160BA1C" w14:textId="1E958127" w:rsidR="00AC003F" w:rsidRDefault="00AC003F" w:rsidP="00AC003F">
            <w:pPr>
              <w:jc w:val="center"/>
            </w:pPr>
            <w:r w:rsidRPr="00404452">
              <w:t>2017-18</w:t>
            </w:r>
          </w:p>
        </w:tc>
        <w:tc>
          <w:tcPr>
            <w:tcW w:w="758" w:type="dxa"/>
            <w:vAlign w:val="center"/>
          </w:tcPr>
          <w:p w14:paraId="76D0728D" w14:textId="77777777" w:rsidR="00AC003F" w:rsidRDefault="00AC003F" w:rsidP="00AC003F">
            <w:pPr>
              <w:jc w:val="center"/>
            </w:pPr>
          </w:p>
        </w:tc>
        <w:tc>
          <w:tcPr>
            <w:tcW w:w="720" w:type="dxa"/>
            <w:vAlign w:val="center"/>
          </w:tcPr>
          <w:p w14:paraId="35C775C6" w14:textId="77777777" w:rsidR="00AC003F" w:rsidRDefault="00AC003F" w:rsidP="00AC003F">
            <w:pPr>
              <w:jc w:val="center"/>
            </w:pPr>
          </w:p>
        </w:tc>
        <w:tc>
          <w:tcPr>
            <w:tcW w:w="1017" w:type="dxa"/>
            <w:vAlign w:val="center"/>
          </w:tcPr>
          <w:p w14:paraId="3FFDF72F" w14:textId="77777777" w:rsidR="00AC003F" w:rsidRDefault="00AC003F" w:rsidP="00AC003F">
            <w:pPr>
              <w:jc w:val="center"/>
            </w:pPr>
          </w:p>
        </w:tc>
        <w:tc>
          <w:tcPr>
            <w:tcW w:w="985" w:type="dxa"/>
            <w:vAlign w:val="center"/>
          </w:tcPr>
          <w:p w14:paraId="0D00A024" w14:textId="77777777" w:rsidR="00AC003F" w:rsidRDefault="00AC003F" w:rsidP="00AC003F">
            <w:pPr>
              <w:jc w:val="center"/>
            </w:pPr>
          </w:p>
        </w:tc>
        <w:tc>
          <w:tcPr>
            <w:tcW w:w="3379" w:type="dxa"/>
            <w:vAlign w:val="center"/>
          </w:tcPr>
          <w:p w14:paraId="6C0C454A" w14:textId="77777777" w:rsidR="00AC003F" w:rsidRDefault="00AC003F" w:rsidP="00AC003F">
            <w:pPr>
              <w:jc w:val="center"/>
            </w:pPr>
          </w:p>
        </w:tc>
      </w:tr>
      <w:tr w:rsidR="00AC003F" w14:paraId="3DCD0FA3" w14:textId="77777777" w:rsidTr="0066715E">
        <w:tc>
          <w:tcPr>
            <w:tcW w:w="1236" w:type="dxa"/>
          </w:tcPr>
          <w:p w14:paraId="63E21BC7" w14:textId="555F8563" w:rsidR="00AC003F" w:rsidRDefault="00AC003F" w:rsidP="00AC003F">
            <w:pPr>
              <w:jc w:val="center"/>
            </w:pPr>
            <w:r w:rsidRPr="00404452">
              <w:t>2016-17</w:t>
            </w:r>
          </w:p>
        </w:tc>
        <w:tc>
          <w:tcPr>
            <w:tcW w:w="758" w:type="dxa"/>
            <w:vAlign w:val="center"/>
          </w:tcPr>
          <w:p w14:paraId="745088D7" w14:textId="77777777" w:rsidR="00AC003F" w:rsidRDefault="00AC003F" w:rsidP="00AC003F">
            <w:pPr>
              <w:jc w:val="center"/>
            </w:pPr>
          </w:p>
        </w:tc>
        <w:tc>
          <w:tcPr>
            <w:tcW w:w="720" w:type="dxa"/>
            <w:vAlign w:val="center"/>
          </w:tcPr>
          <w:p w14:paraId="509EA15B" w14:textId="77777777" w:rsidR="00AC003F" w:rsidRDefault="00AC003F" w:rsidP="00AC003F">
            <w:pPr>
              <w:jc w:val="center"/>
            </w:pPr>
          </w:p>
        </w:tc>
        <w:tc>
          <w:tcPr>
            <w:tcW w:w="1017" w:type="dxa"/>
            <w:vAlign w:val="center"/>
          </w:tcPr>
          <w:p w14:paraId="70A106A2" w14:textId="77777777" w:rsidR="00AC003F" w:rsidRDefault="00AC003F" w:rsidP="00AC003F">
            <w:pPr>
              <w:jc w:val="center"/>
            </w:pPr>
          </w:p>
        </w:tc>
        <w:tc>
          <w:tcPr>
            <w:tcW w:w="985" w:type="dxa"/>
            <w:vAlign w:val="center"/>
          </w:tcPr>
          <w:p w14:paraId="6C88683D" w14:textId="77777777" w:rsidR="00AC003F" w:rsidRDefault="00AC003F" w:rsidP="00AC003F">
            <w:pPr>
              <w:jc w:val="center"/>
            </w:pPr>
          </w:p>
        </w:tc>
        <w:tc>
          <w:tcPr>
            <w:tcW w:w="3379" w:type="dxa"/>
            <w:vAlign w:val="center"/>
          </w:tcPr>
          <w:p w14:paraId="4813E1DF" w14:textId="77777777" w:rsidR="00AC003F" w:rsidRDefault="00AC003F" w:rsidP="00AC003F">
            <w:pPr>
              <w:jc w:val="center"/>
            </w:pPr>
          </w:p>
        </w:tc>
      </w:tr>
      <w:tr w:rsidR="00AC003F" w14:paraId="003B9B62" w14:textId="77777777" w:rsidTr="0066715E">
        <w:tc>
          <w:tcPr>
            <w:tcW w:w="1236" w:type="dxa"/>
          </w:tcPr>
          <w:p w14:paraId="7EDDC211" w14:textId="5961A520" w:rsidR="00AC003F" w:rsidRDefault="00AC003F" w:rsidP="00AC003F">
            <w:pPr>
              <w:jc w:val="center"/>
            </w:pPr>
            <w:r w:rsidRPr="00404452">
              <w:t>2015-16</w:t>
            </w:r>
          </w:p>
        </w:tc>
        <w:tc>
          <w:tcPr>
            <w:tcW w:w="758" w:type="dxa"/>
            <w:vAlign w:val="center"/>
          </w:tcPr>
          <w:p w14:paraId="1C6B0EEC" w14:textId="77777777" w:rsidR="00AC003F" w:rsidRDefault="00AC003F" w:rsidP="00AC003F">
            <w:pPr>
              <w:jc w:val="center"/>
            </w:pPr>
          </w:p>
        </w:tc>
        <w:tc>
          <w:tcPr>
            <w:tcW w:w="720" w:type="dxa"/>
            <w:vAlign w:val="center"/>
          </w:tcPr>
          <w:p w14:paraId="52283A3E" w14:textId="77777777" w:rsidR="00AC003F" w:rsidRDefault="00AC003F" w:rsidP="00AC003F">
            <w:pPr>
              <w:jc w:val="center"/>
            </w:pPr>
          </w:p>
        </w:tc>
        <w:tc>
          <w:tcPr>
            <w:tcW w:w="1017" w:type="dxa"/>
            <w:vAlign w:val="center"/>
          </w:tcPr>
          <w:p w14:paraId="6C4F3370" w14:textId="77777777" w:rsidR="00AC003F" w:rsidRDefault="00AC003F" w:rsidP="00AC003F">
            <w:pPr>
              <w:jc w:val="center"/>
            </w:pPr>
          </w:p>
        </w:tc>
        <w:tc>
          <w:tcPr>
            <w:tcW w:w="985" w:type="dxa"/>
            <w:vAlign w:val="center"/>
          </w:tcPr>
          <w:p w14:paraId="35754480" w14:textId="77777777" w:rsidR="00AC003F" w:rsidRDefault="00AC003F" w:rsidP="00AC003F">
            <w:pPr>
              <w:jc w:val="center"/>
            </w:pPr>
          </w:p>
        </w:tc>
        <w:tc>
          <w:tcPr>
            <w:tcW w:w="3379" w:type="dxa"/>
            <w:vAlign w:val="center"/>
          </w:tcPr>
          <w:p w14:paraId="6ED1C33B" w14:textId="77777777" w:rsidR="00AC003F" w:rsidRDefault="00AC003F" w:rsidP="00AC003F">
            <w:pPr>
              <w:jc w:val="center"/>
            </w:pPr>
          </w:p>
        </w:tc>
      </w:tr>
      <w:tr w:rsidR="00AC003F" w14:paraId="783782B2" w14:textId="77777777" w:rsidTr="0066715E">
        <w:tc>
          <w:tcPr>
            <w:tcW w:w="1236" w:type="dxa"/>
          </w:tcPr>
          <w:p w14:paraId="09C4B647" w14:textId="7194C177" w:rsidR="00AC003F" w:rsidRDefault="00AC003F" w:rsidP="00AC003F">
            <w:pPr>
              <w:jc w:val="center"/>
            </w:pPr>
            <w:r w:rsidRPr="00404452">
              <w:t>2014-15</w:t>
            </w:r>
          </w:p>
        </w:tc>
        <w:tc>
          <w:tcPr>
            <w:tcW w:w="758" w:type="dxa"/>
            <w:vAlign w:val="center"/>
          </w:tcPr>
          <w:p w14:paraId="5A9173B2" w14:textId="77777777" w:rsidR="00AC003F" w:rsidRDefault="00AC003F" w:rsidP="00AC003F">
            <w:pPr>
              <w:jc w:val="center"/>
            </w:pPr>
          </w:p>
        </w:tc>
        <w:tc>
          <w:tcPr>
            <w:tcW w:w="720" w:type="dxa"/>
            <w:vAlign w:val="center"/>
          </w:tcPr>
          <w:p w14:paraId="19105AD5" w14:textId="77777777" w:rsidR="00AC003F" w:rsidRDefault="00AC003F" w:rsidP="00AC003F">
            <w:pPr>
              <w:jc w:val="center"/>
            </w:pPr>
          </w:p>
        </w:tc>
        <w:tc>
          <w:tcPr>
            <w:tcW w:w="1017" w:type="dxa"/>
            <w:vAlign w:val="center"/>
          </w:tcPr>
          <w:p w14:paraId="23796C81" w14:textId="77777777" w:rsidR="00AC003F" w:rsidRDefault="00AC003F" w:rsidP="00AC003F">
            <w:pPr>
              <w:jc w:val="center"/>
            </w:pPr>
          </w:p>
        </w:tc>
        <w:tc>
          <w:tcPr>
            <w:tcW w:w="985" w:type="dxa"/>
            <w:vAlign w:val="center"/>
          </w:tcPr>
          <w:p w14:paraId="04446383" w14:textId="77777777" w:rsidR="00AC003F" w:rsidRDefault="00AC003F" w:rsidP="00AC003F">
            <w:pPr>
              <w:jc w:val="center"/>
            </w:pPr>
          </w:p>
        </w:tc>
        <w:tc>
          <w:tcPr>
            <w:tcW w:w="3379" w:type="dxa"/>
            <w:vAlign w:val="center"/>
          </w:tcPr>
          <w:p w14:paraId="4EAA597A" w14:textId="77777777" w:rsidR="00AC003F" w:rsidRDefault="00AC003F" w:rsidP="00AC003F">
            <w:pPr>
              <w:jc w:val="center"/>
            </w:pPr>
          </w:p>
        </w:tc>
      </w:tr>
    </w:tbl>
    <w:p w14:paraId="1D3FF78D" w14:textId="4C27BAF3" w:rsidR="002430FE" w:rsidRPr="006034BC" w:rsidRDefault="002430FE" w:rsidP="006034BC">
      <w:pPr>
        <w:pStyle w:val="ListParagraph"/>
        <w:numPr>
          <w:ilvl w:val="2"/>
          <w:numId w:val="1"/>
        </w:numPr>
        <w:spacing w:after="200" w:line="276" w:lineRule="auto"/>
        <w:rPr>
          <w:i/>
        </w:rPr>
      </w:pPr>
      <w:r w:rsidRPr="004202DF">
        <w:rPr>
          <w:i/>
        </w:rPr>
        <w:t>Please provide information on the entering class for each of the past 5 years:</w:t>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Pr>
          <w:i/>
        </w:rPr>
        <w:br/>
      </w:r>
      <w:r w:rsidRPr="006034BC">
        <w:rPr>
          <w:i/>
        </w:rPr>
        <w:br/>
      </w:r>
    </w:p>
    <w:p w14:paraId="1F857E0F" w14:textId="6C40BE6C" w:rsidR="001A5FC8" w:rsidRDefault="001A5FC8" w:rsidP="002430FE">
      <w:pPr>
        <w:pStyle w:val="ListParagraph"/>
        <w:numPr>
          <w:ilvl w:val="2"/>
          <w:numId w:val="1"/>
        </w:numPr>
        <w:spacing w:after="200" w:line="276" w:lineRule="auto"/>
        <w:rPr>
          <w:i/>
        </w:rPr>
      </w:pPr>
      <w:r>
        <w:rPr>
          <w:i/>
        </w:rPr>
        <w:t>Success rate</w:t>
      </w:r>
      <w:r w:rsidR="002430FE">
        <w:rPr>
          <w:i/>
        </w:rPr>
        <w:t xml:space="preserve"> of your students</w:t>
      </w:r>
      <w:r w:rsidR="00C22FD8">
        <w:rPr>
          <w:i/>
        </w:rPr>
        <w:t>’</w:t>
      </w:r>
      <w:r w:rsidR="002430FE">
        <w:rPr>
          <w:i/>
        </w:rPr>
        <w:t xml:space="preserve"> post-graduation</w:t>
      </w:r>
      <w:r>
        <w:rPr>
          <w:i/>
        </w:rPr>
        <w:t xml:space="preserve"> regarding employment and/or further graduate education. Add narrative if desired.</w:t>
      </w:r>
    </w:p>
    <w:p w14:paraId="0E2E6E4A" w14:textId="77777777" w:rsidR="001A5FC8" w:rsidRDefault="001A5FC8" w:rsidP="001A5FC8">
      <w:pPr>
        <w:pStyle w:val="ListParagraph"/>
        <w:spacing w:after="200" w:line="276" w:lineRule="auto"/>
        <w:ind w:left="2520"/>
        <w:rPr>
          <w:i/>
        </w:rPr>
      </w:pPr>
    </w:p>
    <w:tbl>
      <w:tblPr>
        <w:tblStyle w:val="TableGrid"/>
        <w:tblW w:w="0" w:type="auto"/>
        <w:jc w:val="center"/>
        <w:tblLook w:val="04A0" w:firstRow="1" w:lastRow="0" w:firstColumn="1" w:lastColumn="0" w:noHBand="0" w:noVBand="1"/>
      </w:tblPr>
      <w:tblGrid>
        <w:gridCol w:w="1424"/>
        <w:gridCol w:w="973"/>
        <w:gridCol w:w="1476"/>
        <w:gridCol w:w="1710"/>
        <w:gridCol w:w="1522"/>
        <w:gridCol w:w="998"/>
      </w:tblGrid>
      <w:tr w:rsidR="00E928A3" w:rsidRPr="00A82B8B" w14:paraId="796B5121" w14:textId="77777777" w:rsidTr="006034BC">
        <w:trPr>
          <w:jc w:val="center"/>
        </w:trPr>
        <w:tc>
          <w:tcPr>
            <w:tcW w:w="1424" w:type="dxa"/>
            <w:vAlign w:val="center"/>
          </w:tcPr>
          <w:p w14:paraId="1B13D7F3" w14:textId="77777777" w:rsidR="00E928A3" w:rsidRPr="00A82B8B" w:rsidRDefault="00E928A3" w:rsidP="006034BC">
            <w:pPr>
              <w:jc w:val="center"/>
              <w:rPr>
                <w:b/>
                <w:sz w:val="16"/>
                <w:szCs w:val="16"/>
              </w:rPr>
            </w:pPr>
            <w:r>
              <w:rPr>
                <w:b/>
                <w:sz w:val="16"/>
                <w:szCs w:val="16"/>
              </w:rPr>
              <w:t>Graduating Class</w:t>
            </w:r>
          </w:p>
        </w:tc>
        <w:tc>
          <w:tcPr>
            <w:tcW w:w="973" w:type="dxa"/>
            <w:vAlign w:val="center"/>
          </w:tcPr>
          <w:p w14:paraId="6350585F" w14:textId="77777777" w:rsidR="00E928A3" w:rsidRPr="00A82B8B" w:rsidRDefault="00E928A3" w:rsidP="006034BC">
            <w:pPr>
              <w:jc w:val="center"/>
              <w:rPr>
                <w:b/>
                <w:sz w:val="16"/>
                <w:szCs w:val="16"/>
              </w:rPr>
            </w:pPr>
            <w:r>
              <w:rPr>
                <w:b/>
                <w:sz w:val="16"/>
                <w:szCs w:val="16"/>
              </w:rPr>
              <w:t># of Graduates (A)</w:t>
            </w:r>
          </w:p>
        </w:tc>
        <w:tc>
          <w:tcPr>
            <w:tcW w:w="1476" w:type="dxa"/>
            <w:vAlign w:val="center"/>
          </w:tcPr>
          <w:p w14:paraId="1C5B1F36" w14:textId="77777777" w:rsidR="00E928A3" w:rsidRPr="00A82B8B" w:rsidRDefault="00E928A3" w:rsidP="006034BC">
            <w:pPr>
              <w:jc w:val="center"/>
              <w:rPr>
                <w:b/>
                <w:sz w:val="16"/>
                <w:szCs w:val="16"/>
              </w:rPr>
            </w:pPr>
            <w:r>
              <w:rPr>
                <w:b/>
                <w:sz w:val="16"/>
                <w:szCs w:val="16"/>
              </w:rPr>
              <w:t># of Graduates Employed in Field (B)</w:t>
            </w:r>
          </w:p>
        </w:tc>
        <w:tc>
          <w:tcPr>
            <w:tcW w:w="1710" w:type="dxa"/>
            <w:vAlign w:val="center"/>
          </w:tcPr>
          <w:p w14:paraId="6EC92744" w14:textId="77777777" w:rsidR="00E928A3" w:rsidRPr="00A82B8B" w:rsidRDefault="00E928A3" w:rsidP="006034BC">
            <w:pPr>
              <w:jc w:val="center"/>
              <w:rPr>
                <w:b/>
                <w:sz w:val="16"/>
                <w:szCs w:val="16"/>
              </w:rPr>
            </w:pPr>
            <w:r>
              <w:rPr>
                <w:b/>
                <w:sz w:val="16"/>
                <w:szCs w:val="16"/>
              </w:rPr>
              <w:t># of Graduates in Add’l Graduate Program (C)</w:t>
            </w:r>
          </w:p>
        </w:tc>
        <w:tc>
          <w:tcPr>
            <w:tcW w:w="1522" w:type="dxa"/>
          </w:tcPr>
          <w:p w14:paraId="4A492036" w14:textId="5DE1CAD6" w:rsidR="00E928A3" w:rsidRDefault="00E928A3" w:rsidP="006034BC">
            <w:pPr>
              <w:jc w:val="center"/>
              <w:rPr>
                <w:b/>
                <w:sz w:val="16"/>
                <w:szCs w:val="16"/>
              </w:rPr>
            </w:pPr>
            <w:r>
              <w:rPr>
                <w:b/>
                <w:sz w:val="16"/>
                <w:szCs w:val="16"/>
              </w:rPr>
              <w:t># of Graduates with unknown status</w:t>
            </w:r>
          </w:p>
        </w:tc>
        <w:tc>
          <w:tcPr>
            <w:tcW w:w="998" w:type="dxa"/>
            <w:vAlign w:val="center"/>
          </w:tcPr>
          <w:p w14:paraId="35F454F0" w14:textId="195AC520" w:rsidR="00E928A3" w:rsidRPr="00A82B8B" w:rsidRDefault="00E928A3" w:rsidP="006034BC">
            <w:pPr>
              <w:jc w:val="center"/>
              <w:rPr>
                <w:b/>
                <w:sz w:val="16"/>
                <w:szCs w:val="16"/>
              </w:rPr>
            </w:pPr>
            <w:r>
              <w:rPr>
                <w:b/>
                <w:sz w:val="16"/>
                <w:szCs w:val="16"/>
              </w:rPr>
              <w:t>Placement Rate (B+C)/A</w:t>
            </w:r>
          </w:p>
        </w:tc>
      </w:tr>
      <w:tr w:rsidR="00AC003F" w14:paraId="0A11ACA4" w14:textId="77777777" w:rsidTr="0099768F">
        <w:trPr>
          <w:jc w:val="center"/>
        </w:trPr>
        <w:tc>
          <w:tcPr>
            <w:tcW w:w="1424" w:type="dxa"/>
          </w:tcPr>
          <w:p w14:paraId="251445F1" w14:textId="3ECAB4E0" w:rsidR="00AC003F" w:rsidRDefault="00AC003F" w:rsidP="00AC003F">
            <w:pPr>
              <w:jc w:val="center"/>
            </w:pPr>
            <w:r w:rsidRPr="000B2452">
              <w:t>2018-19</w:t>
            </w:r>
          </w:p>
        </w:tc>
        <w:tc>
          <w:tcPr>
            <w:tcW w:w="973" w:type="dxa"/>
            <w:vAlign w:val="center"/>
          </w:tcPr>
          <w:p w14:paraId="15CBF835" w14:textId="77777777" w:rsidR="00AC003F" w:rsidRDefault="00AC003F" w:rsidP="00AC003F">
            <w:pPr>
              <w:jc w:val="center"/>
            </w:pPr>
          </w:p>
        </w:tc>
        <w:tc>
          <w:tcPr>
            <w:tcW w:w="1476" w:type="dxa"/>
            <w:vAlign w:val="center"/>
          </w:tcPr>
          <w:p w14:paraId="4CFDD1EF" w14:textId="77777777" w:rsidR="00AC003F" w:rsidRDefault="00AC003F" w:rsidP="00AC003F">
            <w:pPr>
              <w:jc w:val="center"/>
            </w:pPr>
          </w:p>
        </w:tc>
        <w:tc>
          <w:tcPr>
            <w:tcW w:w="1710" w:type="dxa"/>
            <w:vAlign w:val="center"/>
          </w:tcPr>
          <w:p w14:paraId="406B9F02" w14:textId="77777777" w:rsidR="00AC003F" w:rsidRDefault="00AC003F" w:rsidP="00AC003F">
            <w:pPr>
              <w:jc w:val="center"/>
            </w:pPr>
          </w:p>
        </w:tc>
        <w:tc>
          <w:tcPr>
            <w:tcW w:w="1522" w:type="dxa"/>
          </w:tcPr>
          <w:p w14:paraId="3C9E51C8" w14:textId="77777777" w:rsidR="00AC003F" w:rsidRDefault="00AC003F" w:rsidP="00AC003F">
            <w:pPr>
              <w:jc w:val="center"/>
            </w:pPr>
          </w:p>
        </w:tc>
        <w:tc>
          <w:tcPr>
            <w:tcW w:w="998" w:type="dxa"/>
            <w:vAlign w:val="center"/>
          </w:tcPr>
          <w:p w14:paraId="7BBFD9C1" w14:textId="72658B4F" w:rsidR="00AC003F" w:rsidRDefault="00AC003F" w:rsidP="00AC003F">
            <w:pPr>
              <w:jc w:val="center"/>
            </w:pPr>
          </w:p>
        </w:tc>
      </w:tr>
      <w:tr w:rsidR="00AC003F" w14:paraId="25BCD16F" w14:textId="77777777" w:rsidTr="0099768F">
        <w:trPr>
          <w:jc w:val="center"/>
        </w:trPr>
        <w:tc>
          <w:tcPr>
            <w:tcW w:w="1424" w:type="dxa"/>
          </w:tcPr>
          <w:p w14:paraId="6318B5DD" w14:textId="1BDA0572" w:rsidR="00AC003F" w:rsidRDefault="00AC003F" w:rsidP="00AC003F">
            <w:pPr>
              <w:jc w:val="center"/>
            </w:pPr>
            <w:r w:rsidRPr="000B2452">
              <w:t>2017-18</w:t>
            </w:r>
          </w:p>
        </w:tc>
        <w:tc>
          <w:tcPr>
            <w:tcW w:w="973" w:type="dxa"/>
            <w:vAlign w:val="center"/>
          </w:tcPr>
          <w:p w14:paraId="4605D885" w14:textId="77777777" w:rsidR="00AC003F" w:rsidRDefault="00AC003F" w:rsidP="00AC003F">
            <w:pPr>
              <w:jc w:val="center"/>
            </w:pPr>
          </w:p>
        </w:tc>
        <w:tc>
          <w:tcPr>
            <w:tcW w:w="1476" w:type="dxa"/>
            <w:vAlign w:val="center"/>
          </w:tcPr>
          <w:p w14:paraId="69503C1B" w14:textId="77777777" w:rsidR="00AC003F" w:rsidRDefault="00AC003F" w:rsidP="00AC003F">
            <w:pPr>
              <w:jc w:val="center"/>
            </w:pPr>
          </w:p>
        </w:tc>
        <w:tc>
          <w:tcPr>
            <w:tcW w:w="1710" w:type="dxa"/>
            <w:vAlign w:val="center"/>
          </w:tcPr>
          <w:p w14:paraId="461ED730" w14:textId="77777777" w:rsidR="00AC003F" w:rsidRDefault="00AC003F" w:rsidP="00AC003F">
            <w:pPr>
              <w:jc w:val="center"/>
            </w:pPr>
          </w:p>
        </w:tc>
        <w:tc>
          <w:tcPr>
            <w:tcW w:w="1522" w:type="dxa"/>
          </w:tcPr>
          <w:p w14:paraId="3CC9CA42" w14:textId="77777777" w:rsidR="00AC003F" w:rsidRDefault="00AC003F" w:rsidP="00AC003F">
            <w:pPr>
              <w:jc w:val="center"/>
            </w:pPr>
          </w:p>
        </w:tc>
        <w:tc>
          <w:tcPr>
            <w:tcW w:w="998" w:type="dxa"/>
            <w:vAlign w:val="center"/>
          </w:tcPr>
          <w:p w14:paraId="28321E30" w14:textId="20B437B4" w:rsidR="00AC003F" w:rsidRDefault="00AC003F" w:rsidP="00AC003F">
            <w:pPr>
              <w:jc w:val="center"/>
            </w:pPr>
          </w:p>
        </w:tc>
      </w:tr>
      <w:tr w:rsidR="00AC003F" w14:paraId="77C04688" w14:textId="77777777" w:rsidTr="0099768F">
        <w:trPr>
          <w:jc w:val="center"/>
        </w:trPr>
        <w:tc>
          <w:tcPr>
            <w:tcW w:w="1424" w:type="dxa"/>
          </w:tcPr>
          <w:p w14:paraId="57BB596D" w14:textId="6EE604A1" w:rsidR="00AC003F" w:rsidRDefault="00AC003F" w:rsidP="00AC003F">
            <w:pPr>
              <w:jc w:val="center"/>
            </w:pPr>
            <w:r w:rsidRPr="000B2452">
              <w:t>2016-17</w:t>
            </w:r>
          </w:p>
        </w:tc>
        <w:tc>
          <w:tcPr>
            <w:tcW w:w="973" w:type="dxa"/>
            <w:vAlign w:val="center"/>
          </w:tcPr>
          <w:p w14:paraId="49629D16" w14:textId="77777777" w:rsidR="00AC003F" w:rsidRDefault="00AC003F" w:rsidP="00AC003F">
            <w:pPr>
              <w:jc w:val="center"/>
            </w:pPr>
          </w:p>
        </w:tc>
        <w:tc>
          <w:tcPr>
            <w:tcW w:w="1476" w:type="dxa"/>
            <w:vAlign w:val="center"/>
          </w:tcPr>
          <w:p w14:paraId="673143CF" w14:textId="77777777" w:rsidR="00AC003F" w:rsidRDefault="00AC003F" w:rsidP="00AC003F">
            <w:pPr>
              <w:jc w:val="center"/>
            </w:pPr>
          </w:p>
        </w:tc>
        <w:tc>
          <w:tcPr>
            <w:tcW w:w="1710" w:type="dxa"/>
            <w:vAlign w:val="center"/>
          </w:tcPr>
          <w:p w14:paraId="68034ED6" w14:textId="77777777" w:rsidR="00AC003F" w:rsidRDefault="00AC003F" w:rsidP="00AC003F">
            <w:pPr>
              <w:jc w:val="center"/>
            </w:pPr>
          </w:p>
        </w:tc>
        <w:tc>
          <w:tcPr>
            <w:tcW w:w="1522" w:type="dxa"/>
          </w:tcPr>
          <w:p w14:paraId="3DFA1BFE" w14:textId="77777777" w:rsidR="00AC003F" w:rsidRDefault="00AC003F" w:rsidP="00AC003F">
            <w:pPr>
              <w:jc w:val="center"/>
            </w:pPr>
          </w:p>
        </w:tc>
        <w:tc>
          <w:tcPr>
            <w:tcW w:w="998" w:type="dxa"/>
            <w:vAlign w:val="center"/>
          </w:tcPr>
          <w:p w14:paraId="61F4647F" w14:textId="246125F6" w:rsidR="00AC003F" w:rsidRDefault="00AC003F" w:rsidP="00AC003F">
            <w:pPr>
              <w:jc w:val="center"/>
            </w:pPr>
          </w:p>
        </w:tc>
      </w:tr>
      <w:tr w:rsidR="00AC003F" w14:paraId="13E0272B" w14:textId="77777777" w:rsidTr="0099768F">
        <w:trPr>
          <w:jc w:val="center"/>
        </w:trPr>
        <w:tc>
          <w:tcPr>
            <w:tcW w:w="1424" w:type="dxa"/>
          </w:tcPr>
          <w:p w14:paraId="265ECCEA" w14:textId="58435F58" w:rsidR="00AC003F" w:rsidRDefault="00AC003F" w:rsidP="00AC003F">
            <w:pPr>
              <w:jc w:val="center"/>
            </w:pPr>
            <w:r w:rsidRPr="000B2452">
              <w:t>2015-16</w:t>
            </w:r>
          </w:p>
        </w:tc>
        <w:tc>
          <w:tcPr>
            <w:tcW w:w="973" w:type="dxa"/>
            <w:vAlign w:val="center"/>
          </w:tcPr>
          <w:p w14:paraId="1DE7EA14" w14:textId="77777777" w:rsidR="00AC003F" w:rsidRDefault="00AC003F" w:rsidP="00AC003F">
            <w:pPr>
              <w:jc w:val="center"/>
            </w:pPr>
          </w:p>
        </w:tc>
        <w:tc>
          <w:tcPr>
            <w:tcW w:w="1476" w:type="dxa"/>
            <w:vAlign w:val="center"/>
          </w:tcPr>
          <w:p w14:paraId="650BB62A" w14:textId="77777777" w:rsidR="00AC003F" w:rsidRDefault="00AC003F" w:rsidP="00AC003F">
            <w:pPr>
              <w:jc w:val="center"/>
            </w:pPr>
          </w:p>
        </w:tc>
        <w:tc>
          <w:tcPr>
            <w:tcW w:w="1710" w:type="dxa"/>
            <w:vAlign w:val="center"/>
          </w:tcPr>
          <w:p w14:paraId="0D584C3E" w14:textId="77777777" w:rsidR="00AC003F" w:rsidRDefault="00AC003F" w:rsidP="00AC003F">
            <w:pPr>
              <w:jc w:val="center"/>
            </w:pPr>
          </w:p>
        </w:tc>
        <w:tc>
          <w:tcPr>
            <w:tcW w:w="1522" w:type="dxa"/>
          </w:tcPr>
          <w:p w14:paraId="00A2D350" w14:textId="77777777" w:rsidR="00AC003F" w:rsidRDefault="00AC003F" w:rsidP="00AC003F">
            <w:pPr>
              <w:jc w:val="center"/>
            </w:pPr>
          </w:p>
        </w:tc>
        <w:tc>
          <w:tcPr>
            <w:tcW w:w="998" w:type="dxa"/>
            <w:vAlign w:val="center"/>
          </w:tcPr>
          <w:p w14:paraId="0F7197FB" w14:textId="3F10C002" w:rsidR="00AC003F" w:rsidRDefault="00AC003F" w:rsidP="00AC003F">
            <w:pPr>
              <w:jc w:val="center"/>
            </w:pPr>
          </w:p>
        </w:tc>
      </w:tr>
      <w:tr w:rsidR="00AC003F" w14:paraId="4223725A" w14:textId="77777777" w:rsidTr="0099768F">
        <w:trPr>
          <w:jc w:val="center"/>
        </w:trPr>
        <w:tc>
          <w:tcPr>
            <w:tcW w:w="1424" w:type="dxa"/>
          </w:tcPr>
          <w:p w14:paraId="194B4BD4" w14:textId="3CCBC9B0" w:rsidR="00AC003F" w:rsidRDefault="00AC003F" w:rsidP="00AC003F">
            <w:pPr>
              <w:jc w:val="center"/>
            </w:pPr>
            <w:r w:rsidRPr="000B2452">
              <w:t>2014-15</w:t>
            </w:r>
          </w:p>
        </w:tc>
        <w:tc>
          <w:tcPr>
            <w:tcW w:w="973" w:type="dxa"/>
            <w:vAlign w:val="center"/>
          </w:tcPr>
          <w:p w14:paraId="78A8C81F" w14:textId="77777777" w:rsidR="00AC003F" w:rsidRDefault="00AC003F" w:rsidP="00AC003F">
            <w:pPr>
              <w:jc w:val="center"/>
            </w:pPr>
          </w:p>
        </w:tc>
        <w:tc>
          <w:tcPr>
            <w:tcW w:w="1476" w:type="dxa"/>
            <w:vAlign w:val="center"/>
          </w:tcPr>
          <w:p w14:paraId="7E1251BB" w14:textId="77777777" w:rsidR="00AC003F" w:rsidRDefault="00AC003F" w:rsidP="00AC003F">
            <w:pPr>
              <w:jc w:val="center"/>
            </w:pPr>
          </w:p>
        </w:tc>
        <w:tc>
          <w:tcPr>
            <w:tcW w:w="1710" w:type="dxa"/>
            <w:vAlign w:val="center"/>
          </w:tcPr>
          <w:p w14:paraId="1FD67888" w14:textId="77777777" w:rsidR="00AC003F" w:rsidRDefault="00AC003F" w:rsidP="00AC003F">
            <w:pPr>
              <w:jc w:val="center"/>
            </w:pPr>
          </w:p>
        </w:tc>
        <w:tc>
          <w:tcPr>
            <w:tcW w:w="1522" w:type="dxa"/>
          </w:tcPr>
          <w:p w14:paraId="407353D3" w14:textId="77777777" w:rsidR="00AC003F" w:rsidRDefault="00AC003F" w:rsidP="00AC003F">
            <w:pPr>
              <w:jc w:val="center"/>
            </w:pPr>
          </w:p>
        </w:tc>
        <w:tc>
          <w:tcPr>
            <w:tcW w:w="998" w:type="dxa"/>
            <w:vAlign w:val="center"/>
          </w:tcPr>
          <w:p w14:paraId="01DACE27" w14:textId="01915B97" w:rsidR="00AC003F" w:rsidRDefault="00AC003F" w:rsidP="00AC003F">
            <w:pPr>
              <w:jc w:val="center"/>
            </w:pPr>
          </w:p>
        </w:tc>
      </w:tr>
    </w:tbl>
    <w:p w14:paraId="47156D9D" w14:textId="695FE264" w:rsidR="002430FE" w:rsidRDefault="002430FE" w:rsidP="00C22FD8">
      <w:pPr>
        <w:pStyle w:val="ListParagraph"/>
        <w:spacing w:after="200" w:line="276" w:lineRule="auto"/>
        <w:ind w:left="2520"/>
        <w:rPr>
          <w:i/>
        </w:rPr>
      </w:pPr>
      <w:r>
        <w:rPr>
          <w:i/>
        </w:rPr>
        <w:br/>
      </w:r>
    </w:p>
    <w:p w14:paraId="56EF59E2" w14:textId="77777777" w:rsidR="00C22FD8" w:rsidRDefault="00C22FD8">
      <w:pPr>
        <w:rPr>
          <w:i/>
        </w:rPr>
      </w:pPr>
      <w:r>
        <w:rPr>
          <w:i/>
        </w:rPr>
        <w:br w:type="page"/>
      </w:r>
    </w:p>
    <w:p w14:paraId="5B8E6B97" w14:textId="0AD63657" w:rsidR="002430FE" w:rsidRDefault="002430FE" w:rsidP="002430FE">
      <w:pPr>
        <w:pStyle w:val="ListParagraph"/>
        <w:numPr>
          <w:ilvl w:val="2"/>
          <w:numId w:val="1"/>
        </w:numPr>
        <w:spacing w:after="200" w:line="276" w:lineRule="auto"/>
        <w:rPr>
          <w:i/>
        </w:rPr>
      </w:pPr>
      <w:r>
        <w:rPr>
          <w:i/>
        </w:rPr>
        <w:lastRenderedPageBreak/>
        <w:t>List the most common career fields represented among your students</w:t>
      </w:r>
      <w:r w:rsidR="001A5FC8">
        <w:rPr>
          <w:i/>
        </w:rPr>
        <w:t xml:space="preserve"> (optional)</w:t>
      </w:r>
      <w:r>
        <w:rPr>
          <w:i/>
        </w:rPr>
        <w:t>:</w:t>
      </w:r>
      <w:r>
        <w:rPr>
          <w:i/>
        </w:rPr>
        <w:br/>
      </w:r>
      <w:r>
        <w:rPr>
          <w:i/>
        </w:rPr>
        <w:br/>
      </w:r>
      <w:r>
        <w:rPr>
          <w:i/>
        </w:rPr>
        <w:br/>
      </w:r>
    </w:p>
    <w:p w14:paraId="555DEF45" w14:textId="1BEA58C1" w:rsidR="002430FE" w:rsidRDefault="002430FE" w:rsidP="002430FE">
      <w:pPr>
        <w:pStyle w:val="ListParagraph"/>
        <w:numPr>
          <w:ilvl w:val="2"/>
          <w:numId w:val="1"/>
        </w:numPr>
        <w:spacing w:after="200" w:line="276" w:lineRule="auto"/>
        <w:rPr>
          <w:i/>
        </w:rPr>
      </w:pPr>
      <w:r>
        <w:rPr>
          <w:i/>
        </w:rPr>
        <w:t>Does your program provide career placement services: Describe:</w:t>
      </w:r>
      <w:r>
        <w:rPr>
          <w:i/>
        </w:rPr>
        <w:br/>
      </w:r>
      <w:r>
        <w:rPr>
          <w:i/>
        </w:rPr>
        <w:br/>
      </w:r>
      <w:r>
        <w:rPr>
          <w:i/>
        </w:rPr>
        <w:br/>
      </w:r>
      <w:r>
        <w:rPr>
          <w:i/>
        </w:rPr>
        <w:br/>
      </w:r>
    </w:p>
    <w:p w14:paraId="0FB115E4" w14:textId="05245D0D" w:rsidR="002430FE" w:rsidRPr="004202DF" w:rsidRDefault="002430FE" w:rsidP="002430FE">
      <w:pPr>
        <w:pStyle w:val="ListParagraph"/>
        <w:numPr>
          <w:ilvl w:val="2"/>
          <w:numId w:val="1"/>
        </w:numPr>
        <w:spacing w:after="200" w:line="276" w:lineRule="auto"/>
        <w:rPr>
          <w:i/>
        </w:rPr>
      </w:pPr>
      <w:r>
        <w:rPr>
          <w:i/>
        </w:rPr>
        <w:t>List any recent awards, honors or recognition received by your students</w:t>
      </w:r>
      <w:r w:rsidR="001A5FC8">
        <w:rPr>
          <w:i/>
        </w:rPr>
        <w:t xml:space="preserve"> (optional)</w:t>
      </w:r>
      <w:r>
        <w:rPr>
          <w:i/>
        </w:rPr>
        <w:t>.</w:t>
      </w:r>
    </w:p>
    <w:p w14:paraId="5A387D6B" w14:textId="251E320D" w:rsidR="002430FE" w:rsidRDefault="002430FE" w:rsidP="002430FE">
      <w:r>
        <w:br/>
      </w:r>
      <w:r>
        <w:br/>
      </w:r>
      <w:r>
        <w:br/>
      </w:r>
      <w:r>
        <w:br/>
      </w:r>
      <w:r>
        <w:br/>
      </w:r>
    </w:p>
    <w:p w14:paraId="2CD715AC" w14:textId="3FB7D285" w:rsidR="000B1397" w:rsidRDefault="000B1397" w:rsidP="002430FE">
      <w:pPr>
        <w:pStyle w:val="ListParagraph"/>
        <w:ind w:left="1800"/>
      </w:pPr>
      <w:r>
        <w:br/>
      </w:r>
    </w:p>
    <w:p w14:paraId="19B9DFDF" w14:textId="2C284639" w:rsidR="009159E5" w:rsidRDefault="00E53A0D" w:rsidP="0011626A">
      <w:pPr>
        <w:sectPr w:rsidR="009159E5" w:rsidSect="0011626A">
          <w:pgSz w:w="15840" w:h="12240" w:orient="landscape"/>
          <w:pgMar w:top="1800" w:right="1440" w:bottom="1800" w:left="1440" w:header="720" w:footer="720" w:gutter="0"/>
          <w:cols w:space="720"/>
          <w:docGrid w:linePitch="360"/>
        </w:sectPr>
      </w:pPr>
      <w:r>
        <w:t>Summary</w:t>
      </w:r>
      <w:r w:rsidR="009159E5">
        <w:t xml:space="preserve"> Information (</w:t>
      </w:r>
      <w:r w:rsidR="00CB6B88">
        <w:t>as</w:t>
      </w:r>
      <w:r w:rsidR="009159E5">
        <w:t xml:space="preserve"> needed)</w:t>
      </w:r>
    </w:p>
    <w:p w14:paraId="62D7063E" w14:textId="77777777" w:rsidR="00DE30FF" w:rsidRDefault="00DE30FF" w:rsidP="00DE30FF">
      <w:pPr>
        <w:pStyle w:val="ListParagraph"/>
        <w:numPr>
          <w:ilvl w:val="0"/>
          <w:numId w:val="1"/>
        </w:numPr>
      </w:pPr>
      <w:r>
        <w:lastRenderedPageBreak/>
        <w:t>Student Learning Outcomes and Assessment</w:t>
      </w:r>
    </w:p>
    <w:p w14:paraId="6E1766D1" w14:textId="77777777" w:rsidR="00DE30FF" w:rsidRDefault="00DE30FF" w:rsidP="00DE30FF"/>
    <w:p w14:paraId="12D04827" w14:textId="77777777" w:rsidR="00DE30FF" w:rsidRDefault="0011626A" w:rsidP="00DE30FF">
      <w:pPr>
        <w:ind w:left="360"/>
        <w:rPr>
          <w:u w:val="single"/>
        </w:rPr>
      </w:pPr>
      <w:r>
        <w:rPr>
          <w:u w:val="single"/>
        </w:rPr>
        <w:t xml:space="preserve">Measureable </w:t>
      </w:r>
      <w:r w:rsidR="00DE30FF" w:rsidRPr="00DE30FF">
        <w:rPr>
          <w:u w:val="single"/>
        </w:rPr>
        <w:t>Learning Outcomes</w:t>
      </w:r>
    </w:p>
    <w:p w14:paraId="5B6CCD1E" w14:textId="77777777" w:rsidR="00DE30FF" w:rsidRDefault="00DE30FF" w:rsidP="00DE30FF">
      <w:pPr>
        <w:ind w:left="360"/>
        <w:rPr>
          <w:u w:val="single"/>
        </w:rPr>
      </w:pPr>
    </w:p>
    <w:p w14:paraId="7805E6A4" w14:textId="744BAFA6" w:rsidR="00DE30FF" w:rsidRPr="00DE30FF" w:rsidRDefault="00DE30FF" w:rsidP="00DE30FF">
      <w:pPr>
        <w:ind w:left="360"/>
      </w:pPr>
      <w:r w:rsidRPr="00DE30FF">
        <w:t xml:space="preserve">At the end of their study at WSU, students in this </w:t>
      </w:r>
      <w:r w:rsidR="008D3109">
        <w:t xml:space="preserve">graduate </w:t>
      </w:r>
      <w:r w:rsidRPr="00DE30FF">
        <w:t xml:space="preserve">program </w:t>
      </w:r>
      <w:r>
        <w:t>will</w:t>
      </w:r>
    </w:p>
    <w:p w14:paraId="156E0D41" w14:textId="77777777" w:rsidR="00DE30FF" w:rsidRDefault="00DE30FF" w:rsidP="00DE30FF">
      <w:pPr>
        <w:ind w:left="360"/>
      </w:pPr>
      <w:r>
        <w:t xml:space="preserve">1. </w:t>
      </w:r>
    </w:p>
    <w:p w14:paraId="39FF2AD7" w14:textId="77777777" w:rsidR="00DE30FF" w:rsidRDefault="00DE30FF" w:rsidP="00DE30FF">
      <w:pPr>
        <w:ind w:left="360"/>
      </w:pPr>
      <w:r>
        <w:t xml:space="preserve">2. </w:t>
      </w:r>
    </w:p>
    <w:p w14:paraId="0D1B44BD" w14:textId="77777777" w:rsidR="00DE30FF" w:rsidRDefault="00DE30FF" w:rsidP="00DE30FF">
      <w:pPr>
        <w:ind w:left="360"/>
      </w:pPr>
      <w:r>
        <w:t xml:space="preserve">3. </w:t>
      </w:r>
    </w:p>
    <w:p w14:paraId="6A28B6D6" w14:textId="77777777" w:rsidR="00DE30FF" w:rsidRDefault="00DE30FF" w:rsidP="00DE30FF">
      <w:pPr>
        <w:ind w:left="360"/>
      </w:pPr>
      <w:r>
        <w:t xml:space="preserve">4. </w:t>
      </w:r>
    </w:p>
    <w:p w14:paraId="36FB2814" w14:textId="77777777" w:rsidR="00DE30FF" w:rsidRDefault="00DE30FF" w:rsidP="00DE30FF">
      <w:pPr>
        <w:ind w:left="360"/>
      </w:pPr>
      <w:r>
        <w:t xml:space="preserve">5. </w:t>
      </w:r>
    </w:p>
    <w:p w14:paraId="5C3D562A" w14:textId="77777777" w:rsidR="00DE30FF" w:rsidRDefault="00DE30FF" w:rsidP="00DE30FF">
      <w:pPr>
        <w:ind w:left="360"/>
      </w:pPr>
      <w:r>
        <w:t>Etc…</w:t>
      </w:r>
    </w:p>
    <w:p w14:paraId="381F6D5D" w14:textId="77777777" w:rsidR="00DE30FF" w:rsidRDefault="00DE30FF" w:rsidP="00DE30FF">
      <w:pPr>
        <w:ind w:left="360"/>
      </w:pPr>
    </w:p>
    <w:p w14:paraId="2C54319B" w14:textId="77777777" w:rsidR="00276005" w:rsidRDefault="00276005" w:rsidP="00276005">
      <w:pPr>
        <w:rPr>
          <w:u w:val="single"/>
        </w:rPr>
      </w:pPr>
    </w:p>
    <w:p w14:paraId="41BF9F69" w14:textId="77777777" w:rsidR="00276005" w:rsidRDefault="00276005" w:rsidP="00276005">
      <w:pPr>
        <w:rPr>
          <w:u w:val="single"/>
        </w:rPr>
      </w:pPr>
    </w:p>
    <w:p w14:paraId="45CB456F" w14:textId="77777777" w:rsidR="00276005" w:rsidRDefault="00276005" w:rsidP="00276005">
      <w:r>
        <w:rPr>
          <w:u w:val="single"/>
        </w:rPr>
        <w:t>Assessment of Graduating Students</w:t>
      </w:r>
    </w:p>
    <w:p w14:paraId="22337D21" w14:textId="6CBD1F61" w:rsidR="00276005" w:rsidRDefault="00276005" w:rsidP="00276005">
      <w:r>
        <w:t>Please provide a brief narrative describing the assessment processes for graduating students.</w:t>
      </w:r>
    </w:p>
    <w:p w14:paraId="37835E73" w14:textId="77777777" w:rsidR="00276005" w:rsidRDefault="00276005" w:rsidP="007755CE">
      <w:pPr>
        <w:ind w:firstLine="360"/>
      </w:pPr>
    </w:p>
    <w:p w14:paraId="3B86C2F9" w14:textId="77777777" w:rsidR="00276005" w:rsidRDefault="00276005" w:rsidP="00276005"/>
    <w:p w14:paraId="3BF2AE56" w14:textId="77777777" w:rsidR="00276005" w:rsidRDefault="00276005" w:rsidP="00276005"/>
    <w:p w14:paraId="6816F7F3" w14:textId="77777777" w:rsidR="00276005" w:rsidRDefault="00276005" w:rsidP="00276005"/>
    <w:p w14:paraId="543315E5" w14:textId="77777777" w:rsidR="00276005" w:rsidRDefault="00276005" w:rsidP="00276005"/>
    <w:p w14:paraId="46DBCC41" w14:textId="77777777" w:rsidR="00276005" w:rsidRDefault="00276005" w:rsidP="00276005"/>
    <w:p w14:paraId="7937C030" w14:textId="77777777" w:rsidR="00276005" w:rsidRDefault="00276005" w:rsidP="00276005"/>
    <w:p w14:paraId="6AD4E4D3" w14:textId="77777777" w:rsidR="00276005" w:rsidRDefault="00276005" w:rsidP="00276005"/>
    <w:p w14:paraId="045B685E" w14:textId="77777777" w:rsidR="00276005" w:rsidRDefault="00276005" w:rsidP="00276005"/>
    <w:p w14:paraId="6DD4E99F" w14:textId="77777777" w:rsidR="00276005" w:rsidRDefault="00E53A0D" w:rsidP="00276005">
      <w:r>
        <w:t>Summary</w:t>
      </w:r>
      <w:r w:rsidR="007755CE">
        <w:t xml:space="preserve"> Information (</w:t>
      </w:r>
      <w:r w:rsidR="00CB6B88">
        <w:t>as</w:t>
      </w:r>
      <w:r w:rsidR="007755CE">
        <w:t xml:space="preserve"> needed)</w:t>
      </w:r>
    </w:p>
    <w:p w14:paraId="31DDCFDC" w14:textId="77777777" w:rsidR="00276005" w:rsidRDefault="00276005" w:rsidP="007755CE">
      <w:pPr>
        <w:ind w:firstLine="360"/>
      </w:pPr>
    </w:p>
    <w:p w14:paraId="28B3560A" w14:textId="1C13778B" w:rsidR="00DE30FF" w:rsidRDefault="00DE30FF" w:rsidP="007755CE">
      <w:pPr>
        <w:ind w:firstLine="360"/>
      </w:pPr>
      <w:r>
        <w:br w:type="page"/>
      </w:r>
    </w:p>
    <w:p w14:paraId="02F87B87" w14:textId="77777777" w:rsidR="0011626A" w:rsidRDefault="0011626A" w:rsidP="00DE30FF">
      <w:pPr>
        <w:ind w:left="360"/>
        <w:rPr>
          <w:u w:val="single"/>
        </w:rPr>
        <w:sectPr w:rsidR="0011626A" w:rsidSect="0011626A">
          <w:pgSz w:w="12240" w:h="15840"/>
          <w:pgMar w:top="1440" w:right="1800" w:bottom="1440" w:left="1800" w:header="720" w:footer="720" w:gutter="0"/>
          <w:cols w:space="720"/>
          <w:docGrid w:linePitch="360"/>
        </w:sectPr>
      </w:pPr>
    </w:p>
    <w:p w14:paraId="74F587D7" w14:textId="1F1EBE4F" w:rsidR="0011626A" w:rsidRDefault="0011626A" w:rsidP="007755CE">
      <w:pPr>
        <w:ind w:firstLine="360"/>
      </w:pPr>
    </w:p>
    <w:p w14:paraId="0A694B54" w14:textId="618C67C4" w:rsidR="00DE30FF" w:rsidRPr="0011626A" w:rsidRDefault="0011626A" w:rsidP="00DE30FF">
      <w:pPr>
        <w:ind w:left="360"/>
        <w:rPr>
          <w:u w:val="single"/>
        </w:rPr>
      </w:pPr>
      <w:r w:rsidRPr="0011626A">
        <w:rPr>
          <w:u w:val="single"/>
        </w:rPr>
        <w:t xml:space="preserve">Evidence of Learning: Courses within the </w:t>
      </w:r>
      <w:r w:rsidR="00B90702">
        <w:rPr>
          <w:u w:val="single"/>
        </w:rPr>
        <w:t>Program</w:t>
      </w:r>
      <w:r w:rsidR="00574745">
        <w:rPr>
          <w:u w:val="single"/>
        </w:rPr>
        <w:t xml:space="preserve"> (replicate as needed or place in appendix)</w:t>
      </w:r>
    </w:p>
    <w:p w14:paraId="047B91B0" w14:textId="77777777" w:rsidR="0011626A" w:rsidRDefault="0011626A" w:rsidP="00DE30FF">
      <w:pPr>
        <w:ind w:left="360"/>
      </w:pPr>
    </w:p>
    <w:tbl>
      <w:tblPr>
        <w:tblStyle w:val="TableGrid"/>
        <w:tblW w:w="0" w:type="auto"/>
        <w:tblLook w:val="04A0" w:firstRow="1" w:lastRow="0" w:firstColumn="1" w:lastColumn="0" w:noHBand="0" w:noVBand="1"/>
      </w:tblPr>
      <w:tblGrid>
        <w:gridCol w:w="2157"/>
        <w:gridCol w:w="2164"/>
        <w:gridCol w:w="2153"/>
        <w:gridCol w:w="2153"/>
        <w:gridCol w:w="2166"/>
        <w:gridCol w:w="2157"/>
      </w:tblGrid>
      <w:tr w:rsidR="008F13DD" w:rsidRPr="002A6C17" w14:paraId="629E8C3C" w14:textId="77777777" w:rsidTr="000B1397">
        <w:trPr>
          <w:tblHeader/>
        </w:trPr>
        <w:tc>
          <w:tcPr>
            <w:tcW w:w="13176" w:type="dxa"/>
            <w:gridSpan w:val="6"/>
          </w:tcPr>
          <w:p w14:paraId="1F1E25D8" w14:textId="3DE4E774" w:rsidR="008F13DD" w:rsidRPr="002A6C17" w:rsidRDefault="008F13DD" w:rsidP="00B90702">
            <w:pPr>
              <w:jc w:val="center"/>
              <w:rPr>
                <w:sz w:val="20"/>
                <w:szCs w:val="20"/>
              </w:rPr>
            </w:pPr>
            <w:r w:rsidRPr="002A6C17">
              <w:rPr>
                <w:sz w:val="20"/>
                <w:szCs w:val="20"/>
              </w:rPr>
              <w:t xml:space="preserve">Evidence of Learning: </w:t>
            </w:r>
            <w:r>
              <w:rPr>
                <w:sz w:val="20"/>
                <w:szCs w:val="20"/>
              </w:rPr>
              <w:t xml:space="preserve">Courses within the </w:t>
            </w:r>
            <w:r w:rsidR="00B90702">
              <w:rPr>
                <w:sz w:val="20"/>
                <w:szCs w:val="20"/>
              </w:rPr>
              <w:t>Program</w:t>
            </w:r>
          </w:p>
        </w:tc>
      </w:tr>
      <w:tr w:rsidR="008F13DD" w:rsidRPr="002A6C17" w14:paraId="27DFDF78" w14:textId="77777777" w:rsidTr="000B1397">
        <w:trPr>
          <w:tblHeader/>
        </w:trPr>
        <w:tc>
          <w:tcPr>
            <w:tcW w:w="2196" w:type="dxa"/>
          </w:tcPr>
          <w:p w14:paraId="7776BF8C" w14:textId="77777777" w:rsidR="008F13DD" w:rsidRPr="002A6C17" w:rsidRDefault="008F13DD" w:rsidP="000B1397">
            <w:pPr>
              <w:rPr>
                <w:sz w:val="20"/>
                <w:szCs w:val="20"/>
              </w:rPr>
            </w:pPr>
            <w:r w:rsidRPr="002A6C17">
              <w:rPr>
                <w:sz w:val="20"/>
                <w:szCs w:val="20"/>
              </w:rPr>
              <w:t>Measurable Learning Outcome</w:t>
            </w:r>
          </w:p>
          <w:p w14:paraId="219F5153" w14:textId="77777777" w:rsidR="008F13DD" w:rsidRPr="002A6C17" w:rsidRDefault="008F13DD" w:rsidP="000B1397">
            <w:pPr>
              <w:rPr>
                <w:sz w:val="20"/>
                <w:szCs w:val="20"/>
              </w:rPr>
            </w:pPr>
          </w:p>
          <w:p w14:paraId="77FFB38B" w14:textId="77777777" w:rsidR="008F13DD" w:rsidRPr="002A6C17" w:rsidRDefault="008F13DD" w:rsidP="000B1397">
            <w:pPr>
              <w:rPr>
                <w:sz w:val="20"/>
                <w:szCs w:val="20"/>
              </w:rPr>
            </w:pPr>
            <w:r w:rsidRPr="002A6C17">
              <w:rPr>
                <w:sz w:val="20"/>
                <w:szCs w:val="20"/>
              </w:rPr>
              <w:t>Students will…</w:t>
            </w:r>
          </w:p>
        </w:tc>
        <w:tc>
          <w:tcPr>
            <w:tcW w:w="2196" w:type="dxa"/>
          </w:tcPr>
          <w:p w14:paraId="2797C5E5" w14:textId="77777777" w:rsidR="008F13DD" w:rsidRPr="002A6C17" w:rsidRDefault="008F13DD" w:rsidP="000B1397">
            <w:pPr>
              <w:rPr>
                <w:sz w:val="20"/>
                <w:szCs w:val="20"/>
              </w:rPr>
            </w:pPr>
            <w:r w:rsidRPr="002A6C17">
              <w:rPr>
                <w:sz w:val="20"/>
                <w:szCs w:val="20"/>
              </w:rPr>
              <w:t>Method of Measurement</w:t>
            </w:r>
          </w:p>
          <w:p w14:paraId="048FB956" w14:textId="77777777" w:rsidR="008F13DD" w:rsidRPr="002A6C17" w:rsidRDefault="008F13DD" w:rsidP="000B1397">
            <w:pPr>
              <w:rPr>
                <w:sz w:val="20"/>
                <w:szCs w:val="20"/>
              </w:rPr>
            </w:pPr>
          </w:p>
          <w:p w14:paraId="18C5D53D" w14:textId="77777777" w:rsidR="008F13DD" w:rsidRPr="002A6C17" w:rsidRDefault="008F13DD" w:rsidP="000B1397">
            <w:pPr>
              <w:rPr>
                <w:sz w:val="20"/>
                <w:szCs w:val="20"/>
              </w:rPr>
            </w:pPr>
            <w:r w:rsidRPr="002A6C17">
              <w:rPr>
                <w:sz w:val="20"/>
                <w:szCs w:val="20"/>
              </w:rPr>
              <w:t>Direct and Indirect Measures*</w:t>
            </w:r>
          </w:p>
        </w:tc>
        <w:tc>
          <w:tcPr>
            <w:tcW w:w="2196" w:type="dxa"/>
          </w:tcPr>
          <w:p w14:paraId="78923317" w14:textId="77777777" w:rsidR="008F13DD" w:rsidRPr="002A6C17" w:rsidRDefault="008F13DD" w:rsidP="000B1397">
            <w:pPr>
              <w:rPr>
                <w:sz w:val="20"/>
                <w:szCs w:val="20"/>
              </w:rPr>
            </w:pPr>
            <w:r>
              <w:rPr>
                <w:sz w:val="20"/>
                <w:szCs w:val="20"/>
              </w:rPr>
              <w:t>Threshold for Evidence of Student Learning</w:t>
            </w:r>
          </w:p>
        </w:tc>
        <w:tc>
          <w:tcPr>
            <w:tcW w:w="2196" w:type="dxa"/>
          </w:tcPr>
          <w:p w14:paraId="1BBEE076" w14:textId="77777777" w:rsidR="008F13DD" w:rsidRPr="002A6C17" w:rsidRDefault="008F13DD" w:rsidP="000B1397">
            <w:pPr>
              <w:rPr>
                <w:sz w:val="20"/>
                <w:szCs w:val="20"/>
              </w:rPr>
            </w:pPr>
            <w:r w:rsidRPr="002A6C17">
              <w:rPr>
                <w:sz w:val="20"/>
                <w:szCs w:val="20"/>
              </w:rPr>
              <w:t>Findings Linked to Learning Outcomes</w:t>
            </w:r>
          </w:p>
        </w:tc>
        <w:tc>
          <w:tcPr>
            <w:tcW w:w="2196" w:type="dxa"/>
          </w:tcPr>
          <w:p w14:paraId="04B5BFF3" w14:textId="77777777" w:rsidR="008F13DD" w:rsidRPr="002A6C17" w:rsidRDefault="008F13DD" w:rsidP="000B1397">
            <w:pPr>
              <w:rPr>
                <w:sz w:val="20"/>
                <w:szCs w:val="20"/>
              </w:rPr>
            </w:pPr>
            <w:r w:rsidRPr="002A6C17">
              <w:rPr>
                <w:sz w:val="20"/>
                <w:szCs w:val="20"/>
              </w:rPr>
              <w:t>Interpretation of Findings</w:t>
            </w:r>
          </w:p>
        </w:tc>
        <w:tc>
          <w:tcPr>
            <w:tcW w:w="2196" w:type="dxa"/>
          </w:tcPr>
          <w:p w14:paraId="4B917FC7" w14:textId="77777777" w:rsidR="008F13DD" w:rsidRPr="002A6C17" w:rsidRDefault="008F13DD" w:rsidP="000B1397">
            <w:pPr>
              <w:rPr>
                <w:sz w:val="20"/>
                <w:szCs w:val="20"/>
              </w:rPr>
            </w:pPr>
            <w:r w:rsidRPr="002A6C17">
              <w:rPr>
                <w:sz w:val="20"/>
                <w:szCs w:val="20"/>
              </w:rPr>
              <w:t>Action Plan/Use of Results</w:t>
            </w:r>
          </w:p>
        </w:tc>
      </w:tr>
      <w:tr w:rsidR="008F13DD" w:rsidRPr="002A6C17" w14:paraId="25298AD7" w14:textId="77777777" w:rsidTr="000B1397">
        <w:tc>
          <w:tcPr>
            <w:tcW w:w="2196" w:type="dxa"/>
            <w:vMerge w:val="restart"/>
          </w:tcPr>
          <w:p w14:paraId="528CC0D4" w14:textId="77777777" w:rsidR="008F13DD" w:rsidRPr="002A6C17" w:rsidRDefault="008F13DD" w:rsidP="000B1397">
            <w:pPr>
              <w:rPr>
                <w:sz w:val="20"/>
                <w:szCs w:val="20"/>
              </w:rPr>
            </w:pPr>
            <w:r w:rsidRPr="002A6C17">
              <w:rPr>
                <w:sz w:val="20"/>
                <w:szCs w:val="20"/>
              </w:rPr>
              <w:t>Learning Outcome 1.A:</w:t>
            </w:r>
          </w:p>
        </w:tc>
        <w:tc>
          <w:tcPr>
            <w:tcW w:w="2196" w:type="dxa"/>
          </w:tcPr>
          <w:p w14:paraId="7CCE74BB" w14:textId="77777777" w:rsidR="008F13DD" w:rsidRPr="002A6C17" w:rsidRDefault="008F13DD" w:rsidP="000B1397">
            <w:pPr>
              <w:rPr>
                <w:sz w:val="20"/>
                <w:szCs w:val="20"/>
              </w:rPr>
            </w:pPr>
            <w:r w:rsidRPr="002A6C17">
              <w:rPr>
                <w:sz w:val="20"/>
                <w:szCs w:val="20"/>
              </w:rPr>
              <w:t>Measure 1: (Ex. A set of 10 multiple choice questions from Exam 1)</w:t>
            </w:r>
          </w:p>
        </w:tc>
        <w:tc>
          <w:tcPr>
            <w:tcW w:w="2196" w:type="dxa"/>
          </w:tcPr>
          <w:p w14:paraId="17612378" w14:textId="77777777" w:rsidR="008F13DD" w:rsidRPr="002A6C17" w:rsidRDefault="008F13DD" w:rsidP="000B1397">
            <w:pPr>
              <w:rPr>
                <w:sz w:val="20"/>
                <w:szCs w:val="20"/>
              </w:rPr>
            </w:pPr>
            <w:r>
              <w:rPr>
                <w:sz w:val="20"/>
                <w:szCs w:val="20"/>
              </w:rPr>
              <w:t>Measure 1: (Ex. 85% of students will score 80% or better on 10 questions)</w:t>
            </w:r>
          </w:p>
        </w:tc>
        <w:tc>
          <w:tcPr>
            <w:tcW w:w="2196" w:type="dxa"/>
          </w:tcPr>
          <w:p w14:paraId="049A7E0D" w14:textId="77777777" w:rsidR="008F13DD" w:rsidRPr="002A6C17" w:rsidRDefault="008F13DD" w:rsidP="000B1397">
            <w:pPr>
              <w:rPr>
                <w:sz w:val="20"/>
                <w:szCs w:val="20"/>
              </w:rPr>
            </w:pPr>
            <w:r w:rsidRPr="002A6C17">
              <w:rPr>
                <w:sz w:val="20"/>
                <w:szCs w:val="20"/>
              </w:rPr>
              <w:t>Measure 1: (Ex. 93% of students scored 80% or better on 10 questions)</w:t>
            </w:r>
          </w:p>
        </w:tc>
        <w:tc>
          <w:tcPr>
            <w:tcW w:w="2196" w:type="dxa"/>
          </w:tcPr>
          <w:p w14:paraId="35E268D4" w14:textId="77777777" w:rsidR="008F13DD" w:rsidRPr="002A6C17" w:rsidRDefault="008F13DD" w:rsidP="000B1397">
            <w:pPr>
              <w:rPr>
                <w:sz w:val="20"/>
                <w:szCs w:val="20"/>
              </w:rPr>
            </w:pPr>
            <w:r w:rsidRPr="002A6C17">
              <w:rPr>
                <w:sz w:val="20"/>
                <w:szCs w:val="20"/>
              </w:rPr>
              <w:t>Measure 1: (Ex. Students successfully demonstrated interpretation skills)</w:t>
            </w:r>
          </w:p>
        </w:tc>
        <w:tc>
          <w:tcPr>
            <w:tcW w:w="2196" w:type="dxa"/>
          </w:tcPr>
          <w:p w14:paraId="49DC5805" w14:textId="77777777" w:rsidR="008F13DD" w:rsidRPr="002A6C17" w:rsidRDefault="008F13DD" w:rsidP="000B1397">
            <w:pPr>
              <w:rPr>
                <w:sz w:val="20"/>
                <w:szCs w:val="20"/>
              </w:rPr>
            </w:pPr>
            <w:r w:rsidRPr="002A6C17">
              <w:rPr>
                <w:sz w:val="20"/>
                <w:szCs w:val="20"/>
              </w:rPr>
              <w:t>Measure 1: (Ex. No curricular or pedagogical changes needed at this time)</w:t>
            </w:r>
          </w:p>
        </w:tc>
      </w:tr>
      <w:tr w:rsidR="008F13DD" w:rsidRPr="002A6C17" w14:paraId="4B05D063" w14:textId="77777777" w:rsidTr="000B1397">
        <w:tc>
          <w:tcPr>
            <w:tcW w:w="2196" w:type="dxa"/>
            <w:vMerge/>
          </w:tcPr>
          <w:p w14:paraId="45C01779" w14:textId="77777777" w:rsidR="008F13DD" w:rsidRPr="002A6C17" w:rsidRDefault="008F13DD" w:rsidP="000B1397">
            <w:pPr>
              <w:rPr>
                <w:sz w:val="20"/>
                <w:szCs w:val="20"/>
              </w:rPr>
            </w:pPr>
          </w:p>
        </w:tc>
        <w:tc>
          <w:tcPr>
            <w:tcW w:w="2196" w:type="dxa"/>
          </w:tcPr>
          <w:p w14:paraId="75514DBA" w14:textId="77777777" w:rsidR="008F13DD" w:rsidRPr="002A6C17" w:rsidRDefault="008F13DD" w:rsidP="000B1397">
            <w:pPr>
              <w:rPr>
                <w:sz w:val="20"/>
                <w:szCs w:val="20"/>
              </w:rPr>
            </w:pPr>
            <w:r>
              <w:rPr>
                <w:sz w:val="20"/>
                <w:szCs w:val="20"/>
              </w:rPr>
              <w:t>Measure 2</w:t>
            </w:r>
            <w:r w:rsidRPr="002A6C17">
              <w:rPr>
                <w:sz w:val="20"/>
                <w:szCs w:val="20"/>
              </w:rPr>
              <w:t>:</w:t>
            </w:r>
          </w:p>
        </w:tc>
        <w:tc>
          <w:tcPr>
            <w:tcW w:w="2196" w:type="dxa"/>
          </w:tcPr>
          <w:p w14:paraId="4B1FD16E" w14:textId="77777777" w:rsidR="008F13DD" w:rsidRPr="002A6C17" w:rsidRDefault="008F13DD" w:rsidP="000B1397">
            <w:pPr>
              <w:rPr>
                <w:sz w:val="20"/>
                <w:szCs w:val="20"/>
              </w:rPr>
            </w:pPr>
            <w:r>
              <w:rPr>
                <w:sz w:val="20"/>
                <w:szCs w:val="20"/>
              </w:rPr>
              <w:t>Measure 2:</w:t>
            </w:r>
          </w:p>
        </w:tc>
        <w:tc>
          <w:tcPr>
            <w:tcW w:w="2196" w:type="dxa"/>
          </w:tcPr>
          <w:p w14:paraId="1EB2425A" w14:textId="77777777" w:rsidR="008F13DD" w:rsidRPr="002A6C17" w:rsidRDefault="008F13DD" w:rsidP="000B1397">
            <w:pPr>
              <w:rPr>
                <w:sz w:val="20"/>
                <w:szCs w:val="20"/>
              </w:rPr>
            </w:pPr>
            <w:r>
              <w:rPr>
                <w:sz w:val="20"/>
                <w:szCs w:val="20"/>
              </w:rPr>
              <w:t>Measure 2</w:t>
            </w:r>
            <w:r w:rsidRPr="002A6C17">
              <w:rPr>
                <w:sz w:val="20"/>
                <w:szCs w:val="20"/>
              </w:rPr>
              <w:t>:</w:t>
            </w:r>
          </w:p>
        </w:tc>
        <w:tc>
          <w:tcPr>
            <w:tcW w:w="2196" w:type="dxa"/>
          </w:tcPr>
          <w:p w14:paraId="37A844EC" w14:textId="77777777" w:rsidR="008F13DD" w:rsidRPr="002A6C17" w:rsidRDefault="008F13DD" w:rsidP="000B1397">
            <w:pPr>
              <w:rPr>
                <w:sz w:val="20"/>
                <w:szCs w:val="20"/>
              </w:rPr>
            </w:pPr>
            <w:r>
              <w:rPr>
                <w:sz w:val="20"/>
                <w:szCs w:val="20"/>
              </w:rPr>
              <w:t>Measure 2</w:t>
            </w:r>
            <w:r w:rsidRPr="002A6C17">
              <w:rPr>
                <w:sz w:val="20"/>
                <w:szCs w:val="20"/>
              </w:rPr>
              <w:t xml:space="preserve">: </w:t>
            </w:r>
          </w:p>
        </w:tc>
        <w:tc>
          <w:tcPr>
            <w:tcW w:w="2196" w:type="dxa"/>
          </w:tcPr>
          <w:p w14:paraId="4D68DD7D" w14:textId="77777777" w:rsidR="008F13DD" w:rsidRPr="002A6C17" w:rsidRDefault="008F13DD" w:rsidP="000B1397">
            <w:pPr>
              <w:rPr>
                <w:sz w:val="20"/>
                <w:szCs w:val="20"/>
              </w:rPr>
            </w:pPr>
            <w:r>
              <w:rPr>
                <w:sz w:val="20"/>
                <w:szCs w:val="20"/>
              </w:rPr>
              <w:t>Measure 2</w:t>
            </w:r>
            <w:r w:rsidRPr="002A6C17">
              <w:rPr>
                <w:sz w:val="20"/>
                <w:szCs w:val="20"/>
              </w:rPr>
              <w:t>:</w:t>
            </w:r>
          </w:p>
        </w:tc>
      </w:tr>
      <w:tr w:rsidR="008F13DD" w:rsidRPr="002A6C17" w14:paraId="75F98215" w14:textId="77777777" w:rsidTr="000B1397">
        <w:tc>
          <w:tcPr>
            <w:tcW w:w="2196" w:type="dxa"/>
            <w:vMerge w:val="restart"/>
          </w:tcPr>
          <w:p w14:paraId="391846D9" w14:textId="77777777" w:rsidR="008F13DD" w:rsidRPr="002A6C17" w:rsidRDefault="008F13DD" w:rsidP="000B1397">
            <w:pPr>
              <w:rPr>
                <w:sz w:val="20"/>
                <w:szCs w:val="20"/>
              </w:rPr>
            </w:pPr>
            <w:r w:rsidRPr="002A6C17">
              <w:rPr>
                <w:sz w:val="20"/>
                <w:szCs w:val="20"/>
              </w:rPr>
              <w:t>Learning Outcome 2.A:</w:t>
            </w:r>
          </w:p>
        </w:tc>
        <w:tc>
          <w:tcPr>
            <w:tcW w:w="2196" w:type="dxa"/>
          </w:tcPr>
          <w:p w14:paraId="7362C759" w14:textId="77777777" w:rsidR="008F13DD" w:rsidRPr="002A6C17" w:rsidRDefault="008F13DD" w:rsidP="000B1397">
            <w:pPr>
              <w:rPr>
                <w:sz w:val="20"/>
                <w:szCs w:val="20"/>
              </w:rPr>
            </w:pPr>
            <w:r>
              <w:rPr>
                <w:sz w:val="20"/>
                <w:szCs w:val="20"/>
              </w:rPr>
              <w:t>Measure 1</w:t>
            </w:r>
            <w:r w:rsidRPr="002A6C17">
              <w:rPr>
                <w:sz w:val="20"/>
                <w:szCs w:val="20"/>
              </w:rPr>
              <w:t>: (Ex. Results of standardized test)</w:t>
            </w:r>
          </w:p>
        </w:tc>
        <w:tc>
          <w:tcPr>
            <w:tcW w:w="2196" w:type="dxa"/>
          </w:tcPr>
          <w:p w14:paraId="2F869D57" w14:textId="77777777" w:rsidR="008F13DD" w:rsidRPr="002A6C17" w:rsidRDefault="008F13DD" w:rsidP="000B1397">
            <w:pPr>
              <w:rPr>
                <w:sz w:val="20"/>
                <w:szCs w:val="20"/>
              </w:rPr>
            </w:pPr>
            <w:r>
              <w:rPr>
                <w:sz w:val="20"/>
                <w:szCs w:val="20"/>
              </w:rPr>
              <w:t>Measure 1: (Ex. 85% of students will score at or above the national average)</w:t>
            </w:r>
          </w:p>
        </w:tc>
        <w:tc>
          <w:tcPr>
            <w:tcW w:w="2196" w:type="dxa"/>
          </w:tcPr>
          <w:p w14:paraId="5A4EDDC2" w14:textId="77777777" w:rsidR="008F13DD" w:rsidRPr="002A6C17" w:rsidRDefault="008F13DD" w:rsidP="000B1397">
            <w:pPr>
              <w:rPr>
                <w:sz w:val="20"/>
                <w:szCs w:val="20"/>
              </w:rPr>
            </w:pPr>
            <w:r w:rsidRPr="002A6C17">
              <w:rPr>
                <w:sz w:val="20"/>
                <w:szCs w:val="20"/>
              </w:rPr>
              <w:t>Measure 1: (Ex. 90% of students scored above national average)</w:t>
            </w:r>
          </w:p>
        </w:tc>
        <w:tc>
          <w:tcPr>
            <w:tcW w:w="2196" w:type="dxa"/>
          </w:tcPr>
          <w:p w14:paraId="1E9E3C70" w14:textId="77777777" w:rsidR="008F13DD" w:rsidRPr="002A6C17" w:rsidRDefault="008F13DD" w:rsidP="000B1397">
            <w:pPr>
              <w:rPr>
                <w:sz w:val="20"/>
                <w:szCs w:val="20"/>
              </w:rPr>
            </w:pPr>
            <w:r w:rsidRPr="002A6C17">
              <w:rPr>
                <w:sz w:val="20"/>
                <w:szCs w:val="20"/>
              </w:rPr>
              <w:t>Measure 1: (Ex. Students successfully demonstrated competence; lowest average score was in transfer of knowledge, where only 69% of questions were answered correctly</w:t>
            </w:r>
          </w:p>
        </w:tc>
        <w:tc>
          <w:tcPr>
            <w:tcW w:w="2196" w:type="dxa"/>
          </w:tcPr>
          <w:p w14:paraId="378149D0" w14:textId="77777777" w:rsidR="008F13DD" w:rsidRPr="002A6C17" w:rsidRDefault="008F13DD" w:rsidP="000B1397">
            <w:pPr>
              <w:rPr>
                <w:sz w:val="20"/>
                <w:szCs w:val="20"/>
              </w:rPr>
            </w:pPr>
            <w:r w:rsidRPr="002A6C17">
              <w:rPr>
                <w:sz w:val="20"/>
                <w:szCs w:val="20"/>
              </w:rPr>
              <w:t>Measure 1: (Ex. Faculty agree to include review of transfer in all related courses; this outcome will be reassessed during next review</w:t>
            </w:r>
          </w:p>
        </w:tc>
      </w:tr>
      <w:tr w:rsidR="008F13DD" w:rsidRPr="002A6C17" w14:paraId="57123E9B" w14:textId="77777777" w:rsidTr="000B1397">
        <w:tc>
          <w:tcPr>
            <w:tcW w:w="2196" w:type="dxa"/>
            <w:vMerge/>
          </w:tcPr>
          <w:p w14:paraId="00005173" w14:textId="77777777" w:rsidR="008F13DD" w:rsidRPr="002A6C17" w:rsidRDefault="008F13DD" w:rsidP="000B1397">
            <w:pPr>
              <w:rPr>
                <w:sz w:val="20"/>
                <w:szCs w:val="20"/>
              </w:rPr>
            </w:pPr>
          </w:p>
        </w:tc>
        <w:tc>
          <w:tcPr>
            <w:tcW w:w="2196" w:type="dxa"/>
          </w:tcPr>
          <w:p w14:paraId="274158F5" w14:textId="77777777" w:rsidR="008F13DD" w:rsidRPr="002A6C17" w:rsidRDefault="008F13DD" w:rsidP="000B1397">
            <w:pPr>
              <w:rPr>
                <w:sz w:val="20"/>
                <w:szCs w:val="20"/>
              </w:rPr>
            </w:pPr>
            <w:r w:rsidRPr="002A6C17">
              <w:rPr>
                <w:sz w:val="20"/>
                <w:szCs w:val="20"/>
              </w:rPr>
              <w:t>Measure 2:</w:t>
            </w:r>
          </w:p>
        </w:tc>
        <w:tc>
          <w:tcPr>
            <w:tcW w:w="2196" w:type="dxa"/>
          </w:tcPr>
          <w:p w14:paraId="10FE80FB" w14:textId="77777777" w:rsidR="008F13DD" w:rsidRPr="002A6C17" w:rsidRDefault="008F13DD" w:rsidP="000B1397">
            <w:pPr>
              <w:rPr>
                <w:sz w:val="20"/>
                <w:szCs w:val="20"/>
              </w:rPr>
            </w:pPr>
            <w:r>
              <w:rPr>
                <w:sz w:val="20"/>
                <w:szCs w:val="20"/>
              </w:rPr>
              <w:t>Measure 2:</w:t>
            </w:r>
          </w:p>
        </w:tc>
        <w:tc>
          <w:tcPr>
            <w:tcW w:w="2196" w:type="dxa"/>
          </w:tcPr>
          <w:p w14:paraId="0EA6D383" w14:textId="77777777" w:rsidR="008F13DD" w:rsidRPr="002A6C17" w:rsidRDefault="008F13DD" w:rsidP="000B1397">
            <w:pPr>
              <w:rPr>
                <w:sz w:val="20"/>
                <w:szCs w:val="20"/>
              </w:rPr>
            </w:pPr>
            <w:r w:rsidRPr="002A6C17">
              <w:rPr>
                <w:sz w:val="20"/>
                <w:szCs w:val="20"/>
              </w:rPr>
              <w:t>Measure 2:</w:t>
            </w:r>
          </w:p>
        </w:tc>
        <w:tc>
          <w:tcPr>
            <w:tcW w:w="2196" w:type="dxa"/>
          </w:tcPr>
          <w:p w14:paraId="310CF027" w14:textId="77777777" w:rsidR="008F13DD" w:rsidRPr="002A6C17" w:rsidRDefault="008F13DD" w:rsidP="000B1397">
            <w:pPr>
              <w:rPr>
                <w:sz w:val="20"/>
                <w:szCs w:val="20"/>
              </w:rPr>
            </w:pPr>
            <w:r w:rsidRPr="002A6C17">
              <w:rPr>
                <w:sz w:val="20"/>
                <w:szCs w:val="20"/>
              </w:rPr>
              <w:t>Measure 2:</w:t>
            </w:r>
          </w:p>
        </w:tc>
        <w:tc>
          <w:tcPr>
            <w:tcW w:w="2196" w:type="dxa"/>
          </w:tcPr>
          <w:p w14:paraId="5865DE69" w14:textId="77777777" w:rsidR="008F13DD" w:rsidRPr="002A6C17" w:rsidRDefault="008F13DD" w:rsidP="000B1397">
            <w:pPr>
              <w:rPr>
                <w:sz w:val="20"/>
                <w:szCs w:val="20"/>
              </w:rPr>
            </w:pPr>
            <w:r w:rsidRPr="002A6C17">
              <w:rPr>
                <w:sz w:val="20"/>
                <w:szCs w:val="20"/>
              </w:rPr>
              <w:t>Measure 2:</w:t>
            </w:r>
          </w:p>
        </w:tc>
      </w:tr>
    </w:tbl>
    <w:p w14:paraId="1CD7B9FB" w14:textId="44ECC679" w:rsidR="0011626A" w:rsidRDefault="0011626A" w:rsidP="0011626A">
      <w:r>
        <w:t>*At least one measure per objective must be a direct measure.</w:t>
      </w:r>
      <w:r w:rsidR="00E53A0D">
        <w:t xml:space="preserve"> Indirect measures may be used to supplement evidence provided via the direct measures.</w:t>
      </w:r>
    </w:p>
    <w:p w14:paraId="1B06995E" w14:textId="77777777" w:rsidR="007755CE" w:rsidRDefault="007755CE" w:rsidP="0011626A"/>
    <w:p w14:paraId="6736740D" w14:textId="6F7E0E6B" w:rsidR="007755CE" w:rsidRDefault="00E53A0D" w:rsidP="007755CE">
      <w:pPr>
        <w:ind w:firstLine="360"/>
      </w:pPr>
      <w:r>
        <w:t>Summary</w:t>
      </w:r>
      <w:r w:rsidR="007755CE">
        <w:t xml:space="preserve"> Information (</w:t>
      </w:r>
      <w:r w:rsidR="00CB6B88">
        <w:t>as</w:t>
      </w:r>
      <w:r w:rsidR="007755CE">
        <w:t xml:space="preserve"> needed)</w:t>
      </w:r>
    </w:p>
    <w:p w14:paraId="2F0F0CD0" w14:textId="77777777" w:rsidR="0011626A" w:rsidRDefault="0011626A" w:rsidP="00DE30FF">
      <w:pPr>
        <w:ind w:left="360"/>
      </w:pPr>
    </w:p>
    <w:p w14:paraId="6F6B453A" w14:textId="77777777" w:rsidR="0011626A" w:rsidRDefault="0011626A" w:rsidP="00DE30FF">
      <w:pPr>
        <w:ind w:left="360"/>
      </w:pPr>
    </w:p>
    <w:p w14:paraId="014BAEB8" w14:textId="77777777" w:rsidR="00DE30FF" w:rsidRDefault="00DE30FF" w:rsidP="00DE30FF">
      <w:pPr>
        <w:ind w:left="360"/>
      </w:pPr>
    </w:p>
    <w:p w14:paraId="4F7A8B01" w14:textId="77777777" w:rsidR="0011626A" w:rsidRDefault="0011626A">
      <w:r>
        <w:br w:type="page"/>
      </w:r>
    </w:p>
    <w:p w14:paraId="2B338E1E" w14:textId="5F126156" w:rsidR="00DE30FF" w:rsidRDefault="0011626A" w:rsidP="0011626A">
      <w:pPr>
        <w:ind w:left="360"/>
        <w:rPr>
          <w:u w:val="single"/>
        </w:rPr>
      </w:pPr>
      <w:r w:rsidRPr="0011626A">
        <w:rPr>
          <w:u w:val="single"/>
        </w:rPr>
        <w:lastRenderedPageBreak/>
        <w:t>Evidence of Learning: High Impact or Service Learning</w:t>
      </w:r>
      <w:r w:rsidR="001A5FC8">
        <w:rPr>
          <w:u w:val="single"/>
        </w:rPr>
        <w:t xml:space="preserve"> (if applicable)</w:t>
      </w:r>
    </w:p>
    <w:p w14:paraId="73DFD14A" w14:textId="77777777" w:rsidR="00614152" w:rsidRPr="0011626A" w:rsidRDefault="00614152" w:rsidP="0011626A">
      <w:pPr>
        <w:ind w:left="360"/>
        <w:rPr>
          <w:u w:val="single"/>
        </w:rPr>
      </w:pPr>
    </w:p>
    <w:tbl>
      <w:tblPr>
        <w:tblStyle w:val="TableGrid"/>
        <w:tblW w:w="0" w:type="auto"/>
        <w:tblLook w:val="04A0" w:firstRow="1" w:lastRow="0" w:firstColumn="1" w:lastColumn="0" w:noHBand="0" w:noVBand="1"/>
      </w:tblPr>
      <w:tblGrid>
        <w:gridCol w:w="2157"/>
        <w:gridCol w:w="2164"/>
        <w:gridCol w:w="2153"/>
        <w:gridCol w:w="2153"/>
        <w:gridCol w:w="2166"/>
        <w:gridCol w:w="2157"/>
      </w:tblGrid>
      <w:tr w:rsidR="008F13DD" w:rsidRPr="002A6C17" w14:paraId="1C8801FA" w14:textId="77777777" w:rsidTr="000B1397">
        <w:trPr>
          <w:tblHeader/>
        </w:trPr>
        <w:tc>
          <w:tcPr>
            <w:tcW w:w="13176" w:type="dxa"/>
            <w:gridSpan w:val="6"/>
          </w:tcPr>
          <w:p w14:paraId="5C8CB1A6" w14:textId="77777777" w:rsidR="008F13DD" w:rsidRPr="002A6C17" w:rsidRDefault="008F13DD" w:rsidP="000B1397">
            <w:pPr>
              <w:jc w:val="center"/>
              <w:rPr>
                <w:sz w:val="20"/>
                <w:szCs w:val="20"/>
              </w:rPr>
            </w:pPr>
            <w:r w:rsidRPr="002A6C17">
              <w:rPr>
                <w:sz w:val="20"/>
                <w:szCs w:val="20"/>
              </w:rPr>
              <w:t>Evidence of Lea</w:t>
            </w:r>
            <w:r>
              <w:rPr>
                <w:sz w:val="20"/>
                <w:szCs w:val="20"/>
              </w:rPr>
              <w:t>rning: High Impact Service Learning</w:t>
            </w:r>
          </w:p>
        </w:tc>
      </w:tr>
      <w:tr w:rsidR="008F13DD" w:rsidRPr="002A6C17" w14:paraId="1E91369F" w14:textId="77777777" w:rsidTr="000B1397">
        <w:trPr>
          <w:tblHeader/>
        </w:trPr>
        <w:tc>
          <w:tcPr>
            <w:tcW w:w="2196" w:type="dxa"/>
          </w:tcPr>
          <w:p w14:paraId="28C0910A" w14:textId="77777777" w:rsidR="008F13DD" w:rsidRPr="002A6C17" w:rsidRDefault="008F13DD" w:rsidP="000B1397">
            <w:pPr>
              <w:rPr>
                <w:sz w:val="20"/>
                <w:szCs w:val="20"/>
              </w:rPr>
            </w:pPr>
            <w:r w:rsidRPr="002A6C17">
              <w:rPr>
                <w:sz w:val="20"/>
                <w:szCs w:val="20"/>
              </w:rPr>
              <w:t>Measurable Learning Outcome</w:t>
            </w:r>
          </w:p>
          <w:p w14:paraId="7E88EF77" w14:textId="77777777" w:rsidR="008F13DD" w:rsidRPr="002A6C17" w:rsidRDefault="008F13DD" w:rsidP="000B1397">
            <w:pPr>
              <w:rPr>
                <w:sz w:val="20"/>
                <w:szCs w:val="20"/>
              </w:rPr>
            </w:pPr>
          </w:p>
          <w:p w14:paraId="6657A954" w14:textId="77777777" w:rsidR="008F13DD" w:rsidRPr="002A6C17" w:rsidRDefault="008F13DD" w:rsidP="000B1397">
            <w:pPr>
              <w:rPr>
                <w:sz w:val="20"/>
                <w:szCs w:val="20"/>
              </w:rPr>
            </w:pPr>
            <w:r w:rsidRPr="002A6C17">
              <w:rPr>
                <w:sz w:val="20"/>
                <w:szCs w:val="20"/>
              </w:rPr>
              <w:t>Students will…</w:t>
            </w:r>
          </w:p>
        </w:tc>
        <w:tc>
          <w:tcPr>
            <w:tcW w:w="2196" w:type="dxa"/>
          </w:tcPr>
          <w:p w14:paraId="4C07FA85" w14:textId="77777777" w:rsidR="008F13DD" w:rsidRPr="002A6C17" w:rsidRDefault="008F13DD" w:rsidP="000B1397">
            <w:pPr>
              <w:rPr>
                <w:sz w:val="20"/>
                <w:szCs w:val="20"/>
              </w:rPr>
            </w:pPr>
            <w:r w:rsidRPr="002A6C17">
              <w:rPr>
                <w:sz w:val="20"/>
                <w:szCs w:val="20"/>
              </w:rPr>
              <w:t>Method of Measurement</w:t>
            </w:r>
          </w:p>
          <w:p w14:paraId="69229595" w14:textId="77777777" w:rsidR="008F13DD" w:rsidRPr="002A6C17" w:rsidRDefault="008F13DD" w:rsidP="000B1397">
            <w:pPr>
              <w:rPr>
                <w:sz w:val="20"/>
                <w:szCs w:val="20"/>
              </w:rPr>
            </w:pPr>
          </w:p>
          <w:p w14:paraId="6ED16A17" w14:textId="77777777" w:rsidR="008F13DD" w:rsidRPr="002A6C17" w:rsidRDefault="008F13DD" w:rsidP="000B1397">
            <w:pPr>
              <w:rPr>
                <w:sz w:val="20"/>
                <w:szCs w:val="20"/>
              </w:rPr>
            </w:pPr>
            <w:r w:rsidRPr="002A6C17">
              <w:rPr>
                <w:sz w:val="20"/>
                <w:szCs w:val="20"/>
              </w:rPr>
              <w:t>Direct and Indirect Measures*</w:t>
            </w:r>
          </w:p>
        </w:tc>
        <w:tc>
          <w:tcPr>
            <w:tcW w:w="2196" w:type="dxa"/>
          </w:tcPr>
          <w:p w14:paraId="72DFE2F2" w14:textId="77777777" w:rsidR="008F13DD" w:rsidRPr="002A6C17" w:rsidRDefault="008F13DD" w:rsidP="000B1397">
            <w:pPr>
              <w:rPr>
                <w:sz w:val="20"/>
                <w:szCs w:val="20"/>
              </w:rPr>
            </w:pPr>
            <w:r>
              <w:rPr>
                <w:sz w:val="20"/>
                <w:szCs w:val="20"/>
              </w:rPr>
              <w:t>Threshold for Evidence of Student Learning</w:t>
            </w:r>
          </w:p>
        </w:tc>
        <w:tc>
          <w:tcPr>
            <w:tcW w:w="2196" w:type="dxa"/>
          </w:tcPr>
          <w:p w14:paraId="12126204" w14:textId="77777777" w:rsidR="008F13DD" w:rsidRPr="002A6C17" w:rsidRDefault="008F13DD" w:rsidP="000B1397">
            <w:pPr>
              <w:rPr>
                <w:sz w:val="20"/>
                <w:szCs w:val="20"/>
              </w:rPr>
            </w:pPr>
            <w:r w:rsidRPr="002A6C17">
              <w:rPr>
                <w:sz w:val="20"/>
                <w:szCs w:val="20"/>
              </w:rPr>
              <w:t>Findings Linked to Learning Outcomes</w:t>
            </w:r>
          </w:p>
        </w:tc>
        <w:tc>
          <w:tcPr>
            <w:tcW w:w="2196" w:type="dxa"/>
          </w:tcPr>
          <w:p w14:paraId="6646EFEB" w14:textId="77777777" w:rsidR="008F13DD" w:rsidRPr="002A6C17" w:rsidRDefault="008F13DD" w:rsidP="000B1397">
            <w:pPr>
              <w:rPr>
                <w:sz w:val="20"/>
                <w:szCs w:val="20"/>
              </w:rPr>
            </w:pPr>
            <w:r w:rsidRPr="002A6C17">
              <w:rPr>
                <w:sz w:val="20"/>
                <w:szCs w:val="20"/>
              </w:rPr>
              <w:t>Interpretation of Findings</w:t>
            </w:r>
          </w:p>
        </w:tc>
        <w:tc>
          <w:tcPr>
            <w:tcW w:w="2196" w:type="dxa"/>
          </w:tcPr>
          <w:p w14:paraId="4A6EFA9D" w14:textId="77777777" w:rsidR="008F13DD" w:rsidRPr="002A6C17" w:rsidRDefault="008F13DD" w:rsidP="000B1397">
            <w:pPr>
              <w:rPr>
                <w:sz w:val="20"/>
                <w:szCs w:val="20"/>
              </w:rPr>
            </w:pPr>
            <w:r w:rsidRPr="002A6C17">
              <w:rPr>
                <w:sz w:val="20"/>
                <w:szCs w:val="20"/>
              </w:rPr>
              <w:t>Action Plan/Use of Results</w:t>
            </w:r>
          </w:p>
        </w:tc>
      </w:tr>
      <w:tr w:rsidR="008F13DD" w:rsidRPr="002A6C17" w14:paraId="11E2A9D4" w14:textId="77777777" w:rsidTr="000B1397">
        <w:tc>
          <w:tcPr>
            <w:tcW w:w="2196" w:type="dxa"/>
            <w:vMerge w:val="restart"/>
          </w:tcPr>
          <w:p w14:paraId="43E94695" w14:textId="77777777" w:rsidR="008F13DD" w:rsidRPr="002A6C17" w:rsidRDefault="008F13DD" w:rsidP="000B1397">
            <w:pPr>
              <w:rPr>
                <w:sz w:val="20"/>
                <w:szCs w:val="20"/>
              </w:rPr>
            </w:pPr>
            <w:r w:rsidRPr="002A6C17">
              <w:rPr>
                <w:sz w:val="20"/>
                <w:szCs w:val="20"/>
              </w:rPr>
              <w:t>Learning Outcome 1.A:</w:t>
            </w:r>
          </w:p>
        </w:tc>
        <w:tc>
          <w:tcPr>
            <w:tcW w:w="2196" w:type="dxa"/>
          </w:tcPr>
          <w:p w14:paraId="67458D48" w14:textId="77777777" w:rsidR="008F13DD" w:rsidRPr="002A6C17" w:rsidRDefault="008F13DD" w:rsidP="000B1397">
            <w:pPr>
              <w:rPr>
                <w:sz w:val="20"/>
                <w:szCs w:val="20"/>
              </w:rPr>
            </w:pPr>
            <w:r w:rsidRPr="002A6C17">
              <w:rPr>
                <w:sz w:val="20"/>
                <w:szCs w:val="20"/>
              </w:rPr>
              <w:t>Measure 1: (Ex. A set of 10 multiple choice questions from Exam 1)</w:t>
            </w:r>
          </w:p>
        </w:tc>
        <w:tc>
          <w:tcPr>
            <w:tcW w:w="2196" w:type="dxa"/>
          </w:tcPr>
          <w:p w14:paraId="7249E41C" w14:textId="77777777" w:rsidR="008F13DD" w:rsidRPr="002A6C17" w:rsidRDefault="008F13DD" w:rsidP="000B1397">
            <w:pPr>
              <w:rPr>
                <w:sz w:val="20"/>
                <w:szCs w:val="20"/>
              </w:rPr>
            </w:pPr>
            <w:r>
              <w:rPr>
                <w:sz w:val="20"/>
                <w:szCs w:val="20"/>
              </w:rPr>
              <w:t>Measure 1: (Ex. 85% of students will score 80% or better on 10 questions)</w:t>
            </w:r>
          </w:p>
        </w:tc>
        <w:tc>
          <w:tcPr>
            <w:tcW w:w="2196" w:type="dxa"/>
          </w:tcPr>
          <w:p w14:paraId="17C10806" w14:textId="77777777" w:rsidR="008F13DD" w:rsidRPr="002A6C17" w:rsidRDefault="008F13DD" w:rsidP="000B1397">
            <w:pPr>
              <w:rPr>
                <w:sz w:val="20"/>
                <w:szCs w:val="20"/>
              </w:rPr>
            </w:pPr>
            <w:r w:rsidRPr="002A6C17">
              <w:rPr>
                <w:sz w:val="20"/>
                <w:szCs w:val="20"/>
              </w:rPr>
              <w:t>Measure 1: (Ex. 93% of students scored 80% or better on 10 questions)</w:t>
            </w:r>
          </w:p>
        </w:tc>
        <w:tc>
          <w:tcPr>
            <w:tcW w:w="2196" w:type="dxa"/>
          </w:tcPr>
          <w:p w14:paraId="635D9FC6" w14:textId="77777777" w:rsidR="008F13DD" w:rsidRPr="002A6C17" w:rsidRDefault="008F13DD" w:rsidP="000B1397">
            <w:pPr>
              <w:rPr>
                <w:sz w:val="20"/>
                <w:szCs w:val="20"/>
              </w:rPr>
            </w:pPr>
            <w:r w:rsidRPr="002A6C17">
              <w:rPr>
                <w:sz w:val="20"/>
                <w:szCs w:val="20"/>
              </w:rPr>
              <w:t>Measure 1: (Ex. Students successfully demonstrated interpretation skills)</w:t>
            </w:r>
          </w:p>
        </w:tc>
        <w:tc>
          <w:tcPr>
            <w:tcW w:w="2196" w:type="dxa"/>
          </w:tcPr>
          <w:p w14:paraId="19C767B7" w14:textId="77777777" w:rsidR="008F13DD" w:rsidRPr="002A6C17" w:rsidRDefault="008F13DD" w:rsidP="000B1397">
            <w:pPr>
              <w:rPr>
                <w:sz w:val="20"/>
                <w:szCs w:val="20"/>
              </w:rPr>
            </w:pPr>
            <w:r w:rsidRPr="002A6C17">
              <w:rPr>
                <w:sz w:val="20"/>
                <w:szCs w:val="20"/>
              </w:rPr>
              <w:t>Measure 1: (Ex. No curricular or pedagogical changes needed at this time)</w:t>
            </w:r>
          </w:p>
        </w:tc>
      </w:tr>
      <w:tr w:rsidR="008F13DD" w:rsidRPr="002A6C17" w14:paraId="2D67E4DD" w14:textId="77777777" w:rsidTr="000B1397">
        <w:tc>
          <w:tcPr>
            <w:tcW w:w="2196" w:type="dxa"/>
            <w:vMerge/>
          </w:tcPr>
          <w:p w14:paraId="3F99F565" w14:textId="77777777" w:rsidR="008F13DD" w:rsidRPr="002A6C17" w:rsidRDefault="008F13DD" w:rsidP="000B1397">
            <w:pPr>
              <w:rPr>
                <w:sz w:val="20"/>
                <w:szCs w:val="20"/>
              </w:rPr>
            </w:pPr>
          </w:p>
        </w:tc>
        <w:tc>
          <w:tcPr>
            <w:tcW w:w="2196" w:type="dxa"/>
          </w:tcPr>
          <w:p w14:paraId="1067F332" w14:textId="77777777" w:rsidR="008F13DD" w:rsidRPr="002A6C17" w:rsidRDefault="008F13DD" w:rsidP="000B1397">
            <w:pPr>
              <w:rPr>
                <w:sz w:val="20"/>
                <w:szCs w:val="20"/>
              </w:rPr>
            </w:pPr>
            <w:r w:rsidRPr="002A6C17">
              <w:rPr>
                <w:sz w:val="20"/>
                <w:szCs w:val="20"/>
              </w:rPr>
              <w:t>Measure 2:</w:t>
            </w:r>
          </w:p>
        </w:tc>
        <w:tc>
          <w:tcPr>
            <w:tcW w:w="2196" w:type="dxa"/>
          </w:tcPr>
          <w:p w14:paraId="7EE96DEC" w14:textId="77777777" w:rsidR="008F13DD" w:rsidRPr="002A6C17" w:rsidRDefault="008F13DD" w:rsidP="000B1397">
            <w:pPr>
              <w:rPr>
                <w:sz w:val="20"/>
                <w:szCs w:val="20"/>
              </w:rPr>
            </w:pPr>
            <w:r>
              <w:rPr>
                <w:sz w:val="20"/>
                <w:szCs w:val="20"/>
              </w:rPr>
              <w:t>Measure 2:</w:t>
            </w:r>
          </w:p>
        </w:tc>
        <w:tc>
          <w:tcPr>
            <w:tcW w:w="2196" w:type="dxa"/>
          </w:tcPr>
          <w:p w14:paraId="5C2AEFBE" w14:textId="77777777" w:rsidR="008F13DD" w:rsidRPr="002A6C17" w:rsidRDefault="008F13DD" w:rsidP="000B1397">
            <w:pPr>
              <w:rPr>
                <w:sz w:val="20"/>
                <w:szCs w:val="20"/>
              </w:rPr>
            </w:pPr>
            <w:r w:rsidRPr="002A6C17">
              <w:rPr>
                <w:sz w:val="20"/>
                <w:szCs w:val="20"/>
              </w:rPr>
              <w:t>Measure 2:</w:t>
            </w:r>
          </w:p>
        </w:tc>
        <w:tc>
          <w:tcPr>
            <w:tcW w:w="2196" w:type="dxa"/>
          </w:tcPr>
          <w:p w14:paraId="763C3359" w14:textId="77777777" w:rsidR="008F13DD" w:rsidRPr="002A6C17" w:rsidRDefault="008F13DD" w:rsidP="000B1397">
            <w:pPr>
              <w:rPr>
                <w:sz w:val="20"/>
                <w:szCs w:val="20"/>
              </w:rPr>
            </w:pPr>
            <w:r w:rsidRPr="002A6C17">
              <w:rPr>
                <w:sz w:val="20"/>
                <w:szCs w:val="20"/>
              </w:rPr>
              <w:t xml:space="preserve">Measure 2: </w:t>
            </w:r>
          </w:p>
        </w:tc>
        <w:tc>
          <w:tcPr>
            <w:tcW w:w="2196" w:type="dxa"/>
          </w:tcPr>
          <w:p w14:paraId="7E8AC9AD" w14:textId="77777777" w:rsidR="008F13DD" w:rsidRPr="002A6C17" w:rsidRDefault="008F13DD" w:rsidP="000B1397">
            <w:pPr>
              <w:rPr>
                <w:sz w:val="20"/>
                <w:szCs w:val="20"/>
              </w:rPr>
            </w:pPr>
            <w:r w:rsidRPr="002A6C17">
              <w:rPr>
                <w:sz w:val="20"/>
                <w:szCs w:val="20"/>
              </w:rPr>
              <w:t>Measure 2:</w:t>
            </w:r>
          </w:p>
        </w:tc>
      </w:tr>
      <w:tr w:rsidR="008F13DD" w:rsidRPr="002A6C17" w14:paraId="22F9C909" w14:textId="77777777" w:rsidTr="000B1397">
        <w:tc>
          <w:tcPr>
            <w:tcW w:w="2196" w:type="dxa"/>
            <w:vMerge w:val="restart"/>
          </w:tcPr>
          <w:p w14:paraId="05C3C53C" w14:textId="77777777" w:rsidR="008F13DD" w:rsidRPr="002A6C17" w:rsidRDefault="008F13DD" w:rsidP="000B1397">
            <w:pPr>
              <w:rPr>
                <w:sz w:val="20"/>
                <w:szCs w:val="20"/>
              </w:rPr>
            </w:pPr>
            <w:r w:rsidRPr="002A6C17">
              <w:rPr>
                <w:sz w:val="20"/>
                <w:szCs w:val="20"/>
              </w:rPr>
              <w:t>Learning Outcome 2.A:</w:t>
            </w:r>
          </w:p>
        </w:tc>
        <w:tc>
          <w:tcPr>
            <w:tcW w:w="2196" w:type="dxa"/>
          </w:tcPr>
          <w:p w14:paraId="42724532" w14:textId="77777777" w:rsidR="008F13DD" w:rsidRPr="002A6C17" w:rsidRDefault="008F13DD" w:rsidP="000B1397">
            <w:pPr>
              <w:rPr>
                <w:sz w:val="20"/>
                <w:szCs w:val="20"/>
              </w:rPr>
            </w:pPr>
            <w:r w:rsidRPr="002A6C17">
              <w:rPr>
                <w:sz w:val="20"/>
                <w:szCs w:val="20"/>
              </w:rPr>
              <w:t>Measure 1: (Ex. Results of standardized test)</w:t>
            </w:r>
          </w:p>
        </w:tc>
        <w:tc>
          <w:tcPr>
            <w:tcW w:w="2196" w:type="dxa"/>
          </w:tcPr>
          <w:p w14:paraId="34D5640F" w14:textId="77777777" w:rsidR="008F13DD" w:rsidRPr="002A6C17" w:rsidRDefault="008F13DD" w:rsidP="000B1397">
            <w:pPr>
              <w:rPr>
                <w:sz w:val="20"/>
                <w:szCs w:val="20"/>
              </w:rPr>
            </w:pPr>
            <w:r>
              <w:rPr>
                <w:sz w:val="20"/>
                <w:szCs w:val="20"/>
              </w:rPr>
              <w:t>Measure 1: (Ex. 85% of students will score at or above the national average)</w:t>
            </w:r>
          </w:p>
        </w:tc>
        <w:tc>
          <w:tcPr>
            <w:tcW w:w="2196" w:type="dxa"/>
          </w:tcPr>
          <w:p w14:paraId="796C6591" w14:textId="77777777" w:rsidR="008F13DD" w:rsidRPr="002A6C17" w:rsidRDefault="008F13DD" w:rsidP="000B1397">
            <w:pPr>
              <w:rPr>
                <w:sz w:val="20"/>
                <w:szCs w:val="20"/>
              </w:rPr>
            </w:pPr>
            <w:r w:rsidRPr="002A6C17">
              <w:rPr>
                <w:sz w:val="20"/>
                <w:szCs w:val="20"/>
              </w:rPr>
              <w:t>Measure 1: (Ex. 90% of students scored above national average)</w:t>
            </w:r>
          </w:p>
        </w:tc>
        <w:tc>
          <w:tcPr>
            <w:tcW w:w="2196" w:type="dxa"/>
          </w:tcPr>
          <w:p w14:paraId="4E816EE0" w14:textId="77777777" w:rsidR="008F13DD" w:rsidRPr="002A6C17" w:rsidRDefault="008F13DD" w:rsidP="000B1397">
            <w:pPr>
              <w:rPr>
                <w:sz w:val="20"/>
                <w:szCs w:val="20"/>
              </w:rPr>
            </w:pPr>
            <w:r w:rsidRPr="002A6C17">
              <w:rPr>
                <w:sz w:val="20"/>
                <w:szCs w:val="20"/>
              </w:rPr>
              <w:t>Measure 1: (Ex. Students successfully demonstrated competence; lowest average score was in transfer of knowledge, where only 69% of questions were answered correctly</w:t>
            </w:r>
          </w:p>
        </w:tc>
        <w:tc>
          <w:tcPr>
            <w:tcW w:w="2196" w:type="dxa"/>
          </w:tcPr>
          <w:p w14:paraId="56876350" w14:textId="77777777" w:rsidR="008F13DD" w:rsidRPr="002A6C17" w:rsidRDefault="008F13DD" w:rsidP="000B1397">
            <w:pPr>
              <w:rPr>
                <w:sz w:val="20"/>
                <w:szCs w:val="20"/>
              </w:rPr>
            </w:pPr>
            <w:r w:rsidRPr="002A6C17">
              <w:rPr>
                <w:sz w:val="20"/>
                <w:szCs w:val="20"/>
              </w:rPr>
              <w:t>Measure 1: (Ex. Faculty agree to include review of transfer in all related courses; this outcome will be reassessed during next review</w:t>
            </w:r>
          </w:p>
        </w:tc>
      </w:tr>
      <w:tr w:rsidR="008F13DD" w:rsidRPr="002A6C17" w14:paraId="327D725B" w14:textId="77777777" w:rsidTr="000B1397">
        <w:tc>
          <w:tcPr>
            <w:tcW w:w="2196" w:type="dxa"/>
            <w:vMerge/>
          </w:tcPr>
          <w:p w14:paraId="63A210FE" w14:textId="77777777" w:rsidR="008F13DD" w:rsidRPr="002A6C17" w:rsidRDefault="008F13DD" w:rsidP="000B1397">
            <w:pPr>
              <w:rPr>
                <w:sz w:val="20"/>
                <w:szCs w:val="20"/>
              </w:rPr>
            </w:pPr>
          </w:p>
        </w:tc>
        <w:tc>
          <w:tcPr>
            <w:tcW w:w="2196" w:type="dxa"/>
          </w:tcPr>
          <w:p w14:paraId="5B72DF5A" w14:textId="77777777" w:rsidR="008F13DD" w:rsidRPr="002A6C17" w:rsidRDefault="008F13DD" w:rsidP="000B1397">
            <w:pPr>
              <w:rPr>
                <w:sz w:val="20"/>
                <w:szCs w:val="20"/>
              </w:rPr>
            </w:pPr>
            <w:r w:rsidRPr="002A6C17">
              <w:rPr>
                <w:sz w:val="20"/>
                <w:szCs w:val="20"/>
              </w:rPr>
              <w:t>Measure 2:</w:t>
            </w:r>
          </w:p>
        </w:tc>
        <w:tc>
          <w:tcPr>
            <w:tcW w:w="2196" w:type="dxa"/>
          </w:tcPr>
          <w:p w14:paraId="60EF5BEE" w14:textId="77777777" w:rsidR="008F13DD" w:rsidRPr="002A6C17" w:rsidRDefault="008F13DD" w:rsidP="000B1397">
            <w:pPr>
              <w:rPr>
                <w:sz w:val="20"/>
                <w:szCs w:val="20"/>
              </w:rPr>
            </w:pPr>
            <w:r>
              <w:rPr>
                <w:sz w:val="20"/>
                <w:szCs w:val="20"/>
              </w:rPr>
              <w:t>Measure 2:</w:t>
            </w:r>
          </w:p>
        </w:tc>
        <w:tc>
          <w:tcPr>
            <w:tcW w:w="2196" w:type="dxa"/>
          </w:tcPr>
          <w:p w14:paraId="59A6AA4D" w14:textId="77777777" w:rsidR="008F13DD" w:rsidRPr="002A6C17" w:rsidRDefault="008F13DD" w:rsidP="000B1397">
            <w:pPr>
              <w:rPr>
                <w:sz w:val="20"/>
                <w:szCs w:val="20"/>
              </w:rPr>
            </w:pPr>
            <w:r w:rsidRPr="002A6C17">
              <w:rPr>
                <w:sz w:val="20"/>
                <w:szCs w:val="20"/>
              </w:rPr>
              <w:t>Measure 2:</w:t>
            </w:r>
          </w:p>
        </w:tc>
        <w:tc>
          <w:tcPr>
            <w:tcW w:w="2196" w:type="dxa"/>
          </w:tcPr>
          <w:p w14:paraId="69E03AF0" w14:textId="77777777" w:rsidR="008F13DD" w:rsidRPr="002A6C17" w:rsidRDefault="008F13DD" w:rsidP="000B1397">
            <w:pPr>
              <w:rPr>
                <w:sz w:val="20"/>
                <w:szCs w:val="20"/>
              </w:rPr>
            </w:pPr>
            <w:r w:rsidRPr="002A6C17">
              <w:rPr>
                <w:sz w:val="20"/>
                <w:szCs w:val="20"/>
              </w:rPr>
              <w:t>Measure 2:</w:t>
            </w:r>
          </w:p>
        </w:tc>
        <w:tc>
          <w:tcPr>
            <w:tcW w:w="2196" w:type="dxa"/>
          </w:tcPr>
          <w:p w14:paraId="5A4209C3" w14:textId="77777777" w:rsidR="008F13DD" w:rsidRPr="002A6C17" w:rsidRDefault="008F13DD" w:rsidP="000B1397">
            <w:pPr>
              <w:rPr>
                <w:sz w:val="20"/>
                <w:szCs w:val="20"/>
              </w:rPr>
            </w:pPr>
            <w:r w:rsidRPr="002A6C17">
              <w:rPr>
                <w:sz w:val="20"/>
                <w:szCs w:val="20"/>
              </w:rPr>
              <w:t>Measure 2:</w:t>
            </w:r>
          </w:p>
        </w:tc>
      </w:tr>
    </w:tbl>
    <w:p w14:paraId="75E13161" w14:textId="32C17FEF" w:rsidR="0011626A" w:rsidRDefault="0011626A" w:rsidP="0011626A">
      <w:r>
        <w:t>*At least one measure per objective must be a direct measure.</w:t>
      </w:r>
      <w:r w:rsidR="00E53A0D">
        <w:t xml:space="preserve"> Indirect measures may be used to supplement evidence provided via the direct measures.</w:t>
      </w:r>
    </w:p>
    <w:p w14:paraId="5B305517" w14:textId="77777777" w:rsidR="007755CE" w:rsidRDefault="007755CE"/>
    <w:p w14:paraId="683D4120" w14:textId="3A19693E" w:rsidR="0011626A" w:rsidRDefault="00E53A0D" w:rsidP="007755CE">
      <w:pPr>
        <w:ind w:firstLine="360"/>
      </w:pPr>
      <w:r>
        <w:t>Summary</w:t>
      </w:r>
      <w:r w:rsidR="007755CE">
        <w:t xml:space="preserve"> Information (</w:t>
      </w:r>
      <w:r w:rsidR="00CB6B88">
        <w:t>as</w:t>
      </w:r>
      <w:r w:rsidR="007755CE">
        <w:t xml:space="preserve"> needed)</w:t>
      </w:r>
      <w:r w:rsidR="0011626A">
        <w:br w:type="page"/>
      </w:r>
    </w:p>
    <w:p w14:paraId="10F84670" w14:textId="77777777" w:rsidR="0011626A" w:rsidRDefault="0011626A" w:rsidP="0011626A">
      <w:pPr>
        <w:pStyle w:val="ListParagraph"/>
        <w:numPr>
          <w:ilvl w:val="0"/>
          <w:numId w:val="1"/>
        </w:numPr>
        <w:sectPr w:rsidR="0011626A" w:rsidSect="0011626A">
          <w:pgSz w:w="15840" w:h="12240" w:orient="landscape"/>
          <w:pgMar w:top="1800" w:right="1440" w:bottom="1800" w:left="1440" w:header="720" w:footer="720" w:gutter="0"/>
          <w:cols w:space="720"/>
          <w:docGrid w:linePitch="360"/>
        </w:sectPr>
      </w:pPr>
    </w:p>
    <w:p w14:paraId="1FB2FA0D" w14:textId="77777777" w:rsidR="0011626A" w:rsidRDefault="0011626A" w:rsidP="0011626A">
      <w:pPr>
        <w:pStyle w:val="ListParagraph"/>
        <w:numPr>
          <w:ilvl w:val="0"/>
          <w:numId w:val="1"/>
        </w:numPr>
      </w:pPr>
      <w:r>
        <w:lastRenderedPageBreak/>
        <w:t>Academic Advising</w:t>
      </w:r>
    </w:p>
    <w:p w14:paraId="302F8384" w14:textId="77777777" w:rsidR="0011626A" w:rsidRDefault="0011626A" w:rsidP="0011626A"/>
    <w:p w14:paraId="29D51AAC" w14:textId="49732C21" w:rsidR="0011626A" w:rsidRDefault="00D5212A" w:rsidP="00F8304A">
      <w:pPr>
        <w:ind w:firstLine="360"/>
        <w:rPr>
          <w:u w:val="single"/>
        </w:rPr>
      </w:pPr>
      <w:r w:rsidRPr="00F8304A">
        <w:rPr>
          <w:u w:val="single"/>
        </w:rPr>
        <w:t>Advising Strategy and Process</w:t>
      </w:r>
    </w:p>
    <w:p w14:paraId="06CDE848" w14:textId="77777777" w:rsidR="006932F8" w:rsidRPr="00F8304A" w:rsidRDefault="006932F8" w:rsidP="00F8304A">
      <w:pPr>
        <w:ind w:firstLine="360"/>
        <w:rPr>
          <w:u w:val="single"/>
        </w:rPr>
      </w:pPr>
    </w:p>
    <w:p w14:paraId="427025F0" w14:textId="77777777" w:rsidR="00D5212A" w:rsidRDefault="00D5212A" w:rsidP="00D5212A"/>
    <w:p w14:paraId="5A2C391B" w14:textId="26F55FB4" w:rsidR="00D5212A" w:rsidRDefault="00D5212A" w:rsidP="00F8304A">
      <w:pPr>
        <w:ind w:firstLine="360"/>
        <w:rPr>
          <w:u w:val="single"/>
        </w:rPr>
      </w:pPr>
      <w:r w:rsidRPr="00F8304A">
        <w:rPr>
          <w:u w:val="single"/>
        </w:rPr>
        <w:t xml:space="preserve">Effectiveness of Advising </w:t>
      </w:r>
    </w:p>
    <w:p w14:paraId="2454CB54" w14:textId="77777777" w:rsidR="006932F8" w:rsidRPr="00F8304A" w:rsidRDefault="006932F8" w:rsidP="00F8304A">
      <w:pPr>
        <w:ind w:firstLine="360"/>
        <w:rPr>
          <w:u w:val="single"/>
        </w:rPr>
      </w:pPr>
    </w:p>
    <w:p w14:paraId="511B6236" w14:textId="77777777" w:rsidR="00D5212A" w:rsidRDefault="00D5212A" w:rsidP="00D5212A"/>
    <w:p w14:paraId="01F8162F" w14:textId="7CCB76F5" w:rsidR="0011626A" w:rsidRDefault="00D5212A" w:rsidP="008C16B5">
      <w:pPr>
        <w:ind w:firstLine="360"/>
        <w:rPr>
          <w:u w:val="single"/>
        </w:rPr>
      </w:pPr>
      <w:r w:rsidRPr="00F8304A">
        <w:rPr>
          <w:u w:val="single"/>
        </w:rPr>
        <w:t>Past Changes and Future Recommendations</w:t>
      </w:r>
    </w:p>
    <w:p w14:paraId="64091FB1" w14:textId="77777777" w:rsidR="006932F8" w:rsidRDefault="006932F8" w:rsidP="008C16B5">
      <w:pPr>
        <w:ind w:firstLine="360"/>
      </w:pPr>
    </w:p>
    <w:p w14:paraId="2577C757" w14:textId="77777777" w:rsidR="0011626A" w:rsidRDefault="0011626A" w:rsidP="0011626A"/>
    <w:p w14:paraId="7F272C45" w14:textId="396E2DAC" w:rsidR="0011626A" w:rsidRDefault="0011626A" w:rsidP="0011626A">
      <w:pPr>
        <w:pStyle w:val="ListParagraph"/>
        <w:numPr>
          <w:ilvl w:val="0"/>
          <w:numId w:val="1"/>
        </w:numPr>
      </w:pPr>
      <w:r>
        <w:t>Faculty</w:t>
      </w:r>
      <w:r w:rsidR="00785B39">
        <w:t xml:space="preserve"> and Teaching</w:t>
      </w:r>
    </w:p>
    <w:p w14:paraId="37FB295A" w14:textId="36A9EAAB" w:rsidR="00785B39" w:rsidRDefault="00785B39" w:rsidP="00785B39">
      <w:pPr>
        <w:pStyle w:val="ListParagraph"/>
        <w:numPr>
          <w:ilvl w:val="1"/>
          <w:numId w:val="1"/>
        </w:numPr>
      </w:pPr>
      <w:r>
        <w:t>Describe the minimum qualifications required of graduate faculty (e.g., degree, professional experience):</w:t>
      </w:r>
    </w:p>
    <w:tbl>
      <w:tblPr>
        <w:tblStyle w:val="TableGrid"/>
        <w:tblpPr w:leftFromText="180" w:rightFromText="180" w:vertAnchor="text" w:horzAnchor="margin" w:tblpXSpec="center" w:tblpY="1031"/>
        <w:tblW w:w="0" w:type="auto"/>
        <w:tblLayout w:type="fixed"/>
        <w:tblLook w:val="04A0" w:firstRow="1" w:lastRow="0" w:firstColumn="1" w:lastColumn="0" w:noHBand="0" w:noVBand="1"/>
      </w:tblPr>
      <w:tblGrid>
        <w:gridCol w:w="2358"/>
        <w:gridCol w:w="1080"/>
        <w:gridCol w:w="1800"/>
        <w:gridCol w:w="1710"/>
        <w:gridCol w:w="810"/>
        <w:gridCol w:w="1080"/>
      </w:tblGrid>
      <w:tr w:rsidR="00A324BB" w:rsidRPr="00A82B8B" w14:paraId="26443A75" w14:textId="77777777" w:rsidTr="00A324BB">
        <w:tc>
          <w:tcPr>
            <w:tcW w:w="2358" w:type="dxa"/>
            <w:vAlign w:val="center"/>
          </w:tcPr>
          <w:p w14:paraId="4E8DA237" w14:textId="154DBDCC" w:rsidR="00A324BB" w:rsidRPr="00A82B8B" w:rsidRDefault="00A324BB" w:rsidP="00A324BB">
            <w:pPr>
              <w:jc w:val="center"/>
              <w:rPr>
                <w:b/>
                <w:sz w:val="16"/>
                <w:szCs w:val="16"/>
              </w:rPr>
            </w:pPr>
            <w:r>
              <w:rPr>
                <w:b/>
                <w:sz w:val="16"/>
                <w:szCs w:val="16"/>
              </w:rPr>
              <w:t>Name</w:t>
            </w:r>
          </w:p>
        </w:tc>
        <w:tc>
          <w:tcPr>
            <w:tcW w:w="1080" w:type="dxa"/>
            <w:vAlign w:val="center"/>
          </w:tcPr>
          <w:p w14:paraId="2A950035" w14:textId="0752A62D" w:rsidR="00A324BB" w:rsidRPr="00A82B8B" w:rsidRDefault="00A324BB" w:rsidP="00A324BB">
            <w:pPr>
              <w:jc w:val="center"/>
              <w:rPr>
                <w:b/>
                <w:sz w:val="16"/>
                <w:szCs w:val="16"/>
              </w:rPr>
            </w:pPr>
            <w:r>
              <w:rPr>
                <w:b/>
                <w:sz w:val="16"/>
                <w:szCs w:val="16"/>
              </w:rPr>
              <w:t>Home Dept</w:t>
            </w:r>
          </w:p>
        </w:tc>
        <w:tc>
          <w:tcPr>
            <w:tcW w:w="1800" w:type="dxa"/>
            <w:vAlign w:val="center"/>
          </w:tcPr>
          <w:p w14:paraId="3135BE22" w14:textId="74495E3E" w:rsidR="00A324BB" w:rsidRPr="00A82B8B" w:rsidRDefault="00A324BB" w:rsidP="00A324BB">
            <w:pPr>
              <w:jc w:val="center"/>
              <w:rPr>
                <w:b/>
                <w:sz w:val="16"/>
                <w:szCs w:val="16"/>
              </w:rPr>
            </w:pPr>
            <w:r>
              <w:rPr>
                <w:b/>
                <w:sz w:val="16"/>
                <w:szCs w:val="16"/>
              </w:rPr>
              <w:t>Title/Qual</w:t>
            </w:r>
          </w:p>
        </w:tc>
        <w:tc>
          <w:tcPr>
            <w:tcW w:w="1710" w:type="dxa"/>
            <w:vAlign w:val="center"/>
          </w:tcPr>
          <w:p w14:paraId="75CBDFC3" w14:textId="583EE3C5" w:rsidR="00A324BB" w:rsidRPr="00A82B8B" w:rsidRDefault="00A324BB" w:rsidP="00A324BB">
            <w:pPr>
              <w:jc w:val="center"/>
              <w:rPr>
                <w:b/>
                <w:sz w:val="16"/>
                <w:szCs w:val="16"/>
              </w:rPr>
            </w:pPr>
            <w:r>
              <w:rPr>
                <w:b/>
                <w:sz w:val="16"/>
                <w:szCs w:val="16"/>
              </w:rPr>
              <w:t>Type (tenure, tenure track, contract or adjunct)</w:t>
            </w:r>
          </w:p>
        </w:tc>
        <w:tc>
          <w:tcPr>
            <w:tcW w:w="810" w:type="dxa"/>
            <w:vAlign w:val="center"/>
          </w:tcPr>
          <w:p w14:paraId="29542BA2" w14:textId="5B6C1918" w:rsidR="00A324BB" w:rsidRPr="00A82B8B" w:rsidRDefault="00A324BB" w:rsidP="00A324BB">
            <w:pPr>
              <w:jc w:val="center"/>
              <w:rPr>
                <w:b/>
                <w:sz w:val="16"/>
                <w:szCs w:val="16"/>
              </w:rPr>
            </w:pPr>
            <w:r>
              <w:rPr>
                <w:b/>
                <w:sz w:val="16"/>
                <w:szCs w:val="16"/>
              </w:rPr>
              <w:t>Gender</w:t>
            </w:r>
          </w:p>
        </w:tc>
        <w:tc>
          <w:tcPr>
            <w:tcW w:w="1080" w:type="dxa"/>
            <w:vAlign w:val="center"/>
          </w:tcPr>
          <w:p w14:paraId="1D1ABFFE" w14:textId="1F31010E" w:rsidR="00A324BB" w:rsidRPr="00A82B8B" w:rsidRDefault="00A324BB" w:rsidP="00A324BB">
            <w:pPr>
              <w:jc w:val="center"/>
              <w:rPr>
                <w:b/>
                <w:sz w:val="16"/>
                <w:szCs w:val="16"/>
              </w:rPr>
            </w:pPr>
            <w:r>
              <w:rPr>
                <w:b/>
                <w:sz w:val="16"/>
                <w:szCs w:val="16"/>
              </w:rPr>
              <w:t>Ethnicity</w:t>
            </w:r>
          </w:p>
        </w:tc>
      </w:tr>
      <w:tr w:rsidR="00A324BB" w14:paraId="429741EF" w14:textId="77777777" w:rsidTr="00A324BB">
        <w:tc>
          <w:tcPr>
            <w:tcW w:w="2358" w:type="dxa"/>
            <w:vAlign w:val="center"/>
          </w:tcPr>
          <w:p w14:paraId="22836369" w14:textId="36022B10" w:rsidR="00A324BB" w:rsidRDefault="00A324BB" w:rsidP="00A324BB">
            <w:pPr>
              <w:jc w:val="center"/>
            </w:pPr>
          </w:p>
        </w:tc>
        <w:tc>
          <w:tcPr>
            <w:tcW w:w="1080" w:type="dxa"/>
            <w:vAlign w:val="center"/>
          </w:tcPr>
          <w:p w14:paraId="258982DF" w14:textId="77777777" w:rsidR="00A324BB" w:rsidRDefault="00A324BB" w:rsidP="00A324BB">
            <w:pPr>
              <w:jc w:val="center"/>
            </w:pPr>
          </w:p>
        </w:tc>
        <w:tc>
          <w:tcPr>
            <w:tcW w:w="1800" w:type="dxa"/>
            <w:vAlign w:val="center"/>
          </w:tcPr>
          <w:p w14:paraId="276E62AE" w14:textId="77777777" w:rsidR="00A324BB" w:rsidRDefault="00A324BB" w:rsidP="00A324BB">
            <w:pPr>
              <w:jc w:val="center"/>
            </w:pPr>
          </w:p>
        </w:tc>
        <w:tc>
          <w:tcPr>
            <w:tcW w:w="1710" w:type="dxa"/>
            <w:vAlign w:val="center"/>
          </w:tcPr>
          <w:p w14:paraId="50CC737E" w14:textId="77777777" w:rsidR="00A324BB" w:rsidRDefault="00A324BB" w:rsidP="00A324BB">
            <w:pPr>
              <w:jc w:val="center"/>
            </w:pPr>
          </w:p>
        </w:tc>
        <w:tc>
          <w:tcPr>
            <w:tcW w:w="810" w:type="dxa"/>
            <w:vAlign w:val="center"/>
          </w:tcPr>
          <w:p w14:paraId="4E779126" w14:textId="77777777" w:rsidR="00A324BB" w:rsidRDefault="00A324BB" w:rsidP="00A324BB">
            <w:pPr>
              <w:jc w:val="center"/>
            </w:pPr>
          </w:p>
        </w:tc>
        <w:tc>
          <w:tcPr>
            <w:tcW w:w="1080" w:type="dxa"/>
            <w:vAlign w:val="center"/>
          </w:tcPr>
          <w:p w14:paraId="5C08399E" w14:textId="77777777" w:rsidR="00A324BB" w:rsidRDefault="00A324BB" w:rsidP="00A324BB">
            <w:pPr>
              <w:jc w:val="center"/>
            </w:pPr>
          </w:p>
        </w:tc>
      </w:tr>
      <w:tr w:rsidR="00A324BB" w14:paraId="28164792" w14:textId="77777777" w:rsidTr="00A324BB">
        <w:tc>
          <w:tcPr>
            <w:tcW w:w="2358" w:type="dxa"/>
            <w:vAlign w:val="center"/>
          </w:tcPr>
          <w:p w14:paraId="3FC93801" w14:textId="0C3AC867" w:rsidR="00A324BB" w:rsidRDefault="00A324BB" w:rsidP="00A324BB">
            <w:pPr>
              <w:jc w:val="center"/>
            </w:pPr>
          </w:p>
        </w:tc>
        <w:tc>
          <w:tcPr>
            <w:tcW w:w="1080" w:type="dxa"/>
            <w:vAlign w:val="center"/>
          </w:tcPr>
          <w:p w14:paraId="25765176" w14:textId="77777777" w:rsidR="00A324BB" w:rsidRDefault="00A324BB" w:rsidP="00A324BB">
            <w:pPr>
              <w:jc w:val="center"/>
            </w:pPr>
          </w:p>
        </w:tc>
        <w:tc>
          <w:tcPr>
            <w:tcW w:w="1800" w:type="dxa"/>
            <w:vAlign w:val="center"/>
          </w:tcPr>
          <w:p w14:paraId="471FE034" w14:textId="77777777" w:rsidR="00A324BB" w:rsidRDefault="00A324BB" w:rsidP="00A324BB">
            <w:pPr>
              <w:jc w:val="center"/>
            </w:pPr>
          </w:p>
        </w:tc>
        <w:tc>
          <w:tcPr>
            <w:tcW w:w="1710" w:type="dxa"/>
            <w:vAlign w:val="center"/>
          </w:tcPr>
          <w:p w14:paraId="2CE8F78B" w14:textId="77777777" w:rsidR="00A324BB" w:rsidRDefault="00A324BB" w:rsidP="00A324BB">
            <w:pPr>
              <w:jc w:val="center"/>
            </w:pPr>
          </w:p>
        </w:tc>
        <w:tc>
          <w:tcPr>
            <w:tcW w:w="810" w:type="dxa"/>
            <w:vAlign w:val="center"/>
          </w:tcPr>
          <w:p w14:paraId="006D625F" w14:textId="77777777" w:rsidR="00A324BB" w:rsidRDefault="00A324BB" w:rsidP="00A324BB">
            <w:pPr>
              <w:jc w:val="center"/>
            </w:pPr>
          </w:p>
        </w:tc>
        <w:tc>
          <w:tcPr>
            <w:tcW w:w="1080" w:type="dxa"/>
            <w:vAlign w:val="center"/>
          </w:tcPr>
          <w:p w14:paraId="7F6385F0" w14:textId="77777777" w:rsidR="00A324BB" w:rsidRDefault="00A324BB" w:rsidP="00A324BB">
            <w:pPr>
              <w:jc w:val="center"/>
            </w:pPr>
          </w:p>
        </w:tc>
      </w:tr>
      <w:tr w:rsidR="00A324BB" w14:paraId="0E367373" w14:textId="77777777" w:rsidTr="00A324BB">
        <w:tc>
          <w:tcPr>
            <w:tcW w:w="2358" w:type="dxa"/>
            <w:vAlign w:val="center"/>
          </w:tcPr>
          <w:p w14:paraId="79C462F5" w14:textId="4626C4C0" w:rsidR="00A324BB" w:rsidRDefault="00A324BB" w:rsidP="00A324BB">
            <w:pPr>
              <w:jc w:val="center"/>
            </w:pPr>
          </w:p>
        </w:tc>
        <w:tc>
          <w:tcPr>
            <w:tcW w:w="1080" w:type="dxa"/>
            <w:vAlign w:val="center"/>
          </w:tcPr>
          <w:p w14:paraId="7E1556AC" w14:textId="77777777" w:rsidR="00A324BB" w:rsidRDefault="00A324BB" w:rsidP="00A324BB">
            <w:pPr>
              <w:jc w:val="center"/>
            </w:pPr>
          </w:p>
        </w:tc>
        <w:tc>
          <w:tcPr>
            <w:tcW w:w="1800" w:type="dxa"/>
            <w:vAlign w:val="center"/>
          </w:tcPr>
          <w:p w14:paraId="13AB067D" w14:textId="77777777" w:rsidR="00A324BB" w:rsidRDefault="00A324BB" w:rsidP="00A324BB">
            <w:pPr>
              <w:jc w:val="center"/>
            </w:pPr>
          </w:p>
        </w:tc>
        <w:tc>
          <w:tcPr>
            <w:tcW w:w="1710" w:type="dxa"/>
            <w:vAlign w:val="center"/>
          </w:tcPr>
          <w:p w14:paraId="2324A295" w14:textId="77777777" w:rsidR="00A324BB" w:rsidRDefault="00A324BB" w:rsidP="00A324BB">
            <w:pPr>
              <w:jc w:val="center"/>
            </w:pPr>
          </w:p>
        </w:tc>
        <w:tc>
          <w:tcPr>
            <w:tcW w:w="810" w:type="dxa"/>
            <w:vAlign w:val="center"/>
          </w:tcPr>
          <w:p w14:paraId="4F7DF84F" w14:textId="77777777" w:rsidR="00A324BB" w:rsidRDefault="00A324BB" w:rsidP="00A324BB">
            <w:pPr>
              <w:jc w:val="center"/>
            </w:pPr>
          </w:p>
        </w:tc>
        <w:tc>
          <w:tcPr>
            <w:tcW w:w="1080" w:type="dxa"/>
            <w:vAlign w:val="center"/>
          </w:tcPr>
          <w:p w14:paraId="2EABC1CC" w14:textId="77777777" w:rsidR="00A324BB" w:rsidRDefault="00A324BB" w:rsidP="00A324BB">
            <w:pPr>
              <w:jc w:val="center"/>
            </w:pPr>
          </w:p>
        </w:tc>
      </w:tr>
      <w:tr w:rsidR="00A324BB" w14:paraId="16998969" w14:textId="77777777" w:rsidTr="00A324BB">
        <w:tc>
          <w:tcPr>
            <w:tcW w:w="2358" w:type="dxa"/>
            <w:vAlign w:val="center"/>
          </w:tcPr>
          <w:p w14:paraId="59F7A910" w14:textId="5856CF78" w:rsidR="00A324BB" w:rsidRDefault="00A324BB" w:rsidP="00A324BB">
            <w:pPr>
              <w:jc w:val="center"/>
            </w:pPr>
          </w:p>
        </w:tc>
        <w:tc>
          <w:tcPr>
            <w:tcW w:w="1080" w:type="dxa"/>
            <w:vAlign w:val="center"/>
          </w:tcPr>
          <w:p w14:paraId="0D1DC40D" w14:textId="77777777" w:rsidR="00A324BB" w:rsidRDefault="00A324BB" w:rsidP="00A324BB">
            <w:pPr>
              <w:jc w:val="center"/>
            </w:pPr>
          </w:p>
        </w:tc>
        <w:tc>
          <w:tcPr>
            <w:tcW w:w="1800" w:type="dxa"/>
            <w:vAlign w:val="center"/>
          </w:tcPr>
          <w:p w14:paraId="49F6D627" w14:textId="77777777" w:rsidR="00A324BB" w:rsidRDefault="00A324BB" w:rsidP="00A324BB">
            <w:pPr>
              <w:jc w:val="center"/>
            </w:pPr>
          </w:p>
        </w:tc>
        <w:tc>
          <w:tcPr>
            <w:tcW w:w="1710" w:type="dxa"/>
            <w:vAlign w:val="center"/>
          </w:tcPr>
          <w:p w14:paraId="1D826F2F" w14:textId="77777777" w:rsidR="00A324BB" w:rsidRDefault="00A324BB" w:rsidP="00A324BB">
            <w:pPr>
              <w:jc w:val="center"/>
            </w:pPr>
          </w:p>
        </w:tc>
        <w:tc>
          <w:tcPr>
            <w:tcW w:w="810" w:type="dxa"/>
            <w:vAlign w:val="center"/>
          </w:tcPr>
          <w:p w14:paraId="2FF02FD3" w14:textId="77777777" w:rsidR="00A324BB" w:rsidRDefault="00A324BB" w:rsidP="00A324BB">
            <w:pPr>
              <w:jc w:val="center"/>
            </w:pPr>
          </w:p>
        </w:tc>
        <w:tc>
          <w:tcPr>
            <w:tcW w:w="1080" w:type="dxa"/>
            <w:vAlign w:val="center"/>
          </w:tcPr>
          <w:p w14:paraId="2C676BA6" w14:textId="77777777" w:rsidR="00A324BB" w:rsidRDefault="00A324BB" w:rsidP="00A324BB">
            <w:pPr>
              <w:jc w:val="center"/>
            </w:pPr>
          </w:p>
        </w:tc>
      </w:tr>
      <w:tr w:rsidR="00A324BB" w14:paraId="2E774858" w14:textId="77777777" w:rsidTr="00A324BB">
        <w:tc>
          <w:tcPr>
            <w:tcW w:w="2358" w:type="dxa"/>
            <w:vAlign w:val="center"/>
          </w:tcPr>
          <w:p w14:paraId="1B394D46" w14:textId="156200A5" w:rsidR="00A324BB" w:rsidRDefault="00A324BB" w:rsidP="00A324BB">
            <w:pPr>
              <w:jc w:val="center"/>
            </w:pPr>
          </w:p>
        </w:tc>
        <w:tc>
          <w:tcPr>
            <w:tcW w:w="1080" w:type="dxa"/>
            <w:vAlign w:val="center"/>
          </w:tcPr>
          <w:p w14:paraId="00563EE4" w14:textId="77777777" w:rsidR="00A324BB" w:rsidRDefault="00A324BB" w:rsidP="00A324BB">
            <w:pPr>
              <w:jc w:val="center"/>
            </w:pPr>
          </w:p>
        </w:tc>
        <w:tc>
          <w:tcPr>
            <w:tcW w:w="1800" w:type="dxa"/>
            <w:vAlign w:val="center"/>
          </w:tcPr>
          <w:p w14:paraId="07B756BF" w14:textId="77777777" w:rsidR="00A324BB" w:rsidRDefault="00A324BB" w:rsidP="00A324BB">
            <w:pPr>
              <w:jc w:val="center"/>
            </w:pPr>
          </w:p>
        </w:tc>
        <w:tc>
          <w:tcPr>
            <w:tcW w:w="1710" w:type="dxa"/>
            <w:vAlign w:val="center"/>
          </w:tcPr>
          <w:p w14:paraId="1F878D6B" w14:textId="77777777" w:rsidR="00A324BB" w:rsidRDefault="00A324BB" w:rsidP="00A324BB">
            <w:pPr>
              <w:jc w:val="center"/>
            </w:pPr>
          </w:p>
        </w:tc>
        <w:tc>
          <w:tcPr>
            <w:tcW w:w="810" w:type="dxa"/>
            <w:vAlign w:val="center"/>
          </w:tcPr>
          <w:p w14:paraId="2E491449" w14:textId="77777777" w:rsidR="00A324BB" w:rsidRDefault="00A324BB" w:rsidP="00A324BB">
            <w:pPr>
              <w:jc w:val="center"/>
            </w:pPr>
          </w:p>
        </w:tc>
        <w:tc>
          <w:tcPr>
            <w:tcW w:w="1080" w:type="dxa"/>
            <w:vAlign w:val="center"/>
          </w:tcPr>
          <w:p w14:paraId="449BF79E" w14:textId="77777777" w:rsidR="00A324BB" w:rsidRDefault="00A324BB" w:rsidP="00A324BB">
            <w:pPr>
              <w:jc w:val="center"/>
            </w:pPr>
          </w:p>
        </w:tc>
      </w:tr>
      <w:tr w:rsidR="00A324BB" w14:paraId="27CBD830" w14:textId="77777777" w:rsidTr="00A324BB">
        <w:tc>
          <w:tcPr>
            <w:tcW w:w="2358" w:type="dxa"/>
            <w:vAlign w:val="center"/>
          </w:tcPr>
          <w:p w14:paraId="6257CDE1" w14:textId="77777777" w:rsidR="00A324BB" w:rsidRDefault="00A324BB" w:rsidP="00A324BB">
            <w:pPr>
              <w:jc w:val="center"/>
            </w:pPr>
          </w:p>
        </w:tc>
        <w:tc>
          <w:tcPr>
            <w:tcW w:w="1080" w:type="dxa"/>
            <w:vAlign w:val="center"/>
          </w:tcPr>
          <w:p w14:paraId="5D821A76" w14:textId="77777777" w:rsidR="00A324BB" w:rsidRDefault="00A324BB" w:rsidP="00A324BB">
            <w:pPr>
              <w:jc w:val="center"/>
            </w:pPr>
          </w:p>
        </w:tc>
        <w:tc>
          <w:tcPr>
            <w:tcW w:w="1800" w:type="dxa"/>
            <w:vAlign w:val="center"/>
          </w:tcPr>
          <w:p w14:paraId="633E0605" w14:textId="77777777" w:rsidR="00A324BB" w:rsidRDefault="00A324BB" w:rsidP="00A324BB">
            <w:pPr>
              <w:jc w:val="center"/>
            </w:pPr>
          </w:p>
        </w:tc>
        <w:tc>
          <w:tcPr>
            <w:tcW w:w="1710" w:type="dxa"/>
            <w:vAlign w:val="center"/>
          </w:tcPr>
          <w:p w14:paraId="5D79CFE5" w14:textId="77777777" w:rsidR="00A324BB" w:rsidRDefault="00A324BB" w:rsidP="00A324BB">
            <w:pPr>
              <w:jc w:val="center"/>
            </w:pPr>
          </w:p>
        </w:tc>
        <w:tc>
          <w:tcPr>
            <w:tcW w:w="810" w:type="dxa"/>
            <w:vAlign w:val="center"/>
          </w:tcPr>
          <w:p w14:paraId="25297B7B" w14:textId="77777777" w:rsidR="00A324BB" w:rsidRDefault="00A324BB" w:rsidP="00A324BB">
            <w:pPr>
              <w:jc w:val="center"/>
            </w:pPr>
          </w:p>
        </w:tc>
        <w:tc>
          <w:tcPr>
            <w:tcW w:w="1080" w:type="dxa"/>
            <w:vAlign w:val="center"/>
          </w:tcPr>
          <w:p w14:paraId="4372D7C1" w14:textId="77777777" w:rsidR="00A324BB" w:rsidRDefault="00A324BB" w:rsidP="00A324BB">
            <w:pPr>
              <w:jc w:val="center"/>
            </w:pPr>
          </w:p>
        </w:tc>
      </w:tr>
      <w:tr w:rsidR="00A324BB" w14:paraId="40AB30BA" w14:textId="77777777" w:rsidTr="00A324BB">
        <w:tc>
          <w:tcPr>
            <w:tcW w:w="2358" w:type="dxa"/>
            <w:vAlign w:val="center"/>
          </w:tcPr>
          <w:p w14:paraId="47EAE56B" w14:textId="77777777" w:rsidR="00A324BB" w:rsidRDefault="00A324BB" w:rsidP="00A324BB">
            <w:pPr>
              <w:jc w:val="center"/>
            </w:pPr>
          </w:p>
        </w:tc>
        <w:tc>
          <w:tcPr>
            <w:tcW w:w="1080" w:type="dxa"/>
            <w:vAlign w:val="center"/>
          </w:tcPr>
          <w:p w14:paraId="19701789" w14:textId="77777777" w:rsidR="00A324BB" w:rsidRDefault="00A324BB" w:rsidP="00A324BB">
            <w:pPr>
              <w:jc w:val="center"/>
            </w:pPr>
          </w:p>
        </w:tc>
        <w:tc>
          <w:tcPr>
            <w:tcW w:w="1800" w:type="dxa"/>
            <w:vAlign w:val="center"/>
          </w:tcPr>
          <w:p w14:paraId="7C439831" w14:textId="77777777" w:rsidR="00A324BB" w:rsidRDefault="00A324BB" w:rsidP="00A324BB">
            <w:pPr>
              <w:jc w:val="center"/>
            </w:pPr>
          </w:p>
        </w:tc>
        <w:tc>
          <w:tcPr>
            <w:tcW w:w="1710" w:type="dxa"/>
            <w:vAlign w:val="center"/>
          </w:tcPr>
          <w:p w14:paraId="48327D32" w14:textId="77777777" w:rsidR="00A324BB" w:rsidRDefault="00A324BB" w:rsidP="00A324BB">
            <w:pPr>
              <w:jc w:val="center"/>
            </w:pPr>
          </w:p>
        </w:tc>
        <w:tc>
          <w:tcPr>
            <w:tcW w:w="810" w:type="dxa"/>
            <w:vAlign w:val="center"/>
          </w:tcPr>
          <w:p w14:paraId="53F9C87F" w14:textId="77777777" w:rsidR="00A324BB" w:rsidRDefault="00A324BB" w:rsidP="00A324BB">
            <w:pPr>
              <w:jc w:val="center"/>
            </w:pPr>
          </w:p>
        </w:tc>
        <w:tc>
          <w:tcPr>
            <w:tcW w:w="1080" w:type="dxa"/>
            <w:vAlign w:val="center"/>
          </w:tcPr>
          <w:p w14:paraId="308D881B" w14:textId="77777777" w:rsidR="00A324BB" w:rsidRDefault="00A324BB" w:rsidP="00A324BB">
            <w:pPr>
              <w:jc w:val="center"/>
            </w:pPr>
          </w:p>
        </w:tc>
      </w:tr>
      <w:tr w:rsidR="00A324BB" w14:paraId="56C8338A" w14:textId="77777777" w:rsidTr="00A324BB">
        <w:tc>
          <w:tcPr>
            <w:tcW w:w="2358" w:type="dxa"/>
            <w:vAlign w:val="center"/>
          </w:tcPr>
          <w:p w14:paraId="38218828" w14:textId="77777777" w:rsidR="00A324BB" w:rsidRDefault="00A324BB" w:rsidP="00A324BB">
            <w:pPr>
              <w:jc w:val="center"/>
            </w:pPr>
          </w:p>
        </w:tc>
        <w:tc>
          <w:tcPr>
            <w:tcW w:w="1080" w:type="dxa"/>
            <w:vAlign w:val="center"/>
          </w:tcPr>
          <w:p w14:paraId="79714982" w14:textId="77777777" w:rsidR="00A324BB" w:rsidRDefault="00A324BB" w:rsidP="00A324BB">
            <w:pPr>
              <w:jc w:val="center"/>
            </w:pPr>
          </w:p>
        </w:tc>
        <w:tc>
          <w:tcPr>
            <w:tcW w:w="1800" w:type="dxa"/>
            <w:vAlign w:val="center"/>
          </w:tcPr>
          <w:p w14:paraId="0A1DFE69" w14:textId="77777777" w:rsidR="00A324BB" w:rsidRDefault="00A324BB" w:rsidP="00A324BB">
            <w:pPr>
              <w:jc w:val="center"/>
            </w:pPr>
          </w:p>
        </w:tc>
        <w:tc>
          <w:tcPr>
            <w:tcW w:w="1710" w:type="dxa"/>
            <w:vAlign w:val="center"/>
          </w:tcPr>
          <w:p w14:paraId="3BB5B120" w14:textId="77777777" w:rsidR="00A324BB" w:rsidRDefault="00A324BB" w:rsidP="00A324BB">
            <w:pPr>
              <w:jc w:val="center"/>
            </w:pPr>
          </w:p>
        </w:tc>
        <w:tc>
          <w:tcPr>
            <w:tcW w:w="810" w:type="dxa"/>
            <w:vAlign w:val="center"/>
          </w:tcPr>
          <w:p w14:paraId="4458EE31" w14:textId="77777777" w:rsidR="00A324BB" w:rsidRDefault="00A324BB" w:rsidP="00A324BB">
            <w:pPr>
              <w:jc w:val="center"/>
            </w:pPr>
          </w:p>
        </w:tc>
        <w:tc>
          <w:tcPr>
            <w:tcW w:w="1080" w:type="dxa"/>
            <w:vAlign w:val="center"/>
          </w:tcPr>
          <w:p w14:paraId="22B6B847" w14:textId="77777777" w:rsidR="00A324BB" w:rsidRDefault="00A324BB" w:rsidP="00A324BB">
            <w:pPr>
              <w:jc w:val="center"/>
            </w:pPr>
          </w:p>
        </w:tc>
      </w:tr>
      <w:tr w:rsidR="00A324BB" w14:paraId="675E5EEB" w14:textId="77777777" w:rsidTr="00A324BB">
        <w:tc>
          <w:tcPr>
            <w:tcW w:w="2358" w:type="dxa"/>
            <w:vAlign w:val="center"/>
          </w:tcPr>
          <w:p w14:paraId="283C40E4" w14:textId="77777777" w:rsidR="00A324BB" w:rsidRDefault="00A324BB" w:rsidP="00A324BB">
            <w:pPr>
              <w:jc w:val="center"/>
            </w:pPr>
          </w:p>
        </w:tc>
        <w:tc>
          <w:tcPr>
            <w:tcW w:w="1080" w:type="dxa"/>
            <w:vAlign w:val="center"/>
          </w:tcPr>
          <w:p w14:paraId="2A9230F6" w14:textId="77777777" w:rsidR="00A324BB" w:rsidRDefault="00A324BB" w:rsidP="00A324BB">
            <w:pPr>
              <w:jc w:val="center"/>
            </w:pPr>
          </w:p>
        </w:tc>
        <w:tc>
          <w:tcPr>
            <w:tcW w:w="1800" w:type="dxa"/>
            <w:vAlign w:val="center"/>
          </w:tcPr>
          <w:p w14:paraId="456D27CE" w14:textId="77777777" w:rsidR="00A324BB" w:rsidRDefault="00A324BB" w:rsidP="00A324BB">
            <w:pPr>
              <w:jc w:val="center"/>
            </w:pPr>
          </w:p>
        </w:tc>
        <w:tc>
          <w:tcPr>
            <w:tcW w:w="1710" w:type="dxa"/>
            <w:vAlign w:val="center"/>
          </w:tcPr>
          <w:p w14:paraId="079CECE5" w14:textId="77777777" w:rsidR="00A324BB" w:rsidRDefault="00A324BB" w:rsidP="00A324BB">
            <w:pPr>
              <w:jc w:val="center"/>
            </w:pPr>
          </w:p>
        </w:tc>
        <w:tc>
          <w:tcPr>
            <w:tcW w:w="810" w:type="dxa"/>
            <w:vAlign w:val="center"/>
          </w:tcPr>
          <w:p w14:paraId="2A38C59D" w14:textId="77777777" w:rsidR="00A324BB" w:rsidRDefault="00A324BB" w:rsidP="00A324BB">
            <w:pPr>
              <w:jc w:val="center"/>
            </w:pPr>
          </w:p>
        </w:tc>
        <w:tc>
          <w:tcPr>
            <w:tcW w:w="1080" w:type="dxa"/>
            <w:vAlign w:val="center"/>
          </w:tcPr>
          <w:p w14:paraId="5F01E941" w14:textId="77777777" w:rsidR="00A324BB" w:rsidRDefault="00A324BB" w:rsidP="00A324BB">
            <w:pPr>
              <w:jc w:val="center"/>
            </w:pPr>
          </w:p>
        </w:tc>
      </w:tr>
    </w:tbl>
    <w:p w14:paraId="57402BAF" w14:textId="3BD2FF9C" w:rsidR="008902C0" w:rsidRPr="006932F8" w:rsidRDefault="00A324BB" w:rsidP="006932F8">
      <w:pPr>
        <w:pStyle w:val="ListParagraph"/>
        <w:numPr>
          <w:ilvl w:val="1"/>
          <w:numId w:val="1"/>
        </w:numPr>
        <w:rPr>
          <w:u w:val="single"/>
        </w:rPr>
      </w:pPr>
      <w:r>
        <w:t>Faculty Demographic Information – list all faculty who teach in the program:</w:t>
      </w:r>
      <w:r w:rsidR="008902C0">
        <w:br/>
      </w:r>
      <w:r w:rsidR="008902C0">
        <w:br/>
      </w:r>
      <w:r w:rsidR="008902C0">
        <w:br/>
      </w:r>
      <w:r w:rsidR="008902C0" w:rsidRPr="008902C0">
        <w:br/>
      </w:r>
      <w:r w:rsidR="008902C0" w:rsidRPr="008902C0">
        <w:br/>
      </w:r>
      <w:r w:rsidR="008902C0" w:rsidRPr="008902C0">
        <w:br/>
      </w:r>
    </w:p>
    <w:p w14:paraId="3D540BB8" w14:textId="7C3964EE" w:rsidR="004C748B" w:rsidRDefault="008902C0" w:rsidP="008902C0">
      <w:pPr>
        <w:pStyle w:val="ListParagraph"/>
        <w:numPr>
          <w:ilvl w:val="2"/>
          <w:numId w:val="1"/>
        </w:numPr>
      </w:pPr>
      <w:r w:rsidRPr="008902C0">
        <w:t>Percentage of graduate courses</w:t>
      </w:r>
      <w:r w:rsidR="00D02C31">
        <w:t xml:space="preserve"> and/or credits</w:t>
      </w:r>
      <w:r w:rsidRPr="008902C0">
        <w:t xml:space="preserve"> taught</w:t>
      </w:r>
      <w:r w:rsidR="00130CFA">
        <w:t>:</w:t>
      </w:r>
      <w:r w:rsidRPr="008902C0">
        <w:t xml:space="preserve"> </w:t>
      </w:r>
    </w:p>
    <w:tbl>
      <w:tblPr>
        <w:tblStyle w:val="TableGrid"/>
        <w:tblW w:w="7825" w:type="dxa"/>
        <w:tblInd w:w="1800" w:type="dxa"/>
        <w:tblLook w:val="04A0" w:firstRow="1" w:lastRow="0" w:firstColumn="1" w:lastColumn="0" w:noHBand="0" w:noVBand="1"/>
      </w:tblPr>
      <w:tblGrid>
        <w:gridCol w:w="1603"/>
        <w:gridCol w:w="1902"/>
        <w:gridCol w:w="1800"/>
        <w:gridCol w:w="2520"/>
      </w:tblGrid>
      <w:tr w:rsidR="00130CFA" w14:paraId="4F1E8672" w14:textId="77777777" w:rsidTr="00693A64">
        <w:tc>
          <w:tcPr>
            <w:tcW w:w="1603" w:type="dxa"/>
          </w:tcPr>
          <w:p w14:paraId="255D1C40" w14:textId="77777777" w:rsidR="004C748B" w:rsidRDefault="004C748B" w:rsidP="004C748B">
            <w:pPr>
              <w:pStyle w:val="ListParagraph"/>
              <w:ind w:left="0"/>
            </w:pPr>
          </w:p>
        </w:tc>
        <w:tc>
          <w:tcPr>
            <w:tcW w:w="1902" w:type="dxa"/>
          </w:tcPr>
          <w:p w14:paraId="001180EC" w14:textId="1B6457F4" w:rsidR="004C748B" w:rsidRDefault="004C748B" w:rsidP="004C748B">
            <w:pPr>
              <w:pStyle w:val="ListParagraph"/>
              <w:ind w:left="0"/>
            </w:pPr>
            <w:r>
              <w:t># of courses</w:t>
            </w:r>
            <w:r w:rsidR="00130CFA">
              <w:t xml:space="preserve"> or credits</w:t>
            </w:r>
            <w:r>
              <w:t xml:space="preserve"> taught in-load</w:t>
            </w:r>
          </w:p>
        </w:tc>
        <w:tc>
          <w:tcPr>
            <w:tcW w:w="1800" w:type="dxa"/>
          </w:tcPr>
          <w:p w14:paraId="3A8B7DA8" w14:textId="40E1E6D6" w:rsidR="004C748B" w:rsidRDefault="004C748B" w:rsidP="004C748B">
            <w:pPr>
              <w:pStyle w:val="ListParagraph"/>
              <w:ind w:left="0"/>
            </w:pPr>
            <w:r>
              <w:t xml:space="preserve"># of courses </w:t>
            </w:r>
            <w:r w:rsidR="00130CFA">
              <w:t xml:space="preserve">or credits </w:t>
            </w:r>
            <w:r>
              <w:t>taught in overl</w:t>
            </w:r>
            <w:r w:rsidR="002F49AF">
              <w:t>oa</w:t>
            </w:r>
            <w:r>
              <w:t>d</w:t>
            </w:r>
          </w:p>
        </w:tc>
        <w:tc>
          <w:tcPr>
            <w:tcW w:w="2520" w:type="dxa"/>
          </w:tcPr>
          <w:p w14:paraId="1460580C" w14:textId="4C31C6A3" w:rsidR="004C748B" w:rsidRDefault="004C748B" w:rsidP="004C748B">
            <w:pPr>
              <w:pStyle w:val="ListParagraph"/>
              <w:ind w:left="0"/>
            </w:pPr>
            <w:r>
              <w:t>Percentage of courses</w:t>
            </w:r>
            <w:r w:rsidR="00130CFA">
              <w:t xml:space="preserve"> or credits</w:t>
            </w:r>
            <w:r>
              <w:t xml:space="preserve"> taught in overload</w:t>
            </w:r>
          </w:p>
        </w:tc>
      </w:tr>
      <w:tr w:rsidR="00AC003F" w14:paraId="6BEB0506" w14:textId="77777777" w:rsidTr="00693A64">
        <w:tc>
          <w:tcPr>
            <w:tcW w:w="1603" w:type="dxa"/>
          </w:tcPr>
          <w:p w14:paraId="6118A532" w14:textId="6305D1B6" w:rsidR="00AC003F" w:rsidRDefault="00AC003F" w:rsidP="00AC003F">
            <w:pPr>
              <w:pStyle w:val="ListParagraph"/>
              <w:ind w:left="0"/>
            </w:pPr>
            <w:r w:rsidRPr="002E1092">
              <w:t>2018-19</w:t>
            </w:r>
          </w:p>
        </w:tc>
        <w:tc>
          <w:tcPr>
            <w:tcW w:w="1902" w:type="dxa"/>
          </w:tcPr>
          <w:p w14:paraId="09864A95" w14:textId="77777777" w:rsidR="00AC003F" w:rsidRDefault="00AC003F" w:rsidP="00AC003F">
            <w:pPr>
              <w:pStyle w:val="ListParagraph"/>
              <w:ind w:left="0"/>
            </w:pPr>
          </w:p>
        </w:tc>
        <w:tc>
          <w:tcPr>
            <w:tcW w:w="1800" w:type="dxa"/>
          </w:tcPr>
          <w:p w14:paraId="7FE7DA51" w14:textId="77777777" w:rsidR="00AC003F" w:rsidRDefault="00AC003F" w:rsidP="00AC003F">
            <w:pPr>
              <w:pStyle w:val="ListParagraph"/>
              <w:ind w:left="0"/>
            </w:pPr>
          </w:p>
        </w:tc>
        <w:tc>
          <w:tcPr>
            <w:tcW w:w="2520" w:type="dxa"/>
          </w:tcPr>
          <w:p w14:paraId="7CAF4B5C" w14:textId="77777777" w:rsidR="00AC003F" w:rsidRDefault="00AC003F" w:rsidP="00AC003F">
            <w:pPr>
              <w:pStyle w:val="ListParagraph"/>
              <w:ind w:left="0"/>
            </w:pPr>
          </w:p>
        </w:tc>
      </w:tr>
      <w:tr w:rsidR="00AC003F" w14:paraId="53CECD02" w14:textId="77777777" w:rsidTr="00693A64">
        <w:tc>
          <w:tcPr>
            <w:tcW w:w="1603" w:type="dxa"/>
          </w:tcPr>
          <w:p w14:paraId="322CBA15" w14:textId="699E4942" w:rsidR="00AC003F" w:rsidRDefault="00AC003F" w:rsidP="00AC003F">
            <w:pPr>
              <w:pStyle w:val="ListParagraph"/>
              <w:ind w:left="0"/>
            </w:pPr>
            <w:r w:rsidRPr="002E1092">
              <w:t>2017-18</w:t>
            </w:r>
          </w:p>
        </w:tc>
        <w:tc>
          <w:tcPr>
            <w:tcW w:w="1902" w:type="dxa"/>
          </w:tcPr>
          <w:p w14:paraId="78EB77B0" w14:textId="77777777" w:rsidR="00AC003F" w:rsidRDefault="00AC003F" w:rsidP="00AC003F">
            <w:pPr>
              <w:pStyle w:val="ListParagraph"/>
              <w:ind w:left="0"/>
            </w:pPr>
          </w:p>
        </w:tc>
        <w:tc>
          <w:tcPr>
            <w:tcW w:w="1800" w:type="dxa"/>
          </w:tcPr>
          <w:p w14:paraId="7C5BA6C0" w14:textId="77777777" w:rsidR="00AC003F" w:rsidRDefault="00AC003F" w:rsidP="00AC003F">
            <w:pPr>
              <w:pStyle w:val="ListParagraph"/>
              <w:ind w:left="0"/>
            </w:pPr>
          </w:p>
        </w:tc>
        <w:tc>
          <w:tcPr>
            <w:tcW w:w="2520" w:type="dxa"/>
          </w:tcPr>
          <w:p w14:paraId="631911DA" w14:textId="77777777" w:rsidR="00AC003F" w:rsidRDefault="00AC003F" w:rsidP="00AC003F">
            <w:pPr>
              <w:pStyle w:val="ListParagraph"/>
              <w:ind w:left="0"/>
            </w:pPr>
          </w:p>
        </w:tc>
      </w:tr>
      <w:tr w:rsidR="00AC003F" w14:paraId="596179A7" w14:textId="77777777" w:rsidTr="00693A64">
        <w:tc>
          <w:tcPr>
            <w:tcW w:w="1603" w:type="dxa"/>
          </w:tcPr>
          <w:p w14:paraId="3F9BA662" w14:textId="13EB0F1E" w:rsidR="00AC003F" w:rsidRDefault="00AC003F" w:rsidP="00AC003F">
            <w:pPr>
              <w:pStyle w:val="ListParagraph"/>
              <w:ind w:left="0"/>
            </w:pPr>
            <w:r w:rsidRPr="002E1092">
              <w:t>2016-17</w:t>
            </w:r>
          </w:p>
        </w:tc>
        <w:tc>
          <w:tcPr>
            <w:tcW w:w="1902" w:type="dxa"/>
          </w:tcPr>
          <w:p w14:paraId="514AE394" w14:textId="77777777" w:rsidR="00AC003F" w:rsidRDefault="00AC003F" w:rsidP="00AC003F">
            <w:pPr>
              <w:pStyle w:val="ListParagraph"/>
              <w:ind w:left="0"/>
            </w:pPr>
          </w:p>
        </w:tc>
        <w:tc>
          <w:tcPr>
            <w:tcW w:w="1800" w:type="dxa"/>
          </w:tcPr>
          <w:p w14:paraId="410986C6" w14:textId="77777777" w:rsidR="00AC003F" w:rsidRDefault="00AC003F" w:rsidP="00AC003F">
            <w:pPr>
              <w:pStyle w:val="ListParagraph"/>
              <w:ind w:left="0"/>
            </w:pPr>
          </w:p>
        </w:tc>
        <w:tc>
          <w:tcPr>
            <w:tcW w:w="2520" w:type="dxa"/>
          </w:tcPr>
          <w:p w14:paraId="258423E3" w14:textId="77777777" w:rsidR="00AC003F" w:rsidRDefault="00AC003F" w:rsidP="00AC003F">
            <w:pPr>
              <w:pStyle w:val="ListParagraph"/>
              <w:ind w:left="0"/>
            </w:pPr>
          </w:p>
        </w:tc>
      </w:tr>
      <w:tr w:rsidR="00AC003F" w14:paraId="33F605BD" w14:textId="77777777" w:rsidTr="00693A64">
        <w:tc>
          <w:tcPr>
            <w:tcW w:w="1603" w:type="dxa"/>
          </w:tcPr>
          <w:p w14:paraId="0B84F2BC" w14:textId="5C2EA822" w:rsidR="00AC003F" w:rsidRDefault="00AC003F" w:rsidP="00AC003F">
            <w:pPr>
              <w:pStyle w:val="ListParagraph"/>
              <w:ind w:left="0"/>
            </w:pPr>
            <w:r w:rsidRPr="002E1092">
              <w:t>2015-16</w:t>
            </w:r>
          </w:p>
        </w:tc>
        <w:tc>
          <w:tcPr>
            <w:tcW w:w="1902" w:type="dxa"/>
          </w:tcPr>
          <w:p w14:paraId="0660BB77" w14:textId="77777777" w:rsidR="00AC003F" w:rsidRDefault="00AC003F" w:rsidP="00AC003F">
            <w:pPr>
              <w:pStyle w:val="ListParagraph"/>
              <w:ind w:left="0"/>
            </w:pPr>
          </w:p>
        </w:tc>
        <w:tc>
          <w:tcPr>
            <w:tcW w:w="1800" w:type="dxa"/>
          </w:tcPr>
          <w:p w14:paraId="48047B4D" w14:textId="77777777" w:rsidR="00AC003F" w:rsidRDefault="00AC003F" w:rsidP="00AC003F">
            <w:pPr>
              <w:pStyle w:val="ListParagraph"/>
              <w:ind w:left="0"/>
            </w:pPr>
          </w:p>
        </w:tc>
        <w:tc>
          <w:tcPr>
            <w:tcW w:w="2520" w:type="dxa"/>
          </w:tcPr>
          <w:p w14:paraId="6EFB2637" w14:textId="77777777" w:rsidR="00AC003F" w:rsidRDefault="00AC003F" w:rsidP="00AC003F">
            <w:pPr>
              <w:pStyle w:val="ListParagraph"/>
              <w:ind w:left="0"/>
            </w:pPr>
          </w:p>
        </w:tc>
      </w:tr>
      <w:tr w:rsidR="00AC003F" w14:paraId="1678051B" w14:textId="77777777" w:rsidTr="00693A64">
        <w:tc>
          <w:tcPr>
            <w:tcW w:w="1603" w:type="dxa"/>
          </w:tcPr>
          <w:p w14:paraId="004703F2" w14:textId="45F8326B" w:rsidR="00AC003F" w:rsidRDefault="00AC003F" w:rsidP="00AC003F">
            <w:pPr>
              <w:pStyle w:val="ListParagraph"/>
              <w:ind w:left="0"/>
            </w:pPr>
            <w:r w:rsidRPr="002E1092">
              <w:t>2014-15</w:t>
            </w:r>
          </w:p>
        </w:tc>
        <w:tc>
          <w:tcPr>
            <w:tcW w:w="1902" w:type="dxa"/>
          </w:tcPr>
          <w:p w14:paraId="3F6F1E0D" w14:textId="77777777" w:rsidR="00AC003F" w:rsidRDefault="00AC003F" w:rsidP="00AC003F">
            <w:pPr>
              <w:pStyle w:val="ListParagraph"/>
              <w:ind w:left="0"/>
            </w:pPr>
          </w:p>
        </w:tc>
        <w:tc>
          <w:tcPr>
            <w:tcW w:w="1800" w:type="dxa"/>
          </w:tcPr>
          <w:p w14:paraId="24E0A8F9" w14:textId="77777777" w:rsidR="00AC003F" w:rsidRDefault="00AC003F" w:rsidP="00AC003F">
            <w:pPr>
              <w:pStyle w:val="ListParagraph"/>
              <w:ind w:left="0"/>
            </w:pPr>
          </w:p>
        </w:tc>
        <w:tc>
          <w:tcPr>
            <w:tcW w:w="2520" w:type="dxa"/>
          </w:tcPr>
          <w:p w14:paraId="59BF2EEC" w14:textId="77777777" w:rsidR="00AC003F" w:rsidRDefault="00AC003F" w:rsidP="00AC003F">
            <w:pPr>
              <w:pStyle w:val="ListParagraph"/>
              <w:ind w:left="0"/>
            </w:pPr>
          </w:p>
        </w:tc>
      </w:tr>
    </w:tbl>
    <w:p w14:paraId="306101FF" w14:textId="5C5269E2" w:rsidR="008902C0" w:rsidRDefault="008902C0" w:rsidP="00130CFA">
      <w:pPr>
        <w:pStyle w:val="ListParagraph"/>
        <w:ind w:left="1800"/>
      </w:pPr>
      <w:r>
        <w:br/>
      </w:r>
    </w:p>
    <w:p w14:paraId="59BEB113" w14:textId="28A4E1A2" w:rsidR="00F8304A" w:rsidRPr="007F51F4" w:rsidRDefault="008902C0" w:rsidP="006932F8">
      <w:pPr>
        <w:pStyle w:val="ListParagraph"/>
        <w:numPr>
          <w:ilvl w:val="2"/>
          <w:numId w:val="1"/>
        </w:numPr>
      </w:pPr>
      <w:r w:rsidRPr="00D009DF">
        <w:rPr>
          <w:i/>
        </w:rPr>
        <w:lastRenderedPageBreak/>
        <w:t>Describe the faculty compensation model for thesis advising, directed study, supervision of student consulting projects / internships, etc.</w:t>
      </w:r>
      <w:r w:rsidRPr="008902C0">
        <w:br/>
      </w:r>
      <w:r>
        <w:br/>
      </w:r>
      <w:r>
        <w:br/>
      </w:r>
      <w:r>
        <w:br/>
      </w:r>
      <w:r>
        <w:br/>
      </w:r>
      <w:r w:rsidR="00A324BB">
        <w:br/>
      </w:r>
      <w:r>
        <w:br/>
      </w:r>
      <w:r>
        <w:br/>
      </w:r>
      <w:r>
        <w:br/>
      </w:r>
      <w:r>
        <w:br/>
      </w:r>
      <w:r>
        <w:br/>
      </w:r>
      <w:r>
        <w:br/>
      </w:r>
      <w:r w:rsidR="00A324BB">
        <w:br/>
      </w:r>
    </w:p>
    <w:p w14:paraId="47DE049C" w14:textId="3AC4B202" w:rsidR="00F8304A" w:rsidRPr="007F51F4" w:rsidRDefault="006932F8" w:rsidP="006932F8">
      <w:pPr>
        <w:pStyle w:val="ListParagraph"/>
        <w:numPr>
          <w:ilvl w:val="1"/>
          <w:numId w:val="1"/>
        </w:numPr>
      </w:pPr>
      <w:r>
        <w:t xml:space="preserve"> </w:t>
      </w:r>
      <w:r w:rsidR="00F8304A" w:rsidRPr="007F51F4">
        <w:t>Programmatic/Departmental Teaching Standards</w:t>
      </w:r>
    </w:p>
    <w:p w14:paraId="2B63BFD2" w14:textId="77777777" w:rsidR="00F8304A" w:rsidRPr="007F51F4" w:rsidRDefault="00F8304A" w:rsidP="00C03D9E">
      <w:pPr>
        <w:ind w:left="360"/>
      </w:pPr>
    </w:p>
    <w:p w14:paraId="039BFACD" w14:textId="10DA3C71" w:rsidR="00F8304A" w:rsidRPr="007F51F4" w:rsidRDefault="008C16B5" w:rsidP="00C03D9E">
      <w:pPr>
        <w:ind w:left="360"/>
      </w:pPr>
      <w:r w:rsidRPr="007F51F4">
        <w:t>Faculty Qualifications</w:t>
      </w:r>
    </w:p>
    <w:p w14:paraId="1F4D6EAE" w14:textId="77777777" w:rsidR="008C16B5" w:rsidRPr="007F51F4" w:rsidRDefault="008C16B5" w:rsidP="00C03D9E">
      <w:pPr>
        <w:ind w:left="360"/>
      </w:pPr>
    </w:p>
    <w:p w14:paraId="789BC274" w14:textId="0A7FD3A8" w:rsidR="008C16B5" w:rsidRPr="007F51F4" w:rsidRDefault="008C16B5" w:rsidP="00C03D9E">
      <w:pPr>
        <w:ind w:left="360"/>
      </w:pPr>
      <w:r w:rsidRPr="007F51F4">
        <w:t>Evidence of Effective Instruction</w:t>
      </w:r>
    </w:p>
    <w:p w14:paraId="58696C99" w14:textId="77777777" w:rsidR="00F8304A" w:rsidRPr="007F51F4" w:rsidRDefault="00F8304A" w:rsidP="00C03D9E">
      <w:pPr>
        <w:ind w:left="360"/>
      </w:pPr>
    </w:p>
    <w:p w14:paraId="5F781E78" w14:textId="7ED2C5E8" w:rsidR="00F8304A" w:rsidRPr="007F51F4" w:rsidRDefault="00F8304A" w:rsidP="00F8304A">
      <w:pPr>
        <w:pStyle w:val="ListParagraph"/>
        <w:numPr>
          <w:ilvl w:val="0"/>
          <w:numId w:val="3"/>
        </w:numPr>
      </w:pPr>
      <w:r w:rsidRPr="007F51F4">
        <w:t>Regular Faculty</w:t>
      </w:r>
    </w:p>
    <w:p w14:paraId="1E35C939" w14:textId="07E8FE14" w:rsidR="00F8304A" w:rsidRPr="007F51F4" w:rsidRDefault="00F8304A" w:rsidP="00F8304A">
      <w:pPr>
        <w:pStyle w:val="ListParagraph"/>
        <w:numPr>
          <w:ilvl w:val="0"/>
          <w:numId w:val="3"/>
        </w:numPr>
      </w:pPr>
      <w:r w:rsidRPr="007F51F4">
        <w:t>Adjunct Faculty</w:t>
      </w:r>
    </w:p>
    <w:p w14:paraId="034B5B00" w14:textId="77777777" w:rsidR="00F8304A" w:rsidRPr="007F51F4" w:rsidRDefault="00F8304A" w:rsidP="00C03D9E">
      <w:pPr>
        <w:ind w:left="360"/>
      </w:pPr>
    </w:p>
    <w:p w14:paraId="7D4E9EC1" w14:textId="03738B51" w:rsidR="00F8304A" w:rsidRPr="007F51F4" w:rsidRDefault="00F8304A" w:rsidP="00C03D9E">
      <w:pPr>
        <w:ind w:left="360"/>
      </w:pPr>
      <w:r w:rsidRPr="007F51F4">
        <w:t>Mentoring Activities</w:t>
      </w:r>
    </w:p>
    <w:p w14:paraId="02B444BF" w14:textId="77777777" w:rsidR="00F8304A" w:rsidRPr="007F51F4" w:rsidRDefault="00F8304A" w:rsidP="00C03D9E">
      <w:pPr>
        <w:ind w:left="360"/>
      </w:pPr>
    </w:p>
    <w:p w14:paraId="58BE0E34" w14:textId="0E33D14A" w:rsidR="00F8304A" w:rsidRPr="007F51F4" w:rsidRDefault="00F8304A" w:rsidP="00C03D9E">
      <w:pPr>
        <w:ind w:left="360"/>
      </w:pPr>
      <w:r w:rsidRPr="007F51F4">
        <w:t>Diversity of Faculty</w:t>
      </w:r>
    </w:p>
    <w:p w14:paraId="4C2D5DC7" w14:textId="77777777" w:rsidR="00F8304A" w:rsidRPr="007F51F4" w:rsidRDefault="00F8304A" w:rsidP="00C03D9E">
      <w:pPr>
        <w:ind w:left="360"/>
      </w:pPr>
    </w:p>
    <w:p w14:paraId="7CEED2E2" w14:textId="1067E87C" w:rsidR="00F8304A" w:rsidRPr="007F51F4" w:rsidRDefault="00F8304A" w:rsidP="00C03D9E">
      <w:pPr>
        <w:ind w:left="360"/>
      </w:pPr>
      <w:r w:rsidRPr="007F51F4">
        <w:t>Ongoing Review and Professional Development</w:t>
      </w:r>
    </w:p>
    <w:p w14:paraId="1BA240AA" w14:textId="77777777" w:rsidR="0011626A" w:rsidRDefault="0011626A" w:rsidP="0011626A"/>
    <w:p w14:paraId="3A9783F0" w14:textId="2B13AF7B" w:rsidR="0011626A" w:rsidRDefault="00F8304A" w:rsidP="0011626A">
      <w:pPr>
        <w:pStyle w:val="ListParagraph"/>
        <w:numPr>
          <w:ilvl w:val="0"/>
          <w:numId w:val="1"/>
        </w:numPr>
      </w:pPr>
      <w:r>
        <w:t xml:space="preserve">Support </w:t>
      </w:r>
      <w:r w:rsidR="0011626A">
        <w:t>Staff, Administration, Fac</w:t>
      </w:r>
      <w:r>
        <w:t>ilities, Equipment, and Library</w:t>
      </w:r>
    </w:p>
    <w:p w14:paraId="2D3FCC63" w14:textId="77777777" w:rsidR="00F8304A" w:rsidRDefault="00F8304A" w:rsidP="00F8304A"/>
    <w:p w14:paraId="4FA618B2" w14:textId="320E3DD4" w:rsidR="008C16B5" w:rsidRPr="008C16B5" w:rsidRDefault="008C16B5" w:rsidP="008C16B5">
      <w:pPr>
        <w:ind w:left="360"/>
        <w:rPr>
          <w:u w:val="single"/>
        </w:rPr>
      </w:pPr>
      <w:r w:rsidRPr="008C16B5">
        <w:rPr>
          <w:u w:val="single"/>
        </w:rPr>
        <w:t>Adequacy of Staff</w:t>
      </w:r>
    </w:p>
    <w:p w14:paraId="5B8B1424" w14:textId="77777777" w:rsidR="008C16B5" w:rsidRDefault="008C16B5" w:rsidP="008C16B5">
      <w:pPr>
        <w:ind w:left="360"/>
      </w:pPr>
    </w:p>
    <w:p w14:paraId="23A458E2" w14:textId="04E52BB7" w:rsidR="008C16B5" w:rsidRDefault="008C16B5" w:rsidP="008C16B5">
      <w:pPr>
        <w:pStyle w:val="ListParagraph"/>
        <w:numPr>
          <w:ilvl w:val="0"/>
          <w:numId w:val="4"/>
        </w:numPr>
      </w:pPr>
      <w:r>
        <w:t>Ongoing Staff Development</w:t>
      </w:r>
    </w:p>
    <w:p w14:paraId="6DEE2424" w14:textId="77777777" w:rsidR="008C16B5" w:rsidRDefault="008C16B5" w:rsidP="008C16B5">
      <w:pPr>
        <w:ind w:left="360"/>
      </w:pPr>
    </w:p>
    <w:p w14:paraId="63ED6A4B" w14:textId="29E7F50A" w:rsidR="008C16B5" w:rsidRPr="008C16B5" w:rsidRDefault="008C16B5" w:rsidP="008C16B5">
      <w:pPr>
        <w:ind w:left="360"/>
        <w:rPr>
          <w:u w:val="single"/>
        </w:rPr>
      </w:pPr>
      <w:r w:rsidRPr="008C16B5">
        <w:rPr>
          <w:u w:val="single"/>
        </w:rPr>
        <w:t>Adequacy of Administrative Support</w:t>
      </w:r>
    </w:p>
    <w:p w14:paraId="1FA86A86" w14:textId="77777777" w:rsidR="008C16B5" w:rsidRDefault="008C16B5" w:rsidP="00F8304A">
      <w:pPr>
        <w:ind w:left="360"/>
      </w:pPr>
    </w:p>
    <w:p w14:paraId="2FAAB922" w14:textId="6766CDB2" w:rsidR="00F8304A" w:rsidRPr="008C16B5" w:rsidRDefault="008C16B5" w:rsidP="00F8304A">
      <w:pPr>
        <w:ind w:left="360"/>
        <w:rPr>
          <w:u w:val="single"/>
        </w:rPr>
      </w:pPr>
      <w:r w:rsidRPr="008C16B5">
        <w:rPr>
          <w:u w:val="single"/>
        </w:rPr>
        <w:t>Adequacy of Facilities and Equipment</w:t>
      </w:r>
    </w:p>
    <w:p w14:paraId="4E76BD12" w14:textId="77777777" w:rsidR="008C16B5" w:rsidRDefault="008C16B5" w:rsidP="00F8304A">
      <w:pPr>
        <w:ind w:left="360"/>
      </w:pPr>
    </w:p>
    <w:p w14:paraId="099F75A2" w14:textId="457082AC" w:rsidR="008C16B5" w:rsidRPr="008C16B5" w:rsidRDefault="008C16B5" w:rsidP="00F8304A">
      <w:pPr>
        <w:ind w:left="360"/>
        <w:rPr>
          <w:u w:val="single"/>
        </w:rPr>
      </w:pPr>
      <w:r w:rsidRPr="008C16B5">
        <w:rPr>
          <w:u w:val="single"/>
        </w:rPr>
        <w:t>Adequacy of Library Resources</w:t>
      </w:r>
    </w:p>
    <w:p w14:paraId="602923EF" w14:textId="77777777" w:rsidR="0011626A" w:rsidRDefault="0011626A" w:rsidP="0011626A"/>
    <w:p w14:paraId="25547B37" w14:textId="77777777" w:rsidR="0011626A" w:rsidRDefault="0011626A" w:rsidP="0011626A">
      <w:pPr>
        <w:pStyle w:val="ListParagraph"/>
        <w:numPr>
          <w:ilvl w:val="0"/>
          <w:numId w:val="1"/>
        </w:numPr>
      </w:pPr>
      <w:r>
        <w:t>Relationships with External Communities</w:t>
      </w:r>
    </w:p>
    <w:p w14:paraId="3507BC55" w14:textId="77777777" w:rsidR="0011626A" w:rsidRDefault="0011626A" w:rsidP="0011626A"/>
    <w:p w14:paraId="528256D0" w14:textId="0BB012BC" w:rsidR="008C16B5" w:rsidRPr="008C16B5" w:rsidRDefault="008C16B5" w:rsidP="008C16B5">
      <w:pPr>
        <w:ind w:left="360"/>
        <w:rPr>
          <w:u w:val="single"/>
        </w:rPr>
      </w:pPr>
      <w:r w:rsidRPr="008C16B5">
        <w:rPr>
          <w:u w:val="single"/>
        </w:rPr>
        <w:lastRenderedPageBreak/>
        <w:t>Description of Role in External Communities</w:t>
      </w:r>
    </w:p>
    <w:p w14:paraId="365413A4" w14:textId="77777777" w:rsidR="008C16B5" w:rsidRDefault="008C16B5" w:rsidP="008C16B5">
      <w:pPr>
        <w:ind w:left="360"/>
      </w:pPr>
    </w:p>
    <w:p w14:paraId="67B0EA91" w14:textId="0923B803" w:rsidR="008C16B5" w:rsidRPr="008C16B5" w:rsidRDefault="008C16B5" w:rsidP="008C16B5">
      <w:pPr>
        <w:ind w:left="360"/>
        <w:rPr>
          <w:u w:val="single"/>
        </w:rPr>
      </w:pPr>
      <w:r w:rsidRPr="008C16B5">
        <w:rPr>
          <w:u w:val="single"/>
        </w:rPr>
        <w:t>Summary of External Advisory Committee Minutes</w:t>
      </w:r>
    </w:p>
    <w:p w14:paraId="7EE0FD20" w14:textId="52103215" w:rsidR="00BE3F88" w:rsidRDefault="00BE3F88" w:rsidP="00F8304A">
      <w:pPr>
        <w:sectPr w:rsidR="00BE3F88" w:rsidSect="0011626A">
          <w:pgSz w:w="12240" w:h="15840"/>
          <w:pgMar w:top="1440" w:right="1800" w:bottom="1440" w:left="1800" w:header="720" w:footer="720" w:gutter="0"/>
          <w:cols w:space="720"/>
          <w:docGrid w:linePitch="360"/>
        </w:sectPr>
      </w:pPr>
    </w:p>
    <w:p w14:paraId="185BB967" w14:textId="77777777" w:rsidR="0011626A" w:rsidRDefault="00BE3F88" w:rsidP="00BE3F88">
      <w:pPr>
        <w:pStyle w:val="ListParagraph"/>
        <w:numPr>
          <w:ilvl w:val="0"/>
          <w:numId w:val="1"/>
        </w:numPr>
      </w:pPr>
      <w:r>
        <w:lastRenderedPageBreak/>
        <w:t>Results of Previous Program Reviews</w:t>
      </w:r>
    </w:p>
    <w:p w14:paraId="11E452CD" w14:textId="77777777" w:rsidR="00BE3F88" w:rsidRDefault="00BE3F88" w:rsidP="00BE3F88"/>
    <w:tbl>
      <w:tblPr>
        <w:tblStyle w:val="TableGrid"/>
        <w:tblW w:w="0" w:type="auto"/>
        <w:tblLook w:val="04A0" w:firstRow="1" w:lastRow="0" w:firstColumn="1" w:lastColumn="0" w:noHBand="0" w:noVBand="1"/>
      </w:tblPr>
      <w:tblGrid>
        <w:gridCol w:w="4318"/>
        <w:gridCol w:w="4316"/>
        <w:gridCol w:w="4316"/>
      </w:tblGrid>
      <w:tr w:rsidR="00614152" w14:paraId="3F86DE6F" w14:textId="77777777" w:rsidTr="00614152">
        <w:tc>
          <w:tcPr>
            <w:tcW w:w="4392" w:type="dxa"/>
          </w:tcPr>
          <w:p w14:paraId="7F4946A7" w14:textId="77777777" w:rsidR="00614152" w:rsidRDefault="00614152" w:rsidP="00BE3F88">
            <w:r>
              <w:t>Problem Identified</w:t>
            </w:r>
          </w:p>
        </w:tc>
        <w:tc>
          <w:tcPr>
            <w:tcW w:w="4392" w:type="dxa"/>
          </w:tcPr>
          <w:p w14:paraId="3928801C" w14:textId="3005DC6D" w:rsidR="00614152" w:rsidRDefault="00614152" w:rsidP="00CB6B88">
            <w:r>
              <w:t>Action Taken</w:t>
            </w:r>
          </w:p>
        </w:tc>
        <w:tc>
          <w:tcPr>
            <w:tcW w:w="4392" w:type="dxa"/>
          </w:tcPr>
          <w:p w14:paraId="61C78D5C" w14:textId="77777777" w:rsidR="00614152" w:rsidRDefault="00614152" w:rsidP="00BE3F88">
            <w:r>
              <w:t>Progress</w:t>
            </w:r>
          </w:p>
        </w:tc>
      </w:tr>
      <w:tr w:rsidR="00614152" w14:paraId="72257C18" w14:textId="77777777" w:rsidTr="00614152">
        <w:tc>
          <w:tcPr>
            <w:tcW w:w="4392" w:type="dxa"/>
            <w:vMerge w:val="restart"/>
          </w:tcPr>
          <w:p w14:paraId="34102443" w14:textId="77777777" w:rsidR="00614152" w:rsidRDefault="00614152" w:rsidP="00BE3F88">
            <w:r>
              <w:t>Issue 1</w:t>
            </w:r>
          </w:p>
        </w:tc>
        <w:tc>
          <w:tcPr>
            <w:tcW w:w="4392" w:type="dxa"/>
          </w:tcPr>
          <w:p w14:paraId="6A4BF34E" w14:textId="5A3D29EE" w:rsidR="00614152" w:rsidRDefault="00BA27C1" w:rsidP="00BE3F88">
            <w:r>
              <w:t>Previous 5 Year Program Review</w:t>
            </w:r>
            <w:r w:rsidR="00614152">
              <w:t>:</w:t>
            </w:r>
          </w:p>
        </w:tc>
        <w:tc>
          <w:tcPr>
            <w:tcW w:w="4392" w:type="dxa"/>
          </w:tcPr>
          <w:p w14:paraId="7EC1F6C9" w14:textId="77777777" w:rsidR="00614152" w:rsidRDefault="00614152" w:rsidP="00BE3F88"/>
        </w:tc>
      </w:tr>
      <w:tr w:rsidR="00614152" w14:paraId="0CCB4498" w14:textId="77777777" w:rsidTr="00614152">
        <w:tc>
          <w:tcPr>
            <w:tcW w:w="4392" w:type="dxa"/>
            <w:vMerge/>
          </w:tcPr>
          <w:p w14:paraId="2316A752" w14:textId="77777777" w:rsidR="00614152" w:rsidRDefault="00614152" w:rsidP="00BE3F88"/>
        </w:tc>
        <w:tc>
          <w:tcPr>
            <w:tcW w:w="4392" w:type="dxa"/>
          </w:tcPr>
          <w:p w14:paraId="371DBF58" w14:textId="56D5D177" w:rsidR="00614152" w:rsidRDefault="00614152" w:rsidP="00F8377E">
            <w:r>
              <w:t>Year 1 A</w:t>
            </w:r>
            <w:r w:rsidR="00F8377E">
              <w:t>ction Taken</w:t>
            </w:r>
            <w:r>
              <w:t>:</w:t>
            </w:r>
          </w:p>
        </w:tc>
        <w:tc>
          <w:tcPr>
            <w:tcW w:w="4392" w:type="dxa"/>
          </w:tcPr>
          <w:p w14:paraId="0B42628C" w14:textId="77777777" w:rsidR="00614152" w:rsidRDefault="00614152" w:rsidP="00BE3F88"/>
        </w:tc>
      </w:tr>
      <w:tr w:rsidR="00614152" w14:paraId="56BDC654" w14:textId="77777777" w:rsidTr="00614152">
        <w:tc>
          <w:tcPr>
            <w:tcW w:w="4392" w:type="dxa"/>
            <w:vMerge/>
          </w:tcPr>
          <w:p w14:paraId="6D132361" w14:textId="77777777" w:rsidR="00614152" w:rsidRDefault="00614152" w:rsidP="00BE3F88"/>
        </w:tc>
        <w:tc>
          <w:tcPr>
            <w:tcW w:w="4392" w:type="dxa"/>
          </w:tcPr>
          <w:p w14:paraId="124127DE" w14:textId="7E8AAB9C" w:rsidR="00614152" w:rsidRDefault="00614152" w:rsidP="00F8377E">
            <w:r>
              <w:t>Year 2 A</w:t>
            </w:r>
            <w:r w:rsidR="00F8377E">
              <w:t>ction Taken</w:t>
            </w:r>
            <w:r>
              <w:t>:</w:t>
            </w:r>
          </w:p>
        </w:tc>
        <w:tc>
          <w:tcPr>
            <w:tcW w:w="4392" w:type="dxa"/>
          </w:tcPr>
          <w:p w14:paraId="68A32B37" w14:textId="77777777" w:rsidR="00614152" w:rsidRDefault="00614152" w:rsidP="00BE3F88"/>
        </w:tc>
      </w:tr>
      <w:tr w:rsidR="00614152" w14:paraId="15133387" w14:textId="77777777" w:rsidTr="00614152">
        <w:tc>
          <w:tcPr>
            <w:tcW w:w="4392" w:type="dxa"/>
            <w:vMerge/>
          </w:tcPr>
          <w:p w14:paraId="496E6D31" w14:textId="77777777" w:rsidR="00614152" w:rsidRDefault="00614152" w:rsidP="00BE3F88"/>
        </w:tc>
        <w:tc>
          <w:tcPr>
            <w:tcW w:w="4392" w:type="dxa"/>
          </w:tcPr>
          <w:p w14:paraId="2C5FC120" w14:textId="2B660156" w:rsidR="00614152" w:rsidRDefault="00614152" w:rsidP="00F8377E">
            <w:r>
              <w:t>Year 3 A</w:t>
            </w:r>
            <w:r w:rsidR="00F8377E">
              <w:t>ction Taken</w:t>
            </w:r>
            <w:r>
              <w:t>:</w:t>
            </w:r>
          </w:p>
        </w:tc>
        <w:tc>
          <w:tcPr>
            <w:tcW w:w="4392" w:type="dxa"/>
          </w:tcPr>
          <w:p w14:paraId="7080B7AC" w14:textId="77777777" w:rsidR="00614152" w:rsidRDefault="00614152" w:rsidP="00BE3F88"/>
        </w:tc>
      </w:tr>
      <w:tr w:rsidR="00614152" w14:paraId="44545F0D" w14:textId="77777777" w:rsidTr="00614152">
        <w:tc>
          <w:tcPr>
            <w:tcW w:w="4392" w:type="dxa"/>
            <w:vMerge/>
          </w:tcPr>
          <w:p w14:paraId="1CAC8734" w14:textId="77777777" w:rsidR="00614152" w:rsidRDefault="00614152" w:rsidP="00BE3F88"/>
        </w:tc>
        <w:tc>
          <w:tcPr>
            <w:tcW w:w="4392" w:type="dxa"/>
          </w:tcPr>
          <w:p w14:paraId="21CBA278" w14:textId="644EA031" w:rsidR="00614152" w:rsidRDefault="00614152" w:rsidP="00F8377E">
            <w:r>
              <w:t>Year 4 A</w:t>
            </w:r>
            <w:r w:rsidR="00F8377E">
              <w:t>ction taken</w:t>
            </w:r>
            <w:r>
              <w:t>:</w:t>
            </w:r>
          </w:p>
        </w:tc>
        <w:tc>
          <w:tcPr>
            <w:tcW w:w="4392" w:type="dxa"/>
          </w:tcPr>
          <w:p w14:paraId="1C24A180" w14:textId="77777777" w:rsidR="00614152" w:rsidRDefault="00614152" w:rsidP="00BE3F88"/>
        </w:tc>
      </w:tr>
      <w:tr w:rsidR="00614152" w14:paraId="11F1B2A2" w14:textId="77777777" w:rsidTr="00614152">
        <w:tc>
          <w:tcPr>
            <w:tcW w:w="4392" w:type="dxa"/>
            <w:vMerge w:val="restart"/>
          </w:tcPr>
          <w:p w14:paraId="42197102" w14:textId="77777777" w:rsidR="00614152" w:rsidRDefault="00614152" w:rsidP="00BE3F88">
            <w:r>
              <w:t>Issue 2</w:t>
            </w:r>
          </w:p>
        </w:tc>
        <w:tc>
          <w:tcPr>
            <w:tcW w:w="4392" w:type="dxa"/>
          </w:tcPr>
          <w:p w14:paraId="6511391C" w14:textId="2C30C8EF" w:rsidR="00614152" w:rsidRDefault="00BA27C1" w:rsidP="00BA27C1">
            <w:r>
              <w:t>Previous 5 Year Program Review</w:t>
            </w:r>
            <w:r w:rsidR="00614152">
              <w:t>:</w:t>
            </w:r>
          </w:p>
        </w:tc>
        <w:tc>
          <w:tcPr>
            <w:tcW w:w="4392" w:type="dxa"/>
          </w:tcPr>
          <w:p w14:paraId="60C8C9C7" w14:textId="77777777" w:rsidR="00614152" w:rsidRDefault="00614152" w:rsidP="00BE3F88"/>
        </w:tc>
      </w:tr>
      <w:tr w:rsidR="00F8377E" w14:paraId="6EBB7B38" w14:textId="77777777" w:rsidTr="00614152">
        <w:tc>
          <w:tcPr>
            <w:tcW w:w="4392" w:type="dxa"/>
            <w:vMerge/>
          </w:tcPr>
          <w:p w14:paraId="005EB471" w14:textId="77777777" w:rsidR="00F8377E" w:rsidRDefault="00F8377E" w:rsidP="00BE3F88"/>
        </w:tc>
        <w:tc>
          <w:tcPr>
            <w:tcW w:w="4392" w:type="dxa"/>
          </w:tcPr>
          <w:p w14:paraId="4C3D0062" w14:textId="56B798D7" w:rsidR="00F8377E" w:rsidRDefault="00F8377E" w:rsidP="00614152">
            <w:r>
              <w:t>Year 1 Action Taken:</w:t>
            </w:r>
          </w:p>
        </w:tc>
        <w:tc>
          <w:tcPr>
            <w:tcW w:w="4392" w:type="dxa"/>
          </w:tcPr>
          <w:p w14:paraId="5B448552" w14:textId="77777777" w:rsidR="00F8377E" w:rsidRDefault="00F8377E" w:rsidP="00BE3F88"/>
        </w:tc>
      </w:tr>
      <w:tr w:rsidR="00F8377E" w14:paraId="13C22965" w14:textId="77777777" w:rsidTr="00614152">
        <w:tc>
          <w:tcPr>
            <w:tcW w:w="4392" w:type="dxa"/>
            <w:vMerge/>
          </w:tcPr>
          <w:p w14:paraId="29730AC8" w14:textId="77777777" w:rsidR="00F8377E" w:rsidRDefault="00F8377E" w:rsidP="00BE3F88"/>
        </w:tc>
        <w:tc>
          <w:tcPr>
            <w:tcW w:w="4392" w:type="dxa"/>
          </w:tcPr>
          <w:p w14:paraId="3D7162D0" w14:textId="332A0976" w:rsidR="00F8377E" w:rsidRDefault="00F8377E" w:rsidP="00614152">
            <w:r>
              <w:t>Year 2 Action Taken:</w:t>
            </w:r>
          </w:p>
        </w:tc>
        <w:tc>
          <w:tcPr>
            <w:tcW w:w="4392" w:type="dxa"/>
          </w:tcPr>
          <w:p w14:paraId="41E89C54" w14:textId="77777777" w:rsidR="00F8377E" w:rsidRDefault="00F8377E" w:rsidP="00BE3F88"/>
        </w:tc>
      </w:tr>
      <w:tr w:rsidR="00F8377E" w14:paraId="1D687433" w14:textId="77777777" w:rsidTr="00614152">
        <w:tc>
          <w:tcPr>
            <w:tcW w:w="4392" w:type="dxa"/>
            <w:vMerge/>
          </w:tcPr>
          <w:p w14:paraId="1ABACA3B" w14:textId="77777777" w:rsidR="00F8377E" w:rsidRDefault="00F8377E" w:rsidP="00BE3F88"/>
        </w:tc>
        <w:tc>
          <w:tcPr>
            <w:tcW w:w="4392" w:type="dxa"/>
          </w:tcPr>
          <w:p w14:paraId="0AECF84D" w14:textId="654CB602" w:rsidR="00F8377E" w:rsidRDefault="00F8377E" w:rsidP="00614152">
            <w:r>
              <w:t>Year 3 Action Taken:</w:t>
            </w:r>
          </w:p>
        </w:tc>
        <w:tc>
          <w:tcPr>
            <w:tcW w:w="4392" w:type="dxa"/>
          </w:tcPr>
          <w:p w14:paraId="3FFE64A9" w14:textId="77777777" w:rsidR="00F8377E" w:rsidRDefault="00F8377E" w:rsidP="00BE3F88"/>
        </w:tc>
      </w:tr>
      <w:tr w:rsidR="00F8377E" w14:paraId="12D2927B" w14:textId="77777777" w:rsidTr="00614152">
        <w:tc>
          <w:tcPr>
            <w:tcW w:w="4392" w:type="dxa"/>
            <w:vMerge/>
          </w:tcPr>
          <w:p w14:paraId="4B3E82F9" w14:textId="77777777" w:rsidR="00F8377E" w:rsidRDefault="00F8377E" w:rsidP="00BE3F88"/>
        </w:tc>
        <w:tc>
          <w:tcPr>
            <w:tcW w:w="4392" w:type="dxa"/>
          </w:tcPr>
          <w:p w14:paraId="38335802" w14:textId="593FF3AC" w:rsidR="00F8377E" w:rsidRDefault="00F8377E" w:rsidP="00614152">
            <w:r>
              <w:t>Year 4 Action taken:</w:t>
            </w:r>
          </w:p>
        </w:tc>
        <w:tc>
          <w:tcPr>
            <w:tcW w:w="4392" w:type="dxa"/>
          </w:tcPr>
          <w:p w14:paraId="24C41E7E" w14:textId="77777777" w:rsidR="00F8377E" w:rsidRDefault="00F8377E" w:rsidP="00BE3F88"/>
        </w:tc>
      </w:tr>
    </w:tbl>
    <w:p w14:paraId="0E101441" w14:textId="77777777" w:rsidR="00BE3F88" w:rsidRDefault="00BE3F88" w:rsidP="00BE3F88"/>
    <w:p w14:paraId="19E5C161" w14:textId="77777777" w:rsidR="00BE3F88" w:rsidRDefault="00BE3F88" w:rsidP="00BE3F88"/>
    <w:p w14:paraId="6AE3A42F" w14:textId="275BB74E" w:rsidR="00E53A0D" w:rsidRDefault="00E53A0D" w:rsidP="00DE636C">
      <w:pPr>
        <w:ind w:left="360"/>
        <w:sectPr w:rsidR="00E53A0D" w:rsidSect="00BE3F88">
          <w:pgSz w:w="15840" w:h="12240" w:orient="landscape"/>
          <w:pgMar w:top="1800" w:right="1440" w:bottom="1800" w:left="1440" w:header="720" w:footer="720" w:gutter="0"/>
          <w:cols w:space="720"/>
          <w:docGrid w:linePitch="360"/>
        </w:sectPr>
      </w:pPr>
      <w:r>
        <w:t>Summary</w:t>
      </w:r>
      <w:r w:rsidR="00DE636C">
        <w:t xml:space="preserve"> Information (</w:t>
      </w:r>
      <w:r w:rsidR="00CB6B88">
        <w:t>as</w:t>
      </w:r>
      <w:r w:rsidR="00DE636C">
        <w:t xml:space="preserve"> needed)</w:t>
      </w:r>
    </w:p>
    <w:p w14:paraId="1E386FD2" w14:textId="669931EB" w:rsidR="007755CE" w:rsidRDefault="00E53A0D" w:rsidP="00E53A0D">
      <w:pPr>
        <w:pStyle w:val="ListParagraph"/>
        <w:numPr>
          <w:ilvl w:val="0"/>
          <w:numId w:val="1"/>
        </w:numPr>
      </w:pPr>
      <w:r>
        <w:lastRenderedPageBreak/>
        <w:t xml:space="preserve">Action Plan for Ongoing Assessment Based on </w:t>
      </w:r>
      <w:r w:rsidR="00BA27C1">
        <w:t xml:space="preserve">Current Self Study </w:t>
      </w:r>
      <w:r>
        <w:t>Findings</w:t>
      </w:r>
    </w:p>
    <w:p w14:paraId="23EF1081" w14:textId="77777777" w:rsidR="00E53A0D" w:rsidRDefault="00E53A0D" w:rsidP="00E53A0D"/>
    <w:p w14:paraId="451D86DD" w14:textId="3AD06827" w:rsidR="00E53A0D" w:rsidRPr="00BA27C1" w:rsidRDefault="00BA27C1" w:rsidP="00BA27C1">
      <w:pPr>
        <w:ind w:left="360"/>
        <w:rPr>
          <w:u w:val="single"/>
        </w:rPr>
      </w:pPr>
      <w:r w:rsidRPr="00BA27C1">
        <w:rPr>
          <w:u w:val="single"/>
        </w:rPr>
        <w:t xml:space="preserve">Action Plan for Evidence of Learning Related </w:t>
      </w:r>
      <w:r>
        <w:rPr>
          <w:u w:val="single"/>
        </w:rPr>
        <w:t>Findings</w:t>
      </w:r>
    </w:p>
    <w:p w14:paraId="43059220" w14:textId="77777777" w:rsidR="00BA27C1" w:rsidRDefault="00BA27C1" w:rsidP="00BA27C1">
      <w:pPr>
        <w:ind w:left="360"/>
      </w:pPr>
    </w:p>
    <w:tbl>
      <w:tblPr>
        <w:tblStyle w:val="TableGrid"/>
        <w:tblW w:w="13158" w:type="dxa"/>
        <w:tblLook w:val="04A0" w:firstRow="1" w:lastRow="0" w:firstColumn="1" w:lastColumn="0" w:noHBand="0" w:noVBand="1"/>
      </w:tblPr>
      <w:tblGrid>
        <w:gridCol w:w="5148"/>
        <w:gridCol w:w="8010"/>
      </w:tblGrid>
      <w:tr w:rsidR="00BA27C1" w14:paraId="7276B551" w14:textId="77777777" w:rsidTr="0065358A">
        <w:tc>
          <w:tcPr>
            <w:tcW w:w="5148" w:type="dxa"/>
          </w:tcPr>
          <w:p w14:paraId="5640D09E" w14:textId="77777777" w:rsidR="00BA27C1" w:rsidRDefault="00BA27C1" w:rsidP="00CB6B88">
            <w:r>
              <w:t>Problem Identified</w:t>
            </w:r>
          </w:p>
        </w:tc>
        <w:tc>
          <w:tcPr>
            <w:tcW w:w="8010" w:type="dxa"/>
          </w:tcPr>
          <w:p w14:paraId="0F902075" w14:textId="77777777" w:rsidR="00BA27C1" w:rsidRDefault="00BA27C1" w:rsidP="00CB6B88">
            <w:r>
              <w:t>Action to Be Taken</w:t>
            </w:r>
          </w:p>
        </w:tc>
      </w:tr>
      <w:tr w:rsidR="00BA27C1" w14:paraId="03B69A18" w14:textId="77777777" w:rsidTr="0065358A">
        <w:tc>
          <w:tcPr>
            <w:tcW w:w="5148" w:type="dxa"/>
            <w:vMerge w:val="restart"/>
          </w:tcPr>
          <w:p w14:paraId="4F16E0BB" w14:textId="77777777" w:rsidR="00BA27C1" w:rsidRDefault="00BA27C1" w:rsidP="00CB6B88">
            <w:r>
              <w:t>Issue 1</w:t>
            </w:r>
          </w:p>
        </w:tc>
        <w:tc>
          <w:tcPr>
            <w:tcW w:w="8010" w:type="dxa"/>
          </w:tcPr>
          <w:p w14:paraId="3BB84CF6" w14:textId="66D7BA33" w:rsidR="00BA27C1" w:rsidRDefault="00BA27C1" w:rsidP="00CB6B88">
            <w:r>
              <w:t>Current 5 Year Program Review:</w:t>
            </w:r>
          </w:p>
        </w:tc>
      </w:tr>
      <w:tr w:rsidR="00BA27C1" w14:paraId="3CC43DEB" w14:textId="77777777" w:rsidTr="0065358A">
        <w:tc>
          <w:tcPr>
            <w:tcW w:w="5148" w:type="dxa"/>
            <w:vMerge/>
          </w:tcPr>
          <w:p w14:paraId="0F424E28" w14:textId="77777777" w:rsidR="00BA27C1" w:rsidRDefault="00BA27C1" w:rsidP="00CB6B88"/>
        </w:tc>
        <w:tc>
          <w:tcPr>
            <w:tcW w:w="8010" w:type="dxa"/>
          </w:tcPr>
          <w:p w14:paraId="7DBD1A49" w14:textId="0EBCEBB1" w:rsidR="00BA27C1" w:rsidRDefault="00BA27C1" w:rsidP="00BA27C1">
            <w:pPr>
              <w:ind w:right="-2952"/>
            </w:pPr>
            <w:r>
              <w:t>Year 1 Action to Be Taken:</w:t>
            </w:r>
          </w:p>
        </w:tc>
      </w:tr>
      <w:tr w:rsidR="00BA27C1" w14:paraId="27DD44DE" w14:textId="77777777" w:rsidTr="0065358A">
        <w:tc>
          <w:tcPr>
            <w:tcW w:w="5148" w:type="dxa"/>
            <w:vMerge/>
          </w:tcPr>
          <w:p w14:paraId="4F8824DB" w14:textId="77777777" w:rsidR="00BA27C1" w:rsidRDefault="00BA27C1" w:rsidP="00CB6B88"/>
        </w:tc>
        <w:tc>
          <w:tcPr>
            <w:tcW w:w="8010" w:type="dxa"/>
          </w:tcPr>
          <w:p w14:paraId="34FAC026" w14:textId="2B46B7E2" w:rsidR="00BA27C1" w:rsidRDefault="00BA27C1" w:rsidP="00BA27C1">
            <w:r>
              <w:t>Year 2 Action to Be Taken:</w:t>
            </w:r>
          </w:p>
        </w:tc>
      </w:tr>
      <w:tr w:rsidR="00BA27C1" w14:paraId="1AA2FAA0" w14:textId="77777777" w:rsidTr="0065358A">
        <w:tc>
          <w:tcPr>
            <w:tcW w:w="5148" w:type="dxa"/>
            <w:vMerge/>
          </w:tcPr>
          <w:p w14:paraId="6EA7CA9E" w14:textId="77777777" w:rsidR="00BA27C1" w:rsidRDefault="00BA27C1" w:rsidP="00CB6B88"/>
        </w:tc>
        <w:tc>
          <w:tcPr>
            <w:tcW w:w="8010" w:type="dxa"/>
          </w:tcPr>
          <w:p w14:paraId="361504AA" w14:textId="21FFCFB8" w:rsidR="00BA27C1" w:rsidRDefault="00BA27C1" w:rsidP="00BA27C1">
            <w:r>
              <w:t>Year 3 Action to Be Taken:</w:t>
            </w:r>
          </w:p>
        </w:tc>
      </w:tr>
      <w:tr w:rsidR="00BA27C1" w14:paraId="7A271A61" w14:textId="77777777" w:rsidTr="0065358A">
        <w:tc>
          <w:tcPr>
            <w:tcW w:w="5148" w:type="dxa"/>
            <w:vMerge/>
          </w:tcPr>
          <w:p w14:paraId="797585E4" w14:textId="77777777" w:rsidR="00BA27C1" w:rsidRDefault="00BA27C1" w:rsidP="00CB6B88"/>
        </w:tc>
        <w:tc>
          <w:tcPr>
            <w:tcW w:w="8010" w:type="dxa"/>
          </w:tcPr>
          <w:p w14:paraId="2C9E7DC1" w14:textId="74ADCF39" w:rsidR="00BA27C1" w:rsidRDefault="00BA27C1" w:rsidP="00BA27C1">
            <w:r>
              <w:t>Year 4 Action to Be Taken:</w:t>
            </w:r>
          </w:p>
        </w:tc>
      </w:tr>
      <w:tr w:rsidR="00BA27C1" w14:paraId="41DB2A4F" w14:textId="77777777" w:rsidTr="0065358A">
        <w:tc>
          <w:tcPr>
            <w:tcW w:w="5148" w:type="dxa"/>
            <w:vMerge w:val="restart"/>
          </w:tcPr>
          <w:p w14:paraId="6F152BE1" w14:textId="77777777" w:rsidR="00BA27C1" w:rsidRDefault="00BA27C1" w:rsidP="00CB6B88">
            <w:r>
              <w:t>Issue 2</w:t>
            </w:r>
          </w:p>
        </w:tc>
        <w:tc>
          <w:tcPr>
            <w:tcW w:w="8010" w:type="dxa"/>
          </w:tcPr>
          <w:p w14:paraId="1A413BE5" w14:textId="4701EBAA" w:rsidR="00BA27C1" w:rsidRDefault="00BA27C1" w:rsidP="00CB6B88">
            <w:r>
              <w:t>Current 5 Year Program Review:</w:t>
            </w:r>
          </w:p>
        </w:tc>
      </w:tr>
      <w:tr w:rsidR="00BA27C1" w14:paraId="0A96E3EA" w14:textId="77777777" w:rsidTr="0065358A">
        <w:tc>
          <w:tcPr>
            <w:tcW w:w="5148" w:type="dxa"/>
            <w:vMerge/>
          </w:tcPr>
          <w:p w14:paraId="0FF2F0E5" w14:textId="77777777" w:rsidR="00BA27C1" w:rsidRDefault="00BA27C1" w:rsidP="00CB6B88"/>
        </w:tc>
        <w:tc>
          <w:tcPr>
            <w:tcW w:w="8010" w:type="dxa"/>
          </w:tcPr>
          <w:p w14:paraId="76102CA6" w14:textId="635C94D8" w:rsidR="00BA27C1" w:rsidRDefault="00BA27C1" w:rsidP="00CB6B88">
            <w:r>
              <w:t>Year 1 Action to Be Taken:</w:t>
            </w:r>
          </w:p>
        </w:tc>
      </w:tr>
      <w:tr w:rsidR="00BA27C1" w14:paraId="13FEA3CA" w14:textId="77777777" w:rsidTr="0065358A">
        <w:tc>
          <w:tcPr>
            <w:tcW w:w="5148" w:type="dxa"/>
            <w:vMerge/>
          </w:tcPr>
          <w:p w14:paraId="59B2351D" w14:textId="77777777" w:rsidR="00BA27C1" w:rsidRDefault="00BA27C1" w:rsidP="00CB6B88"/>
        </w:tc>
        <w:tc>
          <w:tcPr>
            <w:tcW w:w="8010" w:type="dxa"/>
          </w:tcPr>
          <w:p w14:paraId="24AC80B7" w14:textId="7BCF9D17" w:rsidR="00BA27C1" w:rsidRDefault="00BA27C1" w:rsidP="00CB6B88">
            <w:r>
              <w:t>Year 2 Action to Be Taken:</w:t>
            </w:r>
          </w:p>
        </w:tc>
      </w:tr>
      <w:tr w:rsidR="00BA27C1" w14:paraId="63B5E81D" w14:textId="77777777" w:rsidTr="0065358A">
        <w:tc>
          <w:tcPr>
            <w:tcW w:w="5148" w:type="dxa"/>
            <w:vMerge/>
          </w:tcPr>
          <w:p w14:paraId="2ADE4092" w14:textId="77777777" w:rsidR="00BA27C1" w:rsidRDefault="00BA27C1" w:rsidP="00CB6B88"/>
        </w:tc>
        <w:tc>
          <w:tcPr>
            <w:tcW w:w="8010" w:type="dxa"/>
          </w:tcPr>
          <w:p w14:paraId="2B5FDFC1" w14:textId="7EF90574" w:rsidR="00BA27C1" w:rsidRDefault="00BA27C1" w:rsidP="00CB6B88">
            <w:r>
              <w:t>Year 3 Action to Be Taken:</w:t>
            </w:r>
          </w:p>
        </w:tc>
      </w:tr>
      <w:tr w:rsidR="00BA27C1" w14:paraId="7B96A04D" w14:textId="77777777" w:rsidTr="0065358A">
        <w:tc>
          <w:tcPr>
            <w:tcW w:w="5148" w:type="dxa"/>
            <w:vMerge/>
          </w:tcPr>
          <w:p w14:paraId="54968098" w14:textId="77777777" w:rsidR="00BA27C1" w:rsidRDefault="00BA27C1" w:rsidP="00CB6B88"/>
        </w:tc>
        <w:tc>
          <w:tcPr>
            <w:tcW w:w="8010" w:type="dxa"/>
          </w:tcPr>
          <w:p w14:paraId="2CD01BD0" w14:textId="3D55A3BF" w:rsidR="00BA27C1" w:rsidRDefault="00BA27C1" w:rsidP="00CB6B88">
            <w:r>
              <w:t>Year 4 Action to Be Taken:</w:t>
            </w:r>
          </w:p>
        </w:tc>
      </w:tr>
    </w:tbl>
    <w:p w14:paraId="4CAE5006" w14:textId="77777777" w:rsidR="00CB6B88" w:rsidRDefault="00CB6B88" w:rsidP="00E53A0D"/>
    <w:p w14:paraId="0A219D04" w14:textId="515AF478" w:rsidR="00B666E6" w:rsidRPr="00B666E6" w:rsidRDefault="00B666E6" w:rsidP="00B666E6">
      <w:pPr>
        <w:ind w:firstLine="360"/>
      </w:pPr>
      <w:r w:rsidRPr="00B666E6">
        <w:t>Summary Information (as needed)</w:t>
      </w:r>
    </w:p>
    <w:p w14:paraId="4EBAD2C7" w14:textId="77777777" w:rsidR="00BA27C1" w:rsidRDefault="00BA27C1" w:rsidP="00BA27C1">
      <w:pPr>
        <w:ind w:left="360"/>
        <w:rPr>
          <w:u w:val="single"/>
        </w:rPr>
        <w:sectPr w:rsidR="00BA27C1" w:rsidSect="00BE3F88">
          <w:pgSz w:w="15840" w:h="12240" w:orient="landscape"/>
          <w:pgMar w:top="1800" w:right="1440" w:bottom="1800" w:left="1440" w:header="720" w:footer="720" w:gutter="0"/>
          <w:cols w:space="720"/>
          <w:docGrid w:linePitch="360"/>
        </w:sectPr>
      </w:pPr>
    </w:p>
    <w:p w14:paraId="4BB86D7D" w14:textId="1D22269A" w:rsidR="00BA27C1" w:rsidRPr="00BA27C1" w:rsidRDefault="00BA27C1" w:rsidP="00BA27C1">
      <w:pPr>
        <w:ind w:left="360"/>
        <w:rPr>
          <w:u w:val="single"/>
        </w:rPr>
      </w:pPr>
      <w:r w:rsidRPr="00BA27C1">
        <w:rPr>
          <w:u w:val="single"/>
        </w:rPr>
        <w:lastRenderedPageBreak/>
        <w:t xml:space="preserve">Action Plan for </w:t>
      </w:r>
      <w:r w:rsidR="00B666E6">
        <w:rPr>
          <w:u w:val="single"/>
        </w:rPr>
        <w:t>Staff, Administration, or Budgetary Findings</w:t>
      </w:r>
    </w:p>
    <w:p w14:paraId="4F1DC089" w14:textId="257839F1" w:rsidR="00BA27C1" w:rsidRDefault="00BA27C1" w:rsidP="00E53A0D">
      <w:r>
        <w:tab/>
      </w:r>
    </w:p>
    <w:tbl>
      <w:tblPr>
        <w:tblStyle w:val="TableGrid"/>
        <w:tblW w:w="13158" w:type="dxa"/>
        <w:tblLook w:val="04A0" w:firstRow="1" w:lastRow="0" w:firstColumn="1" w:lastColumn="0" w:noHBand="0" w:noVBand="1"/>
      </w:tblPr>
      <w:tblGrid>
        <w:gridCol w:w="5148"/>
        <w:gridCol w:w="8010"/>
      </w:tblGrid>
      <w:tr w:rsidR="0065358A" w14:paraId="109C570D" w14:textId="77777777" w:rsidTr="0065358A">
        <w:tc>
          <w:tcPr>
            <w:tcW w:w="5148" w:type="dxa"/>
          </w:tcPr>
          <w:p w14:paraId="3D1D1F50" w14:textId="77777777" w:rsidR="0065358A" w:rsidRDefault="0065358A" w:rsidP="00BA27C1">
            <w:r>
              <w:t>Problem Identified</w:t>
            </w:r>
          </w:p>
        </w:tc>
        <w:tc>
          <w:tcPr>
            <w:tcW w:w="8010" w:type="dxa"/>
          </w:tcPr>
          <w:p w14:paraId="2147036D" w14:textId="77777777" w:rsidR="0065358A" w:rsidRDefault="0065358A" w:rsidP="00BA27C1">
            <w:r>
              <w:t>Action to Be Taken</w:t>
            </w:r>
          </w:p>
        </w:tc>
      </w:tr>
      <w:tr w:rsidR="0065358A" w14:paraId="7D82119D" w14:textId="77777777" w:rsidTr="0065358A">
        <w:tc>
          <w:tcPr>
            <w:tcW w:w="5148" w:type="dxa"/>
            <w:vMerge w:val="restart"/>
          </w:tcPr>
          <w:p w14:paraId="58C43848" w14:textId="77777777" w:rsidR="0065358A" w:rsidRDefault="0065358A" w:rsidP="00BA27C1">
            <w:r>
              <w:t>Issue 1</w:t>
            </w:r>
          </w:p>
        </w:tc>
        <w:tc>
          <w:tcPr>
            <w:tcW w:w="8010" w:type="dxa"/>
          </w:tcPr>
          <w:p w14:paraId="7AB00296" w14:textId="77777777" w:rsidR="0065358A" w:rsidRDefault="0065358A" w:rsidP="00BA27C1">
            <w:r>
              <w:t>Current 5 Year Program Review:</w:t>
            </w:r>
          </w:p>
        </w:tc>
      </w:tr>
      <w:tr w:rsidR="0065358A" w14:paraId="7C2D7B42" w14:textId="77777777" w:rsidTr="0065358A">
        <w:tc>
          <w:tcPr>
            <w:tcW w:w="5148" w:type="dxa"/>
            <w:vMerge/>
          </w:tcPr>
          <w:p w14:paraId="01EAB12B" w14:textId="77777777" w:rsidR="0065358A" w:rsidRDefault="0065358A" w:rsidP="00BA27C1"/>
        </w:tc>
        <w:tc>
          <w:tcPr>
            <w:tcW w:w="8010" w:type="dxa"/>
          </w:tcPr>
          <w:p w14:paraId="239B7F49" w14:textId="1D3898C9" w:rsidR="0065358A" w:rsidRDefault="0065358A" w:rsidP="00BA27C1">
            <w:r>
              <w:t>Year 1 Action to Be Taken:</w:t>
            </w:r>
          </w:p>
        </w:tc>
      </w:tr>
      <w:tr w:rsidR="0065358A" w14:paraId="252227EB" w14:textId="77777777" w:rsidTr="0065358A">
        <w:tc>
          <w:tcPr>
            <w:tcW w:w="5148" w:type="dxa"/>
            <w:vMerge/>
          </w:tcPr>
          <w:p w14:paraId="77DE9A12" w14:textId="77777777" w:rsidR="0065358A" w:rsidRDefault="0065358A" w:rsidP="00BA27C1"/>
        </w:tc>
        <w:tc>
          <w:tcPr>
            <w:tcW w:w="8010" w:type="dxa"/>
          </w:tcPr>
          <w:p w14:paraId="31C99190" w14:textId="76731C74" w:rsidR="0065358A" w:rsidRDefault="0065358A" w:rsidP="00BA27C1">
            <w:r>
              <w:t>Year 2 Action to Be Taken:</w:t>
            </w:r>
          </w:p>
        </w:tc>
      </w:tr>
      <w:tr w:rsidR="0065358A" w14:paraId="10BA9A2B" w14:textId="77777777" w:rsidTr="0065358A">
        <w:tc>
          <w:tcPr>
            <w:tcW w:w="5148" w:type="dxa"/>
            <w:vMerge/>
          </w:tcPr>
          <w:p w14:paraId="2A62194C" w14:textId="77777777" w:rsidR="0065358A" w:rsidRDefault="0065358A" w:rsidP="00BA27C1"/>
        </w:tc>
        <w:tc>
          <w:tcPr>
            <w:tcW w:w="8010" w:type="dxa"/>
          </w:tcPr>
          <w:p w14:paraId="1071318F" w14:textId="55021711" w:rsidR="0065358A" w:rsidRDefault="0065358A" w:rsidP="00BA27C1">
            <w:r>
              <w:t>Year 3 Action to Be Taken:</w:t>
            </w:r>
          </w:p>
        </w:tc>
      </w:tr>
      <w:tr w:rsidR="0065358A" w14:paraId="430B01AB" w14:textId="77777777" w:rsidTr="0065358A">
        <w:tc>
          <w:tcPr>
            <w:tcW w:w="5148" w:type="dxa"/>
            <w:vMerge/>
          </w:tcPr>
          <w:p w14:paraId="61B926D4" w14:textId="77777777" w:rsidR="0065358A" w:rsidRDefault="0065358A" w:rsidP="00BA27C1"/>
        </w:tc>
        <w:tc>
          <w:tcPr>
            <w:tcW w:w="8010" w:type="dxa"/>
          </w:tcPr>
          <w:p w14:paraId="17139099" w14:textId="2BEFA20C" w:rsidR="0065358A" w:rsidRDefault="0065358A" w:rsidP="00BA27C1">
            <w:r>
              <w:t>Year 4 Action to Be Taken:</w:t>
            </w:r>
          </w:p>
        </w:tc>
      </w:tr>
      <w:tr w:rsidR="0065358A" w14:paraId="1C9BA350" w14:textId="77777777" w:rsidTr="0065358A">
        <w:tc>
          <w:tcPr>
            <w:tcW w:w="5148" w:type="dxa"/>
            <w:vMerge w:val="restart"/>
          </w:tcPr>
          <w:p w14:paraId="184BE49A" w14:textId="77777777" w:rsidR="0065358A" w:rsidRDefault="0065358A" w:rsidP="00BA27C1">
            <w:r>
              <w:t>Issue 2</w:t>
            </w:r>
          </w:p>
        </w:tc>
        <w:tc>
          <w:tcPr>
            <w:tcW w:w="8010" w:type="dxa"/>
          </w:tcPr>
          <w:p w14:paraId="328D9581" w14:textId="77777777" w:rsidR="0065358A" w:rsidRDefault="0065358A" w:rsidP="00BA27C1">
            <w:r>
              <w:t>Current 5 Year Program Review:</w:t>
            </w:r>
          </w:p>
        </w:tc>
      </w:tr>
      <w:tr w:rsidR="0065358A" w14:paraId="043C4A00" w14:textId="77777777" w:rsidTr="0065358A">
        <w:tc>
          <w:tcPr>
            <w:tcW w:w="5148" w:type="dxa"/>
            <w:vMerge/>
          </w:tcPr>
          <w:p w14:paraId="19D4E4D8" w14:textId="77777777" w:rsidR="0065358A" w:rsidRDefault="0065358A" w:rsidP="00BA27C1"/>
        </w:tc>
        <w:tc>
          <w:tcPr>
            <w:tcW w:w="8010" w:type="dxa"/>
          </w:tcPr>
          <w:p w14:paraId="175BEF77" w14:textId="7947FE1E" w:rsidR="0065358A" w:rsidRDefault="0065358A" w:rsidP="00BA27C1">
            <w:r>
              <w:t>Year 1 Action to Be Taken:</w:t>
            </w:r>
          </w:p>
        </w:tc>
      </w:tr>
      <w:tr w:rsidR="0065358A" w14:paraId="7CA6707E" w14:textId="77777777" w:rsidTr="0065358A">
        <w:tc>
          <w:tcPr>
            <w:tcW w:w="5148" w:type="dxa"/>
            <w:vMerge/>
          </w:tcPr>
          <w:p w14:paraId="17EF9315" w14:textId="77777777" w:rsidR="0065358A" w:rsidRDefault="0065358A" w:rsidP="00BA27C1"/>
        </w:tc>
        <w:tc>
          <w:tcPr>
            <w:tcW w:w="8010" w:type="dxa"/>
          </w:tcPr>
          <w:p w14:paraId="5CEA3F21" w14:textId="696C7E1F" w:rsidR="0065358A" w:rsidRDefault="0065358A" w:rsidP="00BA27C1">
            <w:r>
              <w:t>Year 2 Action to Be Taken:</w:t>
            </w:r>
          </w:p>
        </w:tc>
      </w:tr>
      <w:tr w:rsidR="0065358A" w14:paraId="1308E2EB" w14:textId="77777777" w:rsidTr="0065358A">
        <w:tc>
          <w:tcPr>
            <w:tcW w:w="5148" w:type="dxa"/>
            <w:vMerge/>
          </w:tcPr>
          <w:p w14:paraId="1836817F" w14:textId="77777777" w:rsidR="0065358A" w:rsidRDefault="0065358A" w:rsidP="00BA27C1"/>
        </w:tc>
        <w:tc>
          <w:tcPr>
            <w:tcW w:w="8010" w:type="dxa"/>
          </w:tcPr>
          <w:p w14:paraId="7E129204" w14:textId="6D63469F" w:rsidR="0065358A" w:rsidRDefault="0065358A" w:rsidP="00BA27C1">
            <w:r>
              <w:t>Year 3 Action to Be Taken:</w:t>
            </w:r>
          </w:p>
        </w:tc>
      </w:tr>
      <w:tr w:rsidR="0065358A" w14:paraId="3B5420B9" w14:textId="77777777" w:rsidTr="0065358A">
        <w:tc>
          <w:tcPr>
            <w:tcW w:w="5148" w:type="dxa"/>
            <w:vMerge/>
          </w:tcPr>
          <w:p w14:paraId="56F60C90" w14:textId="77777777" w:rsidR="0065358A" w:rsidRDefault="0065358A" w:rsidP="00BA27C1"/>
        </w:tc>
        <w:tc>
          <w:tcPr>
            <w:tcW w:w="8010" w:type="dxa"/>
          </w:tcPr>
          <w:p w14:paraId="384CDD2F" w14:textId="51B920B4" w:rsidR="0065358A" w:rsidRDefault="0065358A" w:rsidP="00BA27C1">
            <w:r>
              <w:t>Year 4 Action to Be Taken:</w:t>
            </w:r>
          </w:p>
        </w:tc>
      </w:tr>
    </w:tbl>
    <w:p w14:paraId="1D48E2EE" w14:textId="77777777" w:rsidR="00CB5A0E" w:rsidRDefault="00CB5A0E" w:rsidP="00E53A0D"/>
    <w:p w14:paraId="209F0803" w14:textId="46286BA9" w:rsidR="00BA27C1" w:rsidRDefault="00BA27C1" w:rsidP="00BA27C1">
      <w:pPr>
        <w:pStyle w:val="ListParagraph"/>
        <w:ind w:left="360"/>
        <w:sectPr w:rsidR="00BA27C1" w:rsidSect="00BE3F88">
          <w:pgSz w:w="15840" w:h="12240" w:orient="landscape"/>
          <w:pgMar w:top="1800" w:right="1440" w:bottom="1800" w:left="1440" w:header="720" w:footer="720" w:gutter="0"/>
          <w:cols w:space="720"/>
          <w:docGrid w:linePitch="360"/>
        </w:sectPr>
      </w:pPr>
      <w:r>
        <w:t>Summary Information (as needed)</w:t>
      </w:r>
    </w:p>
    <w:p w14:paraId="10369503" w14:textId="1977B673" w:rsidR="00CB5A0E" w:rsidRDefault="00CB5A0E" w:rsidP="00CB5A0E">
      <w:pPr>
        <w:pStyle w:val="ListParagraph"/>
        <w:numPr>
          <w:ilvl w:val="0"/>
          <w:numId w:val="1"/>
        </w:numPr>
      </w:pPr>
      <w:r>
        <w:lastRenderedPageBreak/>
        <w:t>Summary of Artifact Collection Procedure</w:t>
      </w:r>
    </w:p>
    <w:p w14:paraId="1DBAFA9D" w14:textId="77777777" w:rsidR="00CB5A0E" w:rsidRDefault="00CB5A0E" w:rsidP="00DD1457">
      <w:pPr>
        <w:ind w:left="360"/>
      </w:pPr>
    </w:p>
    <w:tbl>
      <w:tblPr>
        <w:tblStyle w:val="TableGrid"/>
        <w:tblW w:w="13032" w:type="dxa"/>
        <w:tblLook w:val="04A0" w:firstRow="1" w:lastRow="0" w:firstColumn="1" w:lastColumn="0" w:noHBand="0" w:noVBand="1"/>
      </w:tblPr>
      <w:tblGrid>
        <w:gridCol w:w="4428"/>
        <w:gridCol w:w="3366"/>
        <w:gridCol w:w="2700"/>
        <w:gridCol w:w="2538"/>
      </w:tblGrid>
      <w:tr w:rsidR="00CA0E0B" w14:paraId="1A3723DB" w14:textId="77777777" w:rsidTr="00CA0E0B">
        <w:tc>
          <w:tcPr>
            <w:tcW w:w="4428" w:type="dxa"/>
          </w:tcPr>
          <w:p w14:paraId="6EE29834" w14:textId="4BCAC654" w:rsidR="00CA0E0B" w:rsidRDefault="00CA0E0B" w:rsidP="00CB5A0E">
            <w:r>
              <w:t>Artifact</w:t>
            </w:r>
          </w:p>
        </w:tc>
        <w:tc>
          <w:tcPr>
            <w:tcW w:w="3366" w:type="dxa"/>
          </w:tcPr>
          <w:p w14:paraId="05F5E520" w14:textId="3D275C2F" w:rsidR="00CA0E0B" w:rsidRDefault="00CA0E0B" w:rsidP="00CB5A0E">
            <w:r>
              <w:t>Learning Outcome Measured</w:t>
            </w:r>
          </w:p>
        </w:tc>
        <w:tc>
          <w:tcPr>
            <w:tcW w:w="2700" w:type="dxa"/>
          </w:tcPr>
          <w:p w14:paraId="4563B532" w14:textId="2A083E7C" w:rsidR="00CA0E0B" w:rsidRDefault="00CA0E0B" w:rsidP="00CB5A0E">
            <w:r>
              <w:t>When/How Collected?</w:t>
            </w:r>
          </w:p>
        </w:tc>
        <w:tc>
          <w:tcPr>
            <w:tcW w:w="2538" w:type="dxa"/>
          </w:tcPr>
          <w:p w14:paraId="1D2B1E53" w14:textId="1951D27F" w:rsidR="00CA0E0B" w:rsidRDefault="00CA0E0B" w:rsidP="00CB5A0E">
            <w:r>
              <w:t>Where Stored?</w:t>
            </w:r>
          </w:p>
        </w:tc>
      </w:tr>
      <w:tr w:rsidR="00CA0E0B" w14:paraId="759F944F" w14:textId="77777777" w:rsidTr="00CA0E0B">
        <w:tc>
          <w:tcPr>
            <w:tcW w:w="4428" w:type="dxa"/>
          </w:tcPr>
          <w:p w14:paraId="506749E5" w14:textId="596EC7D7" w:rsidR="00CA0E0B" w:rsidRDefault="00CA0E0B" w:rsidP="00CB5A0E">
            <w:r>
              <w:t>(i.e. Final Project Rubric)</w:t>
            </w:r>
          </w:p>
        </w:tc>
        <w:tc>
          <w:tcPr>
            <w:tcW w:w="3366" w:type="dxa"/>
          </w:tcPr>
          <w:p w14:paraId="258ABF05" w14:textId="77777777" w:rsidR="00CA0E0B" w:rsidRDefault="00CA0E0B" w:rsidP="00CB5A0E"/>
        </w:tc>
        <w:tc>
          <w:tcPr>
            <w:tcW w:w="2700" w:type="dxa"/>
          </w:tcPr>
          <w:p w14:paraId="56CEDAB6" w14:textId="7305157F" w:rsidR="00CA0E0B" w:rsidRDefault="00CA0E0B" w:rsidP="00CB5A0E">
            <w:r>
              <w:t>(i.e. end of semester)</w:t>
            </w:r>
          </w:p>
        </w:tc>
        <w:tc>
          <w:tcPr>
            <w:tcW w:w="2538" w:type="dxa"/>
          </w:tcPr>
          <w:p w14:paraId="58A96549" w14:textId="6D5D8F1D" w:rsidR="00CA0E0B" w:rsidRDefault="00CA0E0B" w:rsidP="00CB5A0E">
            <w:r>
              <w:t>(i.e. electronic copies)</w:t>
            </w:r>
          </w:p>
        </w:tc>
      </w:tr>
      <w:tr w:rsidR="00CA0E0B" w14:paraId="4572113A" w14:textId="77777777" w:rsidTr="00CA0E0B">
        <w:tc>
          <w:tcPr>
            <w:tcW w:w="4428" w:type="dxa"/>
          </w:tcPr>
          <w:p w14:paraId="06097F08" w14:textId="09F57034" w:rsidR="00CA0E0B" w:rsidRDefault="00CA0E0B" w:rsidP="00CB5A0E">
            <w:r>
              <w:t>(i.e. Chi Tester Outcome Report)</w:t>
            </w:r>
          </w:p>
        </w:tc>
        <w:tc>
          <w:tcPr>
            <w:tcW w:w="3366" w:type="dxa"/>
          </w:tcPr>
          <w:p w14:paraId="355B11C6" w14:textId="77777777" w:rsidR="00CA0E0B" w:rsidRDefault="00CA0E0B" w:rsidP="00CB5A0E"/>
        </w:tc>
        <w:tc>
          <w:tcPr>
            <w:tcW w:w="2700" w:type="dxa"/>
          </w:tcPr>
          <w:p w14:paraId="01C5B7CB" w14:textId="7BA7A06F" w:rsidR="00CA0E0B" w:rsidRDefault="00DD1457" w:rsidP="00CB5A0E">
            <w:r>
              <w:t>(i.e. 2-3 times per semester)</w:t>
            </w:r>
          </w:p>
        </w:tc>
        <w:tc>
          <w:tcPr>
            <w:tcW w:w="2538" w:type="dxa"/>
          </w:tcPr>
          <w:p w14:paraId="19289893" w14:textId="68C2C419" w:rsidR="00CA0E0B" w:rsidRDefault="00DD1457" w:rsidP="00CB5A0E">
            <w:r>
              <w:t>(i.e. electronic format, chi tester warehouse)</w:t>
            </w:r>
          </w:p>
        </w:tc>
      </w:tr>
      <w:tr w:rsidR="00CA0E0B" w14:paraId="08CF2AB3" w14:textId="77777777" w:rsidTr="00CA0E0B">
        <w:tc>
          <w:tcPr>
            <w:tcW w:w="4428" w:type="dxa"/>
          </w:tcPr>
          <w:p w14:paraId="440BB609" w14:textId="77777777" w:rsidR="00CA0E0B" w:rsidRDefault="00CA0E0B" w:rsidP="00CB5A0E"/>
        </w:tc>
        <w:tc>
          <w:tcPr>
            <w:tcW w:w="3366" w:type="dxa"/>
          </w:tcPr>
          <w:p w14:paraId="10535A8E" w14:textId="77777777" w:rsidR="00CA0E0B" w:rsidRDefault="00CA0E0B" w:rsidP="00CB5A0E"/>
        </w:tc>
        <w:tc>
          <w:tcPr>
            <w:tcW w:w="2700" w:type="dxa"/>
          </w:tcPr>
          <w:p w14:paraId="68C5A08C" w14:textId="77777777" w:rsidR="00CA0E0B" w:rsidRDefault="00CA0E0B" w:rsidP="00CB5A0E"/>
        </w:tc>
        <w:tc>
          <w:tcPr>
            <w:tcW w:w="2538" w:type="dxa"/>
          </w:tcPr>
          <w:p w14:paraId="00AD0616" w14:textId="77777777" w:rsidR="00CA0E0B" w:rsidRDefault="00CA0E0B" w:rsidP="00CB5A0E"/>
        </w:tc>
      </w:tr>
      <w:tr w:rsidR="00CA0E0B" w14:paraId="4D9798B9" w14:textId="77777777" w:rsidTr="00CA0E0B">
        <w:tc>
          <w:tcPr>
            <w:tcW w:w="4428" w:type="dxa"/>
          </w:tcPr>
          <w:p w14:paraId="0EA5CB0E" w14:textId="77777777" w:rsidR="00CA0E0B" w:rsidRDefault="00CA0E0B" w:rsidP="00CA0E0B">
            <w:pPr>
              <w:ind w:right="-1368"/>
            </w:pPr>
          </w:p>
        </w:tc>
        <w:tc>
          <w:tcPr>
            <w:tcW w:w="3366" w:type="dxa"/>
          </w:tcPr>
          <w:p w14:paraId="096B95A5" w14:textId="77777777" w:rsidR="00CA0E0B" w:rsidRDefault="00CA0E0B" w:rsidP="00CB5A0E"/>
        </w:tc>
        <w:tc>
          <w:tcPr>
            <w:tcW w:w="2700" w:type="dxa"/>
          </w:tcPr>
          <w:p w14:paraId="7F588396" w14:textId="77777777" w:rsidR="00CA0E0B" w:rsidRDefault="00CA0E0B" w:rsidP="00CB5A0E"/>
        </w:tc>
        <w:tc>
          <w:tcPr>
            <w:tcW w:w="2538" w:type="dxa"/>
          </w:tcPr>
          <w:p w14:paraId="01BD133C" w14:textId="77777777" w:rsidR="00CA0E0B" w:rsidRDefault="00CA0E0B" w:rsidP="00CB5A0E"/>
        </w:tc>
      </w:tr>
    </w:tbl>
    <w:p w14:paraId="7304939B" w14:textId="12E9E401" w:rsidR="00CB5A0E" w:rsidRDefault="00DD1457" w:rsidP="00CB5A0E">
      <w:r>
        <w:tab/>
      </w:r>
    </w:p>
    <w:p w14:paraId="4FAAAD05" w14:textId="61BC7AAC" w:rsidR="00DD1457" w:rsidRDefault="00DD1457" w:rsidP="00DD1457">
      <w:pPr>
        <w:ind w:left="360"/>
      </w:pPr>
      <w:r>
        <w:t>Summary Information (as needed)</w:t>
      </w:r>
    </w:p>
    <w:p w14:paraId="119F8CFC" w14:textId="31DCA393" w:rsidR="00CB5A0E" w:rsidRDefault="00DD1457" w:rsidP="00CB5A0E">
      <w:r>
        <w:tab/>
      </w:r>
    </w:p>
    <w:p w14:paraId="30F053C6" w14:textId="77777777" w:rsidR="00CB5A0E" w:rsidRDefault="00CB5A0E" w:rsidP="00CB5A0E"/>
    <w:p w14:paraId="5D93AB31" w14:textId="77777777" w:rsidR="00E53A0D" w:rsidRDefault="00E53A0D" w:rsidP="00DE636C">
      <w:pPr>
        <w:ind w:left="360"/>
      </w:pPr>
    </w:p>
    <w:p w14:paraId="086F4186" w14:textId="77777777" w:rsidR="00E53A0D" w:rsidRDefault="00E53A0D" w:rsidP="00DE636C">
      <w:pPr>
        <w:ind w:left="360"/>
      </w:pPr>
    </w:p>
    <w:p w14:paraId="2F3165E8" w14:textId="77777777" w:rsidR="00E53A0D" w:rsidRDefault="00E53A0D" w:rsidP="00DE636C">
      <w:pPr>
        <w:ind w:left="360"/>
        <w:sectPr w:rsidR="00E53A0D" w:rsidSect="00BE3F88">
          <w:pgSz w:w="15840" w:h="12240" w:orient="landscape"/>
          <w:pgMar w:top="1800" w:right="1440" w:bottom="1800" w:left="1440" w:header="720" w:footer="720" w:gutter="0"/>
          <w:cols w:space="720"/>
          <w:docGrid w:linePitch="360"/>
        </w:sectPr>
      </w:pPr>
    </w:p>
    <w:p w14:paraId="76268D00" w14:textId="77777777" w:rsidR="00DE636C" w:rsidRDefault="00DE636C" w:rsidP="00DE636C">
      <w:pPr>
        <w:jc w:val="center"/>
      </w:pPr>
      <w:r>
        <w:lastRenderedPageBreak/>
        <w:t>APPENDICES</w:t>
      </w:r>
    </w:p>
    <w:p w14:paraId="3FFC1E4E" w14:textId="77777777" w:rsidR="00DE636C" w:rsidRDefault="00DE636C" w:rsidP="00DE636C"/>
    <w:p w14:paraId="46235FFE" w14:textId="77777777" w:rsidR="00DE636C" w:rsidRDefault="00DE636C" w:rsidP="00DE636C">
      <w:r>
        <w:t>Appendix A: Student and Faculty Statistical Summary</w:t>
      </w:r>
    </w:p>
    <w:p w14:paraId="56265BF4" w14:textId="77777777" w:rsidR="00DE636C" w:rsidRPr="00276005" w:rsidRDefault="00DE636C" w:rsidP="00DE636C">
      <w:pPr>
        <w:rPr>
          <w:rFonts w:asciiTheme="majorHAnsi" w:hAnsiTheme="majorHAnsi"/>
        </w:rPr>
      </w:pPr>
    </w:p>
    <w:tbl>
      <w:tblPr>
        <w:tblStyle w:val="TableGrid"/>
        <w:tblW w:w="13176" w:type="dxa"/>
        <w:tblLook w:val="04A0" w:firstRow="1" w:lastRow="0" w:firstColumn="1" w:lastColumn="0" w:noHBand="0" w:noVBand="1"/>
      </w:tblPr>
      <w:tblGrid>
        <w:gridCol w:w="5058"/>
        <w:gridCol w:w="1620"/>
        <w:gridCol w:w="1530"/>
        <w:gridCol w:w="1710"/>
        <w:gridCol w:w="1620"/>
        <w:gridCol w:w="1638"/>
      </w:tblGrid>
      <w:tr w:rsidR="00DE636C" w:rsidRPr="00276005" w14:paraId="553D6465" w14:textId="77777777" w:rsidTr="00DE636C">
        <w:tc>
          <w:tcPr>
            <w:tcW w:w="5058" w:type="dxa"/>
          </w:tcPr>
          <w:p w14:paraId="18A280D3" w14:textId="77777777" w:rsidR="00DE636C" w:rsidRPr="00276005" w:rsidRDefault="00DE636C" w:rsidP="00DE636C">
            <w:pPr>
              <w:rPr>
                <w:rFonts w:asciiTheme="majorHAnsi" w:hAnsiTheme="majorHAnsi"/>
              </w:rPr>
            </w:pPr>
          </w:p>
        </w:tc>
        <w:tc>
          <w:tcPr>
            <w:tcW w:w="1620" w:type="dxa"/>
          </w:tcPr>
          <w:p w14:paraId="2D34E8AF"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530" w:type="dxa"/>
          </w:tcPr>
          <w:p w14:paraId="61CF46BB"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710" w:type="dxa"/>
          </w:tcPr>
          <w:p w14:paraId="67D966DF"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620" w:type="dxa"/>
          </w:tcPr>
          <w:p w14:paraId="1A4C6B48"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c>
          <w:tcPr>
            <w:tcW w:w="1638" w:type="dxa"/>
          </w:tcPr>
          <w:p w14:paraId="00BC5CB6" w14:textId="77777777" w:rsidR="00DE636C" w:rsidRPr="00276005" w:rsidRDefault="00DE636C" w:rsidP="00DE636C">
            <w:pPr>
              <w:jc w:val="center"/>
              <w:rPr>
                <w:rFonts w:asciiTheme="majorHAnsi" w:hAnsiTheme="majorHAnsi"/>
              </w:rPr>
            </w:pPr>
            <w:r w:rsidRPr="00276005">
              <w:rPr>
                <w:rFonts w:asciiTheme="majorHAnsi" w:hAnsiTheme="majorHAnsi"/>
              </w:rPr>
              <w:t>20xx-xx</w:t>
            </w:r>
          </w:p>
        </w:tc>
      </w:tr>
      <w:tr w:rsidR="00DE636C" w:rsidRPr="00276005" w14:paraId="05C2E912" w14:textId="77777777" w:rsidTr="00DE636C">
        <w:tc>
          <w:tcPr>
            <w:tcW w:w="5058" w:type="dxa"/>
          </w:tcPr>
          <w:p w14:paraId="2F414BF6" w14:textId="77777777" w:rsidR="00DE636C" w:rsidRPr="00276005" w:rsidRDefault="00DE636C" w:rsidP="00DE636C">
            <w:pPr>
              <w:rPr>
                <w:rFonts w:asciiTheme="majorHAnsi" w:hAnsiTheme="majorHAnsi"/>
              </w:rPr>
            </w:pPr>
            <w:r w:rsidRPr="00276005">
              <w:rPr>
                <w:rFonts w:asciiTheme="majorHAnsi" w:hAnsiTheme="majorHAnsi"/>
              </w:rPr>
              <w:t>Student Credit Hours Total</w:t>
            </w:r>
          </w:p>
        </w:tc>
        <w:tc>
          <w:tcPr>
            <w:tcW w:w="1620" w:type="dxa"/>
          </w:tcPr>
          <w:p w14:paraId="770BF66E" w14:textId="77777777" w:rsidR="00DE636C" w:rsidRPr="00276005" w:rsidRDefault="00DE636C" w:rsidP="00DE636C">
            <w:pPr>
              <w:rPr>
                <w:rFonts w:asciiTheme="majorHAnsi" w:hAnsiTheme="majorHAnsi"/>
              </w:rPr>
            </w:pPr>
          </w:p>
        </w:tc>
        <w:tc>
          <w:tcPr>
            <w:tcW w:w="1530" w:type="dxa"/>
          </w:tcPr>
          <w:p w14:paraId="20F9C08A" w14:textId="77777777" w:rsidR="00DE636C" w:rsidRPr="00276005" w:rsidRDefault="00DE636C" w:rsidP="00DE636C">
            <w:pPr>
              <w:rPr>
                <w:rFonts w:asciiTheme="majorHAnsi" w:hAnsiTheme="majorHAnsi"/>
              </w:rPr>
            </w:pPr>
          </w:p>
        </w:tc>
        <w:tc>
          <w:tcPr>
            <w:tcW w:w="1710" w:type="dxa"/>
          </w:tcPr>
          <w:p w14:paraId="285C3B3C" w14:textId="77777777" w:rsidR="00DE636C" w:rsidRPr="00276005" w:rsidRDefault="00DE636C" w:rsidP="00DE636C">
            <w:pPr>
              <w:rPr>
                <w:rFonts w:asciiTheme="majorHAnsi" w:hAnsiTheme="majorHAnsi"/>
              </w:rPr>
            </w:pPr>
          </w:p>
        </w:tc>
        <w:tc>
          <w:tcPr>
            <w:tcW w:w="1620" w:type="dxa"/>
          </w:tcPr>
          <w:p w14:paraId="7559431D" w14:textId="77777777" w:rsidR="00DE636C" w:rsidRPr="00276005" w:rsidRDefault="00DE636C" w:rsidP="00DE636C">
            <w:pPr>
              <w:rPr>
                <w:rFonts w:asciiTheme="majorHAnsi" w:hAnsiTheme="majorHAnsi"/>
              </w:rPr>
            </w:pPr>
          </w:p>
        </w:tc>
        <w:tc>
          <w:tcPr>
            <w:tcW w:w="1638" w:type="dxa"/>
          </w:tcPr>
          <w:p w14:paraId="7C7092F6" w14:textId="77777777" w:rsidR="00DE636C" w:rsidRPr="00276005" w:rsidRDefault="00DE636C" w:rsidP="00DE636C">
            <w:pPr>
              <w:rPr>
                <w:rFonts w:asciiTheme="majorHAnsi" w:hAnsiTheme="majorHAnsi"/>
              </w:rPr>
            </w:pPr>
          </w:p>
        </w:tc>
      </w:tr>
      <w:tr w:rsidR="00DE636C" w:rsidRPr="00276005" w14:paraId="7EFDCD46" w14:textId="77777777" w:rsidTr="00DE636C">
        <w:tc>
          <w:tcPr>
            <w:tcW w:w="5058" w:type="dxa"/>
          </w:tcPr>
          <w:p w14:paraId="21741B34" w14:textId="77777777" w:rsidR="00DE636C" w:rsidRPr="00276005" w:rsidRDefault="00DE636C" w:rsidP="00DE636C">
            <w:pPr>
              <w:rPr>
                <w:rFonts w:asciiTheme="majorHAnsi" w:hAnsiTheme="majorHAnsi"/>
              </w:rPr>
            </w:pPr>
            <w:r w:rsidRPr="00276005">
              <w:rPr>
                <w:rFonts w:asciiTheme="majorHAnsi" w:hAnsiTheme="majorHAnsi"/>
              </w:rPr>
              <w:t>Student FTE Total</w:t>
            </w:r>
          </w:p>
        </w:tc>
        <w:tc>
          <w:tcPr>
            <w:tcW w:w="1620" w:type="dxa"/>
          </w:tcPr>
          <w:p w14:paraId="7E444E30" w14:textId="77777777" w:rsidR="00DE636C" w:rsidRPr="00276005" w:rsidRDefault="00DE636C" w:rsidP="00DE636C">
            <w:pPr>
              <w:rPr>
                <w:rFonts w:asciiTheme="majorHAnsi" w:hAnsiTheme="majorHAnsi"/>
              </w:rPr>
            </w:pPr>
          </w:p>
        </w:tc>
        <w:tc>
          <w:tcPr>
            <w:tcW w:w="1530" w:type="dxa"/>
          </w:tcPr>
          <w:p w14:paraId="1D787F66" w14:textId="77777777" w:rsidR="00DE636C" w:rsidRPr="00276005" w:rsidRDefault="00DE636C" w:rsidP="00DE636C">
            <w:pPr>
              <w:rPr>
                <w:rFonts w:asciiTheme="majorHAnsi" w:hAnsiTheme="majorHAnsi"/>
              </w:rPr>
            </w:pPr>
          </w:p>
        </w:tc>
        <w:tc>
          <w:tcPr>
            <w:tcW w:w="1710" w:type="dxa"/>
          </w:tcPr>
          <w:p w14:paraId="32BC3E8D" w14:textId="77777777" w:rsidR="00DE636C" w:rsidRPr="00276005" w:rsidRDefault="00DE636C" w:rsidP="00DE636C">
            <w:pPr>
              <w:rPr>
                <w:rFonts w:asciiTheme="majorHAnsi" w:hAnsiTheme="majorHAnsi"/>
              </w:rPr>
            </w:pPr>
          </w:p>
        </w:tc>
        <w:tc>
          <w:tcPr>
            <w:tcW w:w="1620" w:type="dxa"/>
          </w:tcPr>
          <w:p w14:paraId="7AB88089" w14:textId="77777777" w:rsidR="00DE636C" w:rsidRPr="00276005" w:rsidRDefault="00DE636C" w:rsidP="00DE636C">
            <w:pPr>
              <w:rPr>
                <w:rFonts w:asciiTheme="majorHAnsi" w:hAnsiTheme="majorHAnsi"/>
              </w:rPr>
            </w:pPr>
          </w:p>
        </w:tc>
        <w:tc>
          <w:tcPr>
            <w:tcW w:w="1638" w:type="dxa"/>
          </w:tcPr>
          <w:p w14:paraId="1327F565" w14:textId="77777777" w:rsidR="00DE636C" w:rsidRPr="00276005" w:rsidRDefault="00DE636C" w:rsidP="00DE636C">
            <w:pPr>
              <w:rPr>
                <w:rFonts w:asciiTheme="majorHAnsi" w:hAnsiTheme="majorHAnsi"/>
              </w:rPr>
            </w:pPr>
          </w:p>
        </w:tc>
      </w:tr>
      <w:tr w:rsidR="00DE636C" w:rsidRPr="00276005" w14:paraId="75F9154D" w14:textId="77777777" w:rsidTr="00DE636C">
        <w:tc>
          <w:tcPr>
            <w:tcW w:w="5058" w:type="dxa"/>
          </w:tcPr>
          <w:p w14:paraId="69B8EF5D" w14:textId="35617AA2" w:rsidR="00DE636C" w:rsidRPr="00276005" w:rsidRDefault="00DE636C" w:rsidP="00B90702">
            <w:pPr>
              <w:rPr>
                <w:rFonts w:asciiTheme="majorHAnsi" w:hAnsiTheme="majorHAnsi"/>
              </w:rPr>
            </w:pPr>
            <w:r w:rsidRPr="00276005">
              <w:rPr>
                <w:rFonts w:asciiTheme="majorHAnsi" w:hAnsiTheme="majorHAnsi"/>
              </w:rPr>
              <w:t>Student</w:t>
            </w:r>
            <w:r w:rsidR="00B90702" w:rsidRPr="00276005">
              <w:rPr>
                <w:rFonts w:asciiTheme="majorHAnsi" w:hAnsiTheme="majorHAnsi"/>
              </w:rPr>
              <w:t>s in the Program</w:t>
            </w:r>
          </w:p>
        </w:tc>
        <w:tc>
          <w:tcPr>
            <w:tcW w:w="1620" w:type="dxa"/>
          </w:tcPr>
          <w:p w14:paraId="76C3A337" w14:textId="77777777" w:rsidR="00DE636C" w:rsidRPr="00276005" w:rsidRDefault="00DE636C" w:rsidP="00DE636C">
            <w:pPr>
              <w:rPr>
                <w:rFonts w:asciiTheme="majorHAnsi" w:hAnsiTheme="majorHAnsi"/>
              </w:rPr>
            </w:pPr>
          </w:p>
        </w:tc>
        <w:tc>
          <w:tcPr>
            <w:tcW w:w="1530" w:type="dxa"/>
          </w:tcPr>
          <w:p w14:paraId="4A596C6A" w14:textId="77777777" w:rsidR="00DE636C" w:rsidRPr="00276005" w:rsidRDefault="00DE636C" w:rsidP="00DE636C">
            <w:pPr>
              <w:rPr>
                <w:rFonts w:asciiTheme="majorHAnsi" w:hAnsiTheme="majorHAnsi"/>
              </w:rPr>
            </w:pPr>
          </w:p>
        </w:tc>
        <w:tc>
          <w:tcPr>
            <w:tcW w:w="1710" w:type="dxa"/>
          </w:tcPr>
          <w:p w14:paraId="63A10D06" w14:textId="77777777" w:rsidR="00DE636C" w:rsidRPr="00276005" w:rsidRDefault="00DE636C" w:rsidP="00DE636C">
            <w:pPr>
              <w:rPr>
                <w:rFonts w:asciiTheme="majorHAnsi" w:hAnsiTheme="majorHAnsi"/>
              </w:rPr>
            </w:pPr>
          </w:p>
        </w:tc>
        <w:tc>
          <w:tcPr>
            <w:tcW w:w="1620" w:type="dxa"/>
          </w:tcPr>
          <w:p w14:paraId="347D9C50" w14:textId="77777777" w:rsidR="00DE636C" w:rsidRPr="00276005" w:rsidRDefault="00DE636C" w:rsidP="00DE636C">
            <w:pPr>
              <w:rPr>
                <w:rFonts w:asciiTheme="majorHAnsi" w:hAnsiTheme="majorHAnsi"/>
              </w:rPr>
            </w:pPr>
          </w:p>
        </w:tc>
        <w:tc>
          <w:tcPr>
            <w:tcW w:w="1638" w:type="dxa"/>
          </w:tcPr>
          <w:p w14:paraId="51E26993" w14:textId="77777777" w:rsidR="00DE636C" w:rsidRPr="00276005" w:rsidRDefault="00DE636C" w:rsidP="00DE636C">
            <w:pPr>
              <w:rPr>
                <w:rFonts w:asciiTheme="majorHAnsi" w:hAnsiTheme="majorHAnsi"/>
              </w:rPr>
            </w:pPr>
          </w:p>
        </w:tc>
      </w:tr>
      <w:tr w:rsidR="00DE636C" w:rsidRPr="00276005" w14:paraId="2BA3922F" w14:textId="77777777" w:rsidTr="00DE636C">
        <w:tc>
          <w:tcPr>
            <w:tcW w:w="5058" w:type="dxa"/>
            <w:tcBorders>
              <w:bottom w:val="single" w:sz="4" w:space="0" w:color="auto"/>
            </w:tcBorders>
          </w:tcPr>
          <w:p w14:paraId="6FB31033" w14:textId="77777777" w:rsidR="00DE636C" w:rsidRPr="00276005" w:rsidRDefault="00DE636C" w:rsidP="00DE636C">
            <w:pPr>
              <w:rPr>
                <w:rFonts w:asciiTheme="majorHAnsi" w:hAnsiTheme="majorHAnsi"/>
              </w:rPr>
            </w:pPr>
            <w:r w:rsidRPr="00276005">
              <w:rPr>
                <w:rFonts w:asciiTheme="majorHAnsi" w:hAnsiTheme="majorHAnsi"/>
              </w:rPr>
              <w:t>Program Graduates</w:t>
            </w:r>
          </w:p>
        </w:tc>
        <w:tc>
          <w:tcPr>
            <w:tcW w:w="1620" w:type="dxa"/>
            <w:tcBorders>
              <w:bottom w:val="single" w:sz="4" w:space="0" w:color="auto"/>
            </w:tcBorders>
          </w:tcPr>
          <w:p w14:paraId="43815DA7" w14:textId="77777777" w:rsidR="00DE636C" w:rsidRPr="00276005" w:rsidRDefault="00DE636C" w:rsidP="00DE636C">
            <w:pPr>
              <w:rPr>
                <w:rFonts w:asciiTheme="majorHAnsi" w:hAnsiTheme="majorHAnsi"/>
              </w:rPr>
            </w:pPr>
          </w:p>
        </w:tc>
        <w:tc>
          <w:tcPr>
            <w:tcW w:w="1530" w:type="dxa"/>
            <w:tcBorders>
              <w:bottom w:val="single" w:sz="4" w:space="0" w:color="auto"/>
            </w:tcBorders>
          </w:tcPr>
          <w:p w14:paraId="54F2A383" w14:textId="77777777" w:rsidR="00DE636C" w:rsidRPr="00276005" w:rsidRDefault="00DE636C" w:rsidP="00DE636C">
            <w:pPr>
              <w:rPr>
                <w:rFonts w:asciiTheme="majorHAnsi" w:hAnsiTheme="majorHAnsi"/>
              </w:rPr>
            </w:pPr>
          </w:p>
        </w:tc>
        <w:tc>
          <w:tcPr>
            <w:tcW w:w="1710" w:type="dxa"/>
            <w:tcBorders>
              <w:bottom w:val="single" w:sz="4" w:space="0" w:color="auto"/>
            </w:tcBorders>
          </w:tcPr>
          <w:p w14:paraId="7B77BC3E" w14:textId="77777777" w:rsidR="00DE636C" w:rsidRPr="00276005" w:rsidRDefault="00DE636C" w:rsidP="00DE636C">
            <w:pPr>
              <w:rPr>
                <w:rFonts w:asciiTheme="majorHAnsi" w:hAnsiTheme="majorHAnsi"/>
              </w:rPr>
            </w:pPr>
          </w:p>
        </w:tc>
        <w:tc>
          <w:tcPr>
            <w:tcW w:w="1620" w:type="dxa"/>
            <w:tcBorders>
              <w:bottom w:val="single" w:sz="4" w:space="0" w:color="auto"/>
            </w:tcBorders>
          </w:tcPr>
          <w:p w14:paraId="3B7D86B1" w14:textId="77777777" w:rsidR="00DE636C" w:rsidRPr="00276005" w:rsidRDefault="00DE636C" w:rsidP="00DE636C">
            <w:pPr>
              <w:rPr>
                <w:rFonts w:asciiTheme="majorHAnsi" w:hAnsiTheme="majorHAnsi"/>
              </w:rPr>
            </w:pPr>
          </w:p>
        </w:tc>
        <w:tc>
          <w:tcPr>
            <w:tcW w:w="1638" w:type="dxa"/>
            <w:tcBorders>
              <w:bottom w:val="single" w:sz="4" w:space="0" w:color="auto"/>
            </w:tcBorders>
          </w:tcPr>
          <w:p w14:paraId="59A50AFE" w14:textId="77777777" w:rsidR="00DE636C" w:rsidRPr="00276005" w:rsidRDefault="00DE636C" w:rsidP="00DE636C">
            <w:pPr>
              <w:rPr>
                <w:rFonts w:asciiTheme="majorHAnsi" w:hAnsiTheme="majorHAnsi"/>
              </w:rPr>
            </w:pPr>
          </w:p>
        </w:tc>
      </w:tr>
      <w:tr w:rsidR="00DE636C" w:rsidRPr="00276005" w14:paraId="5A10356D" w14:textId="77777777" w:rsidTr="00DE636C">
        <w:tc>
          <w:tcPr>
            <w:tcW w:w="5058" w:type="dxa"/>
            <w:tcBorders>
              <w:bottom w:val="nil"/>
            </w:tcBorders>
          </w:tcPr>
          <w:p w14:paraId="3D2BDBBB" w14:textId="77777777" w:rsidR="00DE636C" w:rsidRPr="00276005" w:rsidRDefault="00DE636C" w:rsidP="00DE636C">
            <w:pPr>
              <w:rPr>
                <w:rFonts w:asciiTheme="majorHAnsi" w:hAnsiTheme="majorHAnsi"/>
              </w:rPr>
            </w:pPr>
            <w:r w:rsidRPr="00276005">
              <w:rPr>
                <w:rFonts w:asciiTheme="majorHAnsi" w:hAnsiTheme="majorHAnsi"/>
              </w:rPr>
              <w:t>Student Demographic Profile</w:t>
            </w:r>
          </w:p>
        </w:tc>
        <w:tc>
          <w:tcPr>
            <w:tcW w:w="1620" w:type="dxa"/>
            <w:tcBorders>
              <w:bottom w:val="nil"/>
            </w:tcBorders>
          </w:tcPr>
          <w:p w14:paraId="569979C9" w14:textId="77777777" w:rsidR="00DE636C" w:rsidRPr="00276005" w:rsidRDefault="00DE636C" w:rsidP="00DE636C">
            <w:pPr>
              <w:rPr>
                <w:rFonts w:asciiTheme="majorHAnsi" w:hAnsiTheme="majorHAnsi"/>
              </w:rPr>
            </w:pPr>
          </w:p>
        </w:tc>
        <w:tc>
          <w:tcPr>
            <w:tcW w:w="1530" w:type="dxa"/>
            <w:tcBorders>
              <w:bottom w:val="nil"/>
            </w:tcBorders>
          </w:tcPr>
          <w:p w14:paraId="58E20097" w14:textId="77777777" w:rsidR="00DE636C" w:rsidRPr="00276005" w:rsidRDefault="00DE636C" w:rsidP="00DE636C">
            <w:pPr>
              <w:rPr>
                <w:rFonts w:asciiTheme="majorHAnsi" w:hAnsiTheme="majorHAnsi"/>
              </w:rPr>
            </w:pPr>
          </w:p>
        </w:tc>
        <w:tc>
          <w:tcPr>
            <w:tcW w:w="1710" w:type="dxa"/>
            <w:tcBorders>
              <w:bottom w:val="nil"/>
            </w:tcBorders>
          </w:tcPr>
          <w:p w14:paraId="713D8242" w14:textId="77777777" w:rsidR="00DE636C" w:rsidRPr="00276005" w:rsidRDefault="00DE636C" w:rsidP="00DE636C">
            <w:pPr>
              <w:rPr>
                <w:rFonts w:asciiTheme="majorHAnsi" w:hAnsiTheme="majorHAnsi"/>
              </w:rPr>
            </w:pPr>
          </w:p>
        </w:tc>
        <w:tc>
          <w:tcPr>
            <w:tcW w:w="1620" w:type="dxa"/>
            <w:tcBorders>
              <w:bottom w:val="nil"/>
            </w:tcBorders>
          </w:tcPr>
          <w:p w14:paraId="5FBB2346" w14:textId="77777777" w:rsidR="00DE636C" w:rsidRPr="00276005" w:rsidRDefault="00DE636C" w:rsidP="00DE636C">
            <w:pPr>
              <w:rPr>
                <w:rFonts w:asciiTheme="majorHAnsi" w:hAnsiTheme="majorHAnsi"/>
              </w:rPr>
            </w:pPr>
          </w:p>
        </w:tc>
        <w:tc>
          <w:tcPr>
            <w:tcW w:w="1638" w:type="dxa"/>
            <w:tcBorders>
              <w:bottom w:val="nil"/>
            </w:tcBorders>
          </w:tcPr>
          <w:p w14:paraId="294513AA" w14:textId="77777777" w:rsidR="00DE636C" w:rsidRPr="00276005" w:rsidRDefault="00DE636C" w:rsidP="00DE636C">
            <w:pPr>
              <w:rPr>
                <w:rFonts w:asciiTheme="majorHAnsi" w:hAnsiTheme="majorHAnsi"/>
              </w:rPr>
            </w:pPr>
          </w:p>
        </w:tc>
      </w:tr>
      <w:tr w:rsidR="00DE636C" w:rsidRPr="00276005" w14:paraId="51A09743" w14:textId="77777777" w:rsidTr="00DE636C">
        <w:tc>
          <w:tcPr>
            <w:tcW w:w="5058" w:type="dxa"/>
            <w:tcBorders>
              <w:top w:val="nil"/>
              <w:bottom w:val="nil"/>
            </w:tcBorders>
          </w:tcPr>
          <w:p w14:paraId="3ADE7A2E" w14:textId="77777777" w:rsidR="00DE636C" w:rsidRPr="00276005" w:rsidRDefault="00DE636C" w:rsidP="00DE636C">
            <w:pPr>
              <w:rPr>
                <w:rFonts w:asciiTheme="majorHAnsi" w:hAnsiTheme="majorHAnsi"/>
              </w:rPr>
            </w:pPr>
            <w:r w:rsidRPr="00276005">
              <w:rPr>
                <w:rFonts w:asciiTheme="majorHAnsi" w:hAnsiTheme="majorHAnsi"/>
              </w:rPr>
              <w:tab/>
              <w:t>Female</w:t>
            </w:r>
          </w:p>
        </w:tc>
        <w:tc>
          <w:tcPr>
            <w:tcW w:w="1620" w:type="dxa"/>
            <w:tcBorders>
              <w:top w:val="nil"/>
              <w:bottom w:val="nil"/>
            </w:tcBorders>
          </w:tcPr>
          <w:p w14:paraId="0401F98D" w14:textId="77777777" w:rsidR="00DE636C" w:rsidRPr="00276005" w:rsidRDefault="00DE636C" w:rsidP="00DE636C">
            <w:pPr>
              <w:rPr>
                <w:rFonts w:asciiTheme="majorHAnsi" w:hAnsiTheme="majorHAnsi"/>
              </w:rPr>
            </w:pPr>
          </w:p>
        </w:tc>
        <w:tc>
          <w:tcPr>
            <w:tcW w:w="1530" w:type="dxa"/>
            <w:tcBorders>
              <w:top w:val="nil"/>
              <w:bottom w:val="nil"/>
            </w:tcBorders>
          </w:tcPr>
          <w:p w14:paraId="5ACF4A99" w14:textId="77777777" w:rsidR="00DE636C" w:rsidRPr="00276005" w:rsidRDefault="00DE636C" w:rsidP="00DE636C">
            <w:pPr>
              <w:rPr>
                <w:rFonts w:asciiTheme="majorHAnsi" w:hAnsiTheme="majorHAnsi"/>
              </w:rPr>
            </w:pPr>
          </w:p>
        </w:tc>
        <w:tc>
          <w:tcPr>
            <w:tcW w:w="1710" w:type="dxa"/>
            <w:tcBorders>
              <w:top w:val="nil"/>
              <w:bottom w:val="nil"/>
            </w:tcBorders>
          </w:tcPr>
          <w:p w14:paraId="5D6DA825" w14:textId="77777777" w:rsidR="00DE636C" w:rsidRPr="00276005" w:rsidRDefault="00DE636C" w:rsidP="00DE636C">
            <w:pPr>
              <w:rPr>
                <w:rFonts w:asciiTheme="majorHAnsi" w:hAnsiTheme="majorHAnsi"/>
              </w:rPr>
            </w:pPr>
          </w:p>
        </w:tc>
        <w:tc>
          <w:tcPr>
            <w:tcW w:w="1620" w:type="dxa"/>
            <w:tcBorders>
              <w:top w:val="nil"/>
              <w:bottom w:val="nil"/>
            </w:tcBorders>
          </w:tcPr>
          <w:p w14:paraId="52D8881B" w14:textId="77777777" w:rsidR="00DE636C" w:rsidRPr="00276005" w:rsidRDefault="00DE636C" w:rsidP="00DE636C">
            <w:pPr>
              <w:rPr>
                <w:rFonts w:asciiTheme="majorHAnsi" w:hAnsiTheme="majorHAnsi"/>
              </w:rPr>
            </w:pPr>
          </w:p>
        </w:tc>
        <w:tc>
          <w:tcPr>
            <w:tcW w:w="1638" w:type="dxa"/>
            <w:tcBorders>
              <w:top w:val="nil"/>
              <w:bottom w:val="nil"/>
            </w:tcBorders>
          </w:tcPr>
          <w:p w14:paraId="57EA4687" w14:textId="77777777" w:rsidR="00DE636C" w:rsidRPr="00276005" w:rsidRDefault="00DE636C" w:rsidP="00DE636C">
            <w:pPr>
              <w:rPr>
                <w:rFonts w:asciiTheme="majorHAnsi" w:hAnsiTheme="majorHAnsi"/>
              </w:rPr>
            </w:pPr>
          </w:p>
        </w:tc>
      </w:tr>
      <w:tr w:rsidR="00DE636C" w:rsidRPr="00276005" w14:paraId="78266307" w14:textId="77777777" w:rsidTr="00DE636C">
        <w:tc>
          <w:tcPr>
            <w:tcW w:w="5058" w:type="dxa"/>
            <w:tcBorders>
              <w:top w:val="nil"/>
              <w:bottom w:val="single" w:sz="4" w:space="0" w:color="auto"/>
            </w:tcBorders>
          </w:tcPr>
          <w:p w14:paraId="18D7C699" w14:textId="77777777" w:rsidR="00DE636C" w:rsidRPr="00276005" w:rsidRDefault="00DE636C" w:rsidP="00DE636C">
            <w:pPr>
              <w:rPr>
                <w:rFonts w:asciiTheme="majorHAnsi" w:hAnsiTheme="majorHAnsi"/>
              </w:rPr>
            </w:pPr>
            <w:r w:rsidRPr="00276005">
              <w:rPr>
                <w:rFonts w:asciiTheme="majorHAnsi" w:hAnsiTheme="majorHAnsi"/>
              </w:rPr>
              <w:tab/>
              <w:t>Male</w:t>
            </w:r>
          </w:p>
        </w:tc>
        <w:tc>
          <w:tcPr>
            <w:tcW w:w="1620" w:type="dxa"/>
            <w:tcBorders>
              <w:top w:val="nil"/>
              <w:bottom w:val="single" w:sz="4" w:space="0" w:color="auto"/>
            </w:tcBorders>
          </w:tcPr>
          <w:p w14:paraId="28EAAC95" w14:textId="77777777" w:rsidR="00DE636C" w:rsidRPr="00276005" w:rsidRDefault="00DE636C" w:rsidP="00DE636C">
            <w:pPr>
              <w:rPr>
                <w:rFonts w:asciiTheme="majorHAnsi" w:hAnsiTheme="majorHAnsi"/>
              </w:rPr>
            </w:pPr>
          </w:p>
        </w:tc>
        <w:tc>
          <w:tcPr>
            <w:tcW w:w="1530" w:type="dxa"/>
            <w:tcBorders>
              <w:top w:val="nil"/>
              <w:bottom w:val="single" w:sz="4" w:space="0" w:color="auto"/>
            </w:tcBorders>
          </w:tcPr>
          <w:p w14:paraId="4DEB912B" w14:textId="77777777" w:rsidR="00DE636C" w:rsidRPr="00276005" w:rsidRDefault="00DE636C" w:rsidP="00DE636C">
            <w:pPr>
              <w:rPr>
                <w:rFonts w:asciiTheme="majorHAnsi" w:hAnsiTheme="majorHAnsi"/>
              </w:rPr>
            </w:pPr>
          </w:p>
        </w:tc>
        <w:tc>
          <w:tcPr>
            <w:tcW w:w="1710" w:type="dxa"/>
            <w:tcBorders>
              <w:top w:val="nil"/>
              <w:bottom w:val="single" w:sz="4" w:space="0" w:color="auto"/>
            </w:tcBorders>
          </w:tcPr>
          <w:p w14:paraId="612CEB92" w14:textId="77777777" w:rsidR="00DE636C" w:rsidRPr="00276005" w:rsidRDefault="00DE636C" w:rsidP="00DE636C">
            <w:pPr>
              <w:rPr>
                <w:rFonts w:asciiTheme="majorHAnsi" w:hAnsiTheme="majorHAnsi"/>
              </w:rPr>
            </w:pPr>
          </w:p>
        </w:tc>
        <w:tc>
          <w:tcPr>
            <w:tcW w:w="1620" w:type="dxa"/>
            <w:tcBorders>
              <w:top w:val="nil"/>
              <w:bottom w:val="single" w:sz="4" w:space="0" w:color="auto"/>
            </w:tcBorders>
          </w:tcPr>
          <w:p w14:paraId="13562EC9" w14:textId="77777777" w:rsidR="00DE636C" w:rsidRPr="00276005" w:rsidRDefault="00DE636C" w:rsidP="00DE636C">
            <w:pPr>
              <w:rPr>
                <w:rFonts w:asciiTheme="majorHAnsi" w:hAnsiTheme="majorHAnsi"/>
              </w:rPr>
            </w:pPr>
          </w:p>
        </w:tc>
        <w:tc>
          <w:tcPr>
            <w:tcW w:w="1638" w:type="dxa"/>
            <w:tcBorders>
              <w:top w:val="nil"/>
              <w:bottom w:val="single" w:sz="4" w:space="0" w:color="auto"/>
            </w:tcBorders>
          </w:tcPr>
          <w:p w14:paraId="6C4D9A53" w14:textId="77777777" w:rsidR="00DE636C" w:rsidRPr="00276005" w:rsidRDefault="00DE636C" w:rsidP="00DE636C">
            <w:pPr>
              <w:rPr>
                <w:rFonts w:asciiTheme="majorHAnsi" w:hAnsiTheme="majorHAnsi"/>
              </w:rPr>
            </w:pPr>
          </w:p>
        </w:tc>
      </w:tr>
      <w:tr w:rsidR="00DE636C" w:rsidRPr="00276005" w14:paraId="40848274" w14:textId="77777777" w:rsidTr="00DE636C">
        <w:tc>
          <w:tcPr>
            <w:tcW w:w="5058" w:type="dxa"/>
            <w:tcBorders>
              <w:top w:val="single" w:sz="4" w:space="0" w:color="auto"/>
              <w:bottom w:val="nil"/>
            </w:tcBorders>
          </w:tcPr>
          <w:p w14:paraId="73B1ED90" w14:textId="77777777" w:rsidR="00DE636C" w:rsidRPr="00276005" w:rsidRDefault="00DE636C" w:rsidP="00DE636C">
            <w:pPr>
              <w:rPr>
                <w:rFonts w:asciiTheme="majorHAnsi" w:hAnsiTheme="majorHAnsi"/>
              </w:rPr>
            </w:pPr>
            <w:r w:rsidRPr="00276005">
              <w:rPr>
                <w:rFonts w:asciiTheme="majorHAnsi" w:hAnsiTheme="majorHAnsi"/>
              </w:rPr>
              <w:t>Faculty FTE Total</w:t>
            </w:r>
          </w:p>
        </w:tc>
        <w:tc>
          <w:tcPr>
            <w:tcW w:w="1620" w:type="dxa"/>
            <w:tcBorders>
              <w:top w:val="single" w:sz="4" w:space="0" w:color="auto"/>
              <w:bottom w:val="nil"/>
            </w:tcBorders>
          </w:tcPr>
          <w:p w14:paraId="0BF3AE6B" w14:textId="77777777" w:rsidR="00DE636C" w:rsidRPr="00276005" w:rsidRDefault="00DE636C" w:rsidP="00DE636C">
            <w:pPr>
              <w:rPr>
                <w:rFonts w:asciiTheme="majorHAnsi" w:hAnsiTheme="majorHAnsi"/>
              </w:rPr>
            </w:pPr>
          </w:p>
        </w:tc>
        <w:tc>
          <w:tcPr>
            <w:tcW w:w="1530" w:type="dxa"/>
            <w:tcBorders>
              <w:top w:val="single" w:sz="4" w:space="0" w:color="auto"/>
              <w:bottom w:val="nil"/>
            </w:tcBorders>
          </w:tcPr>
          <w:p w14:paraId="1E76F126" w14:textId="77777777" w:rsidR="00DE636C" w:rsidRPr="00276005" w:rsidRDefault="00DE636C" w:rsidP="00DE636C">
            <w:pPr>
              <w:rPr>
                <w:rFonts w:asciiTheme="majorHAnsi" w:hAnsiTheme="majorHAnsi"/>
              </w:rPr>
            </w:pPr>
          </w:p>
        </w:tc>
        <w:tc>
          <w:tcPr>
            <w:tcW w:w="1710" w:type="dxa"/>
            <w:tcBorders>
              <w:top w:val="single" w:sz="4" w:space="0" w:color="auto"/>
              <w:bottom w:val="nil"/>
            </w:tcBorders>
          </w:tcPr>
          <w:p w14:paraId="540E1412" w14:textId="77777777" w:rsidR="00DE636C" w:rsidRPr="00276005" w:rsidRDefault="00DE636C" w:rsidP="00DE636C">
            <w:pPr>
              <w:rPr>
                <w:rFonts w:asciiTheme="majorHAnsi" w:hAnsiTheme="majorHAnsi"/>
              </w:rPr>
            </w:pPr>
          </w:p>
        </w:tc>
        <w:tc>
          <w:tcPr>
            <w:tcW w:w="1620" w:type="dxa"/>
            <w:tcBorders>
              <w:top w:val="single" w:sz="4" w:space="0" w:color="auto"/>
              <w:bottom w:val="nil"/>
            </w:tcBorders>
          </w:tcPr>
          <w:p w14:paraId="3B24EB81" w14:textId="77777777" w:rsidR="00DE636C" w:rsidRPr="00276005" w:rsidRDefault="00DE636C" w:rsidP="00DE636C">
            <w:pPr>
              <w:rPr>
                <w:rFonts w:asciiTheme="majorHAnsi" w:hAnsiTheme="majorHAnsi"/>
              </w:rPr>
            </w:pPr>
          </w:p>
        </w:tc>
        <w:tc>
          <w:tcPr>
            <w:tcW w:w="1638" w:type="dxa"/>
            <w:tcBorders>
              <w:top w:val="single" w:sz="4" w:space="0" w:color="auto"/>
              <w:bottom w:val="nil"/>
            </w:tcBorders>
          </w:tcPr>
          <w:p w14:paraId="126B7C19" w14:textId="77777777" w:rsidR="00DE636C" w:rsidRPr="00276005" w:rsidRDefault="00DE636C" w:rsidP="00DE636C">
            <w:pPr>
              <w:rPr>
                <w:rFonts w:asciiTheme="majorHAnsi" w:hAnsiTheme="majorHAnsi"/>
              </w:rPr>
            </w:pPr>
          </w:p>
        </w:tc>
      </w:tr>
      <w:tr w:rsidR="00DE636C" w:rsidRPr="00276005" w14:paraId="75918FF3" w14:textId="77777777" w:rsidTr="00DE636C">
        <w:tc>
          <w:tcPr>
            <w:tcW w:w="5058" w:type="dxa"/>
            <w:tcBorders>
              <w:top w:val="nil"/>
              <w:bottom w:val="nil"/>
            </w:tcBorders>
          </w:tcPr>
          <w:p w14:paraId="368D7EE6" w14:textId="77777777" w:rsidR="00DE636C" w:rsidRPr="00276005" w:rsidRDefault="00DE636C" w:rsidP="00DE636C">
            <w:pPr>
              <w:rPr>
                <w:rFonts w:asciiTheme="majorHAnsi" w:hAnsiTheme="majorHAnsi"/>
              </w:rPr>
            </w:pPr>
            <w:r w:rsidRPr="00276005">
              <w:rPr>
                <w:rFonts w:asciiTheme="majorHAnsi" w:hAnsiTheme="majorHAnsi"/>
              </w:rPr>
              <w:tab/>
              <w:t>Adjunct FTE</w:t>
            </w:r>
          </w:p>
        </w:tc>
        <w:tc>
          <w:tcPr>
            <w:tcW w:w="1620" w:type="dxa"/>
            <w:tcBorders>
              <w:top w:val="nil"/>
              <w:bottom w:val="nil"/>
            </w:tcBorders>
          </w:tcPr>
          <w:p w14:paraId="6D4A0077" w14:textId="77777777" w:rsidR="00DE636C" w:rsidRPr="00276005" w:rsidRDefault="00DE636C" w:rsidP="00DE636C">
            <w:pPr>
              <w:rPr>
                <w:rFonts w:asciiTheme="majorHAnsi" w:hAnsiTheme="majorHAnsi"/>
              </w:rPr>
            </w:pPr>
          </w:p>
        </w:tc>
        <w:tc>
          <w:tcPr>
            <w:tcW w:w="1530" w:type="dxa"/>
            <w:tcBorders>
              <w:top w:val="nil"/>
              <w:bottom w:val="nil"/>
            </w:tcBorders>
          </w:tcPr>
          <w:p w14:paraId="4B00B6F0" w14:textId="77777777" w:rsidR="00DE636C" w:rsidRPr="00276005" w:rsidRDefault="00DE636C" w:rsidP="00DE636C">
            <w:pPr>
              <w:rPr>
                <w:rFonts w:asciiTheme="majorHAnsi" w:hAnsiTheme="majorHAnsi"/>
              </w:rPr>
            </w:pPr>
          </w:p>
        </w:tc>
        <w:tc>
          <w:tcPr>
            <w:tcW w:w="1710" w:type="dxa"/>
            <w:tcBorders>
              <w:top w:val="nil"/>
              <w:bottom w:val="nil"/>
            </w:tcBorders>
          </w:tcPr>
          <w:p w14:paraId="7576E9A1" w14:textId="77777777" w:rsidR="00DE636C" w:rsidRPr="00276005" w:rsidRDefault="00DE636C" w:rsidP="00DE636C">
            <w:pPr>
              <w:rPr>
                <w:rFonts w:asciiTheme="majorHAnsi" w:hAnsiTheme="majorHAnsi"/>
              </w:rPr>
            </w:pPr>
          </w:p>
        </w:tc>
        <w:tc>
          <w:tcPr>
            <w:tcW w:w="1620" w:type="dxa"/>
            <w:tcBorders>
              <w:top w:val="nil"/>
              <w:bottom w:val="nil"/>
            </w:tcBorders>
          </w:tcPr>
          <w:p w14:paraId="6DEDBA86" w14:textId="77777777" w:rsidR="00DE636C" w:rsidRPr="00276005" w:rsidRDefault="00DE636C" w:rsidP="00DE636C">
            <w:pPr>
              <w:rPr>
                <w:rFonts w:asciiTheme="majorHAnsi" w:hAnsiTheme="majorHAnsi"/>
              </w:rPr>
            </w:pPr>
          </w:p>
        </w:tc>
        <w:tc>
          <w:tcPr>
            <w:tcW w:w="1638" w:type="dxa"/>
            <w:tcBorders>
              <w:top w:val="nil"/>
              <w:bottom w:val="nil"/>
            </w:tcBorders>
          </w:tcPr>
          <w:p w14:paraId="54199C64" w14:textId="77777777" w:rsidR="00DE636C" w:rsidRPr="00276005" w:rsidRDefault="00DE636C" w:rsidP="00DE636C">
            <w:pPr>
              <w:rPr>
                <w:rFonts w:asciiTheme="majorHAnsi" w:hAnsiTheme="majorHAnsi"/>
              </w:rPr>
            </w:pPr>
          </w:p>
        </w:tc>
      </w:tr>
      <w:tr w:rsidR="00DE636C" w:rsidRPr="00276005" w14:paraId="45C99AE6" w14:textId="77777777" w:rsidTr="00DE636C">
        <w:tc>
          <w:tcPr>
            <w:tcW w:w="5058" w:type="dxa"/>
            <w:tcBorders>
              <w:top w:val="nil"/>
            </w:tcBorders>
          </w:tcPr>
          <w:p w14:paraId="6C4C657F" w14:textId="77777777" w:rsidR="00DE636C" w:rsidRPr="00276005" w:rsidRDefault="00DE636C" w:rsidP="00DE636C">
            <w:pPr>
              <w:rPr>
                <w:rFonts w:asciiTheme="majorHAnsi" w:hAnsiTheme="majorHAnsi"/>
              </w:rPr>
            </w:pPr>
            <w:r w:rsidRPr="00276005">
              <w:rPr>
                <w:rFonts w:asciiTheme="majorHAnsi" w:hAnsiTheme="majorHAnsi"/>
              </w:rPr>
              <w:tab/>
              <w:t>Contract FTE</w:t>
            </w:r>
          </w:p>
        </w:tc>
        <w:tc>
          <w:tcPr>
            <w:tcW w:w="1620" w:type="dxa"/>
            <w:tcBorders>
              <w:top w:val="nil"/>
            </w:tcBorders>
          </w:tcPr>
          <w:p w14:paraId="49DE9BAB" w14:textId="77777777" w:rsidR="00DE636C" w:rsidRPr="00276005" w:rsidRDefault="00DE636C" w:rsidP="00DE636C">
            <w:pPr>
              <w:rPr>
                <w:rFonts w:asciiTheme="majorHAnsi" w:hAnsiTheme="majorHAnsi"/>
              </w:rPr>
            </w:pPr>
          </w:p>
        </w:tc>
        <w:tc>
          <w:tcPr>
            <w:tcW w:w="1530" w:type="dxa"/>
            <w:tcBorders>
              <w:top w:val="nil"/>
            </w:tcBorders>
          </w:tcPr>
          <w:p w14:paraId="7C06C390" w14:textId="77777777" w:rsidR="00DE636C" w:rsidRPr="00276005" w:rsidRDefault="00DE636C" w:rsidP="00DE636C">
            <w:pPr>
              <w:rPr>
                <w:rFonts w:asciiTheme="majorHAnsi" w:hAnsiTheme="majorHAnsi"/>
              </w:rPr>
            </w:pPr>
          </w:p>
        </w:tc>
        <w:tc>
          <w:tcPr>
            <w:tcW w:w="1710" w:type="dxa"/>
            <w:tcBorders>
              <w:top w:val="nil"/>
            </w:tcBorders>
          </w:tcPr>
          <w:p w14:paraId="2A89605A" w14:textId="77777777" w:rsidR="00DE636C" w:rsidRPr="00276005" w:rsidRDefault="00DE636C" w:rsidP="00DE636C">
            <w:pPr>
              <w:rPr>
                <w:rFonts w:asciiTheme="majorHAnsi" w:hAnsiTheme="majorHAnsi"/>
              </w:rPr>
            </w:pPr>
          </w:p>
        </w:tc>
        <w:tc>
          <w:tcPr>
            <w:tcW w:w="1620" w:type="dxa"/>
            <w:tcBorders>
              <w:top w:val="nil"/>
            </w:tcBorders>
          </w:tcPr>
          <w:p w14:paraId="73422C0B" w14:textId="77777777" w:rsidR="00DE636C" w:rsidRPr="00276005" w:rsidRDefault="00DE636C" w:rsidP="00DE636C">
            <w:pPr>
              <w:rPr>
                <w:rFonts w:asciiTheme="majorHAnsi" w:hAnsiTheme="majorHAnsi"/>
              </w:rPr>
            </w:pPr>
          </w:p>
        </w:tc>
        <w:tc>
          <w:tcPr>
            <w:tcW w:w="1638" w:type="dxa"/>
            <w:tcBorders>
              <w:top w:val="nil"/>
            </w:tcBorders>
          </w:tcPr>
          <w:p w14:paraId="4CA0898C" w14:textId="77777777" w:rsidR="00DE636C" w:rsidRPr="00276005" w:rsidRDefault="00DE636C" w:rsidP="00DE636C">
            <w:pPr>
              <w:rPr>
                <w:rFonts w:asciiTheme="majorHAnsi" w:hAnsiTheme="majorHAnsi"/>
              </w:rPr>
            </w:pPr>
          </w:p>
        </w:tc>
      </w:tr>
      <w:tr w:rsidR="00DE636C" w:rsidRPr="00276005" w14:paraId="6DAC1EB1" w14:textId="77777777" w:rsidTr="00DE636C">
        <w:tc>
          <w:tcPr>
            <w:tcW w:w="5058" w:type="dxa"/>
            <w:tcBorders>
              <w:top w:val="nil"/>
            </w:tcBorders>
          </w:tcPr>
          <w:p w14:paraId="624837A1" w14:textId="77777777" w:rsidR="00DE636C" w:rsidRPr="00276005" w:rsidRDefault="00DE636C" w:rsidP="00DE636C">
            <w:pPr>
              <w:rPr>
                <w:rFonts w:asciiTheme="majorHAnsi" w:hAnsiTheme="majorHAnsi"/>
              </w:rPr>
            </w:pPr>
            <w:r w:rsidRPr="00276005">
              <w:rPr>
                <w:rFonts w:asciiTheme="majorHAnsi" w:hAnsiTheme="majorHAnsi"/>
              </w:rPr>
              <w:t>Student/Faculty Ratio</w:t>
            </w:r>
          </w:p>
        </w:tc>
        <w:tc>
          <w:tcPr>
            <w:tcW w:w="1620" w:type="dxa"/>
            <w:tcBorders>
              <w:top w:val="nil"/>
            </w:tcBorders>
          </w:tcPr>
          <w:p w14:paraId="078AFFAC" w14:textId="77777777" w:rsidR="00DE636C" w:rsidRPr="00276005" w:rsidRDefault="00DE636C" w:rsidP="00DE636C">
            <w:pPr>
              <w:rPr>
                <w:rFonts w:asciiTheme="majorHAnsi" w:hAnsiTheme="majorHAnsi"/>
              </w:rPr>
            </w:pPr>
          </w:p>
        </w:tc>
        <w:tc>
          <w:tcPr>
            <w:tcW w:w="1530" w:type="dxa"/>
            <w:tcBorders>
              <w:top w:val="nil"/>
            </w:tcBorders>
          </w:tcPr>
          <w:p w14:paraId="7A7F1756" w14:textId="77777777" w:rsidR="00DE636C" w:rsidRPr="00276005" w:rsidRDefault="00DE636C" w:rsidP="00DE636C">
            <w:pPr>
              <w:rPr>
                <w:rFonts w:asciiTheme="majorHAnsi" w:hAnsiTheme="majorHAnsi"/>
              </w:rPr>
            </w:pPr>
          </w:p>
        </w:tc>
        <w:tc>
          <w:tcPr>
            <w:tcW w:w="1710" w:type="dxa"/>
            <w:tcBorders>
              <w:top w:val="nil"/>
            </w:tcBorders>
          </w:tcPr>
          <w:p w14:paraId="78AF44BC" w14:textId="77777777" w:rsidR="00DE636C" w:rsidRPr="00276005" w:rsidRDefault="00DE636C" w:rsidP="00DE636C">
            <w:pPr>
              <w:rPr>
                <w:rFonts w:asciiTheme="majorHAnsi" w:hAnsiTheme="majorHAnsi"/>
              </w:rPr>
            </w:pPr>
          </w:p>
        </w:tc>
        <w:tc>
          <w:tcPr>
            <w:tcW w:w="1620" w:type="dxa"/>
            <w:tcBorders>
              <w:top w:val="nil"/>
            </w:tcBorders>
          </w:tcPr>
          <w:p w14:paraId="76ECE24B" w14:textId="77777777" w:rsidR="00DE636C" w:rsidRPr="00276005" w:rsidRDefault="00DE636C" w:rsidP="00DE636C">
            <w:pPr>
              <w:rPr>
                <w:rFonts w:asciiTheme="majorHAnsi" w:hAnsiTheme="majorHAnsi"/>
              </w:rPr>
            </w:pPr>
          </w:p>
        </w:tc>
        <w:tc>
          <w:tcPr>
            <w:tcW w:w="1638" w:type="dxa"/>
            <w:tcBorders>
              <w:top w:val="nil"/>
            </w:tcBorders>
          </w:tcPr>
          <w:p w14:paraId="78B25D24" w14:textId="77777777" w:rsidR="00DE636C" w:rsidRPr="00276005" w:rsidRDefault="00DE636C" w:rsidP="00DE636C">
            <w:pPr>
              <w:rPr>
                <w:rFonts w:asciiTheme="majorHAnsi" w:hAnsiTheme="majorHAnsi"/>
              </w:rPr>
            </w:pPr>
          </w:p>
        </w:tc>
      </w:tr>
    </w:tbl>
    <w:p w14:paraId="37570B41" w14:textId="77777777" w:rsidR="00CB6B88" w:rsidRDefault="00CB6B88" w:rsidP="00DE636C"/>
    <w:tbl>
      <w:tblPr>
        <w:tblW w:w="13230" w:type="dxa"/>
        <w:tblInd w:w="-5" w:type="dxa"/>
        <w:tblLook w:val="04A0" w:firstRow="1" w:lastRow="0" w:firstColumn="1" w:lastColumn="0" w:noHBand="0" w:noVBand="1"/>
      </w:tblPr>
      <w:tblGrid>
        <w:gridCol w:w="6480"/>
        <w:gridCol w:w="2160"/>
        <w:gridCol w:w="990"/>
        <w:gridCol w:w="810"/>
        <w:gridCol w:w="900"/>
        <w:gridCol w:w="900"/>
        <w:gridCol w:w="990"/>
      </w:tblGrid>
      <w:tr w:rsidR="00276005" w:rsidRPr="00950E47" w14:paraId="1D4C5547" w14:textId="77777777" w:rsidTr="00C22FD8">
        <w:trPr>
          <w:trHeight w:val="300"/>
        </w:trPr>
        <w:tc>
          <w:tcPr>
            <w:tcW w:w="6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2CE10"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Program Name:</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31D810C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908A1BF" w14:textId="37B19064"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5</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6B31F519" w14:textId="16DD2AB8"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6</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7694C2AE" w14:textId="6D2B8121"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7</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43FD7E21" w14:textId="37A20EC8" w:rsidR="00276005" w:rsidRPr="00950E47" w:rsidRDefault="00AC003F" w:rsidP="00C22FD8">
            <w:pPr>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8</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EDC87A2" w14:textId="66BB7E52" w:rsidR="00276005" w:rsidRPr="00950E47" w:rsidRDefault="00276005" w:rsidP="00AC003F">
            <w:pPr>
              <w:jc w:val="right"/>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201</w:t>
            </w:r>
            <w:r w:rsidR="00AC003F">
              <w:rPr>
                <w:rFonts w:ascii="Calibri" w:eastAsia="Times New Roman" w:hAnsi="Calibri" w:cs="Times New Roman"/>
                <w:color w:val="000000"/>
                <w:sz w:val="22"/>
                <w:szCs w:val="22"/>
              </w:rPr>
              <w:t>9</w:t>
            </w:r>
          </w:p>
        </w:tc>
      </w:tr>
      <w:tr w:rsidR="00276005" w:rsidRPr="00950E47" w14:paraId="15248C47"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tcPr>
          <w:p w14:paraId="14704F59"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Expectation of time to graduation?</w:t>
            </w:r>
          </w:p>
        </w:tc>
        <w:tc>
          <w:tcPr>
            <w:tcW w:w="2160" w:type="dxa"/>
            <w:tcBorders>
              <w:top w:val="nil"/>
              <w:left w:val="nil"/>
              <w:bottom w:val="single" w:sz="4" w:space="0" w:color="auto"/>
              <w:right w:val="single" w:sz="4" w:space="0" w:color="auto"/>
            </w:tcBorders>
            <w:shd w:val="clear" w:color="auto" w:fill="auto"/>
            <w:noWrap/>
            <w:vAlign w:val="bottom"/>
          </w:tcPr>
          <w:p w14:paraId="33A0D8E8" w14:textId="77777777" w:rsidR="00276005"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 of years</w:t>
            </w:r>
          </w:p>
        </w:tc>
        <w:tc>
          <w:tcPr>
            <w:tcW w:w="990" w:type="dxa"/>
            <w:tcBorders>
              <w:top w:val="nil"/>
              <w:left w:val="nil"/>
              <w:bottom w:val="single" w:sz="4" w:space="0" w:color="auto"/>
              <w:right w:val="single" w:sz="4" w:space="0" w:color="auto"/>
            </w:tcBorders>
            <w:shd w:val="clear" w:color="auto" w:fill="auto"/>
            <w:noWrap/>
            <w:vAlign w:val="bottom"/>
          </w:tcPr>
          <w:p w14:paraId="3CAE1260" w14:textId="77777777" w:rsidR="00276005" w:rsidRPr="00950E47" w:rsidRDefault="00276005" w:rsidP="00C22FD8">
            <w:pPr>
              <w:rPr>
                <w:rFonts w:ascii="Calibri" w:eastAsia="Times New Roman" w:hAnsi="Calibri" w:cs="Times New Roman"/>
                <w:color w:val="000000"/>
                <w:sz w:val="22"/>
                <w:szCs w:val="22"/>
              </w:rPr>
            </w:pPr>
          </w:p>
        </w:tc>
        <w:tc>
          <w:tcPr>
            <w:tcW w:w="810" w:type="dxa"/>
            <w:tcBorders>
              <w:top w:val="nil"/>
              <w:left w:val="nil"/>
              <w:bottom w:val="single" w:sz="4" w:space="0" w:color="auto"/>
              <w:right w:val="single" w:sz="4" w:space="0" w:color="auto"/>
            </w:tcBorders>
            <w:shd w:val="clear" w:color="auto" w:fill="auto"/>
            <w:noWrap/>
            <w:vAlign w:val="bottom"/>
          </w:tcPr>
          <w:p w14:paraId="7D03BB65"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13391FAF"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11813825"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2553A66E" w14:textId="77777777" w:rsidR="00276005" w:rsidRPr="00950E47" w:rsidRDefault="00276005" w:rsidP="00C22FD8">
            <w:pPr>
              <w:rPr>
                <w:rFonts w:ascii="Calibri" w:eastAsia="Times New Roman" w:hAnsi="Calibri" w:cs="Times New Roman"/>
                <w:color w:val="000000"/>
                <w:sz w:val="22"/>
                <w:szCs w:val="22"/>
              </w:rPr>
            </w:pPr>
          </w:p>
        </w:tc>
      </w:tr>
      <w:tr w:rsidR="00276005" w:rsidRPr="00950E47" w14:paraId="1831A284"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hideMark/>
          </w:tcPr>
          <w:p w14:paraId="362629C1"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meeting expectation for graduating</w:t>
            </w:r>
          </w:p>
        </w:tc>
        <w:tc>
          <w:tcPr>
            <w:tcW w:w="2160" w:type="dxa"/>
            <w:tcBorders>
              <w:top w:val="nil"/>
              <w:left w:val="nil"/>
              <w:bottom w:val="single" w:sz="4" w:space="0" w:color="auto"/>
              <w:right w:val="single" w:sz="4" w:space="0" w:color="auto"/>
            </w:tcBorders>
            <w:shd w:val="clear" w:color="auto" w:fill="auto"/>
            <w:noWrap/>
            <w:vAlign w:val="bottom"/>
            <w:hideMark/>
          </w:tcPr>
          <w:p w14:paraId="711CA029"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Department</w:t>
            </w:r>
          </w:p>
        </w:tc>
        <w:tc>
          <w:tcPr>
            <w:tcW w:w="990" w:type="dxa"/>
            <w:tcBorders>
              <w:top w:val="nil"/>
              <w:left w:val="nil"/>
              <w:bottom w:val="single" w:sz="4" w:space="0" w:color="auto"/>
              <w:right w:val="single" w:sz="4" w:space="0" w:color="auto"/>
            </w:tcBorders>
            <w:shd w:val="clear" w:color="auto" w:fill="auto"/>
            <w:noWrap/>
            <w:vAlign w:val="bottom"/>
            <w:hideMark/>
          </w:tcPr>
          <w:p w14:paraId="723936EF"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17FD5A5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6D7FD4F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5C1A9A6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03A2D0D1"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0C98B8D3"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43346B75"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graduating w/in 1 year of expectation</w:t>
            </w: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hideMark/>
          </w:tcPr>
          <w:p w14:paraId="4D0B489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44ED721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643EF25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DE4A5F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27C0AA56"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25536D66"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6951410B"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59F7372A"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graduating w/in 2 years of expectation</w:t>
            </w:r>
          </w:p>
        </w:tc>
        <w:tc>
          <w:tcPr>
            <w:tcW w:w="2160" w:type="dxa"/>
            <w:tcBorders>
              <w:top w:val="nil"/>
              <w:left w:val="nil"/>
              <w:bottom w:val="single" w:sz="8" w:space="0" w:color="auto"/>
              <w:right w:val="single" w:sz="4" w:space="0" w:color="auto"/>
            </w:tcBorders>
            <w:shd w:val="clear" w:color="auto" w:fill="auto"/>
            <w:noWrap/>
            <w:vAlign w:val="bottom"/>
            <w:hideMark/>
          </w:tcPr>
          <w:p w14:paraId="7C0C2F2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7A79F6C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33FC599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3063CC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156F50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10034A9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0105651F"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tcPr>
          <w:p w14:paraId="6D393A0E"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Number and percent of majors who don’t complete by 6 years</w:t>
            </w:r>
          </w:p>
        </w:tc>
        <w:tc>
          <w:tcPr>
            <w:tcW w:w="2160" w:type="dxa"/>
            <w:tcBorders>
              <w:top w:val="nil"/>
              <w:left w:val="nil"/>
              <w:bottom w:val="single" w:sz="4" w:space="0" w:color="auto"/>
              <w:right w:val="single" w:sz="4" w:space="0" w:color="auto"/>
            </w:tcBorders>
            <w:shd w:val="clear" w:color="auto" w:fill="auto"/>
            <w:noWrap/>
            <w:vAlign w:val="bottom"/>
          </w:tcPr>
          <w:p w14:paraId="47751CFA"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Department</w:t>
            </w:r>
          </w:p>
        </w:tc>
        <w:tc>
          <w:tcPr>
            <w:tcW w:w="990" w:type="dxa"/>
            <w:tcBorders>
              <w:top w:val="nil"/>
              <w:left w:val="nil"/>
              <w:bottom w:val="single" w:sz="4" w:space="0" w:color="auto"/>
              <w:right w:val="single" w:sz="4" w:space="0" w:color="auto"/>
            </w:tcBorders>
            <w:shd w:val="clear" w:color="auto" w:fill="auto"/>
            <w:noWrap/>
            <w:vAlign w:val="bottom"/>
          </w:tcPr>
          <w:p w14:paraId="72E58041" w14:textId="77777777" w:rsidR="00276005" w:rsidRPr="00950E47" w:rsidRDefault="00276005" w:rsidP="00C22FD8">
            <w:pPr>
              <w:rPr>
                <w:rFonts w:ascii="Calibri" w:eastAsia="Times New Roman" w:hAnsi="Calibri" w:cs="Times New Roman"/>
                <w:color w:val="000000"/>
                <w:sz w:val="22"/>
                <w:szCs w:val="22"/>
              </w:rPr>
            </w:pPr>
          </w:p>
        </w:tc>
        <w:tc>
          <w:tcPr>
            <w:tcW w:w="810" w:type="dxa"/>
            <w:tcBorders>
              <w:top w:val="nil"/>
              <w:left w:val="nil"/>
              <w:bottom w:val="single" w:sz="4" w:space="0" w:color="auto"/>
              <w:right w:val="single" w:sz="4" w:space="0" w:color="auto"/>
            </w:tcBorders>
            <w:shd w:val="clear" w:color="auto" w:fill="auto"/>
            <w:noWrap/>
            <w:vAlign w:val="bottom"/>
          </w:tcPr>
          <w:p w14:paraId="69762ADB"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75570D77"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27AC7C60"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1F2C4951" w14:textId="77777777" w:rsidR="00276005" w:rsidRPr="00950E47" w:rsidRDefault="00276005" w:rsidP="00C22FD8">
            <w:pPr>
              <w:rPr>
                <w:rFonts w:ascii="Calibri" w:eastAsia="Times New Roman" w:hAnsi="Calibri" w:cs="Times New Roman"/>
                <w:color w:val="000000"/>
                <w:sz w:val="22"/>
                <w:szCs w:val="22"/>
              </w:rPr>
            </w:pPr>
          </w:p>
        </w:tc>
      </w:tr>
      <w:tr w:rsidR="00276005" w:rsidRPr="00950E47" w14:paraId="7E03DE84"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tcPr>
          <w:p w14:paraId="47050EAF" w14:textId="77777777" w:rsidR="00276005" w:rsidRPr="00950E47" w:rsidRDefault="00276005" w:rsidP="00C22FD8">
            <w:pPr>
              <w:rPr>
                <w:rFonts w:ascii="Calibri" w:eastAsia="Times New Roman" w:hAnsi="Calibri" w:cs="Times New Roman"/>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bottom"/>
          </w:tcPr>
          <w:p w14:paraId="281120CD"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34241384" w14:textId="77777777" w:rsidR="00276005" w:rsidRPr="00950E47" w:rsidRDefault="00276005" w:rsidP="00C22FD8">
            <w:pPr>
              <w:rPr>
                <w:rFonts w:ascii="Calibri" w:eastAsia="Times New Roman" w:hAnsi="Calibri" w:cs="Times New Roman"/>
                <w:color w:val="000000"/>
                <w:sz w:val="22"/>
                <w:szCs w:val="22"/>
              </w:rPr>
            </w:pPr>
          </w:p>
        </w:tc>
        <w:tc>
          <w:tcPr>
            <w:tcW w:w="810" w:type="dxa"/>
            <w:tcBorders>
              <w:top w:val="nil"/>
              <w:left w:val="nil"/>
              <w:bottom w:val="single" w:sz="4" w:space="0" w:color="auto"/>
              <w:right w:val="single" w:sz="4" w:space="0" w:color="auto"/>
            </w:tcBorders>
            <w:shd w:val="clear" w:color="auto" w:fill="auto"/>
            <w:noWrap/>
            <w:vAlign w:val="bottom"/>
          </w:tcPr>
          <w:p w14:paraId="670D8DE3"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0E091CA1" w14:textId="77777777" w:rsidR="00276005" w:rsidRPr="00950E47" w:rsidRDefault="00276005" w:rsidP="00C22FD8">
            <w:pPr>
              <w:rPr>
                <w:rFonts w:ascii="Calibri" w:eastAsia="Times New Roman" w:hAnsi="Calibri" w:cs="Times New Roman"/>
                <w:color w:val="000000"/>
                <w:sz w:val="22"/>
                <w:szCs w:val="22"/>
              </w:rPr>
            </w:pPr>
          </w:p>
        </w:tc>
        <w:tc>
          <w:tcPr>
            <w:tcW w:w="900" w:type="dxa"/>
            <w:tcBorders>
              <w:top w:val="nil"/>
              <w:left w:val="nil"/>
              <w:bottom w:val="single" w:sz="4" w:space="0" w:color="auto"/>
              <w:right w:val="single" w:sz="4" w:space="0" w:color="auto"/>
            </w:tcBorders>
            <w:shd w:val="clear" w:color="auto" w:fill="auto"/>
            <w:noWrap/>
            <w:vAlign w:val="bottom"/>
          </w:tcPr>
          <w:p w14:paraId="0E9BF3D4"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4" w:space="0" w:color="auto"/>
              <w:right w:val="single" w:sz="4" w:space="0" w:color="auto"/>
            </w:tcBorders>
            <w:shd w:val="clear" w:color="auto" w:fill="auto"/>
            <w:noWrap/>
            <w:vAlign w:val="bottom"/>
          </w:tcPr>
          <w:p w14:paraId="0FE5CD5B" w14:textId="77777777" w:rsidR="00276005" w:rsidRPr="00950E47" w:rsidRDefault="00276005" w:rsidP="00C22FD8">
            <w:pPr>
              <w:rPr>
                <w:rFonts w:ascii="Calibri" w:eastAsia="Times New Roman" w:hAnsi="Calibri" w:cs="Times New Roman"/>
                <w:color w:val="000000"/>
                <w:sz w:val="22"/>
                <w:szCs w:val="22"/>
              </w:rPr>
            </w:pPr>
          </w:p>
        </w:tc>
      </w:tr>
      <w:tr w:rsidR="00276005" w:rsidRPr="00950E47" w14:paraId="6A502C5D"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hideMark/>
          </w:tcPr>
          <w:p w14:paraId="757C729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Average overall hours of graduates</w:t>
            </w:r>
          </w:p>
        </w:tc>
        <w:tc>
          <w:tcPr>
            <w:tcW w:w="2160" w:type="dxa"/>
            <w:tcBorders>
              <w:top w:val="nil"/>
              <w:left w:val="nil"/>
              <w:bottom w:val="single" w:sz="4" w:space="0" w:color="auto"/>
              <w:right w:val="single" w:sz="4" w:space="0" w:color="auto"/>
            </w:tcBorders>
            <w:shd w:val="clear" w:color="auto" w:fill="auto"/>
            <w:noWrap/>
            <w:vAlign w:val="bottom"/>
            <w:hideMark/>
          </w:tcPr>
          <w:p w14:paraId="42445EB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University</w:t>
            </w:r>
          </w:p>
        </w:tc>
        <w:tc>
          <w:tcPr>
            <w:tcW w:w="990" w:type="dxa"/>
            <w:tcBorders>
              <w:top w:val="nil"/>
              <w:left w:val="nil"/>
              <w:bottom w:val="single" w:sz="4" w:space="0" w:color="auto"/>
              <w:right w:val="single" w:sz="4" w:space="0" w:color="auto"/>
            </w:tcBorders>
            <w:shd w:val="clear" w:color="auto" w:fill="auto"/>
            <w:noWrap/>
            <w:vAlign w:val="bottom"/>
            <w:hideMark/>
          </w:tcPr>
          <w:p w14:paraId="53F2B9A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21C8D200"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302D026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9C2BA7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E77F07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4F88324B"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20C2DBA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hideMark/>
          </w:tcPr>
          <w:p w14:paraId="6E7176C6"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11E6735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0E4336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D953CAD"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4145AA8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28AB527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2341C8A2" w14:textId="77777777" w:rsidTr="00C22FD8">
        <w:trPr>
          <w:trHeight w:val="300"/>
        </w:trPr>
        <w:tc>
          <w:tcPr>
            <w:tcW w:w="6480" w:type="dxa"/>
            <w:tcBorders>
              <w:top w:val="nil"/>
              <w:left w:val="single" w:sz="4" w:space="0" w:color="auto"/>
              <w:bottom w:val="single" w:sz="4" w:space="0" w:color="auto"/>
              <w:right w:val="single" w:sz="4" w:space="0" w:color="auto"/>
            </w:tcBorders>
            <w:shd w:val="clear" w:color="auto" w:fill="auto"/>
            <w:noWrap/>
            <w:vAlign w:val="bottom"/>
            <w:hideMark/>
          </w:tcPr>
          <w:p w14:paraId="36FE398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Averag</w:t>
            </w:r>
            <w:r>
              <w:rPr>
                <w:rFonts w:ascii="Calibri" w:eastAsia="Times New Roman" w:hAnsi="Calibri" w:cs="Times New Roman"/>
                <w:color w:val="000000"/>
                <w:sz w:val="22"/>
                <w:szCs w:val="22"/>
              </w:rPr>
              <w:t>e 'years to degree' for master’s</w:t>
            </w:r>
            <w:r w:rsidRPr="00950E47">
              <w:rPr>
                <w:rFonts w:ascii="Calibri" w:eastAsia="Times New Roman" w:hAnsi="Calibri" w:cs="Times New Roman"/>
                <w:color w:val="000000"/>
                <w:sz w:val="22"/>
                <w:szCs w:val="22"/>
              </w:rPr>
              <w:t xml:space="preserve"> degree</w:t>
            </w:r>
            <w:r>
              <w:rPr>
                <w:rFonts w:ascii="Calibri" w:eastAsia="Times New Roman" w:hAnsi="Calibri" w:cs="Times New Roman"/>
                <w:color w:val="000000"/>
                <w:sz w:val="22"/>
                <w:szCs w:val="22"/>
              </w:rPr>
              <w:t xml:space="preserve"> recipients</w:t>
            </w:r>
          </w:p>
        </w:tc>
        <w:tc>
          <w:tcPr>
            <w:tcW w:w="2160" w:type="dxa"/>
            <w:tcBorders>
              <w:top w:val="nil"/>
              <w:left w:val="nil"/>
              <w:bottom w:val="single" w:sz="4" w:space="0" w:color="auto"/>
              <w:right w:val="single" w:sz="4" w:space="0" w:color="auto"/>
            </w:tcBorders>
            <w:shd w:val="clear" w:color="auto" w:fill="auto"/>
            <w:noWrap/>
            <w:vAlign w:val="bottom"/>
            <w:hideMark/>
          </w:tcPr>
          <w:p w14:paraId="51F167B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University</w:t>
            </w:r>
          </w:p>
        </w:tc>
        <w:tc>
          <w:tcPr>
            <w:tcW w:w="990" w:type="dxa"/>
            <w:tcBorders>
              <w:top w:val="nil"/>
              <w:left w:val="nil"/>
              <w:bottom w:val="single" w:sz="4" w:space="0" w:color="auto"/>
              <w:right w:val="single" w:sz="4" w:space="0" w:color="auto"/>
            </w:tcBorders>
            <w:shd w:val="clear" w:color="auto" w:fill="auto"/>
            <w:noWrap/>
            <w:vAlign w:val="bottom"/>
            <w:hideMark/>
          </w:tcPr>
          <w:p w14:paraId="35251E31"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4" w:space="0" w:color="auto"/>
              <w:right w:val="single" w:sz="4" w:space="0" w:color="auto"/>
            </w:tcBorders>
            <w:shd w:val="clear" w:color="auto" w:fill="auto"/>
            <w:noWrap/>
            <w:vAlign w:val="bottom"/>
            <w:hideMark/>
          </w:tcPr>
          <w:p w14:paraId="6C040C8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7262536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bottom"/>
            <w:hideMark/>
          </w:tcPr>
          <w:p w14:paraId="4125F8F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68CD339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4A53FDD8"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2DBAA3F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hideMark/>
          </w:tcPr>
          <w:p w14:paraId="6C317F5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41EF1E6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0D6EEBC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358034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1282169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23A9F620"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783B7151"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133E279B"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Other Analyses</w:t>
            </w:r>
          </w:p>
        </w:tc>
        <w:tc>
          <w:tcPr>
            <w:tcW w:w="2160" w:type="dxa"/>
            <w:tcBorders>
              <w:top w:val="nil"/>
              <w:left w:val="nil"/>
              <w:bottom w:val="single" w:sz="8" w:space="0" w:color="auto"/>
              <w:right w:val="single" w:sz="4" w:space="0" w:color="auto"/>
            </w:tcBorders>
            <w:shd w:val="clear" w:color="auto" w:fill="auto"/>
            <w:noWrap/>
            <w:vAlign w:val="bottom"/>
            <w:hideMark/>
          </w:tcPr>
          <w:p w14:paraId="52821A8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643FC5B7" w14:textId="11FD1EE8"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5</w:t>
            </w:r>
            <w:bookmarkStart w:id="0" w:name="_GoBack"/>
            <w:bookmarkEnd w:id="0"/>
          </w:p>
        </w:tc>
        <w:tc>
          <w:tcPr>
            <w:tcW w:w="810" w:type="dxa"/>
            <w:tcBorders>
              <w:top w:val="nil"/>
              <w:left w:val="nil"/>
              <w:bottom w:val="single" w:sz="8" w:space="0" w:color="auto"/>
              <w:right w:val="single" w:sz="4" w:space="0" w:color="auto"/>
            </w:tcBorders>
            <w:shd w:val="clear" w:color="auto" w:fill="auto"/>
            <w:noWrap/>
            <w:vAlign w:val="bottom"/>
            <w:hideMark/>
          </w:tcPr>
          <w:p w14:paraId="7D90EB2C" w14:textId="64474819"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6</w:t>
            </w:r>
          </w:p>
        </w:tc>
        <w:tc>
          <w:tcPr>
            <w:tcW w:w="900" w:type="dxa"/>
            <w:tcBorders>
              <w:top w:val="nil"/>
              <w:left w:val="nil"/>
              <w:bottom w:val="single" w:sz="8" w:space="0" w:color="auto"/>
              <w:right w:val="single" w:sz="4" w:space="0" w:color="auto"/>
            </w:tcBorders>
            <w:shd w:val="clear" w:color="auto" w:fill="auto"/>
            <w:noWrap/>
            <w:vAlign w:val="bottom"/>
            <w:hideMark/>
          </w:tcPr>
          <w:p w14:paraId="3B9AF431" w14:textId="26742630"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7</w:t>
            </w:r>
          </w:p>
        </w:tc>
        <w:tc>
          <w:tcPr>
            <w:tcW w:w="900" w:type="dxa"/>
            <w:tcBorders>
              <w:top w:val="nil"/>
              <w:left w:val="nil"/>
              <w:bottom w:val="single" w:sz="8" w:space="0" w:color="auto"/>
              <w:right w:val="single" w:sz="4" w:space="0" w:color="auto"/>
            </w:tcBorders>
            <w:shd w:val="clear" w:color="auto" w:fill="auto"/>
            <w:noWrap/>
            <w:vAlign w:val="bottom"/>
            <w:hideMark/>
          </w:tcPr>
          <w:p w14:paraId="4296C35C" w14:textId="3AFE45DA"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8</w:t>
            </w:r>
          </w:p>
        </w:tc>
        <w:tc>
          <w:tcPr>
            <w:tcW w:w="990" w:type="dxa"/>
            <w:tcBorders>
              <w:top w:val="nil"/>
              <w:left w:val="nil"/>
              <w:bottom w:val="single" w:sz="8" w:space="0" w:color="auto"/>
              <w:right w:val="single" w:sz="4" w:space="0" w:color="auto"/>
            </w:tcBorders>
            <w:shd w:val="clear" w:color="auto" w:fill="auto"/>
            <w:noWrap/>
            <w:vAlign w:val="bottom"/>
            <w:hideMark/>
          </w:tcPr>
          <w:p w14:paraId="2CD165CF" w14:textId="288A1EE6" w:rsidR="00276005" w:rsidRPr="00950E47" w:rsidRDefault="00AC003F"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2019</w:t>
            </w:r>
          </w:p>
        </w:tc>
      </w:tr>
      <w:tr w:rsidR="00276005" w:rsidRPr="00950E47" w14:paraId="11BAC1C2"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1B771655"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Percent of courses with adequate completion</w:t>
            </w:r>
          </w:p>
        </w:tc>
        <w:tc>
          <w:tcPr>
            <w:tcW w:w="2160" w:type="dxa"/>
            <w:tcBorders>
              <w:top w:val="nil"/>
              <w:left w:val="nil"/>
              <w:bottom w:val="single" w:sz="8" w:space="0" w:color="auto"/>
              <w:right w:val="single" w:sz="4" w:space="0" w:color="auto"/>
            </w:tcBorders>
            <w:shd w:val="clear" w:color="auto" w:fill="auto"/>
            <w:noWrap/>
            <w:vAlign w:val="bottom"/>
            <w:hideMark/>
          </w:tcPr>
          <w:p w14:paraId="42A06F8E"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Department</w:t>
            </w:r>
          </w:p>
        </w:tc>
        <w:tc>
          <w:tcPr>
            <w:tcW w:w="990" w:type="dxa"/>
            <w:tcBorders>
              <w:top w:val="nil"/>
              <w:left w:val="nil"/>
              <w:bottom w:val="single" w:sz="8" w:space="0" w:color="auto"/>
              <w:right w:val="single" w:sz="4" w:space="0" w:color="auto"/>
            </w:tcBorders>
            <w:shd w:val="clear" w:color="auto" w:fill="auto"/>
            <w:noWrap/>
            <w:vAlign w:val="bottom"/>
            <w:hideMark/>
          </w:tcPr>
          <w:p w14:paraId="1FE468AA"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188FFF9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674C7E9F"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CA279E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002B21C2"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7F8838F9"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44A7DE62" w14:textId="270820D5" w:rsidR="00276005" w:rsidRPr="00950E47" w:rsidRDefault="00276005" w:rsidP="00276005">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ade</w:t>
            </w:r>
            <w:r>
              <w:rPr>
                <w:rFonts w:ascii="Calibri" w:eastAsia="Times New Roman" w:hAnsi="Calibri" w:cs="Times New Roman"/>
                <w:color w:val="000000"/>
                <w:sz w:val="22"/>
                <w:szCs w:val="22"/>
              </w:rPr>
              <w:t xml:space="preserve">quate completion = 80%+, A and B </w:t>
            </w:r>
            <w:r w:rsidRPr="00950E47">
              <w:rPr>
                <w:rFonts w:ascii="Calibri" w:eastAsia="Times New Roman" w:hAnsi="Calibri" w:cs="Times New Roman"/>
                <w:color w:val="000000"/>
                <w:sz w:val="22"/>
                <w:szCs w:val="22"/>
              </w:rPr>
              <w:t>grades)</w:t>
            </w:r>
          </w:p>
        </w:tc>
        <w:tc>
          <w:tcPr>
            <w:tcW w:w="2160" w:type="dxa"/>
            <w:tcBorders>
              <w:top w:val="nil"/>
              <w:left w:val="nil"/>
              <w:bottom w:val="single" w:sz="8" w:space="0" w:color="auto"/>
              <w:right w:val="single" w:sz="4" w:space="0" w:color="auto"/>
            </w:tcBorders>
            <w:shd w:val="clear" w:color="auto" w:fill="auto"/>
            <w:noWrap/>
            <w:vAlign w:val="bottom"/>
            <w:hideMark/>
          </w:tcPr>
          <w:p w14:paraId="770B3291" w14:textId="77777777" w:rsidR="00276005" w:rsidRPr="00950E47" w:rsidRDefault="00276005" w:rsidP="00C22FD8">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University</w:t>
            </w:r>
          </w:p>
        </w:tc>
        <w:tc>
          <w:tcPr>
            <w:tcW w:w="990" w:type="dxa"/>
            <w:tcBorders>
              <w:top w:val="nil"/>
              <w:left w:val="nil"/>
              <w:bottom w:val="single" w:sz="8" w:space="0" w:color="auto"/>
              <w:right w:val="single" w:sz="4" w:space="0" w:color="auto"/>
            </w:tcBorders>
            <w:shd w:val="clear" w:color="auto" w:fill="auto"/>
            <w:noWrap/>
            <w:vAlign w:val="bottom"/>
            <w:hideMark/>
          </w:tcPr>
          <w:p w14:paraId="039FD659"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25EEB694"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1DEFF9E"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73011E8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0CFDCC03"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r w:rsidR="00276005" w:rsidRPr="00950E47" w14:paraId="2348428B" w14:textId="77777777" w:rsidTr="00C22FD8">
        <w:trPr>
          <w:trHeight w:val="315"/>
        </w:trPr>
        <w:tc>
          <w:tcPr>
            <w:tcW w:w="6480" w:type="dxa"/>
            <w:tcBorders>
              <w:top w:val="nil"/>
              <w:left w:val="single" w:sz="4" w:space="0" w:color="auto"/>
              <w:bottom w:val="single" w:sz="8" w:space="0" w:color="auto"/>
              <w:right w:val="single" w:sz="4" w:space="0" w:color="auto"/>
            </w:tcBorders>
            <w:shd w:val="clear" w:color="auto" w:fill="auto"/>
            <w:noWrap/>
            <w:vAlign w:val="bottom"/>
            <w:hideMark/>
          </w:tcPr>
          <w:p w14:paraId="27FE96E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2160" w:type="dxa"/>
            <w:tcBorders>
              <w:top w:val="nil"/>
              <w:left w:val="nil"/>
              <w:bottom w:val="single" w:sz="8" w:space="0" w:color="auto"/>
              <w:right w:val="single" w:sz="4" w:space="0" w:color="auto"/>
            </w:tcBorders>
            <w:shd w:val="clear" w:color="auto" w:fill="auto"/>
            <w:noWrap/>
            <w:vAlign w:val="bottom"/>
          </w:tcPr>
          <w:p w14:paraId="6CEFEBDD" w14:textId="77777777" w:rsidR="00276005" w:rsidRPr="00950E47" w:rsidRDefault="00276005" w:rsidP="00C22FD8">
            <w:pPr>
              <w:rPr>
                <w:rFonts w:ascii="Calibri" w:eastAsia="Times New Roman" w:hAnsi="Calibri" w:cs="Times New Roman"/>
                <w:color w:val="000000"/>
                <w:sz w:val="22"/>
                <w:szCs w:val="22"/>
              </w:rPr>
            </w:pPr>
          </w:p>
        </w:tc>
        <w:tc>
          <w:tcPr>
            <w:tcW w:w="990" w:type="dxa"/>
            <w:tcBorders>
              <w:top w:val="nil"/>
              <w:left w:val="nil"/>
              <w:bottom w:val="single" w:sz="8" w:space="0" w:color="auto"/>
              <w:right w:val="single" w:sz="4" w:space="0" w:color="auto"/>
            </w:tcBorders>
            <w:shd w:val="clear" w:color="auto" w:fill="auto"/>
            <w:noWrap/>
            <w:vAlign w:val="bottom"/>
            <w:hideMark/>
          </w:tcPr>
          <w:p w14:paraId="4B387638"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810" w:type="dxa"/>
            <w:tcBorders>
              <w:top w:val="nil"/>
              <w:left w:val="nil"/>
              <w:bottom w:val="single" w:sz="8" w:space="0" w:color="auto"/>
              <w:right w:val="single" w:sz="4" w:space="0" w:color="auto"/>
            </w:tcBorders>
            <w:shd w:val="clear" w:color="auto" w:fill="auto"/>
            <w:noWrap/>
            <w:vAlign w:val="bottom"/>
            <w:hideMark/>
          </w:tcPr>
          <w:p w14:paraId="501C22C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626EFD5D"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00" w:type="dxa"/>
            <w:tcBorders>
              <w:top w:val="nil"/>
              <w:left w:val="nil"/>
              <w:bottom w:val="single" w:sz="8" w:space="0" w:color="auto"/>
              <w:right w:val="single" w:sz="4" w:space="0" w:color="auto"/>
            </w:tcBorders>
            <w:shd w:val="clear" w:color="auto" w:fill="auto"/>
            <w:noWrap/>
            <w:vAlign w:val="bottom"/>
            <w:hideMark/>
          </w:tcPr>
          <w:p w14:paraId="56FAC727"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c>
          <w:tcPr>
            <w:tcW w:w="990" w:type="dxa"/>
            <w:tcBorders>
              <w:top w:val="nil"/>
              <w:left w:val="nil"/>
              <w:bottom w:val="single" w:sz="8" w:space="0" w:color="auto"/>
              <w:right w:val="single" w:sz="4" w:space="0" w:color="auto"/>
            </w:tcBorders>
            <w:shd w:val="clear" w:color="auto" w:fill="auto"/>
            <w:noWrap/>
            <w:vAlign w:val="bottom"/>
            <w:hideMark/>
          </w:tcPr>
          <w:p w14:paraId="6DB7125C" w14:textId="77777777" w:rsidR="00276005" w:rsidRPr="00950E47" w:rsidRDefault="00276005" w:rsidP="00C22FD8">
            <w:pPr>
              <w:rPr>
                <w:rFonts w:ascii="Calibri" w:eastAsia="Times New Roman" w:hAnsi="Calibri" w:cs="Times New Roman"/>
                <w:color w:val="000000"/>
                <w:sz w:val="22"/>
                <w:szCs w:val="22"/>
              </w:rPr>
            </w:pPr>
            <w:r w:rsidRPr="00950E47">
              <w:rPr>
                <w:rFonts w:ascii="Calibri" w:eastAsia="Times New Roman" w:hAnsi="Calibri" w:cs="Times New Roman"/>
                <w:color w:val="000000"/>
                <w:sz w:val="22"/>
                <w:szCs w:val="22"/>
              </w:rPr>
              <w:t> </w:t>
            </w:r>
          </w:p>
        </w:tc>
      </w:tr>
    </w:tbl>
    <w:p w14:paraId="7293D313" w14:textId="35023DF2" w:rsidR="00276005" w:rsidRPr="00276005" w:rsidRDefault="00276005" w:rsidP="00276005">
      <w:pPr>
        <w:rPr>
          <w:rFonts w:asciiTheme="majorHAnsi" w:hAnsiTheme="majorHAnsi"/>
        </w:rPr>
      </w:pPr>
      <w:r w:rsidRPr="00276005">
        <w:rPr>
          <w:rFonts w:asciiTheme="majorHAnsi" w:hAnsiTheme="majorHAnsi"/>
          <w:i/>
        </w:rPr>
        <w:lastRenderedPageBreak/>
        <w:t>Note</w:t>
      </w:r>
      <w:r w:rsidRPr="00276005">
        <w:rPr>
          <w:rFonts w:asciiTheme="majorHAnsi" w:hAnsiTheme="majorHAnsi"/>
        </w:rPr>
        <w:t xml:space="preserve">: Data provided by </w:t>
      </w:r>
      <w:r>
        <w:rPr>
          <w:rFonts w:asciiTheme="majorHAnsi" w:hAnsiTheme="majorHAnsi"/>
        </w:rPr>
        <w:t xml:space="preserve">the Office of </w:t>
      </w:r>
      <w:r w:rsidRPr="00276005">
        <w:rPr>
          <w:rFonts w:asciiTheme="majorHAnsi" w:hAnsiTheme="majorHAnsi"/>
        </w:rPr>
        <w:t xml:space="preserve">Institutional </w:t>
      </w:r>
      <w:r>
        <w:rPr>
          <w:rFonts w:asciiTheme="majorHAnsi" w:hAnsiTheme="majorHAnsi"/>
        </w:rPr>
        <w:t>Effectiveness</w:t>
      </w:r>
    </w:p>
    <w:p w14:paraId="2C6BACB2" w14:textId="3D07E64C" w:rsidR="00DE636C" w:rsidRDefault="00DE636C" w:rsidP="00DE636C"/>
    <w:p w14:paraId="39CCE296" w14:textId="77777777" w:rsidR="00DE636C" w:rsidRDefault="00DE636C" w:rsidP="00DE636C">
      <w:r>
        <w:t>Appendix B: Contract/Adjunct Faculty Profile</w:t>
      </w:r>
    </w:p>
    <w:p w14:paraId="041D57A2" w14:textId="77777777" w:rsidR="00DE636C" w:rsidRDefault="00DE636C" w:rsidP="00DE636C"/>
    <w:tbl>
      <w:tblPr>
        <w:tblStyle w:val="TableGrid"/>
        <w:tblW w:w="0" w:type="auto"/>
        <w:tblLook w:val="04A0" w:firstRow="1" w:lastRow="0" w:firstColumn="1" w:lastColumn="0" w:noHBand="0" w:noVBand="1"/>
      </w:tblPr>
      <w:tblGrid>
        <w:gridCol w:w="3438"/>
        <w:gridCol w:w="1170"/>
        <w:gridCol w:w="1260"/>
        <w:gridCol w:w="1170"/>
        <w:gridCol w:w="1350"/>
        <w:gridCol w:w="1494"/>
        <w:gridCol w:w="1476"/>
        <w:gridCol w:w="1818"/>
      </w:tblGrid>
      <w:tr w:rsidR="00DE636C" w14:paraId="26AAD72E" w14:textId="77777777" w:rsidTr="00DE636C">
        <w:tc>
          <w:tcPr>
            <w:tcW w:w="3438" w:type="dxa"/>
          </w:tcPr>
          <w:p w14:paraId="74B78BBC" w14:textId="77777777" w:rsidR="00DE636C" w:rsidRDefault="00DE636C" w:rsidP="00DE636C">
            <w:r>
              <w:t>Name</w:t>
            </w:r>
          </w:p>
        </w:tc>
        <w:tc>
          <w:tcPr>
            <w:tcW w:w="1170" w:type="dxa"/>
          </w:tcPr>
          <w:p w14:paraId="407899BE" w14:textId="77777777" w:rsidR="00DE636C" w:rsidRDefault="00DE636C" w:rsidP="00DE636C">
            <w:pPr>
              <w:ind w:right="-1152"/>
            </w:pPr>
            <w:r>
              <w:t>Gender</w:t>
            </w:r>
          </w:p>
        </w:tc>
        <w:tc>
          <w:tcPr>
            <w:tcW w:w="1260" w:type="dxa"/>
          </w:tcPr>
          <w:p w14:paraId="6DAEDDF8" w14:textId="77777777" w:rsidR="00DE636C" w:rsidRDefault="00DE636C" w:rsidP="00DE636C">
            <w:pPr>
              <w:tabs>
                <w:tab w:val="left" w:pos="2286"/>
              </w:tabs>
              <w:ind w:left="-18" w:firstLine="18"/>
            </w:pPr>
            <w:r>
              <w:t>Ethnicity</w:t>
            </w:r>
          </w:p>
        </w:tc>
        <w:tc>
          <w:tcPr>
            <w:tcW w:w="1170" w:type="dxa"/>
          </w:tcPr>
          <w:p w14:paraId="68866C07" w14:textId="77777777" w:rsidR="00DE636C" w:rsidRDefault="00DE636C" w:rsidP="00DE636C">
            <w:r>
              <w:t>Rank</w:t>
            </w:r>
          </w:p>
        </w:tc>
        <w:tc>
          <w:tcPr>
            <w:tcW w:w="1350" w:type="dxa"/>
          </w:tcPr>
          <w:p w14:paraId="07EB28FB" w14:textId="77777777" w:rsidR="00DE636C" w:rsidRDefault="00DE636C" w:rsidP="00DE636C">
            <w:r>
              <w:t>Tenure Status</w:t>
            </w:r>
          </w:p>
        </w:tc>
        <w:tc>
          <w:tcPr>
            <w:tcW w:w="1494" w:type="dxa"/>
          </w:tcPr>
          <w:p w14:paraId="638FCFE4" w14:textId="77777777" w:rsidR="00DE636C" w:rsidRDefault="00DE636C" w:rsidP="00DE636C">
            <w:pPr>
              <w:ind w:right="216"/>
            </w:pPr>
            <w:r>
              <w:t>Highest Degree</w:t>
            </w:r>
          </w:p>
        </w:tc>
        <w:tc>
          <w:tcPr>
            <w:tcW w:w="1476" w:type="dxa"/>
          </w:tcPr>
          <w:p w14:paraId="1F274C33" w14:textId="77777777" w:rsidR="00DE636C" w:rsidRDefault="00DE636C" w:rsidP="00DE636C">
            <w:r>
              <w:t>Years of Teaching</w:t>
            </w:r>
          </w:p>
        </w:tc>
        <w:tc>
          <w:tcPr>
            <w:tcW w:w="1818" w:type="dxa"/>
          </w:tcPr>
          <w:p w14:paraId="41A3095C" w14:textId="77777777" w:rsidR="00DE636C" w:rsidRDefault="00DE636C" w:rsidP="00DE636C">
            <w:r>
              <w:t>Areas of Expertise</w:t>
            </w:r>
          </w:p>
        </w:tc>
      </w:tr>
      <w:tr w:rsidR="00DE636C" w14:paraId="07C6F57B" w14:textId="77777777" w:rsidTr="00DE636C">
        <w:tc>
          <w:tcPr>
            <w:tcW w:w="3438" w:type="dxa"/>
          </w:tcPr>
          <w:p w14:paraId="030DC181" w14:textId="77777777" w:rsidR="00DE636C" w:rsidRDefault="00DE636C" w:rsidP="00DE636C"/>
        </w:tc>
        <w:tc>
          <w:tcPr>
            <w:tcW w:w="1170" w:type="dxa"/>
          </w:tcPr>
          <w:p w14:paraId="41C51169" w14:textId="77777777" w:rsidR="00DE636C" w:rsidRDefault="00DE636C" w:rsidP="00DE636C"/>
        </w:tc>
        <w:tc>
          <w:tcPr>
            <w:tcW w:w="1260" w:type="dxa"/>
          </w:tcPr>
          <w:p w14:paraId="4039AEAE" w14:textId="77777777" w:rsidR="00DE636C" w:rsidRDefault="00DE636C" w:rsidP="00DE636C">
            <w:pPr>
              <w:ind w:left="1026"/>
            </w:pPr>
          </w:p>
        </w:tc>
        <w:tc>
          <w:tcPr>
            <w:tcW w:w="1170" w:type="dxa"/>
          </w:tcPr>
          <w:p w14:paraId="7FEF2944" w14:textId="77777777" w:rsidR="00DE636C" w:rsidRDefault="00DE636C" w:rsidP="00DE636C"/>
        </w:tc>
        <w:tc>
          <w:tcPr>
            <w:tcW w:w="1350" w:type="dxa"/>
          </w:tcPr>
          <w:p w14:paraId="150F10AA" w14:textId="77777777" w:rsidR="00DE636C" w:rsidRDefault="00DE636C" w:rsidP="00DE636C"/>
        </w:tc>
        <w:tc>
          <w:tcPr>
            <w:tcW w:w="1494" w:type="dxa"/>
          </w:tcPr>
          <w:p w14:paraId="7DFF0014" w14:textId="77777777" w:rsidR="00DE636C" w:rsidRDefault="00DE636C" w:rsidP="00DE636C"/>
        </w:tc>
        <w:tc>
          <w:tcPr>
            <w:tcW w:w="1476" w:type="dxa"/>
          </w:tcPr>
          <w:p w14:paraId="3AB2F38E" w14:textId="77777777" w:rsidR="00DE636C" w:rsidRDefault="00DE636C" w:rsidP="00DE636C"/>
        </w:tc>
        <w:tc>
          <w:tcPr>
            <w:tcW w:w="1818" w:type="dxa"/>
          </w:tcPr>
          <w:p w14:paraId="7E3664D3" w14:textId="77777777" w:rsidR="00DE636C" w:rsidRDefault="00DE636C" w:rsidP="00DE636C"/>
        </w:tc>
      </w:tr>
      <w:tr w:rsidR="00DE636C" w14:paraId="7F0E3226" w14:textId="77777777" w:rsidTr="00DE636C">
        <w:tc>
          <w:tcPr>
            <w:tcW w:w="3438" w:type="dxa"/>
          </w:tcPr>
          <w:p w14:paraId="76C428DA" w14:textId="77777777" w:rsidR="00DE636C" w:rsidRDefault="00DE636C" w:rsidP="00DE636C"/>
        </w:tc>
        <w:tc>
          <w:tcPr>
            <w:tcW w:w="1170" w:type="dxa"/>
          </w:tcPr>
          <w:p w14:paraId="5E6023BC" w14:textId="77777777" w:rsidR="00DE636C" w:rsidRDefault="00DE636C" w:rsidP="00DE636C"/>
        </w:tc>
        <w:tc>
          <w:tcPr>
            <w:tcW w:w="1260" w:type="dxa"/>
          </w:tcPr>
          <w:p w14:paraId="2947DCE8" w14:textId="77777777" w:rsidR="00DE636C" w:rsidRDefault="00DE636C" w:rsidP="00DE636C">
            <w:pPr>
              <w:ind w:left="1026"/>
            </w:pPr>
          </w:p>
        </w:tc>
        <w:tc>
          <w:tcPr>
            <w:tcW w:w="1170" w:type="dxa"/>
          </w:tcPr>
          <w:p w14:paraId="44F2828D" w14:textId="77777777" w:rsidR="00DE636C" w:rsidRDefault="00DE636C" w:rsidP="00DE636C"/>
        </w:tc>
        <w:tc>
          <w:tcPr>
            <w:tcW w:w="1350" w:type="dxa"/>
          </w:tcPr>
          <w:p w14:paraId="268745FF" w14:textId="77777777" w:rsidR="00DE636C" w:rsidRDefault="00DE636C" w:rsidP="00DE636C"/>
        </w:tc>
        <w:tc>
          <w:tcPr>
            <w:tcW w:w="1494" w:type="dxa"/>
          </w:tcPr>
          <w:p w14:paraId="2E951B42" w14:textId="77777777" w:rsidR="00DE636C" w:rsidRDefault="00DE636C" w:rsidP="00DE636C"/>
        </w:tc>
        <w:tc>
          <w:tcPr>
            <w:tcW w:w="1476" w:type="dxa"/>
          </w:tcPr>
          <w:p w14:paraId="294381BA" w14:textId="77777777" w:rsidR="00DE636C" w:rsidRDefault="00DE636C" w:rsidP="00DE636C">
            <w:pPr>
              <w:ind w:left="-252"/>
            </w:pPr>
          </w:p>
        </w:tc>
        <w:tc>
          <w:tcPr>
            <w:tcW w:w="1818" w:type="dxa"/>
          </w:tcPr>
          <w:p w14:paraId="1DD492BE" w14:textId="77777777" w:rsidR="00DE636C" w:rsidRDefault="00DE636C" w:rsidP="00DE636C"/>
        </w:tc>
      </w:tr>
      <w:tr w:rsidR="00DE636C" w14:paraId="401E9D9A" w14:textId="77777777" w:rsidTr="00DE636C">
        <w:tc>
          <w:tcPr>
            <w:tcW w:w="3438" w:type="dxa"/>
          </w:tcPr>
          <w:p w14:paraId="5EA6E5AC" w14:textId="77777777" w:rsidR="00DE636C" w:rsidRDefault="00DE636C" w:rsidP="00DE636C"/>
        </w:tc>
        <w:tc>
          <w:tcPr>
            <w:tcW w:w="1170" w:type="dxa"/>
          </w:tcPr>
          <w:p w14:paraId="43C5D9B7" w14:textId="77777777" w:rsidR="00DE636C" w:rsidRDefault="00DE636C" w:rsidP="00DE636C"/>
        </w:tc>
        <w:tc>
          <w:tcPr>
            <w:tcW w:w="1260" w:type="dxa"/>
          </w:tcPr>
          <w:p w14:paraId="183E2058" w14:textId="77777777" w:rsidR="00DE636C" w:rsidRDefault="00DE636C" w:rsidP="00DE636C">
            <w:pPr>
              <w:ind w:left="1026"/>
            </w:pPr>
          </w:p>
        </w:tc>
        <w:tc>
          <w:tcPr>
            <w:tcW w:w="1170" w:type="dxa"/>
          </w:tcPr>
          <w:p w14:paraId="226B81CC" w14:textId="77777777" w:rsidR="00DE636C" w:rsidRDefault="00DE636C" w:rsidP="00DE636C"/>
        </w:tc>
        <w:tc>
          <w:tcPr>
            <w:tcW w:w="1350" w:type="dxa"/>
          </w:tcPr>
          <w:p w14:paraId="115F40EF" w14:textId="77777777" w:rsidR="00DE636C" w:rsidRDefault="00DE636C" w:rsidP="00DE636C"/>
        </w:tc>
        <w:tc>
          <w:tcPr>
            <w:tcW w:w="1494" w:type="dxa"/>
          </w:tcPr>
          <w:p w14:paraId="0E4AD1CA" w14:textId="77777777" w:rsidR="00DE636C" w:rsidRDefault="00DE636C" w:rsidP="00DE636C"/>
        </w:tc>
        <w:tc>
          <w:tcPr>
            <w:tcW w:w="1476" w:type="dxa"/>
          </w:tcPr>
          <w:p w14:paraId="675EF85D" w14:textId="77777777" w:rsidR="00DE636C" w:rsidRDefault="00DE636C" w:rsidP="00DE636C"/>
        </w:tc>
        <w:tc>
          <w:tcPr>
            <w:tcW w:w="1818" w:type="dxa"/>
          </w:tcPr>
          <w:p w14:paraId="416AFAA7" w14:textId="77777777" w:rsidR="00DE636C" w:rsidRDefault="00DE636C" w:rsidP="00DE636C"/>
        </w:tc>
      </w:tr>
      <w:tr w:rsidR="00DE636C" w14:paraId="17CC55D3" w14:textId="77777777" w:rsidTr="00DE636C">
        <w:tc>
          <w:tcPr>
            <w:tcW w:w="3438" w:type="dxa"/>
          </w:tcPr>
          <w:p w14:paraId="7190FAFA" w14:textId="77777777" w:rsidR="00DE636C" w:rsidRDefault="00DE636C" w:rsidP="00DE636C"/>
        </w:tc>
        <w:tc>
          <w:tcPr>
            <w:tcW w:w="1170" w:type="dxa"/>
          </w:tcPr>
          <w:p w14:paraId="61F94773" w14:textId="77777777" w:rsidR="00DE636C" w:rsidRDefault="00DE636C" w:rsidP="00DE636C"/>
        </w:tc>
        <w:tc>
          <w:tcPr>
            <w:tcW w:w="1260" w:type="dxa"/>
          </w:tcPr>
          <w:p w14:paraId="3336DFB8" w14:textId="77777777" w:rsidR="00DE636C" w:rsidRDefault="00DE636C" w:rsidP="00DE636C">
            <w:pPr>
              <w:ind w:left="1026"/>
            </w:pPr>
          </w:p>
        </w:tc>
        <w:tc>
          <w:tcPr>
            <w:tcW w:w="1170" w:type="dxa"/>
          </w:tcPr>
          <w:p w14:paraId="5B31609F" w14:textId="77777777" w:rsidR="00DE636C" w:rsidRDefault="00DE636C" w:rsidP="00DE636C"/>
        </w:tc>
        <w:tc>
          <w:tcPr>
            <w:tcW w:w="1350" w:type="dxa"/>
          </w:tcPr>
          <w:p w14:paraId="1054983E" w14:textId="77777777" w:rsidR="00DE636C" w:rsidRDefault="00DE636C" w:rsidP="00DE636C"/>
        </w:tc>
        <w:tc>
          <w:tcPr>
            <w:tcW w:w="1494" w:type="dxa"/>
          </w:tcPr>
          <w:p w14:paraId="18614C41" w14:textId="77777777" w:rsidR="00DE636C" w:rsidRDefault="00DE636C" w:rsidP="00DE636C"/>
        </w:tc>
        <w:tc>
          <w:tcPr>
            <w:tcW w:w="1476" w:type="dxa"/>
          </w:tcPr>
          <w:p w14:paraId="67B72943" w14:textId="77777777" w:rsidR="00DE636C" w:rsidRDefault="00DE636C" w:rsidP="00DE636C"/>
        </w:tc>
        <w:tc>
          <w:tcPr>
            <w:tcW w:w="1818" w:type="dxa"/>
          </w:tcPr>
          <w:p w14:paraId="78B6CC66" w14:textId="77777777" w:rsidR="00DE636C" w:rsidRDefault="00DE636C" w:rsidP="00DE636C"/>
        </w:tc>
      </w:tr>
    </w:tbl>
    <w:p w14:paraId="1505415E" w14:textId="51950F9A" w:rsidR="00DE636C" w:rsidRDefault="00DE636C" w:rsidP="00DE636C"/>
    <w:p w14:paraId="05A97218" w14:textId="77777777" w:rsidR="00DE636C" w:rsidRDefault="00DE636C" w:rsidP="00DE636C"/>
    <w:p w14:paraId="508AA602" w14:textId="5E0CB42B" w:rsidR="00DE636C" w:rsidRDefault="00CB6B88" w:rsidP="00DE636C">
      <w:r>
        <w:t>Summary</w:t>
      </w:r>
      <w:r w:rsidR="00DE636C">
        <w:t xml:space="preserve"> Information (</w:t>
      </w:r>
      <w:r>
        <w:t>as</w:t>
      </w:r>
      <w:r w:rsidR="00DE636C">
        <w:t xml:space="preserve"> needed)</w:t>
      </w:r>
    </w:p>
    <w:p w14:paraId="720F89C4" w14:textId="77777777" w:rsidR="00DE636C" w:rsidRDefault="00DE636C" w:rsidP="00DE636C"/>
    <w:p w14:paraId="59252BBF" w14:textId="77777777" w:rsidR="00DE636C" w:rsidRDefault="00DE636C" w:rsidP="00DE636C">
      <w:r>
        <w:br w:type="page"/>
      </w:r>
    </w:p>
    <w:p w14:paraId="020C2EDC" w14:textId="77777777" w:rsidR="00DE636C" w:rsidRDefault="00DE636C" w:rsidP="00DE636C">
      <w:r>
        <w:lastRenderedPageBreak/>
        <w:t>Appendix C: Staff Profile</w:t>
      </w:r>
    </w:p>
    <w:p w14:paraId="286E53B0" w14:textId="77777777" w:rsidR="00DE636C" w:rsidRDefault="00DE636C" w:rsidP="00DE636C"/>
    <w:tbl>
      <w:tblPr>
        <w:tblStyle w:val="TableGrid"/>
        <w:tblW w:w="12978" w:type="dxa"/>
        <w:tblLook w:val="04A0" w:firstRow="1" w:lastRow="0" w:firstColumn="1" w:lastColumn="0" w:noHBand="0" w:noVBand="1"/>
      </w:tblPr>
      <w:tblGrid>
        <w:gridCol w:w="3438"/>
        <w:gridCol w:w="1170"/>
        <w:gridCol w:w="1170"/>
        <w:gridCol w:w="1890"/>
        <w:gridCol w:w="2430"/>
        <w:gridCol w:w="2880"/>
      </w:tblGrid>
      <w:tr w:rsidR="00DE636C" w14:paraId="6E8003DC" w14:textId="77777777" w:rsidTr="00DE636C">
        <w:tc>
          <w:tcPr>
            <w:tcW w:w="3438" w:type="dxa"/>
          </w:tcPr>
          <w:p w14:paraId="2B8D4F66" w14:textId="77777777" w:rsidR="00DE636C" w:rsidRDefault="00DE636C" w:rsidP="00DE636C">
            <w:r>
              <w:t>Name</w:t>
            </w:r>
          </w:p>
        </w:tc>
        <w:tc>
          <w:tcPr>
            <w:tcW w:w="1170" w:type="dxa"/>
          </w:tcPr>
          <w:p w14:paraId="672BB8F8" w14:textId="77777777" w:rsidR="00DE636C" w:rsidRDefault="00DE636C" w:rsidP="00DE636C">
            <w:pPr>
              <w:ind w:right="-1152"/>
            </w:pPr>
            <w:r>
              <w:t>Gender</w:t>
            </w:r>
          </w:p>
        </w:tc>
        <w:tc>
          <w:tcPr>
            <w:tcW w:w="1170" w:type="dxa"/>
          </w:tcPr>
          <w:p w14:paraId="1363F5C9" w14:textId="77777777" w:rsidR="00DE636C" w:rsidRDefault="00DE636C" w:rsidP="00DE636C">
            <w:pPr>
              <w:tabs>
                <w:tab w:val="left" w:pos="2286"/>
              </w:tabs>
              <w:ind w:left="-18" w:firstLine="18"/>
            </w:pPr>
            <w:r>
              <w:t>Ethnicity</w:t>
            </w:r>
          </w:p>
        </w:tc>
        <w:tc>
          <w:tcPr>
            <w:tcW w:w="1890" w:type="dxa"/>
          </w:tcPr>
          <w:p w14:paraId="7CD8E4E0" w14:textId="77777777" w:rsidR="00DE636C" w:rsidRDefault="00DE636C" w:rsidP="00DE636C">
            <w:r>
              <w:t>Job Title</w:t>
            </w:r>
          </w:p>
        </w:tc>
        <w:tc>
          <w:tcPr>
            <w:tcW w:w="2430" w:type="dxa"/>
          </w:tcPr>
          <w:p w14:paraId="27D162CF" w14:textId="77777777" w:rsidR="00DE636C" w:rsidRDefault="00DE636C" w:rsidP="00DE636C">
            <w:r>
              <w:t>Years of Employment</w:t>
            </w:r>
          </w:p>
        </w:tc>
        <w:tc>
          <w:tcPr>
            <w:tcW w:w="2880" w:type="dxa"/>
          </w:tcPr>
          <w:p w14:paraId="26C85560" w14:textId="77777777" w:rsidR="00DE636C" w:rsidRDefault="00DE636C" w:rsidP="00DE636C">
            <w:pPr>
              <w:ind w:left="1476" w:hanging="1476"/>
            </w:pPr>
            <w:r>
              <w:t>Areas of Expertise</w:t>
            </w:r>
          </w:p>
        </w:tc>
      </w:tr>
      <w:tr w:rsidR="00DE636C" w14:paraId="3E644EDB" w14:textId="77777777" w:rsidTr="00DE636C">
        <w:tc>
          <w:tcPr>
            <w:tcW w:w="3438" w:type="dxa"/>
          </w:tcPr>
          <w:p w14:paraId="402113C5" w14:textId="77777777" w:rsidR="00DE636C" w:rsidRDefault="00DE636C" w:rsidP="00DE636C"/>
        </w:tc>
        <w:tc>
          <w:tcPr>
            <w:tcW w:w="1170" w:type="dxa"/>
          </w:tcPr>
          <w:p w14:paraId="5000485A" w14:textId="77777777" w:rsidR="00DE636C" w:rsidRDefault="00DE636C" w:rsidP="00DE636C"/>
        </w:tc>
        <w:tc>
          <w:tcPr>
            <w:tcW w:w="1170" w:type="dxa"/>
          </w:tcPr>
          <w:p w14:paraId="35E49217" w14:textId="77777777" w:rsidR="00DE636C" w:rsidRDefault="00DE636C" w:rsidP="00DE636C">
            <w:pPr>
              <w:ind w:left="1026"/>
            </w:pPr>
          </w:p>
        </w:tc>
        <w:tc>
          <w:tcPr>
            <w:tcW w:w="1890" w:type="dxa"/>
          </w:tcPr>
          <w:p w14:paraId="1CC55DB1" w14:textId="77777777" w:rsidR="00DE636C" w:rsidRDefault="00DE636C" w:rsidP="00DE636C"/>
        </w:tc>
        <w:tc>
          <w:tcPr>
            <w:tcW w:w="2430" w:type="dxa"/>
          </w:tcPr>
          <w:p w14:paraId="5AA800E7" w14:textId="77777777" w:rsidR="00DE636C" w:rsidRDefault="00DE636C" w:rsidP="00DE636C"/>
        </w:tc>
        <w:tc>
          <w:tcPr>
            <w:tcW w:w="2880" w:type="dxa"/>
          </w:tcPr>
          <w:p w14:paraId="7A378132" w14:textId="77777777" w:rsidR="00DE636C" w:rsidRDefault="00DE636C" w:rsidP="00DE636C">
            <w:pPr>
              <w:ind w:left="-18"/>
            </w:pPr>
          </w:p>
        </w:tc>
      </w:tr>
      <w:tr w:rsidR="00DE636C" w14:paraId="39703029" w14:textId="77777777" w:rsidTr="00DE636C">
        <w:tc>
          <w:tcPr>
            <w:tcW w:w="3438" w:type="dxa"/>
          </w:tcPr>
          <w:p w14:paraId="2931EC6B" w14:textId="77777777" w:rsidR="00DE636C" w:rsidRDefault="00DE636C" w:rsidP="00DE636C"/>
        </w:tc>
        <w:tc>
          <w:tcPr>
            <w:tcW w:w="1170" w:type="dxa"/>
          </w:tcPr>
          <w:p w14:paraId="7B479BEF" w14:textId="77777777" w:rsidR="00DE636C" w:rsidRDefault="00DE636C" w:rsidP="00DE636C"/>
        </w:tc>
        <w:tc>
          <w:tcPr>
            <w:tcW w:w="1170" w:type="dxa"/>
          </w:tcPr>
          <w:p w14:paraId="05362294" w14:textId="77777777" w:rsidR="00DE636C" w:rsidRDefault="00DE636C" w:rsidP="00DE636C">
            <w:pPr>
              <w:ind w:left="1026"/>
            </w:pPr>
          </w:p>
        </w:tc>
        <w:tc>
          <w:tcPr>
            <w:tcW w:w="1890" w:type="dxa"/>
          </w:tcPr>
          <w:p w14:paraId="08D939E5" w14:textId="77777777" w:rsidR="00DE636C" w:rsidRDefault="00DE636C" w:rsidP="00DE636C"/>
        </w:tc>
        <w:tc>
          <w:tcPr>
            <w:tcW w:w="2430" w:type="dxa"/>
          </w:tcPr>
          <w:p w14:paraId="108ECD87" w14:textId="77777777" w:rsidR="00DE636C" w:rsidRDefault="00DE636C" w:rsidP="00DE636C">
            <w:pPr>
              <w:ind w:left="-252"/>
            </w:pPr>
          </w:p>
        </w:tc>
        <w:tc>
          <w:tcPr>
            <w:tcW w:w="2880" w:type="dxa"/>
          </w:tcPr>
          <w:p w14:paraId="516F6485" w14:textId="77777777" w:rsidR="00DE636C" w:rsidRDefault="00DE636C" w:rsidP="00DE636C"/>
        </w:tc>
      </w:tr>
      <w:tr w:rsidR="00DE636C" w14:paraId="0D661D50" w14:textId="77777777" w:rsidTr="00DE636C">
        <w:tc>
          <w:tcPr>
            <w:tcW w:w="3438" w:type="dxa"/>
          </w:tcPr>
          <w:p w14:paraId="1FF479AD" w14:textId="77777777" w:rsidR="00DE636C" w:rsidRDefault="00DE636C" w:rsidP="00DE636C"/>
        </w:tc>
        <w:tc>
          <w:tcPr>
            <w:tcW w:w="1170" w:type="dxa"/>
          </w:tcPr>
          <w:p w14:paraId="00ECA117" w14:textId="77777777" w:rsidR="00DE636C" w:rsidRDefault="00DE636C" w:rsidP="00DE636C"/>
        </w:tc>
        <w:tc>
          <w:tcPr>
            <w:tcW w:w="1170" w:type="dxa"/>
          </w:tcPr>
          <w:p w14:paraId="10ECAE86" w14:textId="77777777" w:rsidR="00DE636C" w:rsidRDefault="00DE636C" w:rsidP="00DE636C">
            <w:pPr>
              <w:ind w:left="1026"/>
            </w:pPr>
          </w:p>
        </w:tc>
        <w:tc>
          <w:tcPr>
            <w:tcW w:w="1890" w:type="dxa"/>
          </w:tcPr>
          <w:p w14:paraId="62F002E0" w14:textId="77777777" w:rsidR="00DE636C" w:rsidRDefault="00DE636C" w:rsidP="00DE636C"/>
        </w:tc>
        <w:tc>
          <w:tcPr>
            <w:tcW w:w="2430" w:type="dxa"/>
          </w:tcPr>
          <w:p w14:paraId="2CAB398F" w14:textId="77777777" w:rsidR="00DE636C" w:rsidRDefault="00DE636C" w:rsidP="00DE636C"/>
        </w:tc>
        <w:tc>
          <w:tcPr>
            <w:tcW w:w="2880" w:type="dxa"/>
          </w:tcPr>
          <w:p w14:paraId="3FCBED94" w14:textId="77777777" w:rsidR="00DE636C" w:rsidRDefault="00DE636C" w:rsidP="00DE636C"/>
        </w:tc>
      </w:tr>
      <w:tr w:rsidR="00DE636C" w14:paraId="1F784045" w14:textId="77777777" w:rsidTr="00DE636C">
        <w:tc>
          <w:tcPr>
            <w:tcW w:w="3438" w:type="dxa"/>
          </w:tcPr>
          <w:p w14:paraId="217F31AC" w14:textId="77777777" w:rsidR="00DE636C" w:rsidRDefault="00DE636C" w:rsidP="00DE636C"/>
        </w:tc>
        <w:tc>
          <w:tcPr>
            <w:tcW w:w="1170" w:type="dxa"/>
          </w:tcPr>
          <w:p w14:paraId="27A16263" w14:textId="77777777" w:rsidR="00DE636C" w:rsidRDefault="00DE636C" w:rsidP="00DE636C"/>
        </w:tc>
        <w:tc>
          <w:tcPr>
            <w:tcW w:w="1170" w:type="dxa"/>
          </w:tcPr>
          <w:p w14:paraId="75482DB4" w14:textId="77777777" w:rsidR="00DE636C" w:rsidRDefault="00DE636C" w:rsidP="00DE636C">
            <w:pPr>
              <w:ind w:left="1026"/>
            </w:pPr>
          </w:p>
        </w:tc>
        <w:tc>
          <w:tcPr>
            <w:tcW w:w="1890" w:type="dxa"/>
          </w:tcPr>
          <w:p w14:paraId="6D0E4601" w14:textId="77777777" w:rsidR="00DE636C" w:rsidRDefault="00DE636C" w:rsidP="00DE636C"/>
        </w:tc>
        <w:tc>
          <w:tcPr>
            <w:tcW w:w="2430" w:type="dxa"/>
          </w:tcPr>
          <w:p w14:paraId="57A078B1" w14:textId="77777777" w:rsidR="00DE636C" w:rsidRDefault="00DE636C" w:rsidP="00DE636C"/>
        </w:tc>
        <w:tc>
          <w:tcPr>
            <w:tcW w:w="2880" w:type="dxa"/>
          </w:tcPr>
          <w:p w14:paraId="42430088" w14:textId="77777777" w:rsidR="00DE636C" w:rsidRDefault="00DE636C" w:rsidP="00DE636C">
            <w:pPr>
              <w:ind w:hanging="36"/>
            </w:pPr>
          </w:p>
        </w:tc>
      </w:tr>
    </w:tbl>
    <w:p w14:paraId="1A674B04" w14:textId="77777777" w:rsidR="00DE636C" w:rsidRDefault="00DE636C" w:rsidP="00DE636C"/>
    <w:p w14:paraId="07B5996B" w14:textId="123AF134" w:rsidR="00DE636C" w:rsidRDefault="00CB6B88" w:rsidP="00DE636C">
      <w:r>
        <w:t>Summary</w:t>
      </w:r>
      <w:r w:rsidR="00DE636C">
        <w:t xml:space="preserve"> Information (</w:t>
      </w:r>
      <w:r>
        <w:t>as</w:t>
      </w:r>
      <w:r w:rsidR="00DE636C">
        <w:t xml:space="preserve"> needed)</w:t>
      </w:r>
    </w:p>
    <w:p w14:paraId="5CCB63DA" w14:textId="77777777" w:rsidR="00DE636C" w:rsidRDefault="00DE636C" w:rsidP="0045450F">
      <w:pPr>
        <w:sectPr w:rsidR="00DE636C" w:rsidSect="00276005">
          <w:pgSz w:w="15840" w:h="12240" w:orient="landscape"/>
          <w:pgMar w:top="720" w:right="720" w:bottom="720" w:left="720" w:header="720" w:footer="720" w:gutter="0"/>
          <w:cols w:space="720"/>
          <w:docGrid w:linePitch="360"/>
        </w:sectPr>
      </w:pPr>
    </w:p>
    <w:p w14:paraId="01C29511" w14:textId="77777777" w:rsidR="00DE636C" w:rsidRDefault="005A6A23" w:rsidP="0045450F">
      <w:r>
        <w:lastRenderedPageBreak/>
        <w:t>Appendix D: Financial Analysis Summary</w:t>
      </w:r>
    </w:p>
    <w:p w14:paraId="20DD4BC0" w14:textId="77777777" w:rsidR="005A6A23" w:rsidRDefault="005A6A23" w:rsidP="0045450F"/>
    <w:tbl>
      <w:tblPr>
        <w:tblStyle w:val="TableGrid"/>
        <w:tblW w:w="0" w:type="auto"/>
        <w:tblLook w:val="04A0" w:firstRow="1" w:lastRow="0" w:firstColumn="1" w:lastColumn="0" w:noHBand="0" w:noVBand="1"/>
      </w:tblPr>
      <w:tblGrid>
        <w:gridCol w:w="5806"/>
        <w:gridCol w:w="1340"/>
        <w:gridCol w:w="1429"/>
        <w:gridCol w:w="1429"/>
        <w:gridCol w:w="1429"/>
        <w:gridCol w:w="1517"/>
      </w:tblGrid>
      <w:tr w:rsidR="005A6A23" w14:paraId="73F96AD6" w14:textId="77777777" w:rsidTr="00917CB5">
        <w:tc>
          <w:tcPr>
            <w:tcW w:w="5868" w:type="dxa"/>
          </w:tcPr>
          <w:p w14:paraId="64AFBC6C" w14:textId="77777777" w:rsidR="005A6A23" w:rsidRDefault="005A6A23" w:rsidP="00917CB5">
            <w:r>
              <w:t>Department</w:t>
            </w:r>
          </w:p>
        </w:tc>
        <w:tc>
          <w:tcPr>
            <w:tcW w:w="1350" w:type="dxa"/>
          </w:tcPr>
          <w:p w14:paraId="44DC6A81" w14:textId="77777777" w:rsidR="005A6A23" w:rsidRDefault="005A6A23" w:rsidP="00917CB5">
            <w:pPr>
              <w:jc w:val="center"/>
            </w:pPr>
            <w:r>
              <w:t>20xx-xx</w:t>
            </w:r>
          </w:p>
        </w:tc>
        <w:tc>
          <w:tcPr>
            <w:tcW w:w="1440" w:type="dxa"/>
          </w:tcPr>
          <w:p w14:paraId="56EEA696" w14:textId="77777777" w:rsidR="005A6A23" w:rsidRDefault="005A6A23" w:rsidP="00917CB5">
            <w:pPr>
              <w:jc w:val="center"/>
            </w:pPr>
            <w:r>
              <w:t>20xx-xx</w:t>
            </w:r>
          </w:p>
        </w:tc>
        <w:tc>
          <w:tcPr>
            <w:tcW w:w="1440" w:type="dxa"/>
          </w:tcPr>
          <w:p w14:paraId="1C79AC86" w14:textId="77777777" w:rsidR="005A6A23" w:rsidRDefault="005A6A23" w:rsidP="00917CB5">
            <w:pPr>
              <w:jc w:val="center"/>
            </w:pPr>
            <w:r>
              <w:t>20xx-xx</w:t>
            </w:r>
          </w:p>
        </w:tc>
        <w:tc>
          <w:tcPr>
            <w:tcW w:w="1440" w:type="dxa"/>
          </w:tcPr>
          <w:p w14:paraId="02DC56F7" w14:textId="77777777" w:rsidR="005A6A23" w:rsidRDefault="005A6A23" w:rsidP="00917CB5">
            <w:pPr>
              <w:jc w:val="center"/>
            </w:pPr>
            <w:r>
              <w:t>20xx-xx</w:t>
            </w:r>
          </w:p>
        </w:tc>
        <w:tc>
          <w:tcPr>
            <w:tcW w:w="1530" w:type="dxa"/>
          </w:tcPr>
          <w:p w14:paraId="5A0103BE" w14:textId="77777777" w:rsidR="005A6A23" w:rsidRDefault="005A6A23" w:rsidP="00917CB5">
            <w:pPr>
              <w:jc w:val="center"/>
            </w:pPr>
            <w:r>
              <w:t>20xx-xx</w:t>
            </w:r>
          </w:p>
        </w:tc>
      </w:tr>
      <w:tr w:rsidR="005A6A23" w14:paraId="17EAD711" w14:textId="77777777" w:rsidTr="00917CB5">
        <w:tc>
          <w:tcPr>
            <w:tcW w:w="5868" w:type="dxa"/>
          </w:tcPr>
          <w:p w14:paraId="42848A47" w14:textId="77777777" w:rsidR="005A6A23" w:rsidRDefault="005A6A23" w:rsidP="00917CB5">
            <w:r>
              <w:t>Undergraduate</w:t>
            </w:r>
          </w:p>
        </w:tc>
        <w:tc>
          <w:tcPr>
            <w:tcW w:w="1350" w:type="dxa"/>
          </w:tcPr>
          <w:p w14:paraId="71B9AD6B" w14:textId="77777777" w:rsidR="005A6A23" w:rsidRDefault="005A6A23" w:rsidP="00917CB5">
            <w:pPr>
              <w:jc w:val="center"/>
            </w:pPr>
          </w:p>
        </w:tc>
        <w:tc>
          <w:tcPr>
            <w:tcW w:w="1440" w:type="dxa"/>
          </w:tcPr>
          <w:p w14:paraId="7B3EC3B9" w14:textId="77777777" w:rsidR="005A6A23" w:rsidRDefault="005A6A23" w:rsidP="00917CB5">
            <w:pPr>
              <w:jc w:val="center"/>
            </w:pPr>
          </w:p>
        </w:tc>
        <w:tc>
          <w:tcPr>
            <w:tcW w:w="1440" w:type="dxa"/>
          </w:tcPr>
          <w:p w14:paraId="31E7991A" w14:textId="77777777" w:rsidR="005A6A23" w:rsidRDefault="005A6A23" w:rsidP="00917CB5">
            <w:pPr>
              <w:jc w:val="center"/>
            </w:pPr>
          </w:p>
        </w:tc>
        <w:tc>
          <w:tcPr>
            <w:tcW w:w="1440" w:type="dxa"/>
          </w:tcPr>
          <w:p w14:paraId="1CE94EE4" w14:textId="77777777" w:rsidR="005A6A23" w:rsidRDefault="005A6A23" w:rsidP="00917CB5">
            <w:pPr>
              <w:jc w:val="center"/>
            </w:pPr>
          </w:p>
        </w:tc>
        <w:tc>
          <w:tcPr>
            <w:tcW w:w="1530" w:type="dxa"/>
          </w:tcPr>
          <w:p w14:paraId="3D844F81" w14:textId="77777777" w:rsidR="005A6A23" w:rsidRDefault="005A6A23" w:rsidP="00917CB5">
            <w:pPr>
              <w:jc w:val="center"/>
            </w:pPr>
          </w:p>
        </w:tc>
      </w:tr>
      <w:tr w:rsidR="005A6A23" w14:paraId="45729BED" w14:textId="77777777" w:rsidTr="00917CB5">
        <w:tc>
          <w:tcPr>
            <w:tcW w:w="5868" w:type="dxa"/>
          </w:tcPr>
          <w:p w14:paraId="27495A6E" w14:textId="77777777" w:rsidR="005A6A23" w:rsidRDefault="005A6A23" w:rsidP="00917CB5">
            <w:r>
              <w:tab/>
              <w:t>Instructional Costs</w:t>
            </w:r>
          </w:p>
        </w:tc>
        <w:tc>
          <w:tcPr>
            <w:tcW w:w="1350" w:type="dxa"/>
          </w:tcPr>
          <w:p w14:paraId="441EEABA" w14:textId="77777777" w:rsidR="005A6A23" w:rsidRDefault="005A6A23" w:rsidP="00917CB5"/>
        </w:tc>
        <w:tc>
          <w:tcPr>
            <w:tcW w:w="1440" w:type="dxa"/>
          </w:tcPr>
          <w:p w14:paraId="711FC752" w14:textId="77777777" w:rsidR="005A6A23" w:rsidRDefault="005A6A23" w:rsidP="00917CB5"/>
        </w:tc>
        <w:tc>
          <w:tcPr>
            <w:tcW w:w="1440" w:type="dxa"/>
          </w:tcPr>
          <w:p w14:paraId="6B2E8840" w14:textId="77777777" w:rsidR="005A6A23" w:rsidRDefault="005A6A23" w:rsidP="00917CB5"/>
        </w:tc>
        <w:tc>
          <w:tcPr>
            <w:tcW w:w="1440" w:type="dxa"/>
          </w:tcPr>
          <w:p w14:paraId="732DFC01" w14:textId="77777777" w:rsidR="005A6A23" w:rsidRDefault="005A6A23" w:rsidP="00917CB5"/>
        </w:tc>
        <w:tc>
          <w:tcPr>
            <w:tcW w:w="1530" w:type="dxa"/>
          </w:tcPr>
          <w:p w14:paraId="46299CD6" w14:textId="77777777" w:rsidR="005A6A23" w:rsidRDefault="005A6A23" w:rsidP="00917CB5"/>
        </w:tc>
      </w:tr>
      <w:tr w:rsidR="005A6A23" w14:paraId="18C36594" w14:textId="77777777" w:rsidTr="00917CB5">
        <w:tc>
          <w:tcPr>
            <w:tcW w:w="5868" w:type="dxa"/>
          </w:tcPr>
          <w:p w14:paraId="58D4B94C" w14:textId="77777777" w:rsidR="005A6A23" w:rsidRDefault="005A6A23" w:rsidP="00917CB5">
            <w:r>
              <w:tab/>
              <w:t>Support Costs</w:t>
            </w:r>
          </w:p>
        </w:tc>
        <w:tc>
          <w:tcPr>
            <w:tcW w:w="1350" w:type="dxa"/>
          </w:tcPr>
          <w:p w14:paraId="73D58F85" w14:textId="77777777" w:rsidR="005A6A23" w:rsidRDefault="005A6A23" w:rsidP="00917CB5"/>
        </w:tc>
        <w:tc>
          <w:tcPr>
            <w:tcW w:w="1440" w:type="dxa"/>
          </w:tcPr>
          <w:p w14:paraId="62EFC545" w14:textId="77777777" w:rsidR="005A6A23" w:rsidRDefault="005A6A23" w:rsidP="00917CB5"/>
        </w:tc>
        <w:tc>
          <w:tcPr>
            <w:tcW w:w="1440" w:type="dxa"/>
          </w:tcPr>
          <w:p w14:paraId="236FCDE5" w14:textId="77777777" w:rsidR="005A6A23" w:rsidRDefault="005A6A23" w:rsidP="00917CB5"/>
        </w:tc>
        <w:tc>
          <w:tcPr>
            <w:tcW w:w="1440" w:type="dxa"/>
          </w:tcPr>
          <w:p w14:paraId="133A9E44" w14:textId="77777777" w:rsidR="005A6A23" w:rsidRDefault="005A6A23" w:rsidP="00917CB5"/>
        </w:tc>
        <w:tc>
          <w:tcPr>
            <w:tcW w:w="1530" w:type="dxa"/>
          </w:tcPr>
          <w:p w14:paraId="4AD64289" w14:textId="77777777" w:rsidR="005A6A23" w:rsidRDefault="005A6A23" w:rsidP="00917CB5"/>
        </w:tc>
      </w:tr>
      <w:tr w:rsidR="005A6A23" w14:paraId="7460ABF9" w14:textId="77777777" w:rsidTr="00917CB5">
        <w:tc>
          <w:tcPr>
            <w:tcW w:w="5868" w:type="dxa"/>
          </w:tcPr>
          <w:p w14:paraId="1B1C9025" w14:textId="77777777" w:rsidR="005A6A23" w:rsidRDefault="005A6A23" w:rsidP="00917CB5">
            <w:r>
              <w:tab/>
              <w:t>Other Costs</w:t>
            </w:r>
          </w:p>
        </w:tc>
        <w:tc>
          <w:tcPr>
            <w:tcW w:w="1350" w:type="dxa"/>
          </w:tcPr>
          <w:p w14:paraId="31D2A9D1" w14:textId="77777777" w:rsidR="005A6A23" w:rsidRDefault="005A6A23" w:rsidP="00917CB5"/>
        </w:tc>
        <w:tc>
          <w:tcPr>
            <w:tcW w:w="1440" w:type="dxa"/>
          </w:tcPr>
          <w:p w14:paraId="79C9909D" w14:textId="77777777" w:rsidR="005A6A23" w:rsidRDefault="005A6A23" w:rsidP="00917CB5"/>
        </w:tc>
        <w:tc>
          <w:tcPr>
            <w:tcW w:w="1440" w:type="dxa"/>
          </w:tcPr>
          <w:p w14:paraId="44BDC122" w14:textId="77777777" w:rsidR="005A6A23" w:rsidRDefault="005A6A23" w:rsidP="00917CB5"/>
        </w:tc>
        <w:tc>
          <w:tcPr>
            <w:tcW w:w="1440" w:type="dxa"/>
          </w:tcPr>
          <w:p w14:paraId="3EA716FC" w14:textId="77777777" w:rsidR="005A6A23" w:rsidRDefault="005A6A23" w:rsidP="00917CB5"/>
        </w:tc>
        <w:tc>
          <w:tcPr>
            <w:tcW w:w="1530" w:type="dxa"/>
          </w:tcPr>
          <w:p w14:paraId="2B298F06" w14:textId="77777777" w:rsidR="005A6A23" w:rsidRDefault="005A6A23" w:rsidP="00917CB5"/>
        </w:tc>
      </w:tr>
      <w:tr w:rsidR="005A6A23" w14:paraId="7CDBE91E" w14:textId="77777777" w:rsidTr="00917CB5">
        <w:tc>
          <w:tcPr>
            <w:tcW w:w="5868" w:type="dxa"/>
          </w:tcPr>
          <w:p w14:paraId="3BB264A5" w14:textId="77777777" w:rsidR="005A6A23" w:rsidRDefault="005A6A23" w:rsidP="00917CB5">
            <w:r>
              <w:tab/>
              <w:t>Total Expense</w:t>
            </w:r>
          </w:p>
        </w:tc>
        <w:tc>
          <w:tcPr>
            <w:tcW w:w="1350" w:type="dxa"/>
          </w:tcPr>
          <w:p w14:paraId="45CBEB14" w14:textId="77777777" w:rsidR="005A6A23" w:rsidRDefault="005A6A23" w:rsidP="00917CB5"/>
        </w:tc>
        <w:tc>
          <w:tcPr>
            <w:tcW w:w="1440" w:type="dxa"/>
          </w:tcPr>
          <w:p w14:paraId="3B062FA3" w14:textId="77777777" w:rsidR="005A6A23" w:rsidRDefault="005A6A23" w:rsidP="00917CB5"/>
        </w:tc>
        <w:tc>
          <w:tcPr>
            <w:tcW w:w="1440" w:type="dxa"/>
          </w:tcPr>
          <w:p w14:paraId="775E6417" w14:textId="77777777" w:rsidR="005A6A23" w:rsidRDefault="005A6A23" w:rsidP="00917CB5"/>
        </w:tc>
        <w:tc>
          <w:tcPr>
            <w:tcW w:w="1440" w:type="dxa"/>
          </w:tcPr>
          <w:p w14:paraId="7B32CB6D" w14:textId="77777777" w:rsidR="005A6A23" w:rsidRDefault="005A6A23" w:rsidP="00917CB5"/>
        </w:tc>
        <w:tc>
          <w:tcPr>
            <w:tcW w:w="1530" w:type="dxa"/>
          </w:tcPr>
          <w:p w14:paraId="66B30536" w14:textId="77777777" w:rsidR="005A6A23" w:rsidRDefault="005A6A23" w:rsidP="00917CB5"/>
        </w:tc>
      </w:tr>
      <w:tr w:rsidR="005A6A23" w14:paraId="3CDE4E23" w14:textId="77777777" w:rsidTr="00917CB5">
        <w:tc>
          <w:tcPr>
            <w:tcW w:w="5868" w:type="dxa"/>
          </w:tcPr>
          <w:p w14:paraId="1B8B1172" w14:textId="77777777" w:rsidR="005A6A23" w:rsidRDefault="005A6A23" w:rsidP="00917CB5">
            <w:r>
              <w:t>Graduate</w:t>
            </w:r>
          </w:p>
        </w:tc>
        <w:tc>
          <w:tcPr>
            <w:tcW w:w="1350" w:type="dxa"/>
          </w:tcPr>
          <w:p w14:paraId="41290B78" w14:textId="77777777" w:rsidR="005A6A23" w:rsidRDefault="005A6A23" w:rsidP="00917CB5"/>
        </w:tc>
        <w:tc>
          <w:tcPr>
            <w:tcW w:w="1440" w:type="dxa"/>
          </w:tcPr>
          <w:p w14:paraId="5EA9D841" w14:textId="77777777" w:rsidR="005A6A23" w:rsidRDefault="005A6A23" w:rsidP="00917CB5"/>
        </w:tc>
        <w:tc>
          <w:tcPr>
            <w:tcW w:w="1440" w:type="dxa"/>
          </w:tcPr>
          <w:p w14:paraId="34DA1167" w14:textId="77777777" w:rsidR="005A6A23" w:rsidRDefault="005A6A23" w:rsidP="00917CB5"/>
        </w:tc>
        <w:tc>
          <w:tcPr>
            <w:tcW w:w="1440" w:type="dxa"/>
          </w:tcPr>
          <w:p w14:paraId="2CDA6374" w14:textId="77777777" w:rsidR="005A6A23" w:rsidRDefault="005A6A23" w:rsidP="00917CB5"/>
        </w:tc>
        <w:tc>
          <w:tcPr>
            <w:tcW w:w="1530" w:type="dxa"/>
          </w:tcPr>
          <w:p w14:paraId="5126141C" w14:textId="77777777" w:rsidR="005A6A23" w:rsidRDefault="005A6A23" w:rsidP="00917CB5"/>
        </w:tc>
      </w:tr>
      <w:tr w:rsidR="005A6A23" w14:paraId="77629B5A" w14:textId="77777777" w:rsidTr="00917CB5">
        <w:tc>
          <w:tcPr>
            <w:tcW w:w="5868" w:type="dxa"/>
          </w:tcPr>
          <w:p w14:paraId="376877FF" w14:textId="77777777" w:rsidR="005A6A23" w:rsidRDefault="005A6A23" w:rsidP="00917CB5">
            <w:r>
              <w:tab/>
              <w:t>Instructional Costs</w:t>
            </w:r>
          </w:p>
        </w:tc>
        <w:tc>
          <w:tcPr>
            <w:tcW w:w="1350" w:type="dxa"/>
          </w:tcPr>
          <w:p w14:paraId="3DD03EF7" w14:textId="77777777" w:rsidR="005A6A23" w:rsidRDefault="005A6A23" w:rsidP="00917CB5"/>
        </w:tc>
        <w:tc>
          <w:tcPr>
            <w:tcW w:w="1440" w:type="dxa"/>
          </w:tcPr>
          <w:p w14:paraId="790C4E96" w14:textId="77777777" w:rsidR="005A6A23" w:rsidRDefault="005A6A23" w:rsidP="00917CB5"/>
        </w:tc>
        <w:tc>
          <w:tcPr>
            <w:tcW w:w="1440" w:type="dxa"/>
          </w:tcPr>
          <w:p w14:paraId="682FCDEC" w14:textId="77777777" w:rsidR="005A6A23" w:rsidRDefault="005A6A23" w:rsidP="00917CB5"/>
        </w:tc>
        <w:tc>
          <w:tcPr>
            <w:tcW w:w="1440" w:type="dxa"/>
          </w:tcPr>
          <w:p w14:paraId="0CFBB346" w14:textId="77777777" w:rsidR="005A6A23" w:rsidRDefault="005A6A23" w:rsidP="00917CB5"/>
        </w:tc>
        <w:tc>
          <w:tcPr>
            <w:tcW w:w="1530" w:type="dxa"/>
          </w:tcPr>
          <w:p w14:paraId="2F19446B" w14:textId="77777777" w:rsidR="005A6A23" w:rsidRDefault="005A6A23" w:rsidP="00917CB5"/>
        </w:tc>
      </w:tr>
      <w:tr w:rsidR="005A6A23" w14:paraId="405495A5" w14:textId="77777777" w:rsidTr="00917CB5">
        <w:tc>
          <w:tcPr>
            <w:tcW w:w="5868" w:type="dxa"/>
          </w:tcPr>
          <w:p w14:paraId="1CEECDC6" w14:textId="77777777" w:rsidR="005A6A23" w:rsidRDefault="005A6A23" w:rsidP="00917CB5">
            <w:r>
              <w:tab/>
              <w:t>Support Costs</w:t>
            </w:r>
          </w:p>
        </w:tc>
        <w:tc>
          <w:tcPr>
            <w:tcW w:w="1350" w:type="dxa"/>
          </w:tcPr>
          <w:p w14:paraId="1058E4FF" w14:textId="77777777" w:rsidR="005A6A23" w:rsidRDefault="005A6A23" w:rsidP="00917CB5"/>
        </w:tc>
        <w:tc>
          <w:tcPr>
            <w:tcW w:w="1440" w:type="dxa"/>
          </w:tcPr>
          <w:p w14:paraId="3D55C9BA" w14:textId="77777777" w:rsidR="005A6A23" w:rsidRDefault="005A6A23" w:rsidP="00917CB5"/>
        </w:tc>
        <w:tc>
          <w:tcPr>
            <w:tcW w:w="1440" w:type="dxa"/>
          </w:tcPr>
          <w:p w14:paraId="1F28BC2A" w14:textId="77777777" w:rsidR="005A6A23" w:rsidRDefault="005A6A23" w:rsidP="00917CB5"/>
        </w:tc>
        <w:tc>
          <w:tcPr>
            <w:tcW w:w="1440" w:type="dxa"/>
          </w:tcPr>
          <w:p w14:paraId="78C757B1" w14:textId="77777777" w:rsidR="005A6A23" w:rsidRDefault="005A6A23" w:rsidP="00917CB5"/>
        </w:tc>
        <w:tc>
          <w:tcPr>
            <w:tcW w:w="1530" w:type="dxa"/>
          </w:tcPr>
          <w:p w14:paraId="127C2999" w14:textId="77777777" w:rsidR="005A6A23" w:rsidRDefault="005A6A23" w:rsidP="00917CB5"/>
        </w:tc>
      </w:tr>
      <w:tr w:rsidR="005A6A23" w14:paraId="233219DB" w14:textId="77777777" w:rsidTr="00917CB5">
        <w:tc>
          <w:tcPr>
            <w:tcW w:w="5868" w:type="dxa"/>
          </w:tcPr>
          <w:p w14:paraId="07FDA43A" w14:textId="77777777" w:rsidR="005A6A23" w:rsidRDefault="005A6A23" w:rsidP="00917CB5">
            <w:r>
              <w:tab/>
              <w:t>Other Costs</w:t>
            </w:r>
          </w:p>
        </w:tc>
        <w:tc>
          <w:tcPr>
            <w:tcW w:w="1350" w:type="dxa"/>
          </w:tcPr>
          <w:p w14:paraId="2891EAE9" w14:textId="77777777" w:rsidR="005A6A23" w:rsidRDefault="005A6A23" w:rsidP="00917CB5"/>
        </w:tc>
        <w:tc>
          <w:tcPr>
            <w:tcW w:w="1440" w:type="dxa"/>
          </w:tcPr>
          <w:p w14:paraId="00EDBC13" w14:textId="77777777" w:rsidR="005A6A23" w:rsidRDefault="005A6A23" w:rsidP="00917CB5"/>
        </w:tc>
        <w:tc>
          <w:tcPr>
            <w:tcW w:w="1440" w:type="dxa"/>
          </w:tcPr>
          <w:p w14:paraId="3B54C6B2" w14:textId="77777777" w:rsidR="005A6A23" w:rsidRDefault="005A6A23" w:rsidP="00917CB5"/>
        </w:tc>
        <w:tc>
          <w:tcPr>
            <w:tcW w:w="1440" w:type="dxa"/>
          </w:tcPr>
          <w:p w14:paraId="3E57716F" w14:textId="77777777" w:rsidR="005A6A23" w:rsidRDefault="005A6A23" w:rsidP="00917CB5"/>
        </w:tc>
        <w:tc>
          <w:tcPr>
            <w:tcW w:w="1530" w:type="dxa"/>
          </w:tcPr>
          <w:p w14:paraId="3BA77B4D" w14:textId="77777777" w:rsidR="005A6A23" w:rsidRDefault="005A6A23" w:rsidP="00917CB5"/>
        </w:tc>
      </w:tr>
      <w:tr w:rsidR="005A6A23" w14:paraId="789B673D" w14:textId="77777777" w:rsidTr="00917CB5">
        <w:tc>
          <w:tcPr>
            <w:tcW w:w="5868" w:type="dxa"/>
          </w:tcPr>
          <w:p w14:paraId="5416BB14" w14:textId="77777777" w:rsidR="005A6A23" w:rsidRDefault="005A6A23" w:rsidP="00917CB5">
            <w:r>
              <w:tab/>
              <w:t>Total Expense</w:t>
            </w:r>
          </w:p>
        </w:tc>
        <w:tc>
          <w:tcPr>
            <w:tcW w:w="1350" w:type="dxa"/>
          </w:tcPr>
          <w:p w14:paraId="0713C3EA" w14:textId="77777777" w:rsidR="005A6A23" w:rsidRDefault="005A6A23" w:rsidP="00917CB5"/>
        </w:tc>
        <w:tc>
          <w:tcPr>
            <w:tcW w:w="1440" w:type="dxa"/>
          </w:tcPr>
          <w:p w14:paraId="1C4F8CBA" w14:textId="77777777" w:rsidR="005A6A23" w:rsidRDefault="005A6A23" w:rsidP="00917CB5"/>
        </w:tc>
        <w:tc>
          <w:tcPr>
            <w:tcW w:w="1440" w:type="dxa"/>
          </w:tcPr>
          <w:p w14:paraId="32D66F32" w14:textId="77777777" w:rsidR="005A6A23" w:rsidRDefault="005A6A23" w:rsidP="00917CB5"/>
        </w:tc>
        <w:tc>
          <w:tcPr>
            <w:tcW w:w="1440" w:type="dxa"/>
          </w:tcPr>
          <w:p w14:paraId="6774B0C5" w14:textId="77777777" w:rsidR="005A6A23" w:rsidRDefault="005A6A23" w:rsidP="00917CB5"/>
        </w:tc>
        <w:tc>
          <w:tcPr>
            <w:tcW w:w="1530" w:type="dxa"/>
          </w:tcPr>
          <w:p w14:paraId="02AE6D15" w14:textId="77777777" w:rsidR="005A6A23" w:rsidRDefault="005A6A23" w:rsidP="00917CB5"/>
        </w:tc>
      </w:tr>
    </w:tbl>
    <w:p w14:paraId="7CD47A3B" w14:textId="77777777" w:rsidR="005A6A23" w:rsidRDefault="005A6A23" w:rsidP="005A6A23">
      <w:r w:rsidRPr="003F7B4A">
        <w:rPr>
          <w:i/>
        </w:rPr>
        <w:t>Note</w:t>
      </w:r>
      <w:r>
        <w:t>: Data provided by Provost’s Office</w:t>
      </w:r>
    </w:p>
    <w:p w14:paraId="7E622FED" w14:textId="77777777" w:rsidR="005A6A23" w:rsidRDefault="005A6A23" w:rsidP="0045450F"/>
    <w:p w14:paraId="17D5991A" w14:textId="75585101" w:rsidR="00DE636C" w:rsidRDefault="00CB6B88" w:rsidP="0045450F">
      <w:r>
        <w:t>Summary</w:t>
      </w:r>
      <w:r w:rsidR="005A6A23">
        <w:t xml:space="preserve"> Information (</w:t>
      </w:r>
      <w:r>
        <w:t>as</w:t>
      </w:r>
      <w:r w:rsidR="005A6A23">
        <w:t xml:space="preserve"> needed)</w:t>
      </w:r>
    </w:p>
    <w:p w14:paraId="2D3825E3" w14:textId="77777777" w:rsidR="00D5212A" w:rsidRDefault="00D5212A" w:rsidP="0045450F"/>
    <w:p w14:paraId="5E124590" w14:textId="77777777" w:rsidR="00D5212A" w:rsidRDefault="00D5212A" w:rsidP="0045450F"/>
    <w:p w14:paraId="7E0385D1" w14:textId="77777777" w:rsidR="00D5212A" w:rsidRDefault="00D5212A" w:rsidP="0045450F"/>
    <w:p w14:paraId="6831A154" w14:textId="77777777" w:rsidR="00D5212A" w:rsidRDefault="00D5212A" w:rsidP="0045450F"/>
    <w:p w14:paraId="5306FDD7" w14:textId="77777777" w:rsidR="00D5212A" w:rsidRDefault="00D5212A" w:rsidP="0045450F"/>
    <w:p w14:paraId="4E44F147" w14:textId="77777777" w:rsidR="00D5212A" w:rsidRDefault="00D5212A" w:rsidP="0045450F"/>
    <w:p w14:paraId="45E91845" w14:textId="77777777" w:rsidR="00D5212A" w:rsidRDefault="00D5212A" w:rsidP="0045450F"/>
    <w:p w14:paraId="1A54E2FD" w14:textId="77777777" w:rsidR="00D5212A" w:rsidRDefault="00D5212A" w:rsidP="0045450F"/>
    <w:p w14:paraId="4594C82B" w14:textId="77777777" w:rsidR="00D5212A" w:rsidRDefault="00D5212A" w:rsidP="0045450F"/>
    <w:p w14:paraId="77D005AA" w14:textId="77777777" w:rsidR="00D5212A" w:rsidRDefault="00D5212A" w:rsidP="0045450F"/>
    <w:p w14:paraId="0276481E" w14:textId="77777777" w:rsidR="00D5212A" w:rsidRDefault="00D5212A" w:rsidP="0045450F"/>
    <w:p w14:paraId="0EB95608" w14:textId="77777777" w:rsidR="00D5212A" w:rsidRDefault="00D5212A" w:rsidP="0045450F"/>
    <w:p w14:paraId="77262E0C" w14:textId="77777777" w:rsidR="00D5212A" w:rsidRDefault="00D5212A" w:rsidP="0045450F"/>
    <w:p w14:paraId="0EC17B99" w14:textId="77777777" w:rsidR="00D5212A" w:rsidRDefault="00D5212A" w:rsidP="0045450F"/>
    <w:p w14:paraId="6B4BEC00" w14:textId="77777777" w:rsidR="00D5212A" w:rsidRDefault="00D5212A" w:rsidP="0045450F">
      <w:pPr>
        <w:sectPr w:rsidR="00D5212A" w:rsidSect="00DE636C">
          <w:pgSz w:w="15840" w:h="12240" w:orient="landscape"/>
          <w:pgMar w:top="1800" w:right="1440" w:bottom="1800" w:left="1440" w:header="720" w:footer="720" w:gutter="0"/>
          <w:cols w:space="720"/>
          <w:docGrid w:linePitch="360"/>
        </w:sectPr>
      </w:pPr>
    </w:p>
    <w:p w14:paraId="2FAF4C2A" w14:textId="2451A5A2" w:rsidR="00D5212A" w:rsidRDefault="00D5212A" w:rsidP="0045450F">
      <w:r>
        <w:lastRenderedPageBreak/>
        <w:t>Appendix E: External Community Involvement Names and Organizations</w:t>
      </w:r>
    </w:p>
    <w:p w14:paraId="3426E9A6" w14:textId="77777777" w:rsidR="00D5212A" w:rsidRDefault="00D5212A" w:rsidP="0045450F"/>
    <w:tbl>
      <w:tblPr>
        <w:tblStyle w:val="TableGrid"/>
        <w:tblW w:w="0" w:type="auto"/>
        <w:tblLook w:val="04A0" w:firstRow="1" w:lastRow="0" w:firstColumn="1" w:lastColumn="0" w:noHBand="0" w:noVBand="1"/>
      </w:tblPr>
      <w:tblGrid>
        <w:gridCol w:w="3173"/>
        <w:gridCol w:w="5457"/>
      </w:tblGrid>
      <w:tr w:rsidR="00D5212A" w14:paraId="5AB88798" w14:textId="77777777" w:rsidTr="00D5212A">
        <w:tc>
          <w:tcPr>
            <w:tcW w:w="3258" w:type="dxa"/>
          </w:tcPr>
          <w:p w14:paraId="6B12F697" w14:textId="73294E08" w:rsidR="00D5212A" w:rsidRDefault="00D5212A" w:rsidP="0045450F">
            <w:r>
              <w:t>Name</w:t>
            </w:r>
          </w:p>
        </w:tc>
        <w:tc>
          <w:tcPr>
            <w:tcW w:w="5598" w:type="dxa"/>
          </w:tcPr>
          <w:p w14:paraId="518AF3D1" w14:textId="12A3787A" w:rsidR="00D5212A" w:rsidRDefault="00D5212A" w:rsidP="0045450F">
            <w:r>
              <w:t>Organization</w:t>
            </w:r>
          </w:p>
        </w:tc>
      </w:tr>
      <w:tr w:rsidR="00D5212A" w14:paraId="11DBB1E0" w14:textId="77777777" w:rsidTr="00D5212A">
        <w:tc>
          <w:tcPr>
            <w:tcW w:w="3258" w:type="dxa"/>
          </w:tcPr>
          <w:p w14:paraId="7436B6EB" w14:textId="77777777" w:rsidR="00D5212A" w:rsidRDefault="00D5212A" w:rsidP="0045450F"/>
        </w:tc>
        <w:tc>
          <w:tcPr>
            <w:tcW w:w="5598" w:type="dxa"/>
          </w:tcPr>
          <w:p w14:paraId="72145A5E" w14:textId="77777777" w:rsidR="00D5212A" w:rsidRDefault="00D5212A" w:rsidP="0045450F"/>
        </w:tc>
      </w:tr>
      <w:tr w:rsidR="00D5212A" w14:paraId="4F04E26B" w14:textId="77777777" w:rsidTr="00D5212A">
        <w:tc>
          <w:tcPr>
            <w:tcW w:w="3258" w:type="dxa"/>
          </w:tcPr>
          <w:p w14:paraId="34439D3E" w14:textId="77777777" w:rsidR="00D5212A" w:rsidRDefault="00D5212A" w:rsidP="0045450F"/>
        </w:tc>
        <w:tc>
          <w:tcPr>
            <w:tcW w:w="5598" w:type="dxa"/>
          </w:tcPr>
          <w:p w14:paraId="20F41636" w14:textId="77777777" w:rsidR="00D5212A" w:rsidRDefault="00D5212A" w:rsidP="0045450F"/>
        </w:tc>
      </w:tr>
      <w:tr w:rsidR="00D5212A" w14:paraId="57E9CD9A" w14:textId="77777777" w:rsidTr="00D5212A">
        <w:tc>
          <w:tcPr>
            <w:tcW w:w="3258" w:type="dxa"/>
          </w:tcPr>
          <w:p w14:paraId="096F03AF" w14:textId="77777777" w:rsidR="00D5212A" w:rsidRDefault="00D5212A" w:rsidP="0045450F"/>
        </w:tc>
        <w:tc>
          <w:tcPr>
            <w:tcW w:w="5598" w:type="dxa"/>
          </w:tcPr>
          <w:p w14:paraId="02ECF7C4" w14:textId="77777777" w:rsidR="00D5212A" w:rsidRDefault="00D5212A" w:rsidP="0045450F"/>
        </w:tc>
      </w:tr>
      <w:tr w:rsidR="00D5212A" w14:paraId="64FE5817" w14:textId="77777777" w:rsidTr="00D5212A">
        <w:tc>
          <w:tcPr>
            <w:tcW w:w="3258" w:type="dxa"/>
          </w:tcPr>
          <w:p w14:paraId="3F817E04" w14:textId="77777777" w:rsidR="00D5212A" w:rsidRDefault="00D5212A" w:rsidP="0045450F"/>
        </w:tc>
        <w:tc>
          <w:tcPr>
            <w:tcW w:w="5598" w:type="dxa"/>
          </w:tcPr>
          <w:p w14:paraId="65CC2D9A" w14:textId="77777777" w:rsidR="00D5212A" w:rsidRDefault="00D5212A" w:rsidP="0045450F"/>
        </w:tc>
      </w:tr>
      <w:tr w:rsidR="00D5212A" w14:paraId="33F9045E" w14:textId="77777777" w:rsidTr="00D5212A">
        <w:tc>
          <w:tcPr>
            <w:tcW w:w="3258" w:type="dxa"/>
          </w:tcPr>
          <w:p w14:paraId="0C8660D2" w14:textId="77777777" w:rsidR="00D5212A" w:rsidRDefault="00D5212A" w:rsidP="0045450F"/>
        </w:tc>
        <w:tc>
          <w:tcPr>
            <w:tcW w:w="5598" w:type="dxa"/>
          </w:tcPr>
          <w:p w14:paraId="1A3D1270" w14:textId="77777777" w:rsidR="00D5212A" w:rsidRDefault="00D5212A" w:rsidP="0045450F"/>
        </w:tc>
      </w:tr>
    </w:tbl>
    <w:p w14:paraId="12F81702" w14:textId="77777777" w:rsidR="00D5212A" w:rsidRDefault="00D5212A" w:rsidP="0045450F"/>
    <w:p w14:paraId="1F0D0160" w14:textId="77777777" w:rsidR="007770D4" w:rsidRDefault="007770D4" w:rsidP="0045450F"/>
    <w:sectPr w:rsidR="007770D4" w:rsidSect="00D5212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D1C66" w14:textId="77777777" w:rsidR="00EC2F75" w:rsidRDefault="00EC2F75" w:rsidP="00DE636C">
      <w:r>
        <w:separator/>
      </w:r>
    </w:p>
  </w:endnote>
  <w:endnote w:type="continuationSeparator" w:id="0">
    <w:p w14:paraId="6E77481F" w14:textId="77777777" w:rsidR="00EC2F75" w:rsidRDefault="00EC2F75" w:rsidP="00DE6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BC7F0" w14:textId="2C812423" w:rsidR="00C22FD8" w:rsidRDefault="00C22FD8">
    <w:pPr>
      <w:pStyle w:val="Footer"/>
    </w:pPr>
    <w:r>
      <w:rPr>
        <w:noProof/>
      </w:rPr>
      <mc:AlternateContent>
        <mc:Choice Requires="wps">
          <w:drawing>
            <wp:anchor distT="0" distB="0" distL="114300" distR="114300" simplePos="0" relativeHeight="251659264" behindDoc="0" locked="0" layoutInCell="1" allowOverlap="1" wp14:anchorId="71542A3A" wp14:editId="255E6E1C">
              <wp:simplePos x="0" y="0"/>
              <wp:positionH relativeFrom="column">
                <wp:posOffset>-552450</wp:posOffset>
              </wp:positionH>
              <wp:positionV relativeFrom="paragraph">
                <wp:posOffset>100330</wp:posOffset>
              </wp:positionV>
              <wp:extent cx="6381750" cy="8890"/>
              <wp:effectExtent l="38100" t="38100" r="57150" b="86360"/>
              <wp:wrapNone/>
              <wp:docPr id="1" name="Straight Connector 1"/>
              <wp:cNvGraphicFramePr/>
              <a:graphic xmlns:a="http://schemas.openxmlformats.org/drawingml/2006/main">
                <a:graphicData uri="http://schemas.microsoft.com/office/word/2010/wordprocessingShape">
                  <wps:wsp>
                    <wps:cNvCnPr/>
                    <wps:spPr>
                      <a:xfrm flipV="1">
                        <a:off x="0" y="0"/>
                        <a:ext cx="6381750" cy="88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7FA0AE9" id="Straight Connector 1"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5pt,7.9pt" to="459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" strokecolor="#4f81bd [3204]" strokeweight="2pt">
              <v:shadow on="t" color="black" opacity="24903f" origin=",.5" offset="0,.55556mm"/>
            </v:line>
          </w:pict>
        </mc:Fallback>
      </mc:AlternateContent>
    </w:r>
  </w:p>
  <w:p w14:paraId="28A547DB" w14:textId="5B19D18C" w:rsidR="00C22FD8" w:rsidRDefault="00C22FD8">
    <w:pPr>
      <w:pStyle w:val="Footer"/>
    </w:pPr>
    <w:r>
      <w:t>WSU Graduate Program Review Form</w:t>
    </w:r>
    <w:r w:rsidR="00AC003F">
      <w:t xml:space="preserve"> (2019</w:t>
    </w:r>
    <w:r w:rsidR="00574745">
      <w:t>)</w:t>
    </w:r>
    <w:r>
      <w:tab/>
    </w:r>
    <w:r>
      <w:ptab w:relativeTo="margin" w:alignment="center" w:leader="none"/>
    </w:r>
    <w:r>
      <w:ptab w:relativeTo="margin" w:alignment="right" w:leader="none"/>
    </w:r>
    <w:r>
      <w:fldChar w:fldCharType="begin"/>
    </w:r>
    <w:r>
      <w:instrText xml:space="preserve"> PAGE   \* MERGEFORMAT </w:instrText>
    </w:r>
    <w:r>
      <w:fldChar w:fldCharType="separate"/>
    </w:r>
    <w:r w:rsidR="00AF1A35">
      <w:rPr>
        <w:noProof/>
      </w:rPr>
      <w:t>2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FF162" w14:textId="77777777" w:rsidR="00EC2F75" w:rsidRDefault="00EC2F75" w:rsidP="00DE636C">
      <w:r>
        <w:separator/>
      </w:r>
    </w:p>
  </w:footnote>
  <w:footnote w:type="continuationSeparator" w:id="0">
    <w:p w14:paraId="616AD06C" w14:textId="77777777" w:rsidR="00EC2F75" w:rsidRDefault="00EC2F75" w:rsidP="00DE6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A279E"/>
    <w:multiLevelType w:val="hybridMultilevel"/>
    <w:tmpl w:val="01568808"/>
    <w:lvl w:ilvl="0" w:tplc="0409001B">
      <w:start w:val="1"/>
      <w:numFmt w:val="lowerRoman"/>
      <w:lvlText w:val="%1."/>
      <w:lvlJc w:val="righ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 w15:restartNumberingAfterBreak="0">
    <w:nsid w:val="15EA6510"/>
    <w:multiLevelType w:val="hybridMultilevel"/>
    <w:tmpl w:val="CA6C3F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F4B9C"/>
    <w:multiLevelType w:val="hybridMultilevel"/>
    <w:tmpl w:val="B600BF08"/>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4C9B1A0C"/>
    <w:multiLevelType w:val="hybridMultilevel"/>
    <w:tmpl w:val="0DD29EE4"/>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59666876"/>
    <w:multiLevelType w:val="hybridMultilevel"/>
    <w:tmpl w:val="A1188BEA"/>
    <w:lvl w:ilvl="0" w:tplc="8808FB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701EBC"/>
    <w:multiLevelType w:val="hybridMultilevel"/>
    <w:tmpl w:val="5C64C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1F0086"/>
    <w:multiLevelType w:val="hybridMultilevel"/>
    <w:tmpl w:val="24960A6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6FE3996"/>
    <w:multiLevelType w:val="hybridMultilevel"/>
    <w:tmpl w:val="F488B39A"/>
    <w:lvl w:ilvl="0" w:tplc="9272C9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355665"/>
    <w:multiLevelType w:val="hybridMultilevel"/>
    <w:tmpl w:val="538466A2"/>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5"/>
  </w:num>
  <w:num w:numId="3">
    <w:abstractNumId w:val="7"/>
  </w:num>
  <w:num w:numId="4">
    <w:abstractNumId w:val="4"/>
  </w:num>
  <w:num w:numId="5">
    <w:abstractNumId w:val="2"/>
  </w:num>
  <w:num w:numId="6">
    <w:abstractNumId w:val="1"/>
  </w:num>
  <w:num w:numId="7">
    <w:abstractNumId w:val="0"/>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wsDQ0Nzc3NDc1tzRW0lEKTi0uzszPAykwrgUAAJNKeywAAAA="/>
  </w:docVars>
  <w:rsids>
    <w:rsidRoot w:val="00DE30FF"/>
    <w:rsid w:val="00034EAB"/>
    <w:rsid w:val="000526FA"/>
    <w:rsid w:val="00053C2A"/>
    <w:rsid w:val="000A4887"/>
    <w:rsid w:val="000B1397"/>
    <w:rsid w:val="000F6D86"/>
    <w:rsid w:val="0011626A"/>
    <w:rsid w:val="00130CFA"/>
    <w:rsid w:val="00174D0D"/>
    <w:rsid w:val="0019390C"/>
    <w:rsid w:val="001A5FC8"/>
    <w:rsid w:val="002430FE"/>
    <w:rsid w:val="00276005"/>
    <w:rsid w:val="002B688E"/>
    <w:rsid w:val="002F49AF"/>
    <w:rsid w:val="0030240B"/>
    <w:rsid w:val="00326CAA"/>
    <w:rsid w:val="004078A1"/>
    <w:rsid w:val="0045450F"/>
    <w:rsid w:val="004C748B"/>
    <w:rsid w:val="00535AD6"/>
    <w:rsid w:val="00547F85"/>
    <w:rsid w:val="005737C7"/>
    <w:rsid w:val="00574745"/>
    <w:rsid w:val="005A6A23"/>
    <w:rsid w:val="005C276A"/>
    <w:rsid w:val="005D70BD"/>
    <w:rsid w:val="006034BC"/>
    <w:rsid w:val="00610648"/>
    <w:rsid w:val="00614152"/>
    <w:rsid w:val="00646F3C"/>
    <w:rsid w:val="0065358A"/>
    <w:rsid w:val="006932F8"/>
    <w:rsid w:val="00693A64"/>
    <w:rsid w:val="006E65EE"/>
    <w:rsid w:val="00700DBB"/>
    <w:rsid w:val="007315EC"/>
    <w:rsid w:val="00754880"/>
    <w:rsid w:val="007755CE"/>
    <w:rsid w:val="007770D4"/>
    <w:rsid w:val="00785B39"/>
    <w:rsid w:val="00786388"/>
    <w:rsid w:val="007D2A50"/>
    <w:rsid w:val="007F51F4"/>
    <w:rsid w:val="00847CE1"/>
    <w:rsid w:val="008902C0"/>
    <w:rsid w:val="008C0A68"/>
    <w:rsid w:val="008C16B5"/>
    <w:rsid w:val="008D3109"/>
    <w:rsid w:val="008D4A64"/>
    <w:rsid w:val="008E71BE"/>
    <w:rsid w:val="008F13DD"/>
    <w:rsid w:val="008F19E6"/>
    <w:rsid w:val="008F2D5C"/>
    <w:rsid w:val="009159E5"/>
    <w:rsid w:val="00917CB5"/>
    <w:rsid w:val="009818AD"/>
    <w:rsid w:val="00997E12"/>
    <w:rsid w:val="009A67EC"/>
    <w:rsid w:val="00A07BB8"/>
    <w:rsid w:val="00A324BB"/>
    <w:rsid w:val="00AA5427"/>
    <w:rsid w:val="00AC003F"/>
    <w:rsid w:val="00AF1A35"/>
    <w:rsid w:val="00B01107"/>
    <w:rsid w:val="00B0705F"/>
    <w:rsid w:val="00B35AC0"/>
    <w:rsid w:val="00B666E6"/>
    <w:rsid w:val="00B90702"/>
    <w:rsid w:val="00BA27C1"/>
    <w:rsid w:val="00BE3F88"/>
    <w:rsid w:val="00C03D9E"/>
    <w:rsid w:val="00C20ABB"/>
    <w:rsid w:val="00C22FD8"/>
    <w:rsid w:val="00C968A2"/>
    <w:rsid w:val="00CA0E0B"/>
    <w:rsid w:val="00CB5A0E"/>
    <w:rsid w:val="00CB6B88"/>
    <w:rsid w:val="00CD6193"/>
    <w:rsid w:val="00D02C31"/>
    <w:rsid w:val="00D246B4"/>
    <w:rsid w:val="00D5212A"/>
    <w:rsid w:val="00DD1457"/>
    <w:rsid w:val="00DD68FC"/>
    <w:rsid w:val="00DE30FF"/>
    <w:rsid w:val="00DE636C"/>
    <w:rsid w:val="00E42C0A"/>
    <w:rsid w:val="00E53A0D"/>
    <w:rsid w:val="00E55056"/>
    <w:rsid w:val="00E6119F"/>
    <w:rsid w:val="00E928A3"/>
    <w:rsid w:val="00EC2F75"/>
    <w:rsid w:val="00EF7C03"/>
    <w:rsid w:val="00F8304A"/>
    <w:rsid w:val="00F8377E"/>
    <w:rsid w:val="00F866C9"/>
    <w:rsid w:val="00FB1D5E"/>
    <w:rsid w:val="00FC1631"/>
    <w:rsid w:val="00FD6A1A"/>
    <w:rsid w:val="00FE7528"/>
    <w:rsid w:val="00FF23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388F82"/>
  <w15:docId w15:val="{21E30597-D619-49D0-86D8-EA0450630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E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0FF"/>
    <w:pPr>
      <w:ind w:left="720"/>
      <w:contextualSpacing/>
    </w:pPr>
  </w:style>
  <w:style w:type="table" w:styleId="TableGrid">
    <w:name w:val="Table Grid"/>
    <w:basedOn w:val="TableNormal"/>
    <w:uiPriority w:val="59"/>
    <w:rsid w:val="00DE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636C"/>
    <w:pPr>
      <w:tabs>
        <w:tab w:val="center" w:pos="4320"/>
        <w:tab w:val="right" w:pos="8640"/>
      </w:tabs>
    </w:pPr>
  </w:style>
  <w:style w:type="character" w:customStyle="1" w:styleId="HeaderChar">
    <w:name w:val="Header Char"/>
    <w:basedOn w:val="DefaultParagraphFont"/>
    <w:link w:val="Header"/>
    <w:uiPriority w:val="99"/>
    <w:rsid w:val="00DE636C"/>
  </w:style>
  <w:style w:type="paragraph" w:styleId="Footer">
    <w:name w:val="footer"/>
    <w:basedOn w:val="Normal"/>
    <w:link w:val="FooterChar"/>
    <w:uiPriority w:val="99"/>
    <w:unhideWhenUsed/>
    <w:rsid w:val="00DE636C"/>
    <w:pPr>
      <w:tabs>
        <w:tab w:val="center" w:pos="4320"/>
        <w:tab w:val="right" w:pos="8640"/>
      </w:tabs>
    </w:pPr>
  </w:style>
  <w:style w:type="character" w:customStyle="1" w:styleId="FooterChar">
    <w:name w:val="Footer Char"/>
    <w:basedOn w:val="DefaultParagraphFont"/>
    <w:link w:val="Footer"/>
    <w:uiPriority w:val="99"/>
    <w:rsid w:val="00DE636C"/>
  </w:style>
  <w:style w:type="character" w:styleId="Hyperlink">
    <w:name w:val="Hyperlink"/>
    <w:basedOn w:val="DefaultParagraphFont"/>
    <w:uiPriority w:val="99"/>
    <w:unhideWhenUsed/>
    <w:rsid w:val="000B1397"/>
    <w:rPr>
      <w:color w:val="0000FF" w:themeColor="hyperlink"/>
      <w:u w:val="single"/>
    </w:rPr>
  </w:style>
  <w:style w:type="paragraph" w:styleId="BalloonText">
    <w:name w:val="Balloon Text"/>
    <w:basedOn w:val="Normal"/>
    <w:link w:val="BalloonTextChar"/>
    <w:uiPriority w:val="99"/>
    <w:semiHidden/>
    <w:unhideWhenUsed/>
    <w:rsid w:val="00C968A2"/>
    <w:rPr>
      <w:rFonts w:ascii="Tahoma" w:hAnsi="Tahoma" w:cs="Tahoma"/>
      <w:sz w:val="16"/>
      <w:szCs w:val="16"/>
    </w:rPr>
  </w:style>
  <w:style w:type="character" w:customStyle="1" w:styleId="BalloonTextChar">
    <w:name w:val="Balloon Text Char"/>
    <w:basedOn w:val="DefaultParagraphFont"/>
    <w:link w:val="BalloonText"/>
    <w:uiPriority w:val="99"/>
    <w:semiHidden/>
    <w:rsid w:val="00C968A2"/>
    <w:rPr>
      <w:rFonts w:ascii="Tahoma" w:hAnsi="Tahoma" w:cs="Tahoma"/>
      <w:sz w:val="16"/>
      <w:szCs w:val="16"/>
    </w:rPr>
  </w:style>
  <w:style w:type="character" w:styleId="CommentReference">
    <w:name w:val="annotation reference"/>
    <w:basedOn w:val="DefaultParagraphFont"/>
    <w:uiPriority w:val="99"/>
    <w:semiHidden/>
    <w:unhideWhenUsed/>
    <w:rsid w:val="000F6D86"/>
    <w:rPr>
      <w:sz w:val="16"/>
      <w:szCs w:val="16"/>
    </w:rPr>
  </w:style>
  <w:style w:type="paragraph" w:styleId="CommentText">
    <w:name w:val="annotation text"/>
    <w:basedOn w:val="Normal"/>
    <w:link w:val="CommentTextChar"/>
    <w:uiPriority w:val="99"/>
    <w:semiHidden/>
    <w:unhideWhenUsed/>
    <w:rsid w:val="000F6D86"/>
    <w:rPr>
      <w:sz w:val="20"/>
      <w:szCs w:val="20"/>
    </w:rPr>
  </w:style>
  <w:style w:type="character" w:customStyle="1" w:styleId="CommentTextChar">
    <w:name w:val="Comment Text Char"/>
    <w:basedOn w:val="DefaultParagraphFont"/>
    <w:link w:val="CommentText"/>
    <w:uiPriority w:val="99"/>
    <w:semiHidden/>
    <w:rsid w:val="000F6D86"/>
    <w:rPr>
      <w:sz w:val="20"/>
      <w:szCs w:val="20"/>
    </w:rPr>
  </w:style>
  <w:style w:type="paragraph" w:styleId="CommentSubject">
    <w:name w:val="annotation subject"/>
    <w:basedOn w:val="CommentText"/>
    <w:next w:val="CommentText"/>
    <w:link w:val="CommentSubjectChar"/>
    <w:uiPriority w:val="99"/>
    <w:semiHidden/>
    <w:unhideWhenUsed/>
    <w:rsid w:val="000F6D86"/>
    <w:rPr>
      <w:b/>
      <w:bCs/>
    </w:rPr>
  </w:style>
  <w:style w:type="character" w:customStyle="1" w:styleId="CommentSubjectChar">
    <w:name w:val="Comment Subject Char"/>
    <w:basedOn w:val="CommentTextChar"/>
    <w:link w:val="CommentSubject"/>
    <w:uiPriority w:val="99"/>
    <w:semiHidden/>
    <w:rsid w:val="000F6D86"/>
    <w:rPr>
      <w:b/>
      <w:bCs/>
      <w:sz w:val="20"/>
      <w:szCs w:val="20"/>
    </w:rPr>
  </w:style>
  <w:style w:type="paragraph" w:styleId="Revision">
    <w:name w:val="Revision"/>
    <w:hidden/>
    <w:uiPriority w:val="99"/>
    <w:semiHidden/>
    <w:rsid w:val="002F4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1993</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Chapman</dc:creator>
  <cp:lastModifiedBy>Windows User</cp:lastModifiedBy>
  <cp:revision>2</cp:revision>
  <cp:lastPrinted>2015-10-09T15:19:00Z</cp:lastPrinted>
  <dcterms:created xsi:type="dcterms:W3CDTF">2019-04-05T21:02:00Z</dcterms:created>
  <dcterms:modified xsi:type="dcterms:W3CDTF">2019-04-05T21:02:00Z</dcterms:modified>
</cp:coreProperties>
</file>